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8AA03" w14:textId="4BFF888A" w:rsidR="001A7ECE" w:rsidRDefault="001A7ECE"/>
    <w:p w14:paraId="2525E57C" w14:textId="17B80CA1" w:rsidR="00E87250" w:rsidRPr="004D53C8" w:rsidRDefault="002B3EF5" w:rsidP="00E87250">
      <w:pPr>
        <w:jc w:val="center"/>
        <w:rPr>
          <w:rFonts w:ascii="Times New Roman" w:hAnsi="Times New Roman" w:cs="Times New Roman"/>
          <w:b/>
          <w:color w:val="002060"/>
          <w:sz w:val="32"/>
          <w:szCs w:val="24"/>
        </w:rPr>
      </w:pPr>
      <w:r w:rsidRPr="004D53C8">
        <w:rPr>
          <w:rFonts w:ascii="Times New Roman" w:hAnsi="Times New Roman" w:cs="Times New Roman"/>
          <w:b/>
          <w:color w:val="002060"/>
          <w:sz w:val="32"/>
          <w:szCs w:val="24"/>
        </w:rPr>
        <w:t>EXECUTIVE SUMMARY</w:t>
      </w:r>
    </w:p>
    <w:p w14:paraId="1C0DE3B0" w14:textId="25B24E12" w:rsidR="00E87250" w:rsidRDefault="009B3383" w:rsidP="00142490">
      <w:pPr>
        <w:jc w:val="both"/>
        <w:rPr>
          <w:rFonts w:ascii="Times New Roman" w:hAnsi="Times New Roman" w:cs="Times New Roman"/>
          <w:sz w:val="24"/>
          <w:szCs w:val="24"/>
        </w:rPr>
      </w:pPr>
      <w:r w:rsidRPr="009B3383">
        <w:rPr>
          <w:rFonts w:ascii="Times New Roman" w:hAnsi="Times New Roman" w:cs="Times New Roman"/>
          <w:sz w:val="24"/>
          <w:szCs w:val="24"/>
        </w:rPr>
        <w:t>Finance and banking are</w:t>
      </w:r>
      <w:r>
        <w:rPr>
          <w:rFonts w:ascii="Times New Roman" w:hAnsi="Times New Roman" w:cs="Times New Roman"/>
          <w:sz w:val="24"/>
          <w:szCs w:val="24"/>
        </w:rPr>
        <w:t xml:space="preserve"> one of the most</w:t>
      </w:r>
      <w:r w:rsidRPr="009B3383">
        <w:rPr>
          <w:rFonts w:ascii="Times New Roman" w:hAnsi="Times New Roman" w:cs="Times New Roman"/>
          <w:sz w:val="24"/>
          <w:szCs w:val="24"/>
        </w:rPr>
        <w:t xml:space="preserve"> </w:t>
      </w:r>
      <w:r w:rsidR="00BC3D14">
        <w:rPr>
          <w:rFonts w:ascii="Times New Roman" w:hAnsi="Times New Roman" w:cs="Times New Roman"/>
          <w:sz w:val="24"/>
          <w:szCs w:val="24"/>
        </w:rPr>
        <w:t xml:space="preserve">extensive and </w:t>
      </w:r>
      <w:r>
        <w:rPr>
          <w:rFonts w:ascii="Times New Roman" w:hAnsi="Times New Roman" w:cs="Times New Roman"/>
          <w:sz w:val="24"/>
          <w:szCs w:val="24"/>
        </w:rPr>
        <w:t>extremely</w:t>
      </w:r>
      <w:r w:rsidRPr="009B3383">
        <w:rPr>
          <w:rFonts w:ascii="Times New Roman" w:hAnsi="Times New Roman" w:cs="Times New Roman"/>
          <w:sz w:val="24"/>
          <w:szCs w:val="24"/>
        </w:rPr>
        <w:t xml:space="preserve"> competitive markets. Any </w:t>
      </w:r>
      <w:r>
        <w:rPr>
          <w:rFonts w:ascii="Times New Roman" w:hAnsi="Times New Roman" w:cs="Times New Roman"/>
          <w:sz w:val="24"/>
          <w:szCs w:val="24"/>
        </w:rPr>
        <w:t>organisation</w:t>
      </w:r>
      <w:r w:rsidRPr="009B3383">
        <w:rPr>
          <w:rFonts w:ascii="Times New Roman" w:hAnsi="Times New Roman" w:cs="Times New Roman"/>
          <w:sz w:val="24"/>
          <w:szCs w:val="24"/>
        </w:rPr>
        <w:t xml:space="preserve"> going </w:t>
      </w:r>
      <w:r>
        <w:rPr>
          <w:rFonts w:ascii="Times New Roman" w:hAnsi="Times New Roman" w:cs="Times New Roman"/>
          <w:sz w:val="24"/>
          <w:szCs w:val="24"/>
        </w:rPr>
        <w:t>face</w:t>
      </w:r>
      <w:r w:rsidRPr="009B3383">
        <w:rPr>
          <w:rFonts w:ascii="Times New Roman" w:hAnsi="Times New Roman" w:cs="Times New Roman"/>
          <w:sz w:val="24"/>
          <w:szCs w:val="24"/>
        </w:rPr>
        <w:t>-to-</w:t>
      </w:r>
      <w:r>
        <w:rPr>
          <w:rFonts w:ascii="Times New Roman" w:hAnsi="Times New Roman" w:cs="Times New Roman"/>
          <w:sz w:val="24"/>
          <w:szCs w:val="24"/>
        </w:rPr>
        <w:t>face</w:t>
      </w:r>
      <w:r w:rsidRPr="009B3383">
        <w:rPr>
          <w:rFonts w:ascii="Times New Roman" w:hAnsi="Times New Roman" w:cs="Times New Roman"/>
          <w:sz w:val="24"/>
          <w:szCs w:val="24"/>
        </w:rPr>
        <w:t xml:space="preserve"> with the big players need to</w:t>
      </w:r>
      <w:r>
        <w:rPr>
          <w:rFonts w:ascii="Times New Roman" w:hAnsi="Times New Roman" w:cs="Times New Roman"/>
          <w:sz w:val="24"/>
          <w:szCs w:val="24"/>
        </w:rPr>
        <w:t xml:space="preserve"> fortify that</w:t>
      </w:r>
      <w:r w:rsidRPr="009B3383">
        <w:rPr>
          <w:rFonts w:ascii="Times New Roman" w:hAnsi="Times New Roman" w:cs="Times New Roman"/>
          <w:sz w:val="24"/>
          <w:szCs w:val="24"/>
        </w:rPr>
        <w:t xml:space="preserve"> they understand </w:t>
      </w:r>
      <w:r>
        <w:rPr>
          <w:rFonts w:ascii="Times New Roman" w:hAnsi="Times New Roman" w:cs="Times New Roman"/>
          <w:sz w:val="24"/>
          <w:szCs w:val="24"/>
        </w:rPr>
        <w:t>precisely</w:t>
      </w:r>
      <w:r w:rsidRPr="009B3383">
        <w:rPr>
          <w:rFonts w:ascii="Times New Roman" w:hAnsi="Times New Roman" w:cs="Times New Roman"/>
          <w:sz w:val="24"/>
          <w:szCs w:val="24"/>
        </w:rPr>
        <w:t xml:space="preserve"> how buyers </w:t>
      </w:r>
      <w:r w:rsidR="00BC3D14">
        <w:rPr>
          <w:rFonts w:ascii="Times New Roman" w:hAnsi="Times New Roman" w:cs="Times New Roman"/>
          <w:sz w:val="24"/>
          <w:szCs w:val="24"/>
        </w:rPr>
        <w:t>like</w:t>
      </w:r>
      <w:r w:rsidRPr="009B3383">
        <w:rPr>
          <w:rFonts w:ascii="Times New Roman" w:hAnsi="Times New Roman" w:cs="Times New Roman"/>
          <w:sz w:val="24"/>
          <w:szCs w:val="24"/>
        </w:rPr>
        <w:t xml:space="preserve"> to interact with their sales and marketing processes.</w:t>
      </w:r>
      <w:r w:rsidR="00BC3D14">
        <w:rPr>
          <w:rFonts w:ascii="Times New Roman" w:hAnsi="Times New Roman" w:cs="Times New Roman"/>
          <w:sz w:val="24"/>
          <w:szCs w:val="24"/>
        </w:rPr>
        <w:t xml:space="preserve"> </w:t>
      </w:r>
      <w:r w:rsidR="00BC3D14" w:rsidRPr="00BC3D14">
        <w:rPr>
          <w:rFonts w:ascii="Times New Roman" w:hAnsi="Times New Roman" w:cs="Times New Roman"/>
          <w:sz w:val="24"/>
          <w:szCs w:val="24"/>
        </w:rPr>
        <w:t xml:space="preserve">Customers today </w:t>
      </w:r>
      <w:r w:rsidR="00BC3D14">
        <w:rPr>
          <w:rFonts w:ascii="Times New Roman" w:hAnsi="Times New Roman" w:cs="Times New Roman"/>
          <w:sz w:val="24"/>
          <w:szCs w:val="24"/>
        </w:rPr>
        <w:t>lean</w:t>
      </w:r>
      <w:r w:rsidR="00BC3D14" w:rsidRPr="00BC3D14">
        <w:rPr>
          <w:rFonts w:ascii="Times New Roman" w:hAnsi="Times New Roman" w:cs="Times New Roman"/>
          <w:sz w:val="24"/>
          <w:szCs w:val="24"/>
        </w:rPr>
        <w:t xml:space="preserve"> on both online as well as offline me</w:t>
      </w:r>
      <w:r w:rsidR="00BC3D14">
        <w:rPr>
          <w:rFonts w:ascii="Times New Roman" w:hAnsi="Times New Roman" w:cs="Times New Roman"/>
          <w:sz w:val="24"/>
          <w:szCs w:val="24"/>
        </w:rPr>
        <w:t>ans</w:t>
      </w:r>
      <w:r w:rsidR="00BC3D14" w:rsidRPr="00BC3D14">
        <w:rPr>
          <w:rFonts w:ascii="Times New Roman" w:hAnsi="Times New Roman" w:cs="Times New Roman"/>
          <w:sz w:val="24"/>
          <w:szCs w:val="24"/>
        </w:rPr>
        <w:t xml:space="preserve"> to shop before </w:t>
      </w:r>
      <w:proofErr w:type="gramStart"/>
      <w:r w:rsidR="00BC3D14" w:rsidRPr="00BC3D14">
        <w:rPr>
          <w:rFonts w:ascii="Times New Roman" w:hAnsi="Times New Roman" w:cs="Times New Roman"/>
          <w:sz w:val="24"/>
          <w:szCs w:val="24"/>
        </w:rPr>
        <w:t xml:space="preserve">making a </w:t>
      </w:r>
      <w:r w:rsidR="00BC3D14">
        <w:rPr>
          <w:rFonts w:ascii="Times New Roman" w:hAnsi="Times New Roman" w:cs="Times New Roman"/>
          <w:sz w:val="24"/>
          <w:szCs w:val="24"/>
        </w:rPr>
        <w:t>decision</w:t>
      </w:r>
      <w:proofErr w:type="gramEnd"/>
      <w:r w:rsidR="00BC3D14" w:rsidRPr="00BC3D14">
        <w:rPr>
          <w:rFonts w:ascii="Times New Roman" w:hAnsi="Times New Roman" w:cs="Times New Roman"/>
          <w:sz w:val="24"/>
          <w:szCs w:val="24"/>
        </w:rPr>
        <w:t>.</w:t>
      </w:r>
      <w:r w:rsidR="00BC3D14">
        <w:rPr>
          <w:rFonts w:ascii="Times New Roman" w:hAnsi="Times New Roman" w:cs="Times New Roman"/>
          <w:sz w:val="24"/>
          <w:szCs w:val="24"/>
        </w:rPr>
        <w:t xml:space="preserve"> </w:t>
      </w:r>
      <w:r w:rsidR="00BC3D14" w:rsidRPr="00BC3D14">
        <w:rPr>
          <w:rFonts w:ascii="Times New Roman" w:hAnsi="Times New Roman" w:cs="Times New Roman"/>
          <w:sz w:val="24"/>
          <w:szCs w:val="24"/>
        </w:rPr>
        <w:t xml:space="preserve">Almost </w:t>
      </w:r>
      <w:r w:rsidR="00BC3D14">
        <w:rPr>
          <w:rFonts w:ascii="Times New Roman" w:hAnsi="Times New Roman" w:cs="Times New Roman"/>
          <w:sz w:val="24"/>
          <w:szCs w:val="24"/>
        </w:rPr>
        <w:t>on every occasion</w:t>
      </w:r>
      <w:r w:rsidR="00BC3D14" w:rsidRPr="00BC3D14">
        <w:rPr>
          <w:rFonts w:ascii="Times New Roman" w:hAnsi="Times New Roman" w:cs="Times New Roman"/>
          <w:sz w:val="24"/>
          <w:szCs w:val="24"/>
        </w:rPr>
        <w:t xml:space="preserve">, an offline </w:t>
      </w:r>
      <w:r w:rsidR="009925FC">
        <w:rPr>
          <w:rFonts w:ascii="Times New Roman" w:hAnsi="Times New Roman" w:cs="Times New Roman"/>
          <w:sz w:val="24"/>
          <w:szCs w:val="24"/>
        </w:rPr>
        <w:t>phenomenon</w:t>
      </w:r>
      <w:r w:rsidR="00BC3D14" w:rsidRPr="00BC3D14">
        <w:rPr>
          <w:rFonts w:ascii="Times New Roman" w:hAnsi="Times New Roman" w:cs="Times New Roman"/>
          <w:sz w:val="24"/>
          <w:szCs w:val="24"/>
        </w:rPr>
        <w:t xml:space="preserve"> such as making a phone call or visiting a branch is a</w:t>
      </w:r>
      <w:r w:rsidR="009925FC">
        <w:rPr>
          <w:rFonts w:ascii="Times New Roman" w:hAnsi="Times New Roman" w:cs="Times New Roman"/>
          <w:sz w:val="24"/>
          <w:szCs w:val="24"/>
        </w:rPr>
        <w:t xml:space="preserve"> positive</w:t>
      </w:r>
      <w:r w:rsidR="00BC3D14" w:rsidRPr="00BC3D14">
        <w:rPr>
          <w:rFonts w:ascii="Times New Roman" w:hAnsi="Times New Roman" w:cs="Times New Roman"/>
          <w:sz w:val="24"/>
          <w:szCs w:val="24"/>
        </w:rPr>
        <w:t xml:space="preserve"> </w:t>
      </w:r>
      <w:r w:rsidR="009925FC">
        <w:rPr>
          <w:rFonts w:ascii="Times New Roman" w:hAnsi="Times New Roman" w:cs="Times New Roman"/>
          <w:sz w:val="24"/>
          <w:szCs w:val="24"/>
        </w:rPr>
        <w:t>indicator</w:t>
      </w:r>
      <w:r w:rsidR="00BC3D14" w:rsidRPr="00BC3D14">
        <w:rPr>
          <w:rFonts w:ascii="Times New Roman" w:hAnsi="Times New Roman" w:cs="Times New Roman"/>
          <w:sz w:val="24"/>
          <w:szCs w:val="24"/>
        </w:rPr>
        <w:t xml:space="preserve"> of a pos</w:t>
      </w:r>
      <w:r w:rsidR="009925FC">
        <w:rPr>
          <w:rFonts w:ascii="Times New Roman" w:hAnsi="Times New Roman" w:cs="Times New Roman"/>
          <w:sz w:val="24"/>
          <w:szCs w:val="24"/>
        </w:rPr>
        <w:t>sible</w:t>
      </w:r>
      <w:r w:rsidR="00BC3D14" w:rsidRPr="00BC3D14">
        <w:rPr>
          <w:rFonts w:ascii="Times New Roman" w:hAnsi="Times New Roman" w:cs="Times New Roman"/>
          <w:sz w:val="24"/>
          <w:szCs w:val="24"/>
        </w:rPr>
        <w:t xml:space="preserve"> conversion.</w:t>
      </w:r>
      <w:r w:rsidR="009925FC">
        <w:rPr>
          <w:rFonts w:ascii="Times New Roman" w:hAnsi="Times New Roman" w:cs="Times New Roman"/>
          <w:sz w:val="24"/>
          <w:szCs w:val="24"/>
        </w:rPr>
        <w:t xml:space="preserve"> </w:t>
      </w:r>
      <w:r w:rsidR="006040B9">
        <w:rPr>
          <w:rFonts w:ascii="Times New Roman" w:hAnsi="Times New Roman" w:cs="Times New Roman"/>
          <w:sz w:val="24"/>
          <w:szCs w:val="24"/>
        </w:rPr>
        <w:t xml:space="preserve">In this report, a bank marketing dataset of a Portuguese bank is selected where the marketing campaigns were based on phone calls. </w:t>
      </w:r>
      <w:r w:rsidR="00E61C33">
        <w:rPr>
          <w:rFonts w:ascii="Times New Roman" w:hAnsi="Times New Roman" w:cs="Times New Roman"/>
          <w:sz w:val="24"/>
          <w:szCs w:val="24"/>
        </w:rPr>
        <w:t xml:space="preserve">The report is based on the sample of the entire dataset which is about 50% of the original dataset. </w:t>
      </w:r>
      <w:r w:rsidR="001E05FD">
        <w:rPr>
          <w:rFonts w:ascii="Times New Roman" w:hAnsi="Times New Roman" w:cs="Times New Roman"/>
          <w:sz w:val="24"/>
          <w:szCs w:val="24"/>
        </w:rPr>
        <w:t xml:space="preserve">Initially, the dataset is split into training data, testing data and evaluation data. </w:t>
      </w:r>
      <w:r w:rsidR="006040B9">
        <w:rPr>
          <w:rFonts w:ascii="Times New Roman" w:hAnsi="Times New Roman" w:cs="Times New Roman"/>
          <w:sz w:val="24"/>
          <w:szCs w:val="24"/>
        </w:rPr>
        <w:t xml:space="preserve">The outcome of </w:t>
      </w:r>
      <w:r w:rsidR="00142490">
        <w:rPr>
          <w:rFonts w:ascii="Times New Roman" w:hAnsi="Times New Roman" w:cs="Times New Roman"/>
          <w:sz w:val="24"/>
          <w:szCs w:val="24"/>
        </w:rPr>
        <w:t>the campaign is predicted using various classification and prediction models. The models used for predictin</w:t>
      </w:r>
      <w:r w:rsidR="00492BBA">
        <w:rPr>
          <w:rFonts w:ascii="Times New Roman" w:hAnsi="Times New Roman" w:cs="Times New Roman"/>
          <w:sz w:val="24"/>
          <w:szCs w:val="24"/>
        </w:rPr>
        <w:t>g</w:t>
      </w:r>
      <w:r w:rsidR="00142490">
        <w:rPr>
          <w:rFonts w:ascii="Times New Roman" w:hAnsi="Times New Roman" w:cs="Times New Roman"/>
          <w:sz w:val="24"/>
          <w:szCs w:val="24"/>
        </w:rPr>
        <w:t xml:space="preserve"> the result are</w:t>
      </w:r>
      <w:r w:rsidR="00492BBA">
        <w:rPr>
          <w:rFonts w:ascii="Times New Roman" w:hAnsi="Times New Roman" w:cs="Times New Roman"/>
          <w:sz w:val="24"/>
          <w:szCs w:val="24"/>
        </w:rPr>
        <w:t xml:space="preserve"> Decision trees </w:t>
      </w:r>
      <w:r w:rsidR="00747548">
        <w:rPr>
          <w:rFonts w:ascii="Times New Roman" w:hAnsi="Times New Roman" w:cs="Times New Roman"/>
          <w:sz w:val="24"/>
          <w:szCs w:val="24"/>
        </w:rPr>
        <w:t>(C</w:t>
      </w:r>
      <w:r w:rsidR="00492BBA">
        <w:rPr>
          <w:rFonts w:ascii="Times New Roman" w:hAnsi="Times New Roman" w:cs="Times New Roman"/>
          <w:sz w:val="24"/>
          <w:szCs w:val="24"/>
        </w:rPr>
        <w:t>5.</w:t>
      </w:r>
      <w:r w:rsidR="00A643FB">
        <w:rPr>
          <w:rFonts w:ascii="Times New Roman" w:hAnsi="Times New Roman" w:cs="Times New Roman"/>
          <w:sz w:val="24"/>
          <w:szCs w:val="24"/>
        </w:rPr>
        <w:t xml:space="preserve">0, </w:t>
      </w:r>
      <w:r w:rsidR="007E2293">
        <w:rPr>
          <w:rFonts w:ascii="Times New Roman" w:hAnsi="Times New Roman" w:cs="Times New Roman"/>
          <w:sz w:val="24"/>
          <w:szCs w:val="24"/>
        </w:rPr>
        <w:t>CART, QUEST</w:t>
      </w:r>
      <w:r w:rsidR="00D13096">
        <w:rPr>
          <w:rFonts w:ascii="Times New Roman" w:hAnsi="Times New Roman" w:cs="Times New Roman"/>
          <w:sz w:val="24"/>
          <w:szCs w:val="24"/>
        </w:rPr>
        <w:t>,</w:t>
      </w:r>
      <w:r w:rsidR="00492BBA">
        <w:rPr>
          <w:rFonts w:ascii="Times New Roman" w:hAnsi="Times New Roman" w:cs="Times New Roman"/>
          <w:sz w:val="24"/>
          <w:szCs w:val="24"/>
        </w:rPr>
        <w:t xml:space="preserve"> CHAID</w:t>
      </w:r>
      <w:r w:rsidR="007E2293">
        <w:rPr>
          <w:rFonts w:ascii="Times New Roman" w:hAnsi="Times New Roman" w:cs="Times New Roman"/>
          <w:sz w:val="24"/>
          <w:szCs w:val="24"/>
        </w:rPr>
        <w:t>, RANDOM TREES</w:t>
      </w:r>
      <w:r w:rsidR="00D13096">
        <w:rPr>
          <w:rFonts w:ascii="Times New Roman" w:hAnsi="Times New Roman" w:cs="Times New Roman"/>
          <w:sz w:val="24"/>
          <w:szCs w:val="24"/>
        </w:rPr>
        <w:t>)</w:t>
      </w:r>
      <w:r w:rsidR="00087847">
        <w:rPr>
          <w:rFonts w:ascii="Times New Roman" w:hAnsi="Times New Roman" w:cs="Times New Roman"/>
          <w:sz w:val="24"/>
          <w:szCs w:val="24"/>
        </w:rPr>
        <w:t>,</w:t>
      </w:r>
      <w:r w:rsidR="00492BBA">
        <w:rPr>
          <w:rFonts w:ascii="Times New Roman" w:hAnsi="Times New Roman" w:cs="Times New Roman"/>
          <w:sz w:val="24"/>
          <w:szCs w:val="24"/>
        </w:rPr>
        <w:t xml:space="preserve"> Neural Networks</w:t>
      </w:r>
      <w:r w:rsidR="00154DE0">
        <w:rPr>
          <w:rFonts w:ascii="Times New Roman" w:hAnsi="Times New Roman" w:cs="Times New Roman"/>
          <w:sz w:val="24"/>
          <w:szCs w:val="24"/>
        </w:rPr>
        <w:t>,</w:t>
      </w:r>
      <w:r w:rsidR="00087847">
        <w:rPr>
          <w:rFonts w:ascii="Times New Roman" w:hAnsi="Times New Roman" w:cs="Times New Roman"/>
          <w:sz w:val="24"/>
          <w:szCs w:val="24"/>
        </w:rPr>
        <w:t xml:space="preserve"> Bayesian network</w:t>
      </w:r>
      <w:r w:rsidR="00154DE0">
        <w:rPr>
          <w:rFonts w:ascii="Times New Roman" w:hAnsi="Times New Roman" w:cs="Times New Roman"/>
          <w:sz w:val="24"/>
          <w:szCs w:val="24"/>
        </w:rPr>
        <w:t xml:space="preserve"> and Support Vector Machines (SVM)</w:t>
      </w:r>
      <w:r w:rsidR="001E05FD">
        <w:rPr>
          <w:rFonts w:ascii="Times New Roman" w:hAnsi="Times New Roman" w:cs="Times New Roman"/>
          <w:sz w:val="24"/>
          <w:szCs w:val="24"/>
        </w:rPr>
        <w:t xml:space="preserve">. </w:t>
      </w:r>
      <w:r w:rsidR="00332E78">
        <w:rPr>
          <w:rFonts w:ascii="Times New Roman" w:hAnsi="Times New Roman" w:cs="Times New Roman"/>
          <w:sz w:val="24"/>
          <w:szCs w:val="24"/>
        </w:rPr>
        <w:t>E</w:t>
      </w:r>
      <w:r w:rsidR="00D13096">
        <w:rPr>
          <w:rFonts w:ascii="Times New Roman" w:hAnsi="Times New Roman" w:cs="Times New Roman"/>
          <w:sz w:val="24"/>
          <w:szCs w:val="24"/>
        </w:rPr>
        <w:t xml:space="preserve">ach model </w:t>
      </w:r>
      <w:r w:rsidR="00332E78">
        <w:rPr>
          <w:rFonts w:ascii="Times New Roman" w:hAnsi="Times New Roman" w:cs="Times New Roman"/>
          <w:sz w:val="24"/>
          <w:szCs w:val="24"/>
        </w:rPr>
        <w:t>is</w:t>
      </w:r>
      <w:r w:rsidR="00D13096">
        <w:rPr>
          <w:rFonts w:ascii="Times New Roman" w:hAnsi="Times New Roman" w:cs="Times New Roman"/>
          <w:sz w:val="24"/>
          <w:szCs w:val="24"/>
        </w:rPr>
        <w:t xml:space="preserve"> presented </w:t>
      </w:r>
      <w:r w:rsidR="00154DE0">
        <w:rPr>
          <w:rFonts w:ascii="Times New Roman" w:hAnsi="Times New Roman" w:cs="Times New Roman"/>
          <w:sz w:val="24"/>
          <w:szCs w:val="24"/>
        </w:rPr>
        <w:t xml:space="preserve">briefly </w:t>
      </w:r>
      <w:r w:rsidR="00087847">
        <w:rPr>
          <w:rFonts w:ascii="Times New Roman" w:hAnsi="Times New Roman" w:cs="Times New Roman"/>
          <w:sz w:val="24"/>
          <w:szCs w:val="24"/>
        </w:rPr>
        <w:t xml:space="preserve">in this report and the best model is selected for analysis. </w:t>
      </w:r>
      <w:r w:rsidR="00332E78">
        <w:rPr>
          <w:rFonts w:ascii="Times New Roman" w:hAnsi="Times New Roman" w:cs="Times New Roman"/>
          <w:sz w:val="24"/>
          <w:szCs w:val="24"/>
        </w:rPr>
        <w:t xml:space="preserve">CHAID produced the best results out </w:t>
      </w:r>
    </w:p>
    <w:p w14:paraId="00664301" w14:textId="6E251DBB" w:rsidR="00E84B20" w:rsidRDefault="00E84B20" w:rsidP="00142490">
      <w:pPr>
        <w:jc w:val="both"/>
        <w:rPr>
          <w:rFonts w:ascii="Times New Roman" w:hAnsi="Times New Roman" w:cs="Times New Roman"/>
          <w:sz w:val="24"/>
          <w:szCs w:val="24"/>
        </w:rPr>
      </w:pPr>
    </w:p>
    <w:p w14:paraId="20F27AC2" w14:textId="115C3507" w:rsidR="00E84B20" w:rsidRDefault="00E84B20" w:rsidP="00142490">
      <w:pPr>
        <w:jc w:val="both"/>
        <w:rPr>
          <w:rFonts w:ascii="Times New Roman" w:hAnsi="Times New Roman" w:cs="Times New Roman"/>
          <w:sz w:val="24"/>
          <w:szCs w:val="24"/>
        </w:rPr>
      </w:pPr>
    </w:p>
    <w:p w14:paraId="196B0B23" w14:textId="156831AD" w:rsidR="00E84B20" w:rsidRPr="00147048" w:rsidRDefault="00E84B20" w:rsidP="00E84B20">
      <w:pPr>
        <w:jc w:val="center"/>
        <w:rPr>
          <w:rFonts w:ascii="Times New Roman" w:hAnsi="Times New Roman" w:cs="Times New Roman"/>
          <w:b/>
          <w:color w:val="002060"/>
          <w:sz w:val="32"/>
          <w:szCs w:val="24"/>
        </w:rPr>
      </w:pPr>
      <w:r w:rsidRPr="00147048">
        <w:rPr>
          <w:rFonts w:ascii="Times New Roman" w:hAnsi="Times New Roman" w:cs="Times New Roman"/>
          <w:b/>
          <w:color w:val="002060"/>
          <w:sz w:val="32"/>
          <w:szCs w:val="24"/>
        </w:rPr>
        <w:t>INTRODUCTION</w:t>
      </w:r>
    </w:p>
    <w:p w14:paraId="3FE48465" w14:textId="2DE0AE3A" w:rsidR="002A33D3" w:rsidRPr="005B34BE" w:rsidRDefault="00BF5365" w:rsidP="00E84B20">
      <w:pPr>
        <w:jc w:val="both"/>
        <w:rPr>
          <w:rFonts w:ascii="Times New Roman" w:hAnsi="Times New Roman" w:cs="Times New Roman"/>
          <w:sz w:val="24"/>
          <w:szCs w:val="24"/>
        </w:rPr>
      </w:pPr>
      <w:r w:rsidRPr="005B34BE">
        <w:rPr>
          <w:rFonts w:ascii="Times New Roman" w:hAnsi="Times New Roman" w:cs="Times New Roman"/>
          <w:sz w:val="24"/>
          <w:szCs w:val="24"/>
        </w:rPr>
        <w:t xml:space="preserve">Banks </w:t>
      </w:r>
      <w:r w:rsidR="00421E32" w:rsidRPr="005B34BE">
        <w:rPr>
          <w:rFonts w:ascii="Times New Roman" w:hAnsi="Times New Roman" w:cs="Times New Roman"/>
          <w:sz w:val="24"/>
          <w:szCs w:val="24"/>
        </w:rPr>
        <w:t xml:space="preserve">and financial institutions </w:t>
      </w:r>
      <w:r w:rsidRPr="005B34BE">
        <w:rPr>
          <w:rFonts w:ascii="Times New Roman" w:hAnsi="Times New Roman" w:cs="Times New Roman"/>
          <w:sz w:val="24"/>
          <w:szCs w:val="24"/>
        </w:rPr>
        <w:t>exist to offer</w:t>
      </w:r>
      <w:r w:rsidR="006E348F" w:rsidRPr="005B34BE">
        <w:rPr>
          <w:rFonts w:ascii="Times New Roman" w:hAnsi="Times New Roman" w:cs="Times New Roman"/>
          <w:sz w:val="24"/>
          <w:szCs w:val="24"/>
        </w:rPr>
        <w:t xml:space="preserve"> financial</w:t>
      </w:r>
      <w:r w:rsidRPr="005B34BE">
        <w:rPr>
          <w:rFonts w:ascii="Times New Roman" w:hAnsi="Times New Roman" w:cs="Times New Roman"/>
          <w:sz w:val="24"/>
          <w:szCs w:val="24"/>
        </w:rPr>
        <w:t xml:space="preserve"> services to people and to make </w:t>
      </w:r>
      <w:r w:rsidR="006E348F" w:rsidRPr="005B34BE">
        <w:rPr>
          <w:rFonts w:ascii="Times New Roman" w:hAnsi="Times New Roman" w:cs="Times New Roman"/>
          <w:sz w:val="24"/>
          <w:szCs w:val="24"/>
        </w:rPr>
        <w:t xml:space="preserve">huge </w:t>
      </w:r>
      <w:r w:rsidRPr="005B34BE">
        <w:rPr>
          <w:rFonts w:ascii="Times New Roman" w:hAnsi="Times New Roman" w:cs="Times New Roman"/>
          <w:sz w:val="24"/>
          <w:szCs w:val="24"/>
        </w:rPr>
        <w:t>profit</w:t>
      </w:r>
      <w:r w:rsidR="006E348F" w:rsidRPr="005B34BE">
        <w:rPr>
          <w:rFonts w:ascii="Times New Roman" w:hAnsi="Times New Roman" w:cs="Times New Roman"/>
          <w:sz w:val="24"/>
          <w:szCs w:val="24"/>
        </w:rPr>
        <w:t>s</w:t>
      </w:r>
      <w:r w:rsidRPr="005B34BE">
        <w:rPr>
          <w:rFonts w:ascii="Times New Roman" w:hAnsi="Times New Roman" w:cs="Times New Roman"/>
          <w:sz w:val="24"/>
          <w:szCs w:val="24"/>
        </w:rPr>
        <w:t xml:space="preserve">. </w:t>
      </w:r>
      <w:r w:rsidR="006E348F" w:rsidRPr="005B34BE">
        <w:rPr>
          <w:rFonts w:ascii="Times New Roman" w:hAnsi="Times New Roman" w:cs="Times New Roman"/>
          <w:sz w:val="24"/>
          <w:szCs w:val="24"/>
        </w:rPr>
        <w:t>Having said that</w:t>
      </w:r>
      <w:r w:rsidRPr="005B34BE">
        <w:rPr>
          <w:rFonts w:ascii="Times New Roman" w:hAnsi="Times New Roman" w:cs="Times New Roman"/>
          <w:sz w:val="24"/>
          <w:szCs w:val="24"/>
        </w:rPr>
        <w:t>, banks</w:t>
      </w:r>
      <w:r w:rsidR="006E348F" w:rsidRPr="005B34BE">
        <w:rPr>
          <w:rFonts w:ascii="Times New Roman" w:hAnsi="Times New Roman" w:cs="Times New Roman"/>
          <w:sz w:val="24"/>
          <w:szCs w:val="24"/>
        </w:rPr>
        <w:t xml:space="preserve"> also</w:t>
      </w:r>
      <w:r w:rsidRPr="005B34BE">
        <w:rPr>
          <w:rFonts w:ascii="Times New Roman" w:hAnsi="Times New Roman" w:cs="Times New Roman"/>
          <w:sz w:val="24"/>
          <w:szCs w:val="24"/>
        </w:rPr>
        <w:t xml:space="preserve"> devote </w:t>
      </w:r>
      <w:r w:rsidR="006E348F" w:rsidRPr="005B34BE">
        <w:rPr>
          <w:rFonts w:ascii="Times New Roman" w:hAnsi="Times New Roman" w:cs="Times New Roman"/>
          <w:sz w:val="24"/>
          <w:szCs w:val="24"/>
        </w:rPr>
        <w:t>remarkable</w:t>
      </w:r>
      <w:r w:rsidRPr="005B34BE">
        <w:rPr>
          <w:rFonts w:ascii="Times New Roman" w:hAnsi="Times New Roman" w:cs="Times New Roman"/>
          <w:sz w:val="24"/>
          <w:szCs w:val="24"/>
        </w:rPr>
        <w:t xml:space="preserve"> resources and </w:t>
      </w:r>
      <w:r w:rsidR="00A643FB" w:rsidRPr="005B34BE">
        <w:rPr>
          <w:rFonts w:ascii="Times New Roman" w:hAnsi="Times New Roman" w:cs="Times New Roman"/>
          <w:sz w:val="24"/>
          <w:szCs w:val="24"/>
        </w:rPr>
        <w:t xml:space="preserve">business intellect </w:t>
      </w:r>
      <w:r w:rsidRPr="005B34BE">
        <w:rPr>
          <w:rFonts w:ascii="Times New Roman" w:hAnsi="Times New Roman" w:cs="Times New Roman"/>
          <w:sz w:val="24"/>
          <w:szCs w:val="24"/>
        </w:rPr>
        <w:t xml:space="preserve">to gain capital. One </w:t>
      </w:r>
      <w:r w:rsidR="00A643FB" w:rsidRPr="005B34BE">
        <w:rPr>
          <w:rFonts w:ascii="Times New Roman" w:hAnsi="Times New Roman" w:cs="Times New Roman"/>
          <w:sz w:val="24"/>
          <w:szCs w:val="24"/>
        </w:rPr>
        <w:t xml:space="preserve">of the most common </w:t>
      </w:r>
      <w:r w:rsidRPr="005B34BE">
        <w:rPr>
          <w:rFonts w:ascii="Times New Roman" w:hAnsi="Times New Roman" w:cs="Times New Roman"/>
          <w:sz w:val="24"/>
          <w:szCs w:val="24"/>
        </w:rPr>
        <w:t>way</w:t>
      </w:r>
      <w:r w:rsidR="00A643FB" w:rsidRPr="005B34BE">
        <w:rPr>
          <w:rFonts w:ascii="Times New Roman" w:hAnsi="Times New Roman" w:cs="Times New Roman"/>
          <w:sz w:val="24"/>
          <w:szCs w:val="24"/>
        </w:rPr>
        <w:t>s</w:t>
      </w:r>
      <w:r w:rsidR="006B5013" w:rsidRPr="005B34BE">
        <w:rPr>
          <w:rFonts w:ascii="Times New Roman" w:hAnsi="Times New Roman" w:cs="Times New Roman"/>
          <w:sz w:val="24"/>
          <w:szCs w:val="24"/>
        </w:rPr>
        <w:t xml:space="preserve"> for</w:t>
      </w:r>
      <w:r w:rsidRPr="005B34BE">
        <w:rPr>
          <w:rFonts w:ascii="Times New Roman" w:hAnsi="Times New Roman" w:cs="Times New Roman"/>
          <w:sz w:val="24"/>
          <w:szCs w:val="24"/>
        </w:rPr>
        <w:t xml:space="preserve"> banks</w:t>
      </w:r>
      <w:r w:rsidR="006B5013" w:rsidRPr="005B34BE">
        <w:rPr>
          <w:rFonts w:ascii="Times New Roman" w:hAnsi="Times New Roman" w:cs="Times New Roman"/>
          <w:sz w:val="24"/>
          <w:szCs w:val="24"/>
        </w:rPr>
        <w:t xml:space="preserve"> to</w:t>
      </w:r>
      <w:r w:rsidRPr="005B34BE">
        <w:rPr>
          <w:rFonts w:ascii="Times New Roman" w:hAnsi="Times New Roman" w:cs="Times New Roman"/>
          <w:sz w:val="24"/>
          <w:szCs w:val="24"/>
        </w:rPr>
        <w:t xml:space="preserve"> do this is to engage in direct marketing campaigns</w:t>
      </w:r>
      <w:r w:rsidR="00A643FB" w:rsidRPr="005B34BE">
        <w:rPr>
          <w:rFonts w:ascii="Times New Roman" w:hAnsi="Times New Roman" w:cs="Times New Roman"/>
          <w:sz w:val="24"/>
          <w:szCs w:val="24"/>
        </w:rPr>
        <w:t xml:space="preserve"> like phone calls and face-to-face meetings</w:t>
      </w:r>
      <w:r w:rsidRPr="005B34BE">
        <w:rPr>
          <w:rFonts w:ascii="Times New Roman" w:hAnsi="Times New Roman" w:cs="Times New Roman"/>
          <w:sz w:val="24"/>
          <w:szCs w:val="24"/>
        </w:rPr>
        <w:t xml:space="preserve"> to </w:t>
      </w:r>
      <w:r w:rsidR="00A643FB" w:rsidRPr="005B34BE">
        <w:rPr>
          <w:rFonts w:ascii="Times New Roman" w:hAnsi="Times New Roman" w:cs="Times New Roman"/>
          <w:sz w:val="24"/>
          <w:szCs w:val="24"/>
        </w:rPr>
        <w:t>promote</w:t>
      </w:r>
      <w:r w:rsidRPr="005B34BE">
        <w:rPr>
          <w:rFonts w:ascii="Times New Roman" w:hAnsi="Times New Roman" w:cs="Times New Roman"/>
          <w:sz w:val="24"/>
          <w:szCs w:val="24"/>
        </w:rPr>
        <w:t xml:space="preserve"> and provide services. </w:t>
      </w:r>
      <w:r w:rsidR="00421E32" w:rsidRPr="005B34BE">
        <w:rPr>
          <w:rFonts w:ascii="Times New Roman" w:hAnsi="Times New Roman" w:cs="Times New Roman"/>
          <w:sz w:val="24"/>
          <w:szCs w:val="24"/>
        </w:rPr>
        <w:t>Phone calls</w:t>
      </w:r>
      <w:r w:rsidR="006B5013" w:rsidRPr="005B34BE">
        <w:rPr>
          <w:rFonts w:ascii="Times New Roman" w:hAnsi="Times New Roman" w:cs="Times New Roman"/>
          <w:sz w:val="24"/>
          <w:szCs w:val="24"/>
        </w:rPr>
        <w:t>, i.e.</w:t>
      </w:r>
      <w:r w:rsidR="00421E32" w:rsidRPr="005B34BE">
        <w:rPr>
          <w:rFonts w:ascii="Times New Roman" w:hAnsi="Times New Roman" w:cs="Times New Roman"/>
          <w:sz w:val="24"/>
          <w:szCs w:val="24"/>
        </w:rPr>
        <w:t xml:space="preserve"> Telemarketing is a conventional marketing technique that helps to soar profits for any given business. Moreover, it also offers a more interactive and personal medium of sale service which can initiate an instant rapport with the </w:t>
      </w:r>
      <w:r w:rsidR="002A33D3" w:rsidRPr="005B34BE">
        <w:rPr>
          <w:rFonts w:ascii="Times New Roman" w:hAnsi="Times New Roman" w:cs="Times New Roman"/>
          <w:sz w:val="24"/>
          <w:szCs w:val="24"/>
        </w:rPr>
        <w:t xml:space="preserve">prospective </w:t>
      </w:r>
      <w:r w:rsidR="00421E32" w:rsidRPr="005B34BE">
        <w:rPr>
          <w:rFonts w:ascii="Times New Roman" w:hAnsi="Times New Roman" w:cs="Times New Roman"/>
          <w:sz w:val="24"/>
          <w:szCs w:val="24"/>
        </w:rPr>
        <w:t xml:space="preserve">customers. Furthermore, telemarketing can help an organization to reach out more customers than with in-person </w:t>
      </w:r>
      <w:r w:rsidR="002A33D3" w:rsidRPr="005B34BE">
        <w:rPr>
          <w:rFonts w:ascii="Times New Roman" w:hAnsi="Times New Roman" w:cs="Times New Roman"/>
          <w:sz w:val="24"/>
          <w:szCs w:val="24"/>
        </w:rPr>
        <w:t xml:space="preserve">or by going door-to-door </w:t>
      </w:r>
      <w:r w:rsidR="00421E32" w:rsidRPr="005B34BE">
        <w:rPr>
          <w:rFonts w:ascii="Times New Roman" w:hAnsi="Times New Roman" w:cs="Times New Roman"/>
          <w:sz w:val="24"/>
          <w:szCs w:val="24"/>
        </w:rPr>
        <w:t xml:space="preserve">and it can </w:t>
      </w:r>
      <w:r w:rsidR="002A33D3" w:rsidRPr="005B34BE">
        <w:rPr>
          <w:rFonts w:ascii="Times New Roman" w:hAnsi="Times New Roman" w:cs="Times New Roman"/>
          <w:sz w:val="24"/>
          <w:szCs w:val="24"/>
        </w:rPr>
        <w:t xml:space="preserve">benefit a company to sell a product to both existing and new customers. For </w:t>
      </w:r>
      <w:r w:rsidR="006B5013" w:rsidRPr="005B34BE">
        <w:rPr>
          <w:rFonts w:ascii="Times New Roman" w:hAnsi="Times New Roman" w:cs="Times New Roman"/>
          <w:sz w:val="24"/>
          <w:szCs w:val="24"/>
        </w:rPr>
        <w:t>bank</w:t>
      </w:r>
      <w:r w:rsidR="00E16432" w:rsidRPr="005B34BE">
        <w:rPr>
          <w:rFonts w:ascii="Times New Roman" w:hAnsi="Times New Roman" w:cs="Times New Roman"/>
          <w:sz w:val="24"/>
          <w:szCs w:val="24"/>
        </w:rPr>
        <w:t>ing industry</w:t>
      </w:r>
      <w:r w:rsidR="006B5013" w:rsidRPr="005B34BE">
        <w:rPr>
          <w:rFonts w:ascii="Times New Roman" w:hAnsi="Times New Roman" w:cs="Times New Roman"/>
          <w:sz w:val="24"/>
          <w:szCs w:val="24"/>
        </w:rPr>
        <w:t>, telemarketing</w:t>
      </w:r>
      <w:r w:rsidR="002A33D3" w:rsidRPr="005B34BE">
        <w:rPr>
          <w:rFonts w:ascii="Times New Roman" w:hAnsi="Times New Roman" w:cs="Times New Roman"/>
          <w:sz w:val="24"/>
          <w:szCs w:val="24"/>
        </w:rPr>
        <w:t xml:space="preserve"> can be useful to </w:t>
      </w:r>
      <w:r w:rsidR="006B5013" w:rsidRPr="005B34BE">
        <w:rPr>
          <w:rFonts w:ascii="Times New Roman" w:hAnsi="Times New Roman" w:cs="Times New Roman"/>
          <w:sz w:val="24"/>
          <w:szCs w:val="24"/>
        </w:rPr>
        <w:t xml:space="preserve">communicate with large number of customers and offer them with all the services that they have for them. This may include, information about loans, term deposits, mortgages, Overdraft facility, Credit cards etc. </w:t>
      </w:r>
    </w:p>
    <w:p w14:paraId="59468407" w14:textId="379E5B04" w:rsidR="00E84B20" w:rsidRDefault="00A643FB" w:rsidP="00E84B20">
      <w:pPr>
        <w:jc w:val="both"/>
        <w:rPr>
          <w:rFonts w:ascii="Times New Roman" w:hAnsi="Times New Roman" w:cs="Times New Roman"/>
          <w:sz w:val="24"/>
          <w:szCs w:val="24"/>
        </w:rPr>
      </w:pPr>
      <w:r w:rsidRPr="005B34BE">
        <w:rPr>
          <w:rFonts w:ascii="Times New Roman" w:hAnsi="Times New Roman" w:cs="Times New Roman"/>
          <w:sz w:val="24"/>
          <w:szCs w:val="24"/>
        </w:rPr>
        <w:t>For this project,</w:t>
      </w:r>
      <w:r w:rsidR="00BF5365" w:rsidRPr="005B34BE">
        <w:rPr>
          <w:rFonts w:ascii="Times New Roman" w:hAnsi="Times New Roman" w:cs="Times New Roman"/>
          <w:sz w:val="24"/>
          <w:szCs w:val="24"/>
        </w:rPr>
        <w:t xml:space="preserve"> a data set of a Portuguese Bank direct marketing campaign</w:t>
      </w:r>
      <w:r w:rsidR="008C5886" w:rsidRPr="005B34BE">
        <w:rPr>
          <w:rFonts w:ascii="Times New Roman" w:hAnsi="Times New Roman" w:cs="Times New Roman"/>
          <w:sz w:val="24"/>
          <w:szCs w:val="24"/>
        </w:rPr>
        <w:t xml:space="preserve"> is used. This dataset is obtained from the UCI machine learning repository (</w:t>
      </w:r>
      <w:hyperlink r:id="rId5" w:history="1">
        <w:r w:rsidR="008C5886" w:rsidRPr="005B34BE">
          <w:rPr>
            <w:rStyle w:val="Hyperlink"/>
            <w:rFonts w:ascii="Times New Roman" w:hAnsi="Times New Roman" w:cs="Times New Roman"/>
            <w:sz w:val="24"/>
            <w:szCs w:val="24"/>
          </w:rPr>
          <w:t>https://archive.ics.uci.edu/ml/datasets/Bank+Marketing</w:t>
        </w:r>
      </w:hyperlink>
      <w:r w:rsidR="008C5886" w:rsidRPr="005B34BE">
        <w:rPr>
          <w:rFonts w:ascii="Times New Roman" w:hAnsi="Times New Roman" w:cs="Times New Roman"/>
          <w:sz w:val="24"/>
          <w:szCs w:val="24"/>
        </w:rPr>
        <w:t>).</w:t>
      </w:r>
      <w:r w:rsidR="00E16432" w:rsidRPr="005B34BE">
        <w:rPr>
          <w:sz w:val="24"/>
          <w:szCs w:val="24"/>
        </w:rPr>
        <w:t xml:space="preserve"> </w:t>
      </w:r>
      <w:r w:rsidR="00E16432" w:rsidRPr="005B34BE">
        <w:rPr>
          <w:rFonts w:ascii="Times New Roman" w:hAnsi="Times New Roman" w:cs="Times New Roman"/>
          <w:sz w:val="24"/>
          <w:szCs w:val="24"/>
        </w:rPr>
        <w:t xml:space="preserve">The primary objective of this project is to </w:t>
      </w:r>
      <w:r w:rsidR="008D4922" w:rsidRPr="005B34BE">
        <w:rPr>
          <w:rFonts w:ascii="Times New Roman" w:hAnsi="Times New Roman" w:cs="Times New Roman"/>
          <w:sz w:val="24"/>
          <w:szCs w:val="24"/>
        </w:rPr>
        <w:t xml:space="preserve">find the best model to </w:t>
      </w:r>
      <w:r w:rsidR="00E16432" w:rsidRPr="005B34BE">
        <w:rPr>
          <w:rFonts w:ascii="Times New Roman" w:hAnsi="Times New Roman" w:cs="Times New Roman"/>
          <w:sz w:val="24"/>
          <w:szCs w:val="24"/>
        </w:rPr>
        <w:t>predict whether a customer will</w:t>
      </w:r>
      <w:r w:rsidR="008D4922" w:rsidRPr="005B34BE">
        <w:rPr>
          <w:rFonts w:ascii="Times New Roman" w:hAnsi="Times New Roman" w:cs="Times New Roman"/>
          <w:sz w:val="24"/>
          <w:szCs w:val="24"/>
        </w:rPr>
        <w:t xml:space="preserve"> subscribe for a term deposit or not using various classification techniques</w:t>
      </w:r>
      <w:r w:rsidR="00BF5365" w:rsidRPr="005B34BE">
        <w:rPr>
          <w:rFonts w:ascii="Times New Roman" w:hAnsi="Times New Roman" w:cs="Times New Roman"/>
          <w:sz w:val="24"/>
          <w:szCs w:val="24"/>
        </w:rPr>
        <w:t xml:space="preserve">. </w:t>
      </w:r>
      <w:r w:rsidR="008D4922" w:rsidRPr="005B34BE">
        <w:rPr>
          <w:rFonts w:ascii="Times New Roman" w:hAnsi="Times New Roman" w:cs="Times New Roman"/>
          <w:sz w:val="24"/>
          <w:szCs w:val="24"/>
        </w:rPr>
        <w:t xml:space="preserve">Our secondary objective is </w:t>
      </w:r>
      <w:r w:rsidR="00BF5365" w:rsidRPr="005B34BE">
        <w:rPr>
          <w:rFonts w:ascii="Times New Roman" w:hAnsi="Times New Roman" w:cs="Times New Roman"/>
          <w:sz w:val="24"/>
          <w:szCs w:val="24"/>
        </w:rPr>
        <w:t>to determine what factors in th</w:t>
      </w:r>
      <w:r w:rsidR="008D4922" w:rsidRPr="005B34BE">
        <w:rPr>
          <w:rFonts w:ascii="Times New Roman" w:hAnsi="Times New Roman" w:cs="Times New Roman"/>
          <w:sz w:val="24"/>
          <w:szCs w:val="24"/>
        </w:rPr>
        <w:t>is</w:t>
      </w:r>
      <w:r w:rsidR="00BF5365" w:rsidRPr="005B34BE">
        <w:rPr>
          <w:rFonts w:ascii="Times New Roman" w:hAnsi="Times New Roman" w:cs="Times New Roman"/>
          <w:sz w:val="24"/>
          <w:szCs w:val="24"/>
        </w:rPr>
        <w:t xml:space="preserve"> data set would contribute </w:t>
      </w:r>
      <w:r w:rsidR="008D4922" w:rsidRPr="005B34BE">
        <w:rPr>
          <w:rFonts w:ascii="Times New Roman" w:hAnsi="Times New Roman" w:cs="Times New Roman"/>
          <w:sz w:val="24"/>
          <w:szCs w:val="24"/>
        </w:rPr>
        <w:t xml:space="preserve">the most for </w:t>
      </w:r>
      <w:r w:rsidR="005B34BE" w:rsidRPr="005B34BE">
        <w:rPr>
          <w:rFonts w:ascii="Times New Roman" w:hAnsi="Times New Roman" w:cs="Times New Roman"/>
          <w:sz w:val="24"/>
          <w:szCs w:val="24"/>
        </w:rPr>
        <w:t>the sale</w:t>
      </w:r>
      <w:r w:rsidR="008D4922" w:rsidRPr="005B34BE">
        <w:rPr>
          <w:rFonts w:ascii="Times New Roman" w:hAnsi="Times New Roman" w:cs="Times New Roman"/>
          <w:sz w:val="24"/>
          <w:szCs w:val="24"/>
        </w:rPr>
        <w:t xml:space="preserve"> of term deposits to the potential customers.</w:t>
      </w:r>
      <w:r w:rsidR="00BF5365" w:rsidRPr="005B34BE">
        <w:rPr>
          <w:rFonts w:ascii="Times New Roman" w:hAnsi="Times New Roman" w:cs="Times New Roman"/>
          <w:sz w:val="24"/>
          <w:szCs w:val="24"/>
        </w:rPr>
        <w:t xml:space="preserve"> </w:t>
      </w:r>
      <w:r w:rsidR="005B34BE">
        <w:rPr>
          <w:rFonts w:ascii="Times New Roman" w:hAnsi="Times New Roman" w:cs="Times New Roman"/>
          <w:sz w:val="24"/>
          <w:szCs w:val="24"/>
        </w:rPr>
        <w:t>The target users for this project are the marketing team of a banking institution who are looking to increase their inflow of cash deposits. The following sections of this report includes the description of the dataset in detail, all the methods</w:t>
      </w:r>
      <w:r w:rsidR="00956D5D">
        <w:rPr>
          <w:rFonts w:ascii="Times New Roman" w:hAnsi="Times New Roman" w:cs="Times New Roman"/>
          <w:sz w:val="24"/>
          <w:szCs w:val="24"/>
        </w:rPr>
        <w:t xml:space="preserve"> (classification techniques)</w:t>
      </w:r>
      <w:r w:rsidR="005B34BE">
        <w:rPr>
          <w:rFonts w:ascii="Times New Roman" w:hAnsi="Times New Roman" w:cs="Times New Roman"/>
          <w:sz w:val="24"/>
          <w:szCs w:val="24"/>
        </w:rPr>
        <w:t xml:space="preserve"> that has been applied on the </w:t>
      </w:r>
      <w:r w:rsidR="00956D5D">
        <w:rPr>
          <w:rFonts w:ascii="Times New Roman" w:hAnsi="Times New Roman" w:cs="Times New Roman"/>
          <w:sz w:val="24"/>
          <w:szCs w:val="24"/>
        </w:rPr>
        <w:t xml:space="preserve">dataset to get the results and eventually the best one is described thoroughly. Moreover, the results for the best model is presented followed by conclusion which summarises the most important findings and the scope of future research is suggested. </w:t>
      </w:r>
    </w:p>
    <w:p w14:paraId="51168AAF" w14:textId="68D33A6E" w:rsidR="00956D5D" w:rsidRDefault="00956D5D" w:rsidP="00E84B20">
      <w:pPr>
        <w:jc w:val="both"/>
        <w:rPr>
          <w:rFonts w:ascii="Times New Roman" w:hAnsi="Times New Roman" w:cs="Times New Roman"/>
          <w:sz w:val="24"/>
          <w:szCs w:val="24"/>
        </w:rPr>
      </w:pPr>
    </w:p>
    <w:p w14:paraId="0A758C85" w14:textId="5A9C75C6" w:rsidR="00956D5D" w:rsidRDefault="00956D5D" w:rsidP="00E84B20">
      <w:pPr>
        <w:jc w:val="both"/>
        <w:rPr>
          <w:rFonts w:ascii="Times New Roman" w:hAnsi="Times New Roman" w:cs="Times New Roman"/>
          <w:sz w:val="24"/>
          <w:szCs w:val="24"/>
        </w:rPr>
      </w:pPr>
    </w:p>
    <w:p w14:paraId="3F5F1442" w14:textId="3D98EDF6" w:rsidR="00956D5D" w:rsidRDefault="00956D5D" w:rsidP="00E84B20">
      <w:pPr>
        <w:jc w:val="both"/>
        <w:rPr>
          <w:rFonts w:ascii="Times New Roman" w:hAnsi="Times New Roman" w:cs="Times New Roman"/>
          <w:sz w:val="24"/>
          <w:szCs w:val="24"/>
        </w:rPr>
      </w:pPr>
    </w:p>
    <w:p w14:paraId="2EEDC2DF" w14:textId="7259A9F1" w:rsidR="00956D5D" w:rsidRDefault="00956D5D" w:rsidP="00E84B20">
      <w:pPr>
        <w:jc w:val="both"/>
        <w:rPr>
          <w:rFonts w:ascii="Times New Roman" w:hAnsi="Times New Roman" w:cs="Times New Roman"/>
          <w:sz w:val="24"/>
          <w:szCs w:val="24"/>
        </w:rPr>
      </w:pPr>
    </w:p>
    <w:p w14:paraId="74D986F2" w14:textId="581AF09E" w:rsidR="00956D5D" w:rsidRDefault="00956D5D" w:rsidP="00E84B20">
      <w:pPr>
        <w:jc w:val="both"/>
        <w:rPr>
          <w:rFonts w:ascii="Times New Roman" w:hAnsi="Times New Roman" w:cs="Times New Roman"/>
          <w:sz w:val="24"/>
          <w:szCs w:val="24"/>
        </w:rPr>
      </w:pPr>
    </w:p>
    <w:p w14:paraId="1C8DBD3C" w14:textId="04A1667D" w:rsidR="00956D5D" w:rsidRDefault="00956D5D" w:rsidP="00E84B20">
      <w:pPr>
        <w:jc w:val="both"/>
        <w:rPr>
          <w:rFonts w:ascii="Times New Roman" w:hAnsi="Times New Roman" w:cs="Times New Roman"/>
          <w:sz w:val="24"/>
          <w:szCs w:val="24"/>
        </w:rPr>
      </w:pPr>
    </w:p>
    <w:p w14:paraId="3EE58C06" w14:textId="07398804" w:rsidR="00956D5D" w:rsidRDefault="00956D5D" w:rsidP="00E84B20">
      <w:pPr>
        <w:jc w:val="both"/>
        <w:rPr>
          <w:rFonts w:ascii="Times New Roman" w:hAnsi="Times New Roman" w:cs="Times New Roman"/>
          <w:sz w:val="24"/>
          <w:szCs w:val="24"/>
        </w:rPr>
      </w:pPr>
    </w:p>
    <w:p w14:paraId="4523C005" w14:textId="078A4CFF" w:rsidR="00956D5D" w:rsidRDefault="00956D5D" w:rsidP="00E84B20">
      <w:pPr>
        <w:jc w:val="both"/>
        <w:rPr>
          <w:rFonts w:ascii="Times New Roman" w:hAnsi="Times New Roman" w:cs="Times New Roman"/>
          <w:sz w:val="24"/>
          <w:szCs w:val="24"/>
        </w:rPr>
      </w:pPr>
    </w:p>
    <w:p w14:paraId="5FB8898F" w14:textId="53B9F329" w:rsidR="00956D5D" w:rsidRPr="00147048" w:rsidRDefault="002B3EF5" w:rsidP="002B3EF5">
      <w:pPr>
        <w:jc w:val="center"/>
        <w:rPr>
          <w:rFonts w:ascii="Times New Roman" w:hAnsi="Times New Roman" w:cs="Times New Roman"/>
          <w:b/>
          <w:color w:val="002060"/>
          <w:sz w:val="32"/>
          <w:szCs w:val="24"/>
        </w:rPr>
      </w:pPr>
      <w:r w:rsidRPr="00147048">
        <w:rPr>
          <w:rFonts w:ascii="Times New Roman" w:hAnsi="Times New Roman" w:cs="Times New Roman"/>
          <w:b/>
          <w:color w:val="002060"/>
          <w:sz w:val="32"/>
          <w:szCs w:val="24"/>
        </w:rPr>
        <w:t>DESCRIPTION OF THE DATASET</w:t>
      </w:r>
    </w:p>
    <w:p w14:paraId="41FF8BFC" w14:textId="28CAB5A9" w:rsidR="00002FAA" w:rsidRDefault="00002FAA" w:rsidP="00002FAA">
      <w:pPr>
        <w:jc w:val="both"/>
        <w:rPr>
          <w:rFonts w:ascii="Times New Roman" w:hAnsi="Times New Roman" w:cs="Times New Roman"/>
          <w:b/>
          <w:sz w:val="24"/>
          <w:szCs w:val="24"/>
          <w:u w:val="single"/>
        </w:rPr>
      </w:pPr>
      <w:r w:rsidRPr="00002FAA">
        <w:rPr>
          <w:rFonts w:ascii="Times New Roman" w:hAnsi="Times New Roman" w:cs="Times New Roman"/>
          <w:b/>
          <w:sz w:val="24"/>
          <w:szCs w:val="24"/>
          <w:u w:val="single"/>
        </w:rPr>
        <w:t>Original Data:</w:t>
      </w:r>
    </w:p>
    <w:p w14:paraId="039C9BC5" w14:textId="55044E0C" w:rsidR="002935CF" w:rsidRPr="00002FAA" w:rsidRDefault="00002FAA" w:rsidP="00002FAA">
      <w:pPr>
        <w:jc w:val="both"/>
        <w:rPr>
          <w:rFonts w:ascii="Times New Roman" w:hAnsi="Times New Roman" w:cs="Times New Roman"/>
          <w:sz w:val="24"/>
          <w:szCs w:val="24"/>
        </w:rPr>
      </w:pPr>
      <w:r>
        <w:rPr>
          <w:rFonts w:ascii="Times New Roman" w:hAnsi="Times New Roman" w:cs="Times New Roman"/>
          <w:sz w:val="24"/>
          <w:szCs w:val="24"/>
        </w:rPr>
        <w:t xml:space="preserve">The original data has been extracted from the UCI Machine Learning Repository. </w:t>
      </w:r>
      <w:r w:rsidRPr="00002FAA">
        <w:rPr>
          <w:rFonts w:ascii="Times New Roman" w:hAnsi="Times New Roman" w:cs="Times New Roman"/>
          <w:sz w:val="24"/>
          <w:szCs w:val="24"/>
        </w:rPr>
        <w:t>The data is a result of a direct marketing campaign</w:t>
      </w:r>
      <w:r>
        <w:rPr>
          <w:rFonts w:ascii="Times New Roman" w:hAnsi="Times New Roman" w:cs="Times New Roman"/>
          <w:sz w:val="24"/>
          <w:szCs w:val="24"/>
        </w:rPr>
        <w:t xml:space="preserve"> executed</w:t>
      </w:r>
      <w:r w:rsidRPr="00002FAA">
        <w:rPr>
          <w:rFonts w:ascii="Times New Roman" w:hAnsi="Times New Roman" w:cs="Times New Roman"/>
          <w:sz w:val="24"/>
          <w:szCs w:val="24"/>
        </w:rPr>
        <w:t xml:space="preserve"> by a Portuguese banking institution to </w:t>
      </w:r>
      <w:r>
        <w:rPr>
          <w:rFonts w:ascii="Times New Roman" w:hAnsi="Times New Roman" w:cs="Times New Roman"/>
          <w:sz w:val="24"/>
          <w:szCs w:val="24"/>
        </w:rPr>
        <w:t>promote</w:t>
      </w:r>
      <w:r w:rsidRPr="00002FAA">
        <w:rPr>
          <w:rFonts w:ascii="Times New Roman" w:hAnsi="Times New Roman" w:cs="Times New Roman"/>
          <w:sz w:val="24"/>
          <w:szCs w:val="24"/>
        </w:rPr>
        <w:t xml:space="preserve"> term deposits.</w:t>
      </w:r>
      <w:r>
        <w:rPr>
          <w:rFonts w:ascii="Times New Roman" w:hAnsi="Times New Roman" w:cs="Times New Roman"/>
          <w:sz w:val="24"/>
          <w:szCs w:val="24"/>
        </w:rPr>
        <w:t xml:space="preserve"> The campaign was based on phone calls. It contains a total of 45211 instances. There are 1</w:t>
      </w:r>
      <w:r w:rsidR="000376F9">
        <w:rPr>
          <w:rFonts w:ascii="Times New Roman" w:hAnsi="Times New Roman" w:cs="Times New Roman"/>
          <w:sz w:val="24"/>
          <w:szCs w:val="24"/>
        </w:rPr>
        <w:t xml:space="preserve">7 attributes in total, out of which 16 are independent variables and 1 is dependent variable (outcome variable). The outcome variable is binary (yes/no), where yes means a customer will subscribe for a term deposit or no otherwise. </w:t>
      </w:r>
      <w:r w:rsidR="002935CF">
        <w:rPr>
          <w:rFonts w:ascii="Times New Roman" w:hAnsi="Times New Roman" w:cs="Times New Roman"/>
          <w:sz w:val="24"/>
          <w:szCs w:val="24"/>
        </w:rPr>
        <w:t xml:space="preserve">The </w:t>
      </w:r>
      <w:r w:rsidR="00147048">
        <w:rPr>
          <w:rFonts w:ascii="Times New Roman" w:hAnsi="Times New Roman" w:cs="Times New Roman"/>
          <w:sz w:val="24"/>
          <w:szCs w:val="24"/>
        </w:rPr>
        <w:t>description of</w:t>
      </w:r>
      <w:r w:rsidR="002935CF">
        <w:rPr>
          <w:rFonts w:ascii="Times New Roman" w:hAnsi="Times New Roman" w:cs="Times New Roman"/>
          <w:sz w:val="24"/>
          <w:szCs w:val="24"/>
        </w:rPr>
        <w:t xml:space="preserve"> all the attributes is given in the table below.</w:t>
      </w:r>
    </w:p>
    <w:tbl>
      <w:tblPr>
        <w:tblStyle w:val="TableGrid"/>
        <w:tblW w:w="0" w:type="auto"/>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636"/>
        <w:gridCol w:w="1890"/>
        <w:gridCol w:w="1697"/>
        <w:gridCol w:w="2309"/>
        <w:gridCol w:w="3904"/>
      </w:tblGrid>
      <w:tr w:rsidR="00F75996" w14:paraId="5F085300" w14:textId="2A3E55BE" w:rsidTr="00147048">
        <w:trPr>
          <w:trHeight w:val="498"/>
        </w:trPr>
        <w:tc>
          <w:tcPr>
            <w:tcW w:w="601" w:type="dxa"/>
            <w:shd w:val="clear" w:color="auto" w:fill="002060"/>
          </w:tcPr>
          <w:p w14:paraId="1E37D1B4" w14:textId="574CC6CD" w:rsidR="00F75996" w:rsidRPr="001E1859" w:rsidRDefault="00F75996" w:rsidP="001E1859">
            <w:pPr>
              <w:jc w:val="center"/>
              <w:rPr>
                <w:rFonts w:ascii="Times New Roman" w:hAnsi="Times New Roman" w:cs="Times New Roman"/>
                <w:b/>
                <w:sz w:val="24"/>
                <w:szCs w:val="24"/>
              </w:rPr>
            </w:pPr>
            <w:r w:rsidRPr="001E1859">
              <w:rPr>
                <w:rFonts w:ascii="Times New Roman" w:hAnsi="Times New Roman" w:cs="Times New Roman"/>
                <w:b/>
                <w:sz w:val="24"/>
                <w:szCs w:val="24"/>
              </w:rPr>
              <w:t>Sr.#</w:t>
            </w:r>
          </w:p>
        </w:tc>
        <w:tc>
          <w:tcPr>
            <w:tcW w:w="1893" w:type="dxa"/>
            <w:shd w:val="clear" w:color="auto" w:fill="002060"/>
          </w:tcPr>
          <w:p w14:paraId="5E749631" w14:textId="4A58C1E4" w:rsidR="00F75996" w:rsidRPr="001E1859" w:rsidRDefault="00F75996" w:rsidP="001E1859">
            <w:pPr>
              <w:jc w:val="center"/>
              <w:rPr>
                <w:rFonts w:ascii="Times New Roman" w:hAnsi="Times New Roman" w:cs="Times New Roman"/>
                <w:b/>
                <w:sz w:val="24"/>
                <w:szCs w:val="24"/>
              </w:rPr>
            </w:pPr>
            <w:r w:rsidRPr="001E1859">
              <w:rPr>
                <w:rFonts w:ascii="Times New Roman" w:hAnsi="Times New Roman" w:cs="Times New Roman"/>
                <w:b/>
                <w:sz w:val="24"/>
                <w:szCs w:val="24"/>
              </w:rPr>
              <w:t>ATTRIBUTES</w:t>
            </w:r>
          </w:p>
        </w:tc>
        <w:tc>
          <w:tcPr>
            <w:tcW w:w="1704" w:type="dxa"/>
            <w:shd w:val="clear" w:color="auto" w:fill="002060"/>
          </w:tcPr>
          <w:p w14:paraId="39B2D1A8" w14:textId="290B56AB" w:rsidR="00F75996" w:rsidRPr="001E1859" w:rsidRDefault="00F75996" w:rsidP="001E1859">
            <w:pPr>
              <w:jc w:val="center"/>
              <w:rPr>
                <w:rFonts w:ascii="Times New Roman" w:hAnsi="Times New Roman" w:cs="Times New Roman"/>
                <w:b/>
                <w:sz w:val="24"/>
                <w:szCs w:val="24"/>
              </w:rPr>
            </w:pPr>
            <w:r w:rsidRPr="001E1859">
              <w:rPr>
                <w:rFonts w:ascii="Times New Roman" w:hAnsi="Times New Roman" w:cs="Times New Roman"/>
                <w:b/>
                <w:sz w:val="24"/>
                <w:szCs w:val="24"/>
              </w:rPr>
              <w:t>TYPE</w:t>
            </w:r>
          </w:p>
        </w:tc>
        <w:tc>
          <w:tcPr>
            <w:tcW w:w="2318" w:type="dxa"/>
            <w:shd w:val="clear" w:color="auto" w:fill="002060"/>
          </w:tcPr>
          <w:p w14:paraId="1C21FD8A" w14:textId="09C2ED89" w:rsidR="00F75996" w:rsidRPr="001E1859" w:rsidRDefault="00F75996" w:rsidP="001E1859">
            <w:pPr>
              <w:jc w:val="center"/>
              <w:rPr>
                <w:rFonts w:ascii="Times New Roman" w:hAnsi="Times New Roman" w:cs="Times New Roman"/>
                <w:b/>
                <w:sz w:val="24"/>
                <w:szCs w:val="24"/>
              </w:rPr>
            </w:pPr>
            <w:r w:rsidRPr="001E1859">
              <w:rPr>
                <w:rFonts w:ascii="Times New Roman" w:hAnsi="Times New Roman" w:cs="Times New Roman"/>
                <w:b/>
                <w:sz w:val="24"/>
                <w:szCs w:val="24"/>
              </w:rPr>
              <w:t>DESCRIPTION</w:t>
            </w:r>
          </w:p>
        </w:tc>
        <w:tc>
          <w:tcPr>
            <w:tcW w:w="3940" w:type="dxa"/>
            <w:shd w:val="clear" w:color="auto" w:fill="002060"/>
          </w:tcPr>
          <w:p w14:paraId="346C1EBC" w14:textId="3F5DD6D0" w:rsidR="00F75996" w:rsidRPr="001E1859" w:rsidRDefault="00147048" w:rsidP="00147048">
            <w:pPr>
              <w:tabs>
                <w:tab w:val="left" w:pos="462"/>
                <w:tab w:val="center" w:pos="1849"/>
              </w:tabs>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sidR="00F75996" w:rsidRPr="001E1859">
              <w:rPr>
                <w:rFonts w:ascii="Times New Roman" w:hAnsi="Times New Roman" w:cs="Times New Roman"/>
                <w:b/>
                <w:sz w:val="24"/>
                <w:szCs w:val="24"/>
              </w:rPr>
              <w:t>VALUES</w:t>
            </w:r>
          </w:p>
        </w:tc>
      </w:tr>
      <w:tr w:rsidR="00F75996" w14:paraId="0F47974A" w14:textId="77777777" w:rsidTr="00147048">
        <w:trPr>
          <w:trHeight w:val="704"/>
        </w:trPr>
        <w:tc>
          <w:tcPr>
            <w:tcW w:w="10456" w:type="dxa"/>
            <w:gridSpan w:val="5"/>
            <w:shd w:val="clear" w:color="auto" w:fill="auto"/>
          </w:tcPr>
          <w:p w14:paraId="2C4C899A" w14:textId="74CE3D2B" w:rsidR="00F75996" w:rsidRPr="00147048" w:rsidRDefault="00F75996" w:rsidP="00F75996">
            <w:pPr>
              <w:jc w:val="center"/>
              <w:rPr>
                <w:rFonts w:ascii="Times New Roman" w:hAnsi="Times New Roman" w:cs="Times New Roman"/>
                <w:b/>
                <w:i/>
                <w:sz w:val="24"/>
                <w:szCs w:val="24"/>
                <w:u w:val="single"/>
              </w:rPr>
            </w:pPr>
            <w:r w:rsidRPr="00147048">
              <w:rPr>
                <w:rFonts w:ascii="Times New Roman" w:hAnsi="Times New Roman" w:cs="Times New Roman"/>
                <w:b/>
                <w:i/>
                <w:sz w:val="24"/>
                <w:szCs w:val="24"/>
                <w:u w:val="single"/>
              </w:rPr>
              <w:t>CLIENT DATA</w:t>
            </w:r>
          </w:p>
        </w:tc>
      </w:tr>
      <w:tr w:rsidR="00F75996" w14:paraId="6D98DD05" w14:textId="32E3DB6E" w:rsidTr="00147048">
        <w:trPr>
          <w:trHeight w:val="707"/>
        </w:trPr>
        <w:tc>
          <w:tcPr>
            <w:tcW w:w="601" w:type="dxa"/>
            <w:shd w:val="clear" w:color="auto" w:fill="D9D9D9" w:themeFill="background1" w:themeFillShade="D9"/>
          </w:tcPr>
          <w:p w14:paraId="5D6505DC" w14:textId="7B9D8A6A"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1</w:t>
            </w:r>
          </w:p>
        </w:tc>
        <w:tc>
          <w:tcPr>
            <w:tcW w:w="1893" w:type="dxa"/>
            <w:shd w:val="clear" w:color="auto" w:fill="D9D9D9" w:themeFill="background1" w:themeFillShade="D9"/>
          </w:tcPr>
          <w:p w14:paraId="079EA11E" w14:textId="3EB8037B"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a</w:t>
            </w:r>
            <w:r w:rsidR="00F75996">
              <w:rPr>
                <w:rFonts w:ascii="Times New Roman" w:hAnsi="Times New Roman" w:cs="Times New Roman"/>
                <w:sz w:val="24"/>
                <w:szCs w:val="24"/>
              </w:rPr>
              <w:t>ge</w:t>
            </w:r>
          </w:p>
        </w:tc>
        <w:tc>
          <w:tcPr>
            <w:tcW w:w="1704" w:type="dxa"/>
            <w:shd w:val="clear" w:color="auto" w:fill="D9D9D9" w:themeFill="background1" w:themeFillShade="D9"/>
          </w:tcPr>
          <w:p w14:paraId="6B97A75B" w14:textId="2B957E80" w:rsidR="00F75996" w:rsidRDefault="00F75996" w:rsidP="00F75996">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33FC3563" w14:textId="2276DAA4" w:rsidR="00F75996" w:rsidRDefault="00F75996" w:rsidP="00F75996">
            <w:pPr>
              <w:jc w:val="center"/>
              <w:rPr>
                <w:rFonts w:ascii="Times New Roman" w:hAnsi="Times New Roman" w:cs="Times New Roman"/>
                <w:sz w:val="24"/>
                <w:szCs w:val="24"/>
              </w:rPr>
            </w:pPr>
            <w:r>
              <w:rPr>
                <w:rFonts w:ascii="Times New Roman" w:hAnsi="Times New Roman" w:cs="Times New Roman"/>
                <w:sz w:val="24"/>
                <w:szCs w:val="24"/>
              </w:rPr>
              <w:t>Age of the Client</w:t>
            </w:r>
          </w:p>
        </w:tc>
        <w:tc>
          <w:tcPr>
            <w:tcW w:w="3940" w:type="dxa"/>
            <w:shd w:val="clear" w:color="auto" w:fill="D9D9D9" w:themeFill="background1" w:themeFillShade="D9"/>
          </w:tcPr>
          <w:p w14:paraId="6A65C939" w14:textId="6A7102E1" w:rsidR="00F75996" w:rsidRDefault="00F75996" w:rsidP="00F75996">
            <w:pPr>
              <w:jc w:val="center"/>
              <w:rPr>
                <w:rFonts w:ascii="Times New Roman" w:hAnsi="Times New Roman" w:cs="Times New Roman"/>
                <w:sz w:val="24"/>
                <w:szCs w:val="24"/>
              </w:rPr>
            </w:pPr>
            <w:r>
              <w:rPr>
                <w:rFonts w:ascii="Times New Roman" w:hAnsi="Times New Roman" w:cs="Times New Roman"/>
                <w:sz w:val="24"/>
                <w:szCs w:val="24"/>
              </w:rPr>
              <w:t>Positive Integer</w:t>
            </w:r>
          </w:p>
        </w:tc>
      </w:tr>
      <w:tr w:rsidR="00F75996" w14:paraId="7BF1CCD1" w14:textId="5DE58DBC" w:rsidTr="00147048">
        <w:trPr>
          <w:trHeight w:val="987"/>
        </w:trPr>
        <w:tc>
          <w:tcPr>
            <w:tcW w:w="601" w:type="dxa"/>
            <w:shd w:val="clear" w:color="auto" w:fill="D9D9D9" w:themeFill="background1" w:themeFillShade="D9"/>
          </w:tcPr>
          <w:p w14:paraId="1C6402A7" w14:textId="65D40FB9"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2</w:t>
            </w:r>
          </w:p>
        </w:tc>
        <w:tc>
          <w:tcPr>
            <w:tcW w:w="1893" w:type="dxa"/>
            <w:shd w:val="clear" w:color="auto" w:fill="D9D9D9" w:themeFill="background1" w:themeFillShade="D9"/>
          </w:tcPr>
          <w:p w14:paraId="43C681A2" w14:textId="73EC9FCB"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j</w:t>
            </w:r>
            <w:r w:rsidR="00F75996">
              <w:rPr>
                <w:rFonts w:ascii="Times New Roman" w:hAnsi="Times New Roman" w:cs="Times New Roman"/>
                <w:sz w:val="24"/>
                <w:szCs w:val="24"/>
              </w:rPr>
              <w:t>ob</w:t>
            </w:r>
          </w:p>
        </w:tc>
        <w:tc>
          <w:tcPr>
            <w:tcW w:w="1704" w:type="dxa"/>
            <w:shd w:val="clear" w:color="auto" w:fill="D9D9D9" w:themeFill="background1" w:themeFillShade="D9"/>
          </w:tcPr>
          <w:p w14:paraId="3167E9D6" w14:textId="08D102F3" w:rsidR="00F75996" w:rsidRDefault="00F75996" w:rsidP="00F75996">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7A82833E" w14:textId="21A8801D" w:rsidR="00F75996" w:rsidRDefault="00F75996" w:rsidP="00F75996">
            <w:pPr>
              <w:jc w:val="center"/>
              <w:rPr>
                <w:rFonts w:ascii="Times New Roman" w:hAnsi="Times New Roman" w:cs="Times New Roman"/>
                <w:sz w:val="24"/>
                <w:szCs w:val="24"/>
              </w:rPr>
            </w:pPr>
            <w:r>
              <w:rPr>
                <w:rFonts w:ascii="Times New Roman" w:hAnsi="Times New Roman" w:cs="Times New Roman"/>
                <w:sz w:val="24"/>
                <w:szCs w:val="24"/>
              </w:rPr>
              <w:t>Type of Job</w:t>
            </w:r>
          </w:p>
        </w:tc>
        <w:tc>
          <w:tcPr>
            <w:tcW w:w="3940" w:type="dxa"/>
            <w:shd w:val="clear" w:color="auto" w:fill="D9D9D9" w:themeFill="background1" w:themeFillShade="D9"/>
          </w:tcPr>
          <w:p w14:paraId="4A7B5311" w14:textId="0D0E1132" w:rsidR="00F75996" w:rsidRDefault="00F75996" w:rsidP="00F75996">
            <w:pPr>
              <w:jc w:val="center"/>
              <w:rPr>
                <w:rFonts w:ascii="Times New Roman" w:hAnsi="Times New Roman" w:cs="Times New Roman"/>
                <w:sz w:val="24"/>
                <w:szCs w:val="24"/>
              </w:rPr>
            </w:pPr>
            <w:r w:rsidRPr="00F75996">
              <w:rPr>
                <w:rFonts w:ascii="Times New Roman" w:hAnsi="Times New Roman" w:cs="Times New Roman"/>
                <w:sz w:val="24"/>
                <w:szCs w:val="24"/>
              </w:rPr>
              <w:t>admin.,</w:t>
            </w:r>
            <w:r>
              <w:rPr>
                <w:rFonts w:ascii="Times New Roman" w:hAnsi="Times New Roman" w:cs="Times New Roman"/>
                <w:sz w:val="24"/>
                <w:szCs w:val="24"/>
              </w:rPr>
              <w:t xml:space="preserve"> </w:t>
            </w:r>
            <w:r w:rsidRPr="00F75996">
              <w:rPr>
                <w:rFonts w:ascii="Times New Roman" w:hAnsi="Times New Roman" w:cs="Times New Roman"/>
                <w:sz w:val="24"/>
                <w:szCs w:val="24"/>
              </w:rPr>
              <w:t>unknown,</w:t>
            </w:r>
            <w:r>
              <w:rPr>
                <w:rFonts w:ascii="Times New Roman" w:hAnsi="Times New Roman" w:cs="Times New Roman"/>
                <w:sz w:val="24"/>
                <w:szCs w:val="24"/>
              </w:rPr>
              <w:t xml:space="preserve"> </w:t>
            </w:r>
            <w:r w:rsidRPr="00F75996">
              <w:rPr>
                <w:rFonts w:ascii="Times New Roman" w:hAnsi="Times New Roman" w:cs="Times New Roman"/>
                <w:sz w:val="24"/>
                <w:szCs w:val="24"/>
              </w:rPr>
              <w:t>unemployed,</w:t>
            </w:r>
            <w:r>
              <w:rPr>
                <w:rFonts w:ascii="Times New Roman" w:hAnsi="Times New Roman" w:cs="Times New Roman"/>
                <w:sz w:val="24"/>
                <w:szCs w:val="24"/>
              </w:rPr>
              <w:t xml:space="preserve"> </w:t>
            </w:r>
            <w:r w:rsidRPr="00F75996">
              <w:rPr>
                <w:rFonts w:ascii="Times New Roman" w:hAnsi="Times New Roman" w:cs="Times New Roman"/>
                <w:sz w:val="24"/>
                <w:szCs w:val="24"/>
              </w:rPr>
              <w:t>management,</w:t>
            </w:r>
            <w:r w:rsidR="001E1859">
              <w:rPr>
                <w:rFonts w:ascii="Times New Roman" w:hAnsi="Times New Roman" w:cs="Times New Roman"/>
                <w:sz w:val="24"/>
                <w:szCs w:val="24"/>
              </w:rPr>
              <w:t xml:space="preserve"> </w:t>
            </w:r>
            <w:r w:rsidRPr="00F75996">
              <w:rPr>
                <w:rFonts w:ascii="Times New Roman" w:hAnsi="Times New Roman" w:cs="Times New Roman"/>
                <w:sz w:val="24"/>
                <w:szCs w:val="24"/>
              </w:rPr>
              <w:t>housemaid,</w:t>
            </w:r>
            <w:r>
              <w:rPr>
                <w:rFonts w:ascii="Times New Roman" w:hAnsi="Times New Roman" w:cs="Times New Roman"/>
                <w:sz w:val="24"/>
                <w:szCs w:val="24"/>
              </w:rPr>
              <w:t xml:space="preserve"> </w:t>
            </w:r>
            <w:r w:rsidRPr="00F75996">
              <w:rPr>
                <w:rFonts w:ascii="Times New Roman" w:hAnsi="Times New Roman" w:cs="Times New Roman"/>
                <w:sz w:val="24"/>
                <w:szCs w:val="24"/>
              </w:rPr>
              <w:t>entrepreneur,</w:t>
            </w:r>
            <w:r>
              <w:rPr>
                <w:rFonts w:ascii="Times New Roman" w:hAnsi="Times New Roman" w:cs="Times New Roman"/>
                <w:sz w:val="24"/>
                <w:szCs w:val="24"/>
              </w:rPr>
              <w:t xml:space="preserve"> </w:t>
            </w:r>
            <w:r w:rsidRPr="00F75996">
              <w:rPr>
                <w:rFonts w:ascii="Times New Roman" w:hAnsi="Times New Roman" w:cs="Times New Roman"/>
                <w:sz w:val="24"/>
                <w:szCs w:val="24"/>
              </w:rPr>
              <w:t>student,</w:t>
            </w:r>
            <w:r>
              <w:rPr>
                <w:rFonts w:ascii="Times New Roman" w:hAnsi="Times New Roman" w:cs="Times New Roman"/>
                <w:sz w:val="24"/>
                <w:szCs w:val="24"/>
              </w:rPr>
              <w:t xml:space="preserve"> </w:t>
            </w:r>
            <w:r w:rsidRPr="00F75996">
              <w:rPr>
                <w:rFonts w:ascii="Times New Roman" w:hAnsi="Times New Roman" w:cs="Times New Roman"/>
                <w:sz w:val="24"/>
                <w:szCs w:val="24"/>
              </w:rPr>
              <w:t>blue-collar,</w:t>
            </w:r>
            <w:r>
              <w:rPr>
                <w:rFonts w:ascii="Times New Roman" w:hAnsi="Times New Roman" w:cs="Times New Roman"/>
                <w:sz w:val="24"/>
                <w:szCs w:val="24"/>
              </w:rPr>
              <w:t xml:space="preserve"> </w:t>
            </w:r>
            <w:r w:rsidRPr="00F75996">
              <w:rPr>
                <w:rFonts w:ascii="Times New Roman" w:hAnsi="Times New Roman" w:cs="Times New Roman"/>
                <w:sz w:val="24"/>
                <w:szCs w:val="24"/>
              </w:rPr>
              <w:t>self-employed,</w:t>
            </w:r>
            <w:r>
              <w:rPr>
                <w:rFonts w:ascii="Times New Roman" w:hAnsi="Times New Roman" w:cs="Times New Roman"/>
                <w:sz w:val="24"/>
                <w:szCs w:val="24"/>
              </w:rPr>
              <w:t xml:space="preserve"> </w:t>
            </w:r>
            <w:r w:rsidRPr="00F75996">
              <w:rPr>
                <w:rFonts w:ascii="Times New Roman" w:hAnsi="Times New Roman" w:cs="Times New Roman"/>
                <w:sz w:val="24"/>
                <w:szCs w:val="24"/>
              </w:rPr>
              <w:t>retired,</w:t>
            </w:r>
            <w:r>
              <w:rPr>
                <w:rFonts w:ascii="Times New Roman" w:hAnsi="Times New Roman" w:cs="Times New Roman"/>
                <w:sz w:val="24"/>
                <w:szCs w:val="24"/>
              </w:rPr>
              <w:t xml:space="preserve"> </w:t>
            </w:r>
            <w:r w:rsidRPr="00F75996">
              <w:rPr>
                <w:rFonts w:ascii="Times New Roman" w:hAnsi="Times New Roman" w:cs="Times New Roman"/>
                <w:sz w:val="24"/>
                <w:szCs w:val="24"/>
              </w:rPr>
              <w:t>technician,</w:t>
            </w:r>
            <w:r>
              <w:rPr>
                <w:rFonts w:ascii="Times New Roman" w:hAnsi="Times New Roman" w:cs="Times New Roman"/>
                <w:sz w:val="24"/>
                <w:szCs w:val="24"/>
              </w:rPr>
              <w:t xml:space="preserve"> </w:t>
            </w:r>
            <w:r w:rsidRPr="00F75996">
              <w:rPr>
                <w:rFonts w:ascii="Times New Roman" w:hAnsi="Times New Roman" w:cs="Times New Roman"/>
                <w:sz w:val="24"/>
                <w:szCs w:val="24"/>
              </w:rPr>
              <w:t>services</w:t>
            </w:r>
          </w:p>
        </w:tc>
      </w:tr>
      <w:tr w:rsidR="00F75996" w14:paraId="0053EB83" w14:textId="782E90FC" w:rsidTr="00147048">
        <w:trPr>
          <w:trHeight w:val="723"/>
        </w:trPr>
        <w:tc>
          <w:tcPr>
            <w:tcW w:w="601" w:type="dxa"/>
            <w:shd w:val="clear" w:color="auto" w:fill="D9D9D9" w:themeFill="background1" w:themeFillShade="D9"/>
          </w:tcPr>
          <w:p w14:paraId="064B7254" w14:textId="136C18EE"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3</w:t>
            </w:r>
          </w:p>
        </w:tc>
        <w:tc>
          <w:tcPr>
            <w:tcW w:w="1893" w:type="dxa"/>
            <w:shd w:val="clear" w:color="auto" w:fill="D9D9D9" w:themeFill="background1" w:themeFillShade="D9"/>
          </w:tcPr>
          <w:p w14:paraId="176DB27F" w14:textId="6EF6934E"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m</w:t>
            </w:r>
            <w:r w:rsidR="00F75996">
              <w:rPr>
                <w:rFonts w:ascii="Times New Roman" w:hAnsi="Times New Roman" w:cs="Times New Roman"/>
                <w:sz w:val="24"/>
                <w:szCs w:val="24"/>
              </w:rPr>
              <w:t>arital</w:t>
            </w:r>
          </w:p>
        </w:tc>
        <w:tc>
          <w:tcPr>
            <w:tcW w:w="1704" w:type="dxa"/>
            <w:shd w:val="clear" w:color="auto" w:fill="D9D9D9" w:themeFill="background1" w:themeFillShade="D9"/>
          </w:tcPr>
          <w:p w14:paraId="66656B88" w14:textId="75B264AD" w:rsidR="00F75996" w:rsidRDefault="00F75996" w:rsidP="00F75996">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5BDB1F7D" w14:textId="4DC12349" w:rsidR="00F75996" w:rsidRDefault="00F75996" w:rsidP="00F75996">
            <w:pPr>
              <w:jc w:val="center"/>
              <w:rPr>
                <w:rFonts w:ascii="Times New Roman" w:hAnsi="Times New Roman" w:cs="Times New Roman"/>
                <w:sz w:val="24"/>
                <w:szCs w:val="24"/>
              </w:rPr>
            </w:pPr>
            <w:r>
              <w:rPr>
                <w:rFonts w:ascii="Times New Roman" w:hAnsi="Times New Roman" w:cs="Times New Roman"/>
                <w:sz w:val="24"/>
                <w:szCs w:val="24"/>
              </w:rPr>
              <w:t>Marital status of the client</w:t>
            </w:r>
          </w:p>
        </w:tc>
        <w:tc>
          <w:tcPr>
            <w:tcW w:w="3940" w:type="dxa"/>
            <w:shd w:val="clear" w:color="auto" w:fill="D9D9D9" w:themeFill="background1" w:themeFillShade="D9"/>
          </w:tcPr>
          <w:p w14:paraId="2D7CFD46" w14:textId="541F026D" w:rsidR="00F75996" w:rsidRDefault="00F75996" w:rsidP="00F75996">
            <w:pPr>
              <w:jc w:val="center"/>
              <w:rPr>
                <w:rFonts w:ascii="Times New Roman" w:hAnsi="Times New Roman" w:cs="Times New Roman"/>
                <w:sz w:val="24"/>
                <w:szCs w:val="24"/>
              </w:rPr>
            </w:pPr>
            <w:r w:rsidRPr="00F75996">
              <w:rPr>
                <w:rFonts w:ascii="Times New Roman" w:hAnsi="Times New Roman" w:cs="Times New Roman"/>
                <w:sz w:val="24"/>
                <w:szCs w:val="24"/>
              </w:rPr>
              <w:t>married,</w:t>
            </w:r>
            <w:r>
              <w:rPr>
                <w:rFonts w:ascii="Times New Roman" w:hAnsi="Times New Roman" w:cs="Times New Roman"/>
                <w:sz w:val="24"/>
                <w:szCs w:val="24"/>
              </w:rPr>
              <w:t xml:space="preserve"> </w:t>
            </w:r>
            <w:r w:rsidRPr="00F75996">
              <w:rPr>
                <w:rFonts w:ascii="Times New Roman" w:hAnsi="Times New Roman" w:cs="Times New Roman"/>
                <w:sz w:val="24"/>
                <w:szCs w:val="24"/>
              </w:rPr>
              <w:t>divorced,</w:t>
            </w:r>
            <w:r>
              <w:rPr>
                <w:rFonts w:ascii="Times New Roman" w:hAnsi="Times New Roman" w:cs="Times New Roman"/>
                <w:sz w:val="24"/>
                <w:szCs w:val="24"/>
              </w:rPr>
              <w:t xml:space="preserve"> </w:t>
            </w:r>
            <w:r w:rsidRPr="00F75996">
              <w:rPr>
                <w:rFonts w:ascii="Times New Roman" w:hAnsi="Times New Roman" w:cs="Times New Roman"/>
                <w:sz w:val="24"/>
                <w:szCs w:val="24"/>
              </w:rPr>
              <w:t>single</w:t>
            </w:r>
          </w:p>
        </w:tc>
      </w:tr>
      <w:tr w:rsidR="00F75996" w14:paraId="5CC2BE37" w14:textId="2F0D254C" w:rsidTr="00147048">
        <w:trPr>
          <w:trHeight w:val="705"/>
        </w:trPr>
        <w:tc>
          <w:tcPr>
            <w:tcW w:w="601" w:type="dxa"/>
            <w:shd w:val="clear" w:color="auto" w:fill="D9D9D9" w:themeFill="background1" w:themeFillShade="D9"/>
          </w:tcPr>
          <w:p w14:paraId="2E7E9FB0" w14:textId="35052B71"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4</w:t>
            </w:r>
          </w:p>
        </w:tc>
        <w:tc>
          <w:tcPr>
            <w:tcW w:w="1893" w:type="dxa"/>
            <w:shd w:val="clear" w:color="auto" w:fill="D9D9D9" w:themeFill="background1" w:themeFillShade="D9"/>
          </w:tcPr>
          <w:p w14:paraId="4AC0E506" w14:textId="54C90580"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e</w:t>
            </w:r>
            <w:r w:rsidR="00F75996">
              <w:rPr>
                <w:rFonts w:ascii="Times New Roman" w:hAnsi="Times New Roman" w:cs="Times New Roman"/>
                <w:sz w:val="24"/>
                <w:szCs w:val="24"/>
              </w:rPr>
              <w:t>ducation</w:t>
            </w:r>
          </w:p>
        </w:tc>
        <w:tc>
          <w:tcPr>
            <w:tcW w:w="1704" w:type="dxa"/>
            <w:shd w:val="clear" w:color="auto" w:fill="D9D9D9" w:themeFill="background1" w:themeFillShade="D9"/>
          </w:tcPr>
          <w:p w14:paraId="651F0758" w14:textId="64093A92" w:rsidR="00F75996" w:rsidRDefault="00F75996" w:rsidP="00F75996">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7269B7F2" w14:textId="3EAED980" w:rsidR="00F75996" w:rsidRDefault="00134BEB" w:rsidP="00F75996">
            <w:pPr>
              <w:jc w:val="center"/>
              <w:rPr>
                <w:rFonts w:ascii="Times New Roman" w:hAnsi="Times New Roman" w:cs="Times New Roman"/>
                <w:sz w:val="24"/>
                <w:szCs w:val="24"/>
              </w:rPr>
            </w:pPr>
            <w:r>
              <w:rPr>
                <w:rFonts w:ascii="Times New Roman" w:hAnsi="Times New Roman" w:cs="Times New Roman"/>
                <w:sz w:val="24"/>
                <w:szCs w:val="24"/>
              </w:rPr>
              <w:t>Education level of the client</w:t>
            </w:r>
          </w:p>
        </w:tc>
        <w:tc>
          <w:tcPr>
            <w:tcW w:w="3940" w:type="dxa"/>
            <w:shd w:val="clear" w:color="auto" w:fill="D9D9D9" w:themeFill="background1" w:themeFillShade="D9"/>
          </w:tcPr>
          <w:p w14:paraId="265C974C" w14:textId="01A26E6D" w:rsidR="00F75996" w:rsidRDefault="00134BEB" w:rsidP="00F75996">
            <w:pPr>
              <w:jc w:val="center"/>
              <w:rPr>
                <w:rFonts w:ascii="Times New Roman" w:hAnsi="Times New Roman" w:cs="Times New Roman"/>
                <w:sz w:val="24"/>
                <w:szCs w:val="24"/>
              </w:rPr>
            </w:pPr>
            <w:r w:rsidRPr="00134BEB">
              <w:rPr>
                <w:rFonts w:ascii="Times New Roman" w:hAnsi="Times New Roman" w:cs="Times New Roman"/>
                <w:sz w:val="24"/>
                <w:szCs w:val="24"/>
              </w:rPr>
              <w:t>unknown,</w:t>
            </w:r>
            <w:r>
              <w:rPr>
                <w:rFonts w:ascii="Times New Roman" w:hAnsi="Times New Roman" w:cs="Times New Roman"/>
                <w:sz w:val="24"/>
                <w:szCs w:val="24"/>
              </w:rPr>
              <w:t xml:space="preserve"> </w:t>
            </w:r>
            <w:r w:rsidRPr="00134BEB">
              <w:rPr>
                <w:rFonts w:ascii="Times New Roman" w:hAnsi="Times New Roman" w:cs="Times New Roman"/>
                <w:sz w:val="24"/>
                <w:szCs w:val="24"/>
              </w:rPr>
              <w:t>secondary,</w:t>
            </w:r>
            <w:r>
              <w:rPr>
                <w:rFonts w:ascii="Times New Roman" w:hAnsi="Times New Roman" w:cs="Times New Roman"/>
                <w:sz w:val="24"/>
                <w:szCs w:val="24"/>
              </w:rPr>
              <w:t xml:space="preserve"> </w:t>
            </w:r>
            <w:r w:rsidRPr="00134BEB">
              <w:rPr>
                <w:rFonts w:ascii="Times New Roman" w:hAnsi="Times New Roman" w:cs="Times New Roman"/>
                <w:sz w:val="24"/>
                <w:szCs w:val="24"/>
              </w:rPr>
              <w:t>primary,</w:t>
            </w:r>
            <w:r>
              <w:rPr>
                <w:rFonts w:ascii="Times New Roman" w:hAnsi="Times New Roman" w:cs="Times New Roman"/>
                <w:sz w:val="24"/>
                <w:szCs w:val="24"/>
              </w:rPr>
              <w:t xml:space="preserve"> </w:t>
            </w:r>
            <w:r w:rsidRPr="00134BEB">
              <w:rPr>
                <w:rFonts w:ascii="Times New Roman" w:hAnsi="Times New Roman" w:cs="Times New Roman"/>
                <w:sz w:val="24"/>
                <w:szCs w:val="24"/>
              </w:rPr>
              <w:t>tertiary</w:t>
            </w:r>
          </w:p>
        </w:tc>
      </w:tr>
      <w:tr w:rsidR="00F75996" w14:paraId="683D8037" w14:textId="49250B69" w:rsidTr="00147048">
        <w:trPr>
          <w:trHeight w:val="702"/>
        </w:trPr>
        <w:tc>
          <w:tcPr>
            <w:tcW w:w="601" w:type="dxa"/>
            <w:shd w:val="clear" w:color="auto" w:fill="D9D9D9" w:themeFill="background1" w:themeFillShade="D9"/>
          </w:tcPr>
          <w:p w14:paraId="36083533" w14:textId="226064BF"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5</w:t>
            </w:r>
          </w:p>
        </w:tc>
        <w:tc>
          <w:tcPr>
            <w:tcW w:w="1893" w:type="dxa"/>
            <w:shd w:val="clear" w:color="auto" w:fill="D9D9D9" w:themeFill="background1" w:themeFillShade="D9"/>
          </w:tcPr>
          <w:p w14:paraId="73EDAA9C" w14:textId="58B3759E"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d</w:t>
            </w:r>
            <w:r w:rsidR="00134BEB">
              <w:rPr>
                <w:rFonts w:ascii="Times New Roman" w:hAnsi="Times New Roman" w:cs="Times New Roman"/>
                <w:sz w:val="24"/>
                <w:szCs w:val="24"/>
              </w:rPr>
              <w:t>efault</w:t>
            </w:r>
          </w:p>
        </w:tc>
        <w:tc>
          <w:tcPr>
            <w:tcW w:w="1704" w:type="dxa"/>
            <w:shd w:val="clear" w:color="auto" w:fill="D9D9D9" w:themeFill="background1" w:themeFillShade="D9"/>
          </w:tcPr>
          <w:p w14:paraId="7FB70EA4" w14:textId="55B1DF34" w:rsidR="00F75996" w:rsidRDefault="00134BEB" w:rsidP="00F75996">
            <w:pPr>
              <w:jc w:val="center"/>
              <w:rPr>
                <w:rFonts w:ascii="Times New Roman" w:hAnsi="Times New Roman" w:cs="Times New Roman"/>
                <w:sz w:val="24"/>
                <w:szCs w:val="24"/>
              </w:rPr>
            </w:pPr>
            <w:r>
              <w:rPr>
                <w:rFonts w:ascii="Times New Roman" w:hAnsi="Times New Roman" w:cs="Times New Roman"/>
                <w:sz w:val="24"/>
                <w:szCs w:val="24"/>
              </w:rPr>
              <w:t>Binary</w:t>
            </w:r>
          </w:p>
        </w:tc>
        <w:tc>
          <w:tcPr>
            <w:tcW w:w="2318" w:type="dxa"/>
            <w:shd w:val="clear" w:color="auto" w:fill="D9D9D9" w:themeFill="background1" w:themeFillShade="D9"/>
          </w:tcPr>
          <w:p w14:paraId="2CB9A00B" w14:textId="5899F466" w:rsidR="00F75996" w:rsidRDefault="00134BEB" w:rsidP="00F75996">
            <w:pPr>
              <w:jc w:val="center"/>
              <w:rPr>
                <w:rFonts w:ascii="Times New Roman" w:hAnsi="Times New Roman" w:cs="Times New Roman"/>
                <w:sz w:val="24"/>
                <w:szCs w:val="24"/>
              </w:rPr>
            </w:pPr>
            <w:r>
              <w:rPr>
                <w:rFonts w:ascii="Times New Roman" w:hAnsi="Times New Roman" w:cs="Times New Roman"/>
                <w:sz w:val="24"/>
                <w:szCs w:val="24"/>
              </w:rPr>
              <w:t>Whether a client has credit in default or not</w:t>
            </w:r>
          </w:p>
        </w:tc>
        <w:tc>
          <w:tcPr>
            <w:tcW w:w="3940" w:type="dxa"/>
            <w:shd w:val="clear" w:color="auto" w:fill="D9D9D9" w:themeFill="background1" w:themeFillShade="D9"/>
          </w:tcPr>
          <w:p w14:paraId="2D339BF4" w14:textId="0FB7B989" w:rsidR="00F75996" w:rsidRDefault="00134BEB" w:rsidP="00F75996">
            <w:pPr>
              <w:jc w:val="center"/>
              <w:rPr>
                <w:rFonts w:ascii="Times New Roman" w:hAnsi="Times New Roman" w:cs="Times New Roman"/>
                <w:sz w:val="24"/>
                <w:szCs w:val="24"/>
              </w:rPr>
            </w:pPr>
            <w:r w:rsidRPr="00134BEB">
              <w:rPr>
                <w:rFonts w:ascii="Times New Roman" w:hAnsi="Times New Roman" w:cs="Times New Roman"/>
                <w:sz w:val="24"/>
                <w:szCs w:val="24"/>
              </w:rPr>
              <w:t>yes,</w:t>
            </w:r>
            <w:r>
              <w:rPr>
                <w:rFonts w:ascii="Times New Roman" w:hAnsi="Times New Roman" w:cs="Times New Roman"/>
                <w:sz w:val="24"/>
                <w:szCs w:val="24"/>
              </w:rPr>
              <w:t xml:space="preserve"> </w:t>
            </w:r>
            <w:r w:rsidRPr="00134BEB">
              <w:rPr>
                <w:rFonts w:ascii="Times New Roman" w:hAnsi="Times New Roman" w:cs="Times New Roman"/>
                <w:sz w:val="24"/>
                <w:szCs w:val="24"/>
              </w:rPr>
              <w:t>no</w:t>
            </w:r>
          </w:p>
        </w:tc>
      </w:tr>
      <w:tr w:rsidR="00F75996" w14:paraId="40ABCB9B" w14:textId="2FF2AD31" w:rsidTr="00147048">
        <w:trPr>
          <w:trHeight w:val="713"/>
        </w:trPr>
        <w:tc>
          <w:tcPr>
            <w:tcW w:w="601" w:type="dxa"/>
            <w:shd w:val="clear" w:color="auto" w:fill="D9D9D9" w:themeFill="background1" w:themeFillShade="D9"/>
          </w:tcPr>
          <w:p w14:paraId="1A6C9CFE" w14:textId="6705ACEE"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6</w:t>
            </w:r>
          </w:p>
        </w:tc>
        <w:tc>
          <w:tcPr>
            <w:tcW w:w="1893" w:type="dxa"/>
            <w:shd w:val="clear" w:color="auto" w:fill="D9D9D9" w:themeFill="background1" w:themeFillShade="D9"/>
          </w:tcPr>
          <w:p w14:paraId="53CF7C09" w14:textId="51D20F6F"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b</w:t>
            </w:r>
            <w:r w:rsidR="00134BEB">
              <w:rPr>
                <w:rFonts w:ascii="Times New Roman" w:hAnsi="Times New Roman" w:cs="Times New Roman"/>
                <w:sz w:val="24"/>
                <w:szCs w:val="24"/>
              </w:rPr>
              <w:t>alance</w:t>
            </w:r>
          </w:p>
        </w:tc>
        <w:tc>
          <w:tcPr>
            <w:tcW w:w="1704" w:type="dxa"/>
            <w:shd w:val="clear" w:color="auto" w:fill="D9D9D9" w:themeFill="background1" w:themeFillShade="D9"/>
          </w:tcPr>
          <w:p w14:paraId="59D65536" w14:textId="5FABC2F2" w:rsidR="00F75996" w:rsidRDefault="00134BEB" w:rsidP="00F75996">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0E8FE0B2" w14:textId="6E866C56" w:rsidR="00F75996" w:rsidRDefault="00134BEB" w:rsidP="00F75996">
            <w:pPr>
              <w:jc w:val="center"/>
              <w:rPr>
                <w:rFonts w:ascii="Times New Roman" w:hAnsi="Times New Roman" w:cs="Times New Roman"/>
                <w:sz w:val="24"/>
                <w:szCs w:val="24"/>
              </w:rPr>
            </w:pPr>
            <w:r>
              <w:rPr>
                <w:rFonts w:ascii="Times New Roman" w:hAnsi="Times New Roman" w:cs="Times New Roman"/>
                <w:sz w:val="24"/>
                <w:szCs w:val="24"/>
              </w:rPr>
              <w:t>Average yearly balance in Euros</w:t>
            </w:r>
          </w:p>
        </w:tc>
        <w:tc>
          <w:tcPr>
            <w:tcW w:w="3940" w:type="dxa"/>
            <w:shd w:val="clear" w:color="auto" w:fill="D9D9D9" w:themeFill="background1" w:themeFillShade="D9"/>
          </w:tcPr>
          <w:p w14:paraId="0BEB0A92" w14:textId="5DABDFC9" w:rsidR="00F75996" w:rsidRDefault="00134BEB" w:rsidP="00F75996">
            <w:pPr>
              <w:jc w:val="center"/>
              <w:rPr>
                <w:rFonts w:ascii="Times New Roman" w:hAnsi="Times New Roman" w:cs="Times New Roman"/>
                <w:sz w:val="24"/>
                <w:szCs w:val="24"/>
              </w:rPr>
            </w:pPr>
            <w:r>
              <w:rPr>
                <w:rFonts w:ascii="Times New Roman" w:hAnsi="Times New Roman" w:cs="Times New Roman"/>
                <w:sz w:val="24"/>
                <w:szCs w:val="24"/>
              </w:rPr>
              <w:t>Integer</w:t>
            </w:r>
          </w:p>
        </w:tc>
      </w:tr>
      <w:tr w:rsidR="00F75996" w14:paraId="5F0D4304" w14:textId="53012761" w:rsidTr="00147048">
        <w:trPr>
          <w:trHeight w:val="695"/>
        </w:trPr>
        <w:tc>
          <w:tcPr>
            <w:tcW w:w="601" w:type="dxa"/>
            <w:shd w:val="clear" w:color="auto" w:fill="D9D9D9" w:themeFill="background1" w:themeFillShade="D9"/>
          </w:tcPr>
          <w:p w14:paraId="19AEC2F7" w14:textId="5FC8137B"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7</w:t>
            </w:r>
          </w:p>
        </w:tc>
        <w:tc>
          <w:tcPr>
            <w:tcW w:w="1893" w:type="dxa"/>
            <w:shd w:val="clear" w:color="auto" w:fill="D9D9D9" w:themeFill="background1" w:themeFillShade="D9"/>
          </w:tcPr>
          <w:p w14:paraId="607A4669" w14:textId="4DDEDFDB"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h</w:t>
            </w:r>
            <w:r w:rsidR="00134BEB">
              <w:rPr>
                <w:rFonts w:ascii="Times New Roman" w:hAnsi="Times New Roman" w:cs="Times New Roman"/>
                <w:sz w:val="24"/>
                <w:szCs w:val="24"/>
              </w:rPr>
              <w:t>ousing</w:t>
            </w:r>
          </w:p>
        </w:tc>
        <w:tc>
          <w:tcPr>
            <w:tcW w:w="1704" w:type="dxa"/>
            <w:shd w:val="clear" w:color="auto" w:fill="D9D9D9" w:themeFill="background1" w:themeFillShade="D9"/>
          </w:tcPr>
          <w:p w14:paraId="4DEC0B53" w14:textId="644CE317" w:rsidR="00F75996" w:rsidRDefault="00134BEB" w:rsidP="00F75996">
            <w:pPr>
              <w:jc w:val="center"/>
              <w:rPr>
                <w:rFonts w:ascii="Times New Roman" w:hAnsi="Times New Roman" w:cs="Times New Roman"/>
                <w:sz w:val="24"/>
                <w:szCs w:val="24"/>
              </w:rPr>
            </w:pPr>
            <w:r>
              <w:rPr>
                <w:rFonts w:ascii="Times New Roman" w:hAnsi="Times New Roman" w:cs="Times New Roman"/>
                <w:sz w:val="24"/>
                <w:szCs w:val="24"/>
              </w:rPr>
              <w:t>Binary</w:t>
            </w:r>
          </w:p>
        </w:tc>
        <w:tc>
          <w:tcPr>
            <w:tcW w:w="2318" w:type="dxa"/>
            <w:shd w:val="clear" w:color="auto" w:fill="D9D9D9" w:themeFill="background1" w:themeFillShade="D9"/>
          </w:tcPr>
          <w:p w14:paraId="737B5F8B" w14:textId="33160BEA" w:rsidR="00F75996" w:rsidRDefault="00134BEB" w:rsidP="00F75996">
            <w:pPr>
              <w:jc w:val="center"/>
              <w:rPr>
                <w:rFonts w:ascii="Times New Roman" w:hAnsi="Times New Roman" w:cs="Times New Roman"/>
                <w:sz w:val="24"/>
                <w:szCs w:val="24"/>
              </w:rPr>
            </w:pPr>
            <w:r>
              <w:rPr>
                <w:rFonts w:ascii="Times New Roman" w:hAnsi="Times New Roman" w:cs="Times New Roman"/>
                <w:sz w:val="24"/>
                <w:szCs w:val="24"/>
              </w:rPr>
              <w:t>Whether a client has housing loan or not</w:t>
            </w:r>
          </w:p>
        </w:tc>
        <w:tc>
          <w:tcPr>
            <w:tcW w:w="3940" w:type="dxa"/>
            <w:shd w:val="clear" w:color="auto" w:fill="D9D9D9" w:themeFill="background1" w:themeFillShade="D9"/>
          </w:tcPr>
          <w:p w14:paraId="6E5091BF" w14:textId="35CA0843" w:rsidR="00F75996" w:rsidRDefault="00134BEB" w:rsidP="00F75996">
            <w:pPr>
              <w:jc w:val="center"/>
              <w:rPr>
                <w:rFonts w:ascii="Times New Roman" w:hAnsi="Times New Roman" w:cs="Times New Roman"/>
                <w:sz w:val="24"/>
                <w:szCs w:val="24"/>
              </w:rPr>
            </w:pPr>
            <w:r>
              <w:rPr>
                <w:rFonts w:ascii="Times New Roman" w:hAnsi="Times New Roman" w:cs="Times New Roman"/>
                <w:sz w:val="24"/>
                <w:szCs w:val="24"/>
              </w:rPr>
              <w:t>yes, no</w:t>
            </w:r>
          </w:p>
        </w:tc>
      </w:tr>
      <w:tr w:rsidR="00F75996" w14:paraId="30284EEA" w14:textId="23F4409A" w:rsidTr="00147048">
        <w:trPr>
          <w:trHeight w:val="837"/>
        </w:trPr>
        <w:tc>
          <w:tcPr>
            <w:tcW w:w="601" w:type="dxa"/>
            <w:shd w:val="clear" w:color="auto" w:fill="D9D9D9" w:themeFill="background1" w:themeFillShade="D9"/>
          </w:tcPr>
          <w:p w14:paraId="1AD0E378" w14:textId="19A03A8A"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8</w:t>
            </w:r>
          </w:p>
        </w:tc>
        <w:tc>
          <w:tcPr>
            <w:tcW w:w="1893" w:type="dxa"/>
            <w:shd w:val="clear" w:color="auto" w:fill="D9D9D9" w:themeFill="background1" w:themeFillShade="D9"/>
          </w:tcPr>
          <w:p w14:paraId="5AB34577" w14:textId="0408C9D9"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l</w:t>
            </w:r>
            <w:r w:rsidR="00134BEB">
              <w:rPr>
                <w:rFonts w:ascii="Times New Roman" w:hAnsi="Times New Roman" w:cs="Times New Roman"/>
                <w:sz w:val="24"/>
                <w:szCs w:val="24"/>
              </w:rPr>
              <w:t>oan</w:t>
            </w:r>
          </w:p>
        </w:tc>
        <w:tc>
          <w:tcPr>
            <w:tcW w:w="1704" w:type="dxa"/>
            <w:shd w:val="clear" w:color="auto" w:fill="D9D9D9" w:themeFill="background1" w:themeFillShade="D9"/>
          </w:tcPr>
          <w:p w14:paraId="2A7CBC06" w14:textId="56E93430"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Binary</w:t>
            </w:r>
          </w:p>
        </w:tc>
        <w:tc>
          <w:tcPr>
            <w:tcW w:w="2318" w:type="dxa"/>
            <w:shd w:val="clear" w:color="auto" w:fill="D9D9D9" w:themeFill="background1" w:themeFillShade="D9"/>
          </w:tcPr>
          <w:p w14:paraId="0E460B33" w14:textId="2D8E840F"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Whether a client has a personal loan or not</w:t>
            </w:r>
          </w:p>
        </w:tc>
        <w:tc>
          <w:tcPr>
            <w:tcW w:w="3940" w:type="dxa"/>
            <w:shd w:val="clear" w:color="auto" w:fill="D9D9D9" w:themeFill="background1" w:themeFillShade="D9"/>
          </w:tcPr>
          <w:p w14:paraId="6C5F234B" w14:textId="0035173D"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yes, no</w:t>
            </w:r>
          </w:p>
        </w:tc>
      </w:tr>
      <w:tr w:rsidR="00725419" w14:paraId="6B230308" w14:textId="18D9DBCD" w:rsidTr="00147048">
        <w:trPr>
          <w:trHeight w:val="723"/>
        </w:trPr>
        <w:tc>
          <w:tcPr>
            <w:tcW w:w="10456" w:type="dxa"/>
            <w:gridSpan w:val="5"/>
          </w:tcPr>
          <w:p w14:paraId="78D1FC25" w14:textId="31D17279" w:rsidR="00725419" w:rsidRPr="00147048" w:rsidRDefault="00725419" w:rsidP="001E1859">
            <w:pPr>
              <w:jc w:val="center"/>
              <w:rPr>
                <w:rFonts w:ascii="Times New Roman" w:hAnsi="Times New Roman" w:cs="Times New Roman"/>
                <w:b/>
                <w:i/>
                <w:sz w:val="24"/>
                <w:szCs w:val="24"/>
                <w:u w:val="single"/>
              </w:rPr>
            </w:pPr>
            <w:r w:rsidRPr="00147048">
              <w:rPr>
                <w:rFonts w:ascii="Times New Roman" w:hAnsi="Times New Roman" w:cs="Times New Roman"/>
                <w:b/>
                <w:i/>
                <w:sz w:val="24"/>
                <w:szCs w:val="24"/>
                <w:u w:val="single"/>
              </w:rPr>
              <w:t>CONTACT RELATED DATA</w:t>
            </w:r>
          </w:p>
        </w:tc>
      </w:tr>
      <w:tr w:rsidR="00F75996" w14:paraId="40FFB0C9" w14:textId="2AC30BE2" w:rsidTr="00147048">
        <w:trPr>
          <w:trHeight w:val="705"/>
        </w:trPr>
        <w:tc>
          <w:tcPr>
            <w:tcW w:w="601" w:type="dxa"/>
            <w:shd w:val="clear" w:color="auto" w:fill="D9D9D9" w:themeFill="background1" w:themeFillShade="D9"/>
          </w:tcPr>
          <w:p w14:paraId="393846AA" w14:textId="7D1845D8" w:rsidR="00F75996" w:rsidRDefault="00725419" w:rsidP="00002FAA">
            <w:pPr>
              <w:jc w:val="both"/>
              <w:rPr>
                <w:rFonts w:ascii="Times New Roman" w:hAnsi="Times New Roman" w:cs="Times New Roman"/>
                <w:sz w:val="24"/>
                <w:szCs w:val="24"/>
              </w:rPr>
            </w:pPr>
            <w:r>
              <w:rPr>
                <w:rFonts w:ascii="Times New Roman" w:hAnsi="Times New Roman" w:cs="Times New Roman"/>
                <w:sz w:val="24"/>
                <w:szCs w:val="24"/>
              </w:rPr>
              <w:t>9</w:t>
            </w:r>
          </w:p>
        </w:tc>
        <w:tc>
          <w:tcPr>
            <w:tcW w:w="1893" w:type="dxa"/>
            <w:shd w:val="clear" w:color="auto" w:fill="D9D9D9" w:themeFill="background1" w:themeFillShade="D9"/>
          </w:tcPr>
          <w:p w14:paraId="3EFBABDE" w14:textId="10CE3415"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c</w:t>
            </w:r>
            <w:r w:rsidR="00725419">
              <w:rPr>
                <w:rFonts w:ascii="Times New Roman" w:hAnsi="Times New Roman" w:cs="Times New Roman"/>
                <w:sz w:val="24"/>
                <w:szCs w:val="24"/>
              </w:rPr>
              <w:t>ontact</w:t>
            </w:r>
          </w:p>
        </w:tc>
        <w:tc>
          <w:tcPr>
            <w:tcW w:w="1704" w:type="dxa"/>
            <w:shd w:val="clear" w:color="auto" w:fill="D9D9D9" w:themeFill="background1" w:themeFillShade="D9"/>
          </w:tcPr>
          <w:p w14:paraId="57FD41C2" w14:textId="749FA7C8"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29D08EB6" w14:textId="73B5535E"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Contact communication type</w:t>
            </w:r>
          </w:p>
        </w:tc>
        <w:tc>
          <w:tcPr>
            <w:tcW w:w="3940" w:type="dxa"/>
            <w:shd w:val="clear" w:color="auto" w:fill="D9D9D9" w:themeFill="background1" w:themeFillShade="D9"/>
          </w:tcPr>
          <w:p w14:paraId="17AB9B12" w14:textId="5BE2F9BB" w:rsidR="00F75996" w:rsidRDefault="00725419" w:rsidP="00F75996">
            <w:pPr>
              <w:jc w:val="center"/>
              <w:rPr>
                <w:rFonts w:ascii="Times New Roman" w:hAnsi="Times New Roman" w:cs="Times New Roman"/>
                <w:sz w:val="24"/>
                <w:szCs w:val="24"/>
              </w:rPr>
            </w:pPr>
            <w:r w:rsidRPr="00725419">
              <w:rPr>
                <w:rFonts w:ascii="Times New Roman" w:hAnsi="Times New Roman" w:cs="Times New Roman"/>
                <w:sz w:val="24"/>
                <w:szCs w:val="24"/>
              </w:rPr>
              <w:t>unknown,</w:t>
            </w:r>
            <w:r>
              <w:rPr>
                <w:rFonts w:ascii="Times New Roman" w:hAnsi="Times New Roman" w:cs="Times New Roman"/>
                <w:sz w:val="24"/>
                <w:szCs w:val="24"/>
              </w:rPr>
              <w:t xml:space="preserve"> </w:t>
            </w:r>
            <w:r w:rsidRPr="00725419">
              <w:rPr>
                <w:rFonts w:ascii="Times New Roman" w:hAnsi="Times New Roman" w:cs="Times New Roman"/>
                <w:sz w:val="24"/>
                <w:szCs w:val="24"/>
              </w:rPr>
              <w:t>telephone,</w:t>
            </w:r>
            <w:r>
              <w:rPr>
                <w:rFonts w:ascii="Times New Roman" w:hAnsi="Times New Roman" w:cs="Times New Roman"/>
                <w:sz w:val="24"/>
                <w:szCs w:val="24"/>
              </w:rPr>
              <w:t xml:space="preserve"> </w:t>
            </w:r>
            <w:r w:rsidRPr="00725419">
              <w:rPr>
                <w:rFonts w:ascii="Times New Roman" w:hAnsi="Times New Roman" w:cs="Times New Roman"/>
                <w:sz w:val="24"/>
                <w:szCs w:val="24"/>
              </w:rPr>
              <w:t>cellular</w:t>
            </w:r>
          </w:p>
        </w:tc>
      </w:tr>
      <w:tr w:rsidR="00F75996" w14:paraId="31B02C39" w14:textId="2D68BD55" w:rsidTr="00147048">
        <w:trPr>
          <w:trHeight w:val="688"/>
        </w:trPr>
        <w:tc>
          <w:tcPr>
            <w:tcW w:w="601" w:type="dxa"/>
            <w:shd w:val="clear" w:color="auto" w:fill="D9D9D9" w:themeFill="background1" w:themeFillShade="D9"/>
          </w:tcPr>
          <w:p w14:paraId="2C2DF29A" w14:textId="67D44ECA"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1</w:t>
            </w:r>
            <w:r w:rsidR="001E1859">
              <w:rPr>
                <w:rFonts w:ascii="Times New Roman" w:hAnsi="Times New Roman" w:cs="Times New Roman"/>
                <w:sz w:val="24"/>
                <w:szCs w:val="24"/>
              </w:rPr>
              <w:t>0</w:t>
            </w:r>
          </w:p>
        </w:tc>
        <w:tc>
          <w:tcPr>
            <w:tcW w:w="1893" w:type="dxa"/>
            <w:shd w:val="clear" w:color="auto" w:fill="D9D9D9" w:themeFill="background1" w:themeFillShade="D9"/>
          </w:tcPr>
          <w:p w14:paraId="79C0C0C7" w14:textId="1F32B2B3"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d</w:t>
            </w:r>
            <w:r w:rsidR="00725419">
              <w:rPr>
                <w:rFonts w:ascii="Times New Roman" w:hAnsi="Times New Roman" w:cs="Times New Roman"/>
                <w:sz w:val="24"/>
                <w:szCs w:val="24"/>
              </w:rPr>
              <w:t xml:space="preserve">ay </w:t>
            </w:r>
          </w:p>
        </w:tc>
        <w:tc>
          <w:tcPr>
            <w:tcW w:w="1704" w:type="dxa"/>
            <w:shd w:val="clear" w:color="auto" w:fill="D9D9D9" w:themeFill="background1" w:themeFillShade="D9"/>
          </w:tcPr>
          <w:p w14:paraId="72B09364" w14:textId="533ED9C4" w:rsidR="00F75996" w:rsidRDefault="00725419" w:rsidP="00725419">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7B136254" w14:textId="4D747574"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Last contact day of the month</w:t>
            </w:r>
          </w:p>
        </w:tc>
        <w:tc>
          <w:tcPr>
            <w:tcW w:w="3940" w:type="dxa"/>
            <w:shd w:val="clear" w:color="auto" w:fill="D9D9D9" w:themeFill="background1" w:themeFillShade="D9"/>
          </w:tcPr>
          <w:p w14:paraId="26343DC6" w14:textId="18549E44"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Positive integer (1 – 31)</w:t>
            </w:r>
          </w:p>
        </w:tc>
      </w:tr>
      <w:tr w:rsidR="00F75996" w14:paraId="24F95855" w14:textId="3D328AE1" w:rsidTr="00147048">
        <w:trPr>
          <w:trHeight w:val="711"/>
        </w:trPr>
        <w:tc>
          <w:tcPr>
            <w:tcW w:w="601" w:type="dxa"/>
            <w:shd w:val="clear" w:color="auto" w:fill="D9D9D9" w:themeFill="background1" w:themeFillShade="D9"/>
          </w:tcPr>
          <w:p w14:paraId="4E9D5C59" w14:textId="583E9F3F"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1</w:t>
            </w:r>
            <w:r w:rsidR="001E1859">
              <w:rPr>
                <w:rFonts w:ascii="Times New Roman" w:hAnsi="Times New Roman" w:cs="Times New Roman"/>
                <w:sz w:val="24"/>
                <w:szCs w:val="24"/>
              </w:rPr>
              <w:t>1</w:t>
            </w:r>
          </w:p>
        </w:tc>
        <w:tc>
          <w:tcPr>
            <w:tcW w:w="1893" w:type="dxa"/>
            <w:shd w:val="clear" w:color="auto" w:fill="D9D9D9" w:themeFill="background1" w:themeFillShade="D9"/>
          </w:tcPr>
          <w:p w14:paraId="05ECB3C7" w14:textId="7E31ADAF"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m</w:t>
            </w:r>
            <w:r w:rsidR="00725419">
              <w:rPr>
                <w:rFonts w:ascii="Times New Roman" w:hAnsi="Times New Roman" w:cs="Times New Roman"/>
                <w:sz w:val="24"/>
                <w:szCs w:val="24"/>
              </w:rPr>
              <w:t>onth</w:t>
            </w:r>
          </w:p>
        </w:tc>
        <w:tc>
          <w:tcPr>
            <w:tcW w:w="1704" w:type="dxa"/>
            <w:shd w:val="clear" w:color="auto" w:fill="D9D9D9" w:themeFill="background1" w:themeFillShade="D9"/>
          </w:tcPr>
          <w:p w14:paraId="64B98CEB" w14:textId="2F5FDC1B"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3D5FF2FB" w14:textId="2A3D53E4"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Last contact month of the year</w:t>
            </w:r>
          </w:p>
        </w:tc>
        <w:tc>
          <w:tcPr>
            <w:tcW w:w="3940" w:type="dxa"/>
            <w:shd w:val="clear" w:color="auto" w:fill="D9D9D9" w:themeFill="background1" w:themeFillShade="D9"/>
          </w:tcPr>
          <w:p w14:paraId="5706AB2F" w14:textId="6087A9A8" w:rsidR="00F75996" w:rsidRDefault="00725419" w:rsidP="00F75996">
            <w:pPr>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jan,feb</w:t>
            </w:r>
            <w:proofErr w:type="spellEnd"/>
            <w:proofErr w:type="gramEnd"/>
            <w:r>
              <w:rPr>
                <w:rFonts w:ascii="Times New Roman" w:hAnsi="Times New Roman" w:cs="Times New Roman"/>
                <w:sz w:val="24"/>
                <w:szCs w:val="24"/>
              </w:rPr>
              <w:t>, mar…,</w:t>
            </w:r>
            <w:proofErr w:type="spellStart"/>
            <w:r>
              <w:rPr>
                <w:rFonts w:ascii="Times New Roman" w:hAnsi="Times New Roman" w:cs="Times New Roman"/>
                <w:sz w:val="24"/>
                <w:szCs w:val="24"/>
              </w:rPr>
              <w:t>dec</w:t>
            </w:r>
            <w:proofErr w:type="spellEnd"/>
          </w:p>
        </w:tc>
      </w:tr>
      <w:tr w:rsidR="00F75996" w14:paraId="6538DE69" w14:textId="35E214EC" w:rsidTr="00147048">
        <w:trPr>
          <w:trHeight w:val="835"/>
        </w:trPr>
        <w:tc>
          <w:tcPr>
            <w:tcW w:w="601" w:type="dxa"/>
            <w:shd w:val="clear" w:color="auto" w:fill="D9D9D9" w:themeFill="background1" w:themeFillShade="D9"/>
          </w:tcPr>
          <w:p w14:paraId="0CBE83DB" w14:textId="668F0CF5"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lastRenderedPageBreak/>
              <w:t>1</w:t>
            </w:r>
            <w:r w:rsidR="001E1859">
              <w:rPr>
                <w:rFonts w:ascii="Times New Roman" w:hAnsi="Times New Roman" w:cs="Times New Roman"/>
                <w:sz w:val="24"/>
                <w:szCs w:val="24"/>
              </w:rPr>
              <w:t>2</w:t>
            </w:r>
          </w:p>
        </w:tc>
        <w:tc>
          <w:tcPr>
            <w:tcW w:w="1893" w:type="dxa"/>
            <w:shd w:val="clear" w:color="auto" w:fill="D9D9D9" w:themeFill="background1" w:themeFillShade="D9"/>
          </w:tcPr>
          <w:p w14:paraId="03D52D46" w14:textId="49AB0446"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d</w:t>
            </w:r>
            <w:r w:rsidR="00725419">
              <w:rPr>
                <w:rFonts w:ascii="Times New Roman" w:hAnsi="Times New Roman" w:cs="Times New Roman"/>
                <w:sz w:val="24"/>
                <w:szCs w:val="24"/>
              </w:rPr>
              <w:t>uration</w:t>
            </w:r>
          </w:p>
        </w:tc>
        <w:tc>
          <w:tcPr>
            <w:tcW w:w="1704" w:type="dxa"/>
            <w:shd w:val="clear" w:color="auto" w:fill="D9D9D9" w:themeFill="background1" w:themeFillShade="D9"/>
          </w:tcPr>
          <w:p w14:paraId="24367933" w14:textId="5D52DDBC"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58D457CB" w14:textId="0B2E6FFF"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Last contact duration in seconds</w:t>
            </w:r>
          </w:p>
        </w:tc>
        <w:tc>
          <w:tcPr>
            <w:tcW w:w="3940" w:type="dxa"/>
            <w:shd w:val="clear" w:color="auto" w:fill="D9D9D9" w:themeFill="background1" w:themeFillShade="D9"/>
          </w:tcPr>
          <w:p w14:paraId="3D497C53" w14:textId="0F300BB4" w:rsidR="00F75996" w:rsidRDefault="00725419" w:rsidP="00F75996">
            <w:pPr>
              <w:jc w:val="center"/>
              <w:rPr>
                <w:rFonts w:ascii="Times New Roman" w:hAnsi="Times New Roman" w:cs="Times New Roman"/>
                <w:sz w:val="24"/>
                <w:szCs w:val="24"/>
              </w:rPr>
            </w:pPr>
            <w:r>
              <w:rPr>
                <w:rFonts w:ascii="Times New Roman" w:hAnsi="Times New Roman" w:cs="Times New Roman"/>
                <w:sz w:val="24"/>
                <w:szCs w:val="24"/>
              </w:rPr>
              <w:t>Positive integer</w:t>
            </w:r>
          </w:p>
        </w:tc>
      </w:tr>
      <w:tr w:rsidR="00725419" w14:paraId="60507395" w14:textId="473346C8" w:rsidTr="00147048">
        <w:trPr>
          <w:trHeight w:val="847"/>
        </w:trPr>
        <w:tc>
          <w:tcPr>
            <w:tcW w:w="10456" w:type="dxa"/>
            <w:gridSpan w:val="5"/>
          </w:tcPr>
          <w:p w14:paraId="152F3D34" w14:textId="12F60846" w:rsidR="00725419" w:rsidRPr="00147048" w:rsidRDefault="00725419" w:rsidP="00F75996">
            <w:pPr>
              <w:jc w:val="center"/>
              <w:rPr>
                <w:rFonts w:ascii="Times New Roman" w:hAnsi="Times New Roman" w:cs="Times New Roman"/>
                <w:b/>
                <w:i/>
                <w:sz w:val="24"/>
                <w:szCs w:val="24"/>
                <w:u w:val="single"/>
              </w:rPr>
            </w:pPr>
            <w:r w:rsidRPr="00147048">
              <w:rPr>
                <w:rFonts w:ascii="Times New Roman" w:hAnsi="Times New Roman" w:cs="Times New Roman"/>
                <w:b/>
                <w:i/>
                <w:sz w:val="24"/>
                <w:szCs w:val="24"/>
                <w:u w:val="single"/>
              </w:rPr>
              <w:t>CAMPAIGN RELATED DATA</w:t>
            </w:r>
          </w:p>
        </w:tc>
      </w:tr>
      <w:tr w:rsidR="00F75996" w14:paraId="0064B530" w14:textId="504B9F80" w:rsidTr="00147048">
        <w:tc>
          <w:tcPr>
            <w:tcW w:w="601" w:type="dxa"/>
            <w:shd w:val="clear" w:color="auto" w:fill="D9D9D9" w:themeFill="background1" w:themeFillShade="D9"/>
          </w:tcPr>
          <w:p w14:paraId="096F126B" w14:textId="6F251BD8"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1</w:t>
            </w:r>
            <w:r w:rsidR="001E1859">
              <w:rPr>
                <w:rFonts w:ascii="Times New Roman" w:hAnsi="Times New Roman" w:cs="Times New Roman"/>
                <w:sz w:val="24"/>
                <w:szCs w:val="24"/>
              </w:rPr>
              <w:t>3</w:t>
            </w:r>
          </w:p>
        </w:tc>
        <w:tc>
          <w:tcPr>
            <w:tcW w:w="1893" w:type="dxa"/>
            <w:shd w:val="clear" w:color="auto" w:fill="D9D9D9" w:themeFill="background1" w:themeFillShade="D9"/>
          </w:tcPr>
          <w:p w14:paraId="05224CF2" w14:textId="2ACC2518"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c</w:t>
            </w:r>
            <w:r w:rsidR="00725419">
              <w:rPr>
                <w:rFonts w:ascii="Times New Roman" w:hAnsi="Times New Roman" w:cs="Times New Roman"/>
                <w:sz w:val="24"/>
                <w:szCs w:val="24"/>
              </w:rPr>
              <w:t>ampaign</w:t>
            </w:r>
          </w:p>
        </w:tc>
        <w:tc>
          <w:tcPr>
            <w:tcW w:w="1704" w:type="dxa"/>
            <w:shd w:val="clear" w:color="auto" w:fill="D9D9D9" w:themeFill="background1" w:themeFillShade="D9"/>
          </w:tcPr>
          <w:p w14:paraId="0FEE8AA0" w14:textId="578EAA8D" w:rsidR="00F75996" w:rsidRDefault="00362722" w:rsidP="00F75996">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4D48E421" w14:textId="542C9604" w:rsidR="00F75996" w:rsidRDefault="00362722" w:rsidP="00F75996">
            <w:pPr>
              <w:jc w:val="center"/>
              <w:rPr>
                <w:rFonts w:ascii="Times New Roman" w:hAnsi="Times New Roman" w:cs="Times New Roman"/>
                <w:sz w:val="24"/>
                <w:szCs w:val="24"/>
              </w:rPr>
            </w:pPr>
            <w:r w:rsidRPr="00362722">
              <w:rPr>
                <w:rFonts w:ascii="Times New Roman" w:hAnsi="Times New Roman" w:cs="Times New Roman"/>
                <w:sz w:val="24"/>
                <w:szCs w:val="24"/>
              </w:rPr>
              <w:t>number of contacts performed during this campaign</w:t>
            </w:r>
          </w:p>
        </w:tc>
        <w:tc>
          <w:tcPr>
            <w:tcW w:w="3940" w:type="dxa"/>
            <w:shd w:val="clear" w:color="auto" w:fill="D9D9D9" w:themeFill="background1" w:themeFillShade="D9"/>
          </w:tcPr>
          <w:p w14:paraId="0032C067" w14:textId="2701D38B" w:rsidR="00F75996" w:rsidRDefault="00362722" w:rsidP="00F75996">
            <w:pPr>
              <w:jc w:val="center"/>
              <w:rPr>
                <w:rFonts w:ascii="Times New Roman" w:hAnsi="Times New Roman" w:cs="Times New Roman"/>
                <w:sz w:val="24"/>
                <w:szCs w:val="24"/>
              </w:rPr>
            </w:pPr>
            <w:r>
              <w:rPr>
                <w:rFonts w:ascii="Times New Roman" w:hAnsi="Times New Roman" w:cs="Times New Roman"/>
                <w:sz w:val="24"/>
                <w:szCs w:val="24"/>
              </w:rPr>
              <w:t>Positive Integer</w:t>
            </w:r>
          </w:p>
        </w:tc>
      </w:tr>
      <w:tr w:rsidR="00F75996" w14:paraId="64A3839C" w14:textId="360BED29" w:rsidTr="00147048">
        <w:tc>
          <w:tcPr>
            <w:tcW w:w="601" w:type="dxa"/>
            <w:shd w:val="clear" w:color="auto" w:fill="D9D9D9" w:themeFill="background1" w:themeFillShade="D9"/>
          </w:tcPr>
          <w:p w14:paraId="328794D5" w14:textId="01821572"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1</w:t>
            </w:r>
            <w:r w:rsidR="001E1859">
              <w:rPr>
                <w:rFonts w:ascii="Times New Roman" w:hAnsi="Times New Roman" w:cs="Times New Roman"/>
                <w:sz w:val="24"/>
                <w:szCs w:val="24"/>
              </w:rPr>
              <w:t>4</w:t>
            </w:r>
          </w:p>
        </w:tc>
        <w:tc>
          <w:tcPr>
            <w:tcW w:w="1893" w:type="dxa"/>
            <w:shd w:val="clear" w:color="auto" w:fill="D9D9D9" w:themeFill="background1" w:themeFillShade="D9"/>
          </w:tcPr>
          <w:p w14:paraId="1665712C" w14:textId="0A0B2906" w:rsidR="00F75996" w:rsidRDefault="001E1859" w:rsidP="00F75996">
            <w:pPr>
              <w:jc w:val="center"/>
              <w:rPr>
                <w:rFonts w:ascii="Times New Roman" w:hAnsi="Times New Roman" w:cs="Times New Roman"/>
                <w:sz w:val="24"/>
                <w:szCs w:val="24"/>
              </w:rPr>
            </w:pPr>
            <w:proofErr w:type="spellStart"/>
            <w:r>
              <w:rPr>
                <w:rFonts w:ascii="Times New Roman" w:hAnsi="Times New Roman" w:cs="Times New Roman"/>
                <w:sz w:val="24"/>
                <w:szCs w:val="24"/>
              </w:rPr>
              <w:t>p</w:t>
            </w:r>
            <w:r w:rsidR="00362722">
              <w:rPr>
                <w:rFonts w:ascii="Times New Roman" w:hAnsi="Times New Roman" w:cs="Times New Roman"/>
                <w:sz w:val="24"/>
                <w:szCs w:val="24"/>
              </w:rPr>
              <w:t>days</w:t>
            </w:r>
            <w:proofErr w:type="spellEnd"/>
          </w:p>
        </w:tc>
        <w:tc>
          <w:tcPr>
            <w:tcW w:w="1704" w:type="dxa"/>
            <w:shd w:val="clear" w:color="auto" w:fill="D9D9D9" w:themeFill="background1" w:themeFillShade="D9"/>
          </w:tcPr>
          <w:p w14:paraId="4CB352EA" w14:textId="26ECB80C" w:rsidR="00F75996" w:rsidRDefault="00362722" w:rsidP="00F75996">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1680C21D" w14:textId="2F7C639F" w:rsidR="00F75996" w:rsidRDefault="00362722" w:rsidP="00F75996">
            <w:pPr>
              <w:jc w:val="center"/>
              <w:rPr>
                <w:rFonts w:ascii="Times New Roman" w:hAnsi="Times New Roman" w:cs="Times New Roman"/>
                <w:sz w:val="24"/>
                <w:szCs w:val="24"/>
              </w:rPr>
            </w:pPr>
            <w:r w:rsidRPr="00362722">
              <w:rPr>
                <w:rFonts w:ascii="Times New Roman" w:hAnsi="Times New Roman" w:cs="Times New Roman"/>
                <w:sz w:val="24"/>
                <w:szCs w:val="24"/>
              </w:rPr>
              <w:t>number of days that passed by after the client was last contacted from a previous campaign</w:t>
            </w:r>
          </w:p>
        </w:tc>
        <w:tc>
          <w:tcPr>
            <w:tcW w:w="3940" w:type="dxa"/>
            <w:shd w:val="clear" w:color="auto" w:fill="D9D9D9" w:themeFill="background1" w:themeFillShade="D9"/>
          </w:tcPr>
          <w:p w14:paraId="02960B27" w14:textId="57D2BE51" w:rsidR="00F75996" w:rsidRDefault="00362722" w:rsidP="00F75996">
            <w:pPr>
              <w:jc w:val="center"/>
              <w:rPr>
                <w:rFonts w:ascii="Times New Roman" w:hAnsi="Times New Roman" w:cs="Times New Roman"/>
                <w:sz w:val="24"/>
                <w:szCs w:val="24"/>
              </w:rPr>
            </w:pPr>
            <w:r>
              <w:rPr>
                <w:rFonts w:ascii="Times New Roman" w:hAnsi="Times New Roman" w:cs="Times New Roman"/>
                <w:sz w:val="24"/>
                <w:szCs w:val="24"/>
              </w:rPr>
              <w:t>Integer (-1 means client was not contacted previously)</w:t>
            </w:r>
          </w:p>
        </w:tc>
      </w:tr>
      <w:tr w:rsidR="00F75996" w14:paraId="59B146AA" w14:textId="51367D15" w:rsidTr="00147048">
        <w:tc>
          <w:tcPr>
            <w:tcW w:w="601" w:type="dxa"/>
            <w:shd w:val="clear" w:color="auto" w:fill="D9D9D9" w:themeFill="background1" w:themeFillShade="D9"/>
          </w:tcPr>
          <w:p w14:paraId="6FFCF6E6" w14:textId="45C410F3" w:rsidR="00F75996" w:rsidRDefault="00F75996" w:rsidP="00002FAA">
            <w:pPr>
              <w:jc w:val="both"/>
              <w:rPr>
                <w:rFonts w:ascii="Times New Roman" w:hAnsi="Times New Roman" w:cs="Times New Roman"/>
                <w:sz w:val="24"/>
                <w:szCs w:val="24"/>
              </w:rPr>
            </w:pPr>
            <w:r>
              <w:rPr>
                <w:rFonts w:ascii="Times New Roman" w:hAnsi="Times New Roman" w:cs="Times New Roman"/>
                <w:sz w:val="24"/>
                <w:szCs w:val="24"/>
              </w:rPr>
              <w:t>1</w:t>
            </w:r>
            <w:r w:rsidR="001E1859">
              <w:rPr>
                <w:rFonts w:ascii="Times New Roman" w:hAnsi="Times New Roman" w:cs="Times New Roman"/>
                <w:sz w:val="24"/>
                <w:szCs w:val="24"/>
              </w:rPr>
              <w:t>5</w:t>
            </w:r>
          </w:p>
        </w:tc>
        <w:tc>
          <w:tcPr>
            <w:tcW w:w="1893" w:type="dxa"/>
            <w:shd w:val="clear" w:color="auto" w:fill="D9D9D9" w:themeFill="background1" w:themeFillShade="D9"/>
          </w:tcPr>
          <w:p w14:paraId="5698BFBA" w14:textId="1F9FE7B1" w:rsidR="00F75996" w:rsidRDefault="001E1859" w:rsidP="00F75996">
            <w:pPr>
              <w:jc w:val="center"/>
              <w:rPr>
                <w:rFonts w:ascii="Times New Roman" w:hAnsi="Times New Roman" w:cs="Times New Roman"/>
                <w:sz w:val="24"/>
                <w:szCs w:val="24"/>
              </w:rPr>
            </w:pPr>
            <w:r>
              <w:rPr>
                <w:rFonts w:ascii="Times New Roman" w:hAnsi="Times New Roman" w:cs="Times New Roman"/>
                <w:sz w:val="24"/>
                <w:szCs w:val="24"/>
              </w:rPr>
              <w:t>p</w:t>
            </w:r>
            <w:r w:rsidR="00362722">
              <w:rPr>
                <w:rFonts w:ascii="Times New Roman" w:hAnsi="Times New Roman" w:cs="Times New Roman"/>
                <w:sz w:val="24"/>
                <w:szCs w:val="24"/>
              </w:rPr>
              <w:t>revious</w:t>
            </w:r>
          </w:p>
        </w:tc>
        <w:tc>
          <w:tcPr>
            <w:tcW w:w="1704" w:type="dxa"/>
            <w:shd w:val="clear" w:color="auto" w:fill="D9D9D9" w:themeFill="background1" w:themeFillShade="D9"/>
          </w:tcPr>
          <w:p w14:paraId="3D002B3F" w14:textId="4A593DA7" w:rsidR="00F75996" w:rsidRDefault="00362722" w:rsidP="00F75996">
            <w:pPr>
              <w:jc w:val="center"/>
              <w:rPr>
                <w:rFonts w:ascii="Times New Roman" w:hAnsi="Times New Roman" w:cs="Times New Roman"/>
                <w:sz w:val="24"/>
                <w:szCs w:val="24"/>
              </w:rPr>
            </w:pPr>
            <w:r>
              <w:rPr>
                <w:rFonts w:ascii="Times New Roman" w:hAnsi="Times New Roman" w:cs="Times New Roman"/>
                <w:sz w:val="24"/>
                <w:szCs w:val="24"/>
              </w:rPr>
              <w:t>Numeric</w:t>
            </w:r>
          </w:p>
        </w:tc>
        <w:tc>
          <w:tcPr>
            <w:tcW w:w="2318" w:type="dxa"/>
            <w:shd w:val="clear" w:color="auto" w:fill="D9D9D9" w:themeFill="background1" w:themeFillShade="D9"/>
          </w:tcPr>
          <w:p w14:paraId="4A87E036" w14:textId="6F88245C" w:rsidR="00F75996" w:rsidRDefault="00362722" w:rsidP="00F75996">
            <w:pPr>
              <w:jc w:val="center"/>
              <w:rPr>
                <w:rFonts w:ascii="Times New Roman" w:hAnsi="Times New Roman" w:cs="Times New Roman"/>
                <w:sz w:val="24"/>
                <w:szCs w:val="24"/>
              </w:rPr>
            </w:pPr>
            <w:r w:rsidRPr="00362722">
              <w:rPr>
                <w:rFonts w:ascii="Times New Roman" w:hAnsi="Times New Roman" w:cs="Times New Roman"/>
                <w:sz w:val="24"/>
                <w:szCs w:val="24"/>
              </w:rPr>
              <w:t>number of contacts performed before this campaign and for this client</w:t>
            </w:r>
          </w:p>
        </w:tc>
        <w:tc>
          <w:tcPr>
            <w:tcW w:w="3940" w:type="dxa"/>
            <w:shd w:val="clear" w:color="auto" w:fill="D9D9D9" w:themeFill="background1" w:themeFillShade="D9"/>
          </w:tcPr>
          <w:p w14:paraId="32696506" w14:textId="50CAEB74" w:rsidR="00F75996" w:rsidRDefault="00362722" w:rsidP="00F75996">
            <w:pPr>
              <w:jc w:val="center"/>
              <w:rPr>
                <w:rFonts w:ascii="Times New Roman" w:hAnsi="Times New Roman" w:cs="Times New Roman"/>
                <w:sz w:val="24"/>
                <w:szCs w:val="24"/>
              </w:rPr>
            </w:pPr>
            <w:r>
              <w:rPr>
                <w:rFonts w:ascii="Times New Roman" w:hAnsi="Times New Roman" w:cs="Times New Roman"/>
                <w:sz w:val="24"/>
                <w:szCs w:val="24"/>
              </w:rPr>
              <w:t>Integer</w:t>
            </w:r>
          </w:p>
        </w:tc>
      </w:tr>
      <w:tr w:rsidR="001E1859" w14:paraId="0758EA9C" w14:textId="77777777" w:rsidTr="00147048">
        <w:tc>
          <w:tcPr>
            <w:tcW w:w="601" w:type="dxa"/>
            <w:shd w:val="clear" w:color="auto" w:fill="D9D9D9" w:themeFill="background1" w:themeFillShade="D9"/>
          </w:tcPr>
          <w:p w14:paraId="0413973D" w14:textId="353C2056" w:rsidR="001E1859" w:rsidRDefault="001E1859" w:rsidP="00002FAA">
            <w:pPr>
              <w:jc w:val="both"/>
              <w:rPr>
                <w:rFonts w:ascii="Times New Roman" w:hAnsi="Times New Roman" w:cs="Times New Roman"/>
                <w:sz w:val="24"/>
                <w:szCs w:val="24"/>
              </w:rPr>
            </w:pPr>
            <w:r>
              <w:rPr>
                <w:rFonts w:ascii="Times New Roman" w:hAnsi="Times New Roman" w:cs="Times New Roman"/>
                <w:sz w:val="24"/>
                <w:szCs w:val="24"/>
              </w:rPr>
              <w:t>16</w:t>
            </w:r>
          </w:p>
        </w:tc>
        <w:tc>
          <w:tcPr>
            <w:tcW w:w="1893" w:type="dxa"/>
            <w:shd w:val="clear" w:color="auto" w:fill="D9D9D9" w:themeFill="background1" w:themeFillShade="D9"/>
          </w:tcPr>
          <w:p w14:paraId="7E9DB208" w14:textId="7019FAF7" w:rsidR="001E1859" w:rsidRDefault="001E1859" w:rsidP="00F75996">
            <w:pPr>
              <w:jc w:val="center"/>
              <w:rPr>
                <w:rFonts w:ascii="Times New Roman" w:hAnsi="Times New Roman" w:cs="Times New Roman"/>
                <w:sz w:val="24"/>
                <w:szCs w:val="24"/>
              </w:rPr>
            </w:pPr>
            <w:proofErr w:type="spellStart"/>
            <w:r>
              <w:rPr>
                <w:rFonts w:ascii="Times New Roman" w:hAnsi="Times New Roman" w:cs="Times New Roman"/>
                <w:sz w:val="24"/>
                <w:szCs w:val="24"/>
              </w:rPr>
              <w:t>poutcome</w:t>
            </w:r>
            <w:proofErr w:type="spellEnd"/>
          </w:p>
        </w:tc>
        <w:tc>
          <w:tcPr>
            <w:tcW w:w="1704" w:type="dxa"/>
            <w:shd w:val="clear" w:color="auto" w:fill="D9D9D9" w:themeFill="background1" w:themeFillShade="D9"/>
          </w:tcPr>
          <w:p w14:paraId="02C3E9ED" w14:textId="5E359416" w:rsidR="001E1859" w:rsidRDefault="001E1859" w:rsidP="00F75996">
            <w:pPr>
              <w:jc w:val="center"/>
              <w:rPr>
                <w:rFonts w:ascii="Times New Roman" w:hAnsi="Times New Roman" w:cs="Times New Roman"/>
                <w:sz w:val="24"/>
                <w:szCs w:val="24"/>
              </w:rPr>
            </w:pPr>
            <w:r>
              <w:rPr>
                <w:rFonts w:ascii="Times New Roman" w:hAnsi="Times New Roman" w:cs="Times New Roman"/>
                <w:sz w:val="24"/>
                <w:szCs w:val="24"/>
              </w:rPr>
              <w:t>Categorical</w:t>
            </w:r>
          </w:p>
        </w:tc>
        <w:tc>
          <w:tcPr>
            <w:tcW w:w="2318" w:type="dxa"/>
            <w:shd w:val="clear" w:color="auto" w:fill="D9D9D9" w:themeFill="background1" w:themeFillShade="D9"/>
          </w:tcPr>
          <w:p w14:paraId="30F1D6E1" w14:textId="0DDCB7D9" w:rsidR="001E1859" w:rsidRPr="00362722" w:rsidRDefault="001E1859" w:rsidP="00F75996">
            <w:pPr>
              <w:jc w:val="center"/>
              <w:rPr>
                <w:rFonts w:ascii="Times New Roman" w:hAnsi="Times New Roman" w:cs="Times New Roman"/>
                <w:sz w:val="24"/>
                <w:szCs w:val="24"/>
              </w:rPr>
            </w:pPr>
            <w:r w:rsidRPr="001E1859">
              <w:rPr>
                <w:rFonts w:ascii="Times New Roman" w:hAnsi="Times New Roman" w:cs="Times New Roman"/>
                <w:sz w:val="24"/>
                <w:szCs w:val="24"/>
              </w:rPr>
              <w:t>outcome of the previous marketing campaign</w:t>
            </w:r>
          </w:p>
        </w:tc>
        <w:tc>
          <w:tcPr>
            <w:tcW w:w="3940" w:type="dxa"/>
            <w:shd w:val="clear" w:color="auto" w:fill="D9D9D9" w:themeFill="background1" w:themeFillShade="D9"/>
          </w:tcPr>
          <w:p w14:paraId="48CD4EE8" w14:textId="3D0651AB" w:rsidR="001E1859" w:rsidRDefault="001E1859" w:rsidP="00F75996">
            <w:pPr>
              <w:jc w:val="center"/>
              <w:rPr>
                <w:rFonts w:ascii="Times New Roman" w:hAnsi="Times New Roman" w:cs="Times New Roman"/>
                <w:sz w:val="24"/>
                <w:szCs w:val="24"/>
              </w:rPr>
            </w:pPr>
            <w:r w:rsidRPr="001E1859">
              <w:rPr>
                <w:rFonts w:ascii="Times New Roman" w:hAnsi="Times New Roman" w:cs="Times New Roman"/>
                <w:sz w:val="24"/>
                <w:szCs w:val="24"/>
              </w:rPr>
              <w:t>unknown,</w:t>
            </w:r>
            <w:r>
              <w:rPr>
                <w:rFonts w:ascii="Times New Roman" w:hAnsi="Times New Roman" w:cs="Times New Roman"/>
                <w:sz w:val="24"/>
                <w:szCs w:val="24"/>
              </w:rPr>
              <w:t xml:space="preserve"> </w:t>
            </w:r>
            <w:r w:rsidRPr="001E1859">
              <w:rPr>
                <w:rFonts w:ascii="Times New Roman" w:hAnsi="Times New Roman" w:cs="Times New Roman"/>
                <w:sz w:val="24"/>
                <w:szCs w:val="24"/>
              </w:rPr>
              <w:t>other,</w:t>
            </w:r>
            <w:r>
              <w:rPr>
                <w:rFonts w:ascii="Times New Roman" w:hAnsi="Times New Roman" w:cs="Times New Roman"/>
                <w:sz w:val="24"/>
                <w:szCs w:val="24"/>
              </w:rPr>
              <w:t xml:space="preserve"> </w:t>
            </w:r>
            <w:r w:rsidRPr="001E1859">
              <w:rPr>
                <w:rFonts w:ascii="Times New Roman" w:hAnsi="Times New Roman" w:cs="Times New Roman"/>
                <w:sz w:val="24"/>
                <w:szCs w:val="24"/>
              </w:rPr>
              <w:t>failure,</w:t>
            </w:r>
            <w:r>
              <w:rPr>
                <w:rFonts w:ascii="Times New Roman" w:hAnsi="Times New Roman" w:cs="Times New Roman"/>
                <w:sz w:val="24"/>
                <w:szCs w:val="24"/>
              </w:rPr>
              <w:t xml:space="preserve"> </w:t>
            </w:r>
            <w:r w:rsidRPr="001E1859">
              <w:rPr>
                <w:rFonts w:ascii="Times New Roman" w:hAnsi="Times New Roman" w:cs="Times New Roman"/>
                <w:sz w:val="24"/>
                <w:szCs w:val="24"/>
              </w:rPr>
              <w:t>success</w:t>
            </w:r>
          </w:p>
        </w:tc>
      </w:tr>
      <w:tr w:rsidR="001E1859" w14:paraId="286E60A6" w14:textId="77777777" w:rsidTr="00147048">
        <w:tc>
          <w:tcPr>
            <w:tcW w:w="601" w:type="dxa"/>
            <w:shd w:val="clear" w:color="auto" w:fill="D9D9D9" w:themeFill="background1" w:themeFillShade="D9"/>
          </w:tcPr>
          <w:p w14:paraId="5855D186" w14:textId="5141EEDB" w:rsidR="001E1859" w:rsidRDefault="001E1859" w:rsidP="00002FAA">
            <w:pPr>
              <w:jc w:val="both"/>
              <w:rPr>
                <w:rFonts w:ascii="Times New Roman" w:hAnsi="Times New Roman" w:cs="Times New Roman"/>
                <w:sz w:val="24"/>
                <w:szCs w:val="24"/>
              </w:rPr>
            </w:pPr>
            <w:r>
              <w:rPr>
                <w:rFonts w:ascii="Times New Roman" w:hAnsi="Times New Roman" w:cs="Times New Roman"/>
                <w:sz w:val="24"/>
                <w:szCs w:val="24"/>
              </w:rPr>
              <w:t>17</w:t>
            </w:r>
          </w:p>
        </w:tc>
        <w:tc>
          <w:tcPr>
            <w:tcW w:w="1893" w:type="dxa"/>
            <w:shd w:val="clear" w:color="auto" w:fill="D9D9D9" w:themeFill="background1" w:themeFillShade="D9"/>
          </w:tcPr>
          <w:p w14:paraId="6F53E22F" w14:textId="3F0BD0D3" w:rsidR="001E1859" w:rsidRDefault="001E1859" w:rsidP="00F75996">
            <w:pPr>
              <w:jc w:val="center"/>
              <w:rPr>
                <w:rFonts w:ascii="Times New Roman" w:hAnsi="Times New Roman" w:cs="Times New Roman"/>
                <w:sz w:val="24"/>
                <w:szCs w:val="24"/>
              </w:rPr>
            </w:pPr>
            <w:r>
              <w:rPr>
                <w:rFonts w:ascii="Times New Roman" w:hAnsi="Times New Roman" w:cs="Times New Roman"/>
                <w:sz w:val="24"/>
                <w:szCs w:val="24"/>
              </w:rPr>
              <w:t>y</w:t>
            </w:r>
          </w:p>
        </w:tc>
        <w:tc>
          <w:tcPr>
            <w:tcW w:w="1704" w:type="dxa"/>
            <w:shd w:val="clear" w:color="auto" w:fill="D9D9D9" w:themeFill="background1" w:themeFillShade="D9"/>
          </w:tcPr>
          <w:p w14:paraId="0019237C" w14:textId="3BFABCCE" w:rsidR="001E1859" w:rsidRDefault="001E1859" w:rsidP="00F75996">
            <w:pPr>
              <w:jc w:val="center"/>
              <w:rPr>
                <w:rFonts w:ascii="Times New Roman" w:hAnsi="Times New Roman" w:cs="Times New Roman"/>
                <w:sz w:val="24"/>
                <w:szCs w:val="24"/>
              </w:rPr>
            </w:pPr>
            <w:r>
              <w:rPr>
                <w:rFonts w:ascii="Times New Roman" w:hAnsi="Times New Roman" w:cs="Times New Roman"/>
                <w:sz w:val="24"/>
                <w:szCs w:val="24"/>
              </w:rPr>
              <w:t>Binary</w:t>
            </w:r>
          </w:p>
        </w:tc>
        <w:tc>
          <w:tcPr>
            <w:tcW w:w="2318" w:type="dxa"/>
            <w:shd w:val="clear" w:color="auto" w:fill="D9D9D9" w:themeFill="background1" w:themeFillShade="D9"/>
          </w:tcPr>
          <w:p w14:paraId="5F72E9A4" w14:textId="29014D34" w:rsidR="001E1859" w:rsidRPr="001E1859" w:rsidRDefault="001E1859" w:rsidP="00F75996">
            <w:pPr>
              <w:jc w:val="center"/>
              <w:rPr>
                <w:rFonts w:ascii="Times New Roman" w:hAnsi="Times New Roman" w:cs="Times New Roman"/>
                <w:sz w:val="24"/>
                <w:szCs w:val="24"/>
              </w:rPr>
            </w:pPr>
            <w:r>
              <w:rPr>
                <w:rFonts w:ascii="Times New Roman" w:hAnsi="Times New Roman" w:cs="Times New Roman"/>
                <w:sz w:val="24"/>
                <w:szCs w:val="24"/>
              </w:rPr>
              <w:t>Whether a client has subscribed a term deposit or not</w:t>
            </w:r>
          </w:p>
        </w:tc>
        <w:tc>
          <w:tcPr>
            <w:tcW w:w="3940" w:type="dxa"/>
            <w:shd w:val="clear" w:color="auto" w:fill="D9D9D9" w:themeFill="background1" w:themeFillShade="D9"/>
          </w:tcPr>
          <w:p w14:paraId="567A2F1D" w14:textId="4F5B72D2" w:rsidR="001E1859" w:rsidRPr="001E1859" w:rsidRDefault="001E1859" w:rsidP="00F75996">
            <w:pPr>
              <w:jc w:val="center"/>
              <w:rPr>
                <w:rFonts w:ascii="Times New Roman" w:hAnsi="Times New Roman" w:cs="Times New Roman"/>
                <w:sz w:val="24"/>
                <w:szCs w:val="24"/>
              </w:rPr>
            </w:pPr>
            <w:r>
              <w:rPr>
                <w:rFonts w:ascii="Times New Roman" w:hAnsi="Times New Roman" w:cs="Times New Roman"/>
                <w:sz w:val="24"/>
                <w:szCs w:val="24"/>
              </w:rPr>
              <w:t xml:space="preserve">yes, no </w:t>
            </w:r>
          </w:p>
        </w:tc>
      </w:tr>
    </w:tbl>
    <w:p w14:paraId="03A7D79C" w14:textId="63D15E43" w:rsidR="00002FAA" w:rsidRPr="00DA20CD" w:rsidRDefault="00DA20CD" w:rsidP="00DA20CD">
      <w:pPr>
        <w:jc w:val="center"/>
        <w:rPr>
          <w:rFonts w:ascii="Times New Roman" w:hAnsi="Times New Roman" w:cs="Times New Roman"/>
          <w:sz w:val="24"/>
          <w:szCs w:val="24"/>
          <w:u w:val="single"/>
        </w:rPr>
      </w:pPr>
      <w:r w:rsidRPr="00DA20CD">
        <w:rPr>
          <w:rFonts w:ascii="Times New Roman" w:hAnsi="Times New Roman" w:cs="Times New Roman"/>
          <w:sz w:val="24"/>
          <w:szCs w:val="24"/>
          <w:u w:val="single"/>
        </w:rPr>
        <w:t>Table 1: Description of the original data</w:t>
      </w:r>
    </w:p>
    <w:p w14:paraId="1F04CFCB" w14:textId="77777777" w:rsidR="00DA20CD" w:rsidRDefault="00DA20CD" w:rsidP="00E84B20">
      <w:pPr>
        <w:jc w:val="both"/>
        <w:rPr>
          <w:rFonts w:ascii="Times New Roman" w:hAnsi="Times New Roman" w:cs="Times New Roman"/>
          <w:b/>
          <w:sz w:val="24"/>
          <w:szCs w:val="24"/>
          <w:u w:val="single"/>
        </w:rPr>
      </w:pPr>
    </w:p>
    <w:p w14:paraId="22E7BF57" w14:textId="1130FA73" w:rsidR="005B34BE" w:rsidRDefault="00147048" w:rsidP="00E84B20">
      <w:pPr>
        <w:jc w:val="both"/>
        <w:rPr>
          <w:rFonts w:ascii="Times New Roman" w:hAnsi="Times New Roman" w:cs="Times New Roman"/>
          <w:b/>
          <w:sz w:val="24"/>
          <w:szCs w:val="24"/>
          <w:u w:val="single"/>
        </w:rPr>
      </w:pPr>
      <w:r w:rsidRPr="00147048">
        <w:rPr>
          <w:rFonts w:ascii="Times New Roman" w:hAnsi="Times New Roman" w:cs="Times New Roman"/>
          <w:b/>
          <w:sz w:val="24"/>
          <w:szCs w:val="24"/>
          <w:u w:val="single"/>
        </w:rPr>
        <w:t>Data Pre-processing</w:t>
      </w:r>
      <w:r>
        <w:rPr>
          <w:rFonts w:ascii="Times New Roman" w:hAnsi="Times New Roman" w:cs="Times New Roman"/>
          <w:b/>
          <w:sz w:val="24"/>
          <w:szCs w:val="24"/>
          <w:u w:val="single"/>
        </w:rPr>
        <w:t>:</w:t>
      </w:r>
    </w:p>
    <w:p w14:paraId="1043BCAD" w14:textId="420C5919" w:rsidR="00805D43" w:rsidRDefault="00F6031F" w:rsidP="00E84B20">
      <w:pPr>
        <w:jc w:val="both"/>
        <w:rPr>
          <w:rFonts w:ascii="Times New Roman" w:hAnsi="Times New Roman" w:cs="Times New Roman"/>
          <w:sz w:val="24"/>
          <w:szCs w:val="24"/>
        </w:rPr>
      </w:pPr>
      <w:r>
        <w:rPr>
          <w:rFonts w:ascii="Times New Roman" w:hAnsi="Times New Roman" w:cs="Times New Roman"/>
          <w:sz w:val="24"/>
          <w:szCs w:val="24"/>
        </w:rPr>
        <w:t>The bank marketing data set that we have used is almost a clean dataset and does not contain any missing values</w:t>
      </w:r>
      <w:r w:rsidR="004C2357">
        <w:rPr>
          <w:rFonts w:ascii="Times New Roman" w:hAnsi="Times New Roman" w:cs="Times New Roman"/>
          <w:sz w:val="24"/>
          <w:szCs w:val="24"/>
        </w:rPr>
        <w:t>.</w:t>
      </w:r>
      <w:r>
        <w:rPr>
          <w:rFonts w:ascii="Times New Roman" w:hAnsi="Times New Roman" w:cs="Times New Roman"/>
          <w:sz w:val="24"/>
          <w:szCs w:val="24"/>
        </w:rPr>
        <w:t xml:space="preserve"> </w:t>
      </w:r>
      <w:r w:rsidR="004C2357">
        <w:rPr>
          <w:rFonts w:ascii="Times New Roman" w:hAnsi="Times New Roman" w:cs="Times New Roman"/>
          <w:sz w:val="24"/>
          <w:szCs w:val="24"/>
        </w:rPr>
        <w:t>H</w:t>
      </w:r>
      <w:r>
        <w:rPr>
          <w:rFonts w:ascii="Times New Roman" w:hAnsi="Times New Roman" w:cs="Times New Roman"/>
          <w:sz w:val="24"/>
          <w:szCs w:val="24"/>
        </w:rPr>
        <w:t>owever</w:t>
      </w:r>
      <w:r w:rsidR="004C2357">
        <w:rPr>
          <w:rFonts w:ascii="Times New Roman" w:hAnsi="Times New Roman" w:cs="Times New Roman"/>
          <w:sz w:val="24"/>
          <w:szCs w:val="24"/>
        </w:rPr>
        <w:t>,</w:t>
      </w:r>
      <w:r>
        <w:rPr>
          <w:rFonts w:ascii="Times New Roman" w:hAnsi="Times New Roman" w:cs="Times New Roman"/>
          <w:sz w:val="24"/>
          <w:szCs w:val="24"/>
        </w:rPr>
        <w:t xml:space="preserve"> there are some changes such as renaming of variables, identifying the outliers etc that have been made in few attributes as mentioned below:</w:t>
      </w:r>
    </w:p>
    <w:p w14:paraId="6EC2D9FD" w14:textId="72DDE73A" w:rsidR="00805D43" w:rsidRDefault="00805D43" w:rsidP="00805D4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Firstly, we have selected a sample data from the original data which contains 22606 instances (50% of the original data). This has been done to get accurate models with minimum misclassification.</w:t>
      </w:r>
    </w:p>
    <w:p w14:paraId="45FC9E85" w14:textId="312BBB7F" w:rsidR="00E64C4A" w:rsidRDefault="00E64C4A" w:rsidP="00805D4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ataset observations – 22606</w:t>
      </w:r>
      <w:r w:rsidR="00735239">
        <w:rPr>
          <w:rFonts w:ascii="Times New Roman" w:hAnsi="Times New Roman" w:cs="Times New Roman"/>
          <w:sz w:val="24"/>
          <w:szCs w:val="24"/>
        </w:rPr>
        <w:t>,</w:t>
      </w:r>
      <w:r>
        <w:rPr>
          <w:rFonts w:ascii="Times New Roman" w:hAnsi="Times New Roman" w:cs="Times New Roman"/>
          <w:sz w:val="24"/>
          <w:szCs w:val="24"/>
        </w:rPr>
        <w:t xml:space="preserve"> predictors – 16</w:t>
      </w:r>
      <w:r w:rsidR="00735239">
        <w:rPr>
          <w:rFonts w:ascii="Times New Roman" w:hAnsi="Times New Roman" w:cs="Times New Roman"/>
          <w:sz w:val="24"/>
          <w:szCs w:val="24"/>
        </w:rPr>
        <w:t>,</w:t>
      </w:r>
      <w:r>
        <w:rPr>
          <w:rFonts w:ascii="Times New Roman" w:hAnsi="Times New Roman" w:cs="Times New Roman"/>
          <w:sz w:val="24"/>
          <w:szCs w:val="24"/>
        </w:rPr>
        <w:t xml:space="preserve"> outcome variable - 1</w:t>
      </w:r>
    </w:p>
    <w:p w14:paraId="64819F81" w14:textId="73BE9F0C" w:rsidR="000E3F9A" w:rsidRPr="00805D43" w:rsidRDefault="000E3F9A" w:rsidP="00805D43">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re are no missing values in the dataset.</w:t>
      </w:r>
    </w:p>
    <w:p w14:paraId="69A30D5C" w14:textId="105C9349" w:rsidR="004C2357" w:rsidRDefault="004C2357" w:rsidP="004C235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variable </w:t>
      </w:r>
      <w:r w:rsidR="00DA20CD" w:rsidRPr="00DA20CD">
        <w:rPr>
          <w:rFonts w:ascii="Times New Roman" w:hAnsi="Times New Roman" w:cs="Times New Roman"/>
          <w:sz w:val="24"/>
          <w:szCs w:val="24"/>
        </w:rPr>
        <w:t>"</w:t>
      </w:r>
      <w:r>
        <w:rPr>
          <w:rFonts w:ascii="Times New Roman" w:hAnsi="Times New Roman" w:cs="Times New Roman"/>
          <w:sz w:val="24"/>
          <w:szCs w:val="24"/>
        </w:rPr>
        <w:t>default</w:t>
      </w:r>
      <w:r w:rsidR="00DA20CD" w:rsidRPr="00DA20CD">
        <w:rPr>
          <w:rFonts w:ascii="Times New Roman" w:hAnsi="Times New Roman" w:cs="Times New Roman"/>
          <w:sz w:val="24"/>
          <w:szCs w:val="24"/>
        </w:rPr>
        <w:t>"</w:t>
      </w:r>
      <w:r>
        <w:rPr>
          <w:rFonts w:ascii="Times New Roman" w:hAnsi="Times New Roman" w:cs="Times New Roman"/>
          <w:sz w:val="24"/>
          <w:szCs w:val="24"/>
        </w:rPr>
        <w:t xml:space="preserve"> has been renamed as </w:t>
      </w:r>
      <w:r w:rsidR="00DA20CD" w:rsidRPr="00DA20CD">
        <w:rPr>
          <w:rFonts w:ascii="Times New Roman" w:hAnsi="Times New Roman" w:cs="Times New Roman"/>
          <w:sz w:val="24"/>
          <w:szCs w:val="24"/>
        </w:rPr>
        <w:t>"</w:t>
      </w:r>
      <w:proofErr w:type="spellStart"/>
      <w:r>
        <w:rPr>
          <w:rFonts w:ascii="Times New Roman" w:hAnsi="Times New Roman" w:cs="Times New Roman"/>
          <w:sz w:val="24"/>
          <w:szCs w:val="24"/>
        </w:rPr>
        <w:t>default_credit</w:t>
      </w:r>
      <w:proofErr w:type="spellEnd"/>
      <w:r w:rsidR="00DA20CD" w:rsidRPr="00DA20CD">
        <w:rPr>
          <w:rFonts w:ascii="Times New Roman" w:hAnsi="Times New Roman" w:cs="Times New Roman"/>
          <w:sz w:val="24"/>
          <w:szCs w:val="24"/>
        </w:rPr>
        <w:t>"</w:t>
      </w:r>
      <w:r>
        <w:rPr>
          <w:rFonts w:ascii="Times New Roman" w:hAnsi="Times New Roman" w:cs="Times New Roman"/>
          <w:sz w:val="24"/>
          <w:szCs w:val="24"/>
        </w:rPr>
        <w:t xml:space="preserve"> which means whether the client has any credit in default or not. The renaming has been done to make the variable more specific.</w:t>
      </w:r>
    </w:p>
    <w:p w14:paraId="235AD8F7" w14:textId="190D8C18" w:rsidR="004C2357" w:rsidRDefault="004C2357" w:rsidP="004C2357">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variable </w:t>
      </w:r>
      <w:r w:rsidR="00DA20CD" w:rsidRPr="00DA20CD">
        <w:rPr>
          <w:rFonts w:ascii="Times New Roman" w:hAnsi="Times New Roman" w:cs="Times New Roman"/>
          <w:sz w:val="24"/>
          <w:szCs w:val="24"/>
        </w:rPr>
        <w:t>"</w:t>
      </w:r>
      <w:r>
        <w:rPr>
          <w:rFonts w:ascii="Times New Roman" w:hAnsi="Times New Roman" w:cs="Times New Roman"/>
          <w:sz w:val="24"/>
          <w:szCs w:val="24"/>
        </w:rPr>
        <w:t>y</w:t>
      </w:r>
      <w:r w:rsidR="00DA20CD" w:rsidRPr="00DA20CD">
        <w:rPr>
          <w:rFonts w:ascii="Times New Roman" w:hAnsi="Times New Roman" w:cs="Times New Roman"/>
          <w:sz w:val="24"/>
          <w:szCs w:val="24"/>
        </w:rPr>
        <w:t>"</w:t>
      </w:r>
      <w:r>
        <w:rPr>
          <w:rFonts w:ascii="Times New Roman" w:hAnsi="Times New Roman" w:cs="Times New Roman"/>
          <w:sz w:val="24"/>
          <w:szCs w:val="24"/>
        </w:rPr>
        <w:t xml:space="preserve"> (outcome variable) which indicates whether a client has subscribed a term deposit or not has been renamed as </w:t>
      </w:r>
      <w:r w:rsidR="00DA20CD" w:rsidRPr="00DA20CD">
        <w:rPr>
          <w:rFonts w:ascii="Times New Roman" w:hAnsi="Times New Roman" w:cs="Times New Roman"/>
          <w:sz w:val="24"/>
          <w:szCs w:val="24"/>
        </w:rPr>
        <w:t>"</w:t>
      </w:r>
      <w:proofErr w:type="spellStart"/>
      <w:r>
        <w:rPr>
          <w:rFonts w:ascii="Times New Roman" w:hAnsi="Times New Roman" w:cs="Times New Roman"/>
          <w:sz w:val="24"/>
          <w:szCs w:val="24"/>
        </w:rPr>
        <w:t>term_deposit_susbscribed</w:t>
      </w:r>
      <w:proofErr w:type="spellEnd"/>
      <w:r w:rsidR="00DA20CD" w:rsidRPr="00DA20CD">
        <w:rPr>
          <w:rFonts w:ascii="Times New Roman" w:hAnsi="Times New Roman" w:cs="Times New Roman"/>
          <w:sz w:val="24"/>
          <w:szCs w:val="24"/>
        </w:rPr>
        <w:t>"</w:t>
      </w:r>
      <w:r>
        <w:rPr>
          <w:rFonts w:ascii="Times New Roman" w:hAnsi="Times New Roman" w:cs="Times New Roman"/>
          <w:sz w:val="24"/>
          <w:szCs w:val="24"/>
        </w:rPr>
        <w:t>. The renaming variable gives a meaning to this variable which makes the outcome easy to understand.</w:t>
      </w:r>
    </w:p>
    <w:p w14:paraId="4EA69FF7" w14:textId="599A67BE" w:rsidR="004C2357" w:rsidRDefault="008626E7" w:rsidP="004C2357">
      <w:pPr>
        <w:pStyle w:val="ListParagraph"/>
        <w:numPr>
          <w:ilvl w:val="0"/>
          <w:numId w:val="1"/>
        </w:numPr>
        <w:jc w:val="both"/>
        <w:rPr>
          <w:rFonts w:ascii="Times New Roman" w:hAnsi="Times New Roman" w:cs="Times New Roman"/>
          <w:sz w:val="24"/>
          <w:szCs w:val="24"/>
        </w:rPr>
      </w:pPr>
      <w:r w:rsidRPr="008626E7">
        <w:rPr>
          <w:rFonts w:ascii="Times New Roman" w:hAnsi="Times New Roman" w:cs="Times New Roman"/>
          <w:b/>
          <w:bCs/>
          <w:sz w:val="24"/>
          <w:szCs w:val="24"/>
        </w:rPr>
        <w:t>Age:</w:t>
      </w:r>
      <w:r>
        <w:rPr>
          <w:rFonts w:ascii="Times New Roman" w:hAnsi="Times New Roman" w:cs="Times New Roman"/>
          <w:sz w:val="24"/>
          <w:szCs w:val="24"/>
        </w:rPr>
        <w:t xml:space="preserve"> </w:t>
      </w:r>
      <w:r w:rsidR="00DE653E">
        <w:rPr>
          <w:rFonts w:ascii="Times New Roman" w:hAnsi="Times New Roman" w:cs="Times New Roman"/>
          <w:sz w:val="24"/>
          <w:szCs w:val="24"/>
        </w:rPr>
        <w:t xml:space="preserve">The variable </w:t>
      </w:r>
      <w:r w:rsidR="00DA20CD" w:rsidRPr="00DA20CD">
        <w:rPr>
          <w:rFonts w:ascii="Times New Roman" w:hAnsi="Times New Roman" w:cs="Times New Roman"/>
          <w:sz w:val="24"/>
          <w:szCs w:val="24"/>
        </w:rPr>
        <w:t>"</w:t>
      </w:r>
      <w:r w:rsidR="00DE653E">
        <w:rPr>
          <w:rFonts w:ascii="Times New Roman" w:hAnsi="Times New Roman" w:cs="Times New Roman"/>
          <w:sz w:val="24"/>
          <w:szCs w:val="24"/>
        </w:rPr>
        <w:t>age</w:t>
      </w:r>
      <w:r w:rsidR="00DA20CD" w:rsidRPr="00DA20CD">
        <w:rPr>
          <w:rFonts w:ascii="Times New Roman" w:hAnsi="Times New Roman" w:cs="Times New Roman"/>
          <w:sz w:val="24"/>
          <w:szCs w:val="24"/>
        </w:rPr>
        <w:t>"</w:t>
      </w:r>
      <w:r w:rsidR="00DE653E">
        <w:rPr>
          <w:rFonts w:ascii="Times New Roman" w:hAnsi="Times New Roman" w:cs="Times New Roman"/>
          <w:sz w:val="24"/>
          <w:szCs w:val="24"/>
        </w:rPr>
        <w:t xml:space="preserve"> ha</w:t>
      </w:r>
      <w:r w:rsidR="00920346">
        <w:rPr>
          <w:rFonts w:ascii="Times New Roman" w:hAnsi="Times New Roman" w:cs="Times New Roman"/>
          <w:sz w:val="24"/>
          <w:szCs w:val="24"/>
        </w:rPr>
        <w:t>d</w:t>
      </w:r>
      <w:r w:rsidR="00DE653E">
        <w:rPr>
          <w:rFonts w:ascii="Times New Roman" w:hAnsi="Times New Roman" w:cs="Times New Roman"/>
          <w:sz w:val="24"/>
          <w:szCs w:val="24"/>
        </w:rPr>
        <w:t xml:space="preserve"> </w:t>
      </w:r>
      <w:r w:rsidR="00F9331E">
        <w:rPr>
          <w:rFonts w:ascii="Times New Roman" w:hAnsi="Times New Roman" w:cs="Times New Roman"/>
          <w:sz w:val="24"/>
          <w:szCs w:val="24"/>
        </w:rPr>
        <w:t>180</w:t>
      </w:r>
      <w:r w:rsidR="00DE653E">
        <w:rPr>
          <w:rFonts w:ascii="Times New Roman" w:hAnsi="Times New Roman" w:cs="Times New Roman"/>
          <w:sz w:val="24"/>
          <w:szCs w:val="24"/>
        </w:rPr>
        <w:t xml:space="preserve"> </w:t>
      </w:r>
      <w:proofErr w:type="gramStart"/>
      <w:r w:rsidR="00DE653E">
        <w:rPr>
          <w:rFonts w:ascii="Times New Roman" w:hAnsi="Times New Roman" w:cs="Times New Roman"/>
          <w:sz w:val="24"/>
          <w:szCs w:val="24"/>
        </w:rPr>
        <w:t>outliers</w:t>
      </w:r>
      <w:r w:rsidR="001700C8">
        <w:rPr>
          <w:rFonts w:ascii="Times New Roman" w:hAnsi="Times New Roman" w:cs="Times New Roman"/>
          <w:sz w:val="24"/>
          <w:szCs w:val="24"/>
        </w:rPr>
        <w:t>(</w:t>
      </w:r>
      <w:proofErr w:type="gramEnd"/>
      <w:r w:rsidR="001700C8">
        <w:rPr>
          <w:rFonts w:ascii="Times New Roman" w:hAnsi="Times New Roman" w:cs="Times New Roman"/>
          <w:sz w:val="24"/>
          <w:szCs w:val="24"/>
        </w:rPr>
        <w:t>Age &gt;= 7</w:t>
      </w:r>
      <w:r w:rsidR="00F9331E">
        <w:rPr>
          <w:rFonts w:ascii="Times New Roman" w:hAnsi="Times New Roman" w:cs="Times New Roman"/>
          <w:sz w:val="24"/>
          <w:szCs w:val="24"/>
        </w:rPr>
        <w:t>4</w:t>
      </w:r>
      <w:r w:rsidR="001700C8">
        <w:rPr>
          <w:rFonts w:ascii="Times New Roman" w:hAnsi="Times New Roman" w:cs="Times New Roman"/>
          <w:sz w:val="24"/>
          <w:szCs w:val="24"/>
        </w:rPr>
        <w:t>)</w:t>
      </w:r>
      <w:r w:rsidR="00DC4DA0">
        <w:rPr>
          <w:rFonts w:ascii="Times New Roman" w:hAnsi="Times New Roman" w:cs="Times New Roman"/>
          <w:sz w:val="24"/>
          <w:szCs w:val="24"/>
        </w:rPr>
        <w:t xml:space="preserve"> [min = 18,</w:t>
      </w:r>
      <w:r w:rsidR="00A06A92">
        <w:rPr>
          <w:rFonts w:ascii="Times New Roman" w:hAnsi="Times New Roman" w:cs="Times New Roman"/>
          <w:sz w:val="24"/>
          <w:szCs w:val="24"/>
        </w:rPr>
        <w:t xml:space="preserve"> </w:t>
      </w:r>
      <w:r w:rsidR="00DC4DA0">
        <w:rPr>
          <w:rFonts w:ascii="Times New Roman" w:hAnsi="Times New Roman" w:cs="Times New Roman"/>
          <w:sz w:val="24"/>
          <w:szCs w:val="24"/>
        </w:rPr>
        <w:t xml:space="preserve">max = 95 ] </w:t>
      </w:r>
      <w:r w:rsidR="00DE653E">
        <w:rPr>
          <w:rFonts w:ascii="Times New Roman" w:hAnsi="Times New Roman" w:cs="Times New Roman"/>
          <w:sz w:val="24"/>
          <w:szCs w:val="24"/>
        </w:rPr>
        <w:t>, so the data was right-skewed.</w:t>
      </w:r>
      <w:r w:rsidR="00531D2C">
        <w:rPr>
          <w:rFonts w:ascii="Times New Roman" w:hAnsi="Times New Roman" w:cs="Times New Roman"/>
          <w:sz w:val="24"/>
          <w:szCs w:val="24"/>
        </w:rPr>
        <w:t xml:space="preserve"> We </w:t>
      </w:r>
      <w:r w:rsidR="008705B9">
        <w:rPr>
          <w:rFonts w:ascii="Times New Roman" w:hAnsi="Times New Roman" w:cs="Times New Roman"/>
          <w:sz w:val="24"/>
          <w:szCs w:val="24"/>
        </w:rPr>
        <w:t xml:space="preserve">couldn’t </w:t>
      </w:r>
      <w:r w:rsidR="00531D2C">
        <w:rPr>
          <w:rFonts w:ascii="Times New Roman" w:hAnsi="Times New Roman" w:cs="Times New Roman"/>
          <w:sz w:val="24"/>
          <w:szCs w:val="24"/>
        </w:rPr>
        <w:t xml:space="preserve">remove the outliers as they add meaning to the </w:t>
      </w:r>
      <w:r w:rsidR="00626FE8">
        <w:rPr>
          <w:rFonts w:ascii="Times New Roman" w:hAnsi="Times New Roman" w:cs="Times New Roman"/>
          <w:sz w:val="24"/>
          <w:szCs w:val="24"/>
        </w:rPr>
        <w:t>data,</w:t>
      </w:r>
      <w:r w:rsidR="00531D2C">
        <w:rPr>
          <w:rFonts w:ascii="Times New Roman" w:hAnsi="Times New Roman" w:cs="Times New Roman"/>
          <w:sz w:val="24"/>
          <w:szCs w:val="24"/>
        </w:rPr>
        <w:t xml:space="preserve"> and they show</w:t>
      </w:r>
      <w:r w:rsidR="00774A8D">
        <w:rPr>
          <w:rFonts w:ascii="Times New Roman" w:hAnsi="Times New Roman" w:cs="Times New Roman"/>
          <w:sz w:val="24"/>
          <w:szCs w:val="24"/>
        </w:rPr>
        <w:t>ed</w:t>
      </w:r>
      <w:r w:rsidR="00531D2C">
        <w:rPr>
          <w:rFonts w:ascii="Times New Roman" w:hAnsi="Times New Roman" w:cs="Times New Roman"/>
          <w:sz w:val="24"/>
          <w:szCs w:val="24"/>
        </w:rPr>
        <w:t xml:space="preserve"> nature of the age of </w:t>
      </w:r>
      <w:r w:rsidR="001D7610">
        <w:rPr>
          <w:rFonts w:ascii="Times New Roman" w:hAnsi="Times New Roman" w:cs="Times New Roman"/>
          <w:sz w:val="24"/>
          <w:szCs w:val="24"/>
        </w:rPr>
        <w:t>people(</w:t>
      </w:r>
      <w:proofErr w:type="gramStart"/>
      <w:r w:rsidR="002B7B66">
        <w:rPr>
          <w:rFonts w:ascii="Times New Roman" w:hAnsi="Times New Roman" w:cs="Times New Roman"/>
          <w:sz w:val="24"/>
          <w:szCs w:val="24"/>
        </w:rPr>
        <w:t>r</w:t>
      </w:r>
      <w:r w:rsidR="001D7610">
        <w:rPr>
          <w:rFonts w:ascii="Times New Roman" w:hAnsi="Times New Roman" w:cs="Times New Roman"/>
          <w:sz w:val="24"/>
          <w:szCs w:val="24"/>
        </w:rPr>
        <w:t>ight</w:t>
      </w:r>
      <w:r w:rsidR="002B7B66">
        <w:rPr>
          <w:rFonts w:ascii="Times New Roman" w:hAnsi="Times New Roman" w:cs="Times New Roman"/>
          <w:sz w:val="24"/>
          <w:szCs w:val="24"/>
        </w:rPr>
        <w:t>-</w:t>
      </w:r>
      <w:r w:rsidR="001D7610">
        <w:rPr>
          <w:rFonts w:ascii="Times New Roman" w:hAnsi="Times New Roman" w:cs="Times New Roman"/>
          <w:sz w:val="24"/>
          <w:szCs w:val="24"/>
        </w:rPr>
        <w:t>skewed</w:t>
      </w:r>
      <w:proofErr w:type="gramEnd"/>
      <w:r w:rsidR="001D7610">
        <w:rPr>
          <w:rFonts w:ascii="Times New Roman" w:hAnsi="Times New Roman" w:cs="Times New Roman"/>
          <w:sz w:val="24"/>
          <w:szCs w:val="24"/>
        </w:rPr>
        <w:t>)</w:t>
      </w:r>
      <w:r w:rsidR="00531D2C">
        <w:rPr>
          <w:rFonts w:ascii="Times New Roman" w:hAnsi="Times New Roman" w:cs="Times New Roman"/>
          <w:sz w:val="24"/>
          <w:szCs w:val="24"/>
        </w:rPr>
        <w:t>.</w:t>
      </w:r>
      <w:r w:rsidR="00626FE8">
        <w:rPr>
          <w:rFonts w:ascii="Times New Roman" w:hAnsi="Times New Roman" w:cs="Times New Roman"/>
          <w:sz w:val="24"/>
          <w:szCs w:val="24"/>
        </w:rPr>
        <w:t xml:space="preserve"> Just to have better understanding of the distribution of the age, it</w:t>
      </w:r>
      <w:r w:rsidR="00DE653E">
        <w:rPr>
          <w:rFonts w:ascii="Times New Roman" w:hAnsi="Times New Roman" w:cs="Times New Roman"/>
          <w:sz w:val="24"/>
          <w:szCs w:val="24"/>
        </w:rPr>
        <w:t xml:space="preserve"> has been converted to categorical type. Three distinct age groups are created which are: Youth (age between 18 and 35), Workforce (between 36 and 59) and Retired (above 60).</w:t>
      </w:r>
    </w:p>
    <w:p w14:paraId="2A2CAF14" w14:textId="79FCDBE2" w:rsidR="00114245" w:rsidRDefault="00114245" w:rsidP="000008C8">
      <w:pPr>
        <w:pStyle w:val="ListParagraph"/>
        <w:numPr>
          <w:ilvl w:val="0"/>
          <w:numId w:val="1"/>
        </w:numPr>
        <w:jc w:val="both"/>
        <w:rPr>
          <w:rFonts w:ascii="Times New Roman" w:hAnsi="Times New Roman" w:cs="Times New Roman"/>
          <w:sz w:val="24"/>
          <w:szCs w:val="24"/>
        </w:rPr>
      </w:pPr>
      <w:r w:rsidRPr="00C02ED8">
        <w:rPr>
          <w:rFonts w:ascii="Times New Roman" w:hAnsi="Times New Roman" w:cs="Times New Roman"/>
          <w:b/>
          <w:bCs/>
          <w:sz w:val="24"/>
          <w:szCs w:val="24"/>
        </w:rPr>
        <w:t>Balance:</w:t>
      </w:r>
      <w:r w:rsidRPr="00C34BD8">
        <w:rPr>
          <w:rFonts w:ascii="Times New Roman" w:hAnsi="Times New Roman" w:cs="Times New Roman"/>
          <w:sz w:val="24"/>
          <w:szCs w:val="24"/>
        </w:rPr>
        <w:t xml:space="preserve"> This variable had </w:t>
      </w:r>
      <w:r w:rsidR="003D5D7D">
        <w:rPr>
          <w:rFonts w:ascii="Times New Roman" w:hAnsi="Times New Roman" w:cs="Times New Roman"/>
          <w:sz w:val="24"/>
          <w:szCs w:val="24"/>
        </w:rPr>
        <w:t>2400</w:t>
      </w:r>
      <w:r w:rsidRPr="00C34BD8">
        <w:rPr>
          <w:rFonts w:ascii="Times New Roman" w:hAnsi="Times New Roman" w:cs="Times New Roman"/>
          <w:sz w:val="24"/>
          <w:szCs w:val="24"/>
        </w:rPr>
        <w:t xml:space="preserve"> outliers with some </w:t>
      </w:r>
      <w:proofErr w:type="gramStart"/>
      <w:r w:rsidRPr="00C34BD8">
        <w:rPr>
          <w:rFonts w:ascii="Times New Roman" w:hAnsi="Times New Roman" w:cs="Times New Roman"/>
          <w:sz w:val="24"/>
          <w:szCs w:val="24"/>
        </w:rPr>
        <w:t>outliers</w:t>
      </w:r>
      <w:r w:rsidR="00D52E8D">
        <w:rPr>
          <w:rFonts w:ascii="Times New Roman" w:hAnsi="Times New Roman" w:cs="Times New Roman"/>
          <w:sz w:val="24"/>
          <w:szCs w:val="24"/>
        </w:rPr>
        <w:t>(</w:t>
      </w:r>
      <w:proofErr w:type="gramEnd"/>
      <w:r w:rsidR="00D52E8D">
        <w:rPr>
          <w:rFonts w:ascii="Times New Roman" w:hAnsi="Times New Roman" w:cs="Times New Roman"/>
          <w:sz w:val="24"/>
          <w:szCs w:val="24"/>
        </w:rPr>
        <w:t>balance &lt; -1884 &amp; balance &gt; 3412)</w:t>
      </w:r>
      <w:r w:rsidRPr="00C34BD8">
        <w:rPr>
          <w:rFonts w:ascii="Times New Roman" w:hAnsi="Times New Roman" w:cs="Times New Roman"/>
          <w:sz w:val="24"/>
          <w:szCs w:val="24"/>
        </w:rPr>
        <w:t xml:space="preserve"> under debt. The maximum</w:t>
      </w:r>
      <w:r>
        <w:rPr>
          <w:rFonts w:ascii="Times New Roman" w:hAnsi="Times New Roman" w:cs="Times New Roman"/>
          <w:sz w:val="24"/>
          <w:szCs w:val="24"/>
        </w:rPr>
        <w:t xml:space="preserve"> </w:t>
      </w:r>
      <w:r w:rsidRPr="00114245">
        <w:rPr>
          <w:rFonts w:ascii="Times New Roman" w:hAnsi="Times New Roman" w:cs="Times New Roman"/>
          <w:sz w:val="24"/>
          <w:szCs w:val="24"/>
        </w:rPr>
        <w:t xml:space="preserve">account balance was recorded as </w:t>
      </w:r>
      <w:r w:rsidR="00621670">
        <w:rPr>
          <w:rFonts w:ascii="Times New Roman" w:hAnsi="Times New Roman" w:cs="Times New Roman"/>
          <w:sz w:val="24"/>
          <w:szCs w:val="24"/>
        </w:rPr>
        <w:t>98417</w:t>
      </w:r>
      <w:r w:rsidRPr="00114245">
        <w:rPr>
          <w:rFonts w:ascii="Times New Roman" w:hAnsi="Times New Roman" w:cs="Times New Roman"/>
          <w:sz w:val="24"/>
          <w:szCs w:val="24"/>
        </w:rPr>
        <w:t xml:space="preserve"> euros and maximum debt was 8019 euros, which are</w:t>
      </w:r>
      <w:r>
        <w:rPr>
          <w:rFonts w:ascii="Times New Roman" w:hAnsi="Times New Roman" w:cs="Times New Roman"/>
          <w:sz w:val="24"/>
          <w:szCs w:val="24"/>
        </w:rPr>
        <w:t xml:space="preserve"> </w:t>
      </w:r>
      <w:r w:rsidRPr="00114245">
        <w:rPr>
          <w:rFonts w:ascii="Times New Roman" w:hAnsi="Times New Roman" w:cs="Times New Roman"/>
          <w:sz w:val="24"/>
          <w:szCs w:val="24"/>
        </w:rPr>
        <w:t>plausible amounts therefore no imputation was carried out.</w:t>
      </w:r>
    </w:p>
    <w:p w14:paraId="4F6D7B96" w14:textId="77777777" w:rsidR="00DC40A1" w:rsidRDefault="00E56610" w:rsidP="00DC40A1">
      <w:pPr>
        <w:pStyle w:val="ListParagraph"/>
        <w:numPr>
          <w:ilvl w:val="0"/>
          <w:numId w:val="1"/>
        </w:numPr>
        <w:jc w:val="both"/>
        <w:rPr>
          <w:rFonts w:ascii="Times New Roman" w:hAnsi="Times New Roman" w:cs="Times New Roman"/>
          <w:sz w:val="24"/>
          <w:szCs w:val="24"/>
        </w:rPr>
      </w:pPr>
      <w:r w:rsidRPr="001504E3">
        <w:rPr>
          <w:rFonts w:ascii="Times New Roman" w:hAnsi="Times New Roman" w:cs="Times New Roman"/>
          <w:b/>
          <w:bCs/>
          <w:sz w:val="24"/>
          <w:szCs w:val="24"/>
        </w:rPr>
        <w:t>Duration:</w:t>
      </w:r>
      <w:r w:rsidRPr="00C34BD8">
        <w:rPr>
          <w:rFonts w:ascii="Times New Roman" w:hAnsi="Times New Roman" w:cs="Times New Roman"/>
          <w:sz w:val="24"/>
          <w:szCs w:val="24"/>
        </w:rPr>
        <w:t xml:space="preserve"> This variable had</w:t>
      </w:r>
      <w:r w:rsidR="00D408A7">
        <w:rPr>
          <w:rFonts w:ascii="Times New Roman" w:hAnsi="Times New Roman" w:cs="Times New Roman"/>
          <w:sz w:val="24"/>
          <w:szCs w:val="24"/>
        </w:rPr>
        <w:t xml:space="preserve"> 1600</w:t>
      </w:r>
      <w:r w:rsidRPr="00C34BD8">
        <w:rPr>
          <w:rFonts w:ascii="Times New Roman" w:hAnsi="Times New Roman" w:cs="Times New Roman"/>
          <w:sz w:val="24"/>
          <w:szCs w:val="24"/>
        </w:rPr>
        <w:t xml:space="preserve"> </w:t>
      </w:r>
      <w:proofErr w:type="gramStart"/>
      <w:r w:rsidRPr="00C34BD8">
        <w:rPr>
          <w:rFonts w:ascii="Times New Roman" w:hAnsi="Times New Roman" w:cs="Times New Roman"/>
          <w:sz w:val="24"/>
          <w:szCs w:val="24"/>
        </w:rPr>
        <w:t>outliers</w:t>
      </w:r>
      <w:r w:rsidR="00D408A7">
        <w:rPr>
          <w:rFonts w:ascii="Times New Roman" w:hAnsi="Times New Roman" w:cs="Times New Roman"/>
          <w:sz w:val="24"/>
          <w:szCs w:val="24"/>
        </w:rPr>
        <w:t>(</w:t>
      </w:r>
      <w:proofErr w:type="gramEnd"/>
      <w:r w:rsidR="00D408A7">
        <w:rPr>
          <w:rFonts w:ascii="Times New Roman" w:hAnsi="Times New Roman" w:cs="Times New Roman"/>
          <w:sz w:val="24"/>
          <w:szCs w:val="24"/>
        </w:rPr>
        <w:t>duration &gt;= 646)</w:t>
      </w:r>
      <w:r w:rsidRPr="00C34BD8">
        <w:rPr>
          <w:rFonts w:ascii="Times New Roman" w:hAnsi="Times New Roman" w:cs="Times New Roman"/>
          <w:sz w:val="24"/>
          <w:szCs w:val="24"/>
        </w:rPr>
        <w:t xml:space="preserve"> with</w:t>
      </w:r>
      <w:r w:rsidR="00510450">
        <w:rPr>
          <w:rFonts w:ascii="Times New Roman" w:hAnsi="Times New Roman" w:cs="Times New Roman"/>
          <w:sz w:val="24"/>
          <w:szCs w:val="24"/>
        </w:rPr>
        <w:t xml:space="preserve"> minimum and </w:t>
      </w:r>
      <w:r w:rsidRPr="00C34BD8">
        <w:rPr>
          <w:rFonts w:ascii="Times New Roman" w:hAnsi="Times New Roman" w:cs="Times New Roman"/>
          <w:sz w:val="24"/>
          <w:szCs w:val="24"/>
        </w:rPr>
        <w:t>maximum call duration of</w:t>
      </w:r>
      <w:r w:rsidR="00510450">
        <w:rPr>
          <w:rFonts w:ascii="Times New Roman" w:hAnsi="Times New Roman" w:cs="Times New Roman"/>
          <w:sz w:val="24"/>
          <w:szCs w:val="24"/>
        </w:rPr>
        <w:t xml:space="preserve"> 2 and</w:t>
      </w:r>
      <w:r w:rsidRPr="00C34BD8">
        <w:rPr>
          <w:rFonts w:ascii="Times New Roman" w:hAnsi="Times New Roman" w:cs="Times New Roman"/>
          <w:sz w:val="24"/>
          <w:szCs w:val="24"/>
        </w:rPr>
        <w:t xml:space="preserve"> </w:t>
      </w:r>
      <w:r w:rsidR="00133202">
        <w:rPr>
          <w:rFonts w:ascii="Times New Roman" w:hAnsi="Times New Roman" w:cs="Times New Roman"/>
          <w:sz w:val="24"/>
          <w:szCs w:val="24"/>
        </w:rPr>
        <w:t>3881</w:t>
      </w:r>
      <w:r w:rsidRPr="00C34BD8">
        <w:rPr>
          <w:rFonts w:ascii="Times New Roman" w:hAnsi="Times New Roman" w:cs="Times New Roman"/>
          <w:sz w:val="24"/>
          <w:szCs w:val="24"/>
        </w:rPr>
        <w:t xml:space="preserve"> seconds. As,</w:t>
      </w:r>
      <w:r>
        <w:rPr>
          <w:rFonts w:ascii="Times New Roman" w:hAnsi="Times New Roman" w:cs="Times New Roman"/>
          <w:sz w:val="24"/>
          <w:szCs w:val="24"/>
        </w:rPr>
        <w:t xml:space="preserve"> </w:t>
      </w:r>
      <w:r w:rsidRPr="00E56610">
        <w:rPr>
          <w:rFonts w:ascii="Times New Roman" w:hAnsi="Times New Roman" w:cs="Times New Roman"/>
          <w:sz w:val="24"/>
          <w:szCs w:val="24"/>
        </w:rPr>
        <w:t xml:space="preserve">this </w:t>
      </w:r>
      <w:r w:rsidR="00483351">
        <w:rPr>
          <w:rFonts w:ascii="Times New Roman" w:hAnsi="Times New Roman" w:cs="Times New Roman"/>
          <w:sz w:val="24"/>
          <w:szCs w:val="24"/>
        </w:rPr>
        <w:t>was</w:t>
      </w:r>
      <w:r w:rsidRPr="00E56610">
        <w:rPr>
          <w:rFonts w:ascii="Times New Roman" w:hAnsi="Times New Roman" w:cs="Times New Roman"/>
          <w:sz w:val="24"/>
          <w:szCs w:val="24"/>
        </w:rPr>
        <w:t xml:space="preserve"> also reliable measure so here also no imputation was done</w:t>
      </w:r>
      <w:r w:rsidR="0092483A">
        <w:rPr>
          <w:rFonts w:ascii="Times New Roman" w:hAnsi="Times New Roman" w:cs="Times New Roman"/>
          <w:sz w:val="24"/>
          <w:szCs w:val="24"/>
        </w:rPr>
        <w:t>.</w:t>
      </w:r>
    </w:p>
    <w:p w14:paraId="6142FCE8" w14:textId="5A9D4C7C" w:rsidR="00D52D73" w:rsidRPr="00DC40A1" w:rsidRDefault="008626E7" w:rsidP="00DC40A1">
      <w:pPr>
        <w:pStyle w:val="ListParagraph"/>
        <w:numPr>
          <w:ilvl w:val="0"/>
          <w:numId w:val="1"/>
        </w:numPr>
        <w:jc w:val="both"/>
        <w:rPr>
          <w:rFonts w:ascii="Times New Roman" w:hAnsi="Times New Roman" w:cs="Times New Roman"/>
          <w:sz w:val="24"/>
          <w:szCs w:val="24"/>
        </w:rPr>
      </w:pPr>
      <w:r w:rsidRPr="00DC40A1">
        <w:rPr>
          <w:rFonts w:ascii="Times New Roman" w:hAnsi="Times New Roman" w:cs="Times New Roman"/>
          <w:b/>
          <w:bCs/>
          <w:sz w:val="24"/>
          <w:szCs w:val="24"/>
        </w:rPr>
        <w:lastRenderedPageBreak/>
        <w:t>C</w:t>
      </w:r>
      <w:r w:rsidR="00A37DDD" w:rsidRPr="00DC40A1">
        <w:rPr>
          <w:rFonts w:ascii="Times New Roman" w:hAnsi="Times New Roman" w:cs="Times New Roman"/>
          <w:b/>
          <w:bCs/>
          <w:sz w:val="24"/>
          <w:szCs w:val="24"/>
        </w:rPr>
        <w:t>ampaign</w:t>
      </w:r>
      <w:r w:rsidRPr="00DC40A1">
        <w:rPr>
          <w:rFonts w:ascii="Times New Roman" w:hAnsi="Times New Roman" w:cs="Times New Roman"/>
          <w:b/>
          <w:bCs/>
          <w:sz w:val="24"/>
          <w:szCs w:val="24"/>
        </w:rPr>
        <w:t xml:space="preserve">: </w:t>
      </w:r>
      <w:r w:rsidR="001700C8" w:rsidRPr="00DC40A1">
        <w:rPr>
          <w:rFonts w:ascii="Times New Roman" w:hAnsi="Times New Roman" w:cs="Times New Roman"/>
          <w:sz w:val="24"/>
          <w:szCs w:val="24"/>
        </w:rPr>
        <w:t>This variable is right-skewed and has</w:t>
      </w:r>
      <w:r w:rsidR="00AF3BAA" w:rsidRPr="00DC40A1">
        <w:rPr>
          <w:rFonts w:ascii="Times New Roman" w:hAnsi="Times New Roman" w:cs="Times New Roman"/>
          <w:sz w:val="24"/>
          <w:szCs w:val="24"/>
        </w:rPr>
        <w:t xml:space="preserve"> around </w:t>
      </w:r>
      <w:r w:rsidR="00E2515A" w:rsidRPr="00DC40A1">
        <w:rPr>
          <w:rFonts w:ascii="Times New Roman" w:hAnsi="Times New Roman" w:cs="Times New Roman"/>
          <w:sz w:val="24"/>
          <w:szCs w:val="24"/>
        </w:rPr>
        <w:t>1500</w:t>
      </w:r>
      <w:r w:rsidR="00AF3BAA" w:rsidRPr="00DC40A1">
        <w:rPr>
          <w:rFonts w:ascii="Times New Roman" w:hAnsi="Times New Roman" w:cs="Times New Roman"/>
          <w:sz w:val="24"/>
          <w:szCs w:val="24"/>
        </w:rPr>
        <w:t xml:space="preserve"> </w:t>
      </w:r>
      <w:proofErr w:type="gramStart"/>
      <w:r w:rsidR="00AF3BAA" w:rsidRPr="00DC40A1">
        <w:rPr>
          <w:rFonts w:ascii="Times New Roman" w:hAnsi="Times New Roman" w:cs="Times New Roman"/>
          <w:sz w:val="24"/>
          <w:szCs w:val="24"/>
        </w:rPr>
        <w:t>outliers(</w:t>
      </w:r>
      <w:proofErr w:type="gramEnd"/>
      <w:r w:rsidR="00AF3BAA" w:rsidRPr="00DC40A1">
        <w:rPr>
          <w:rFonts w:ascii="Times New Roman" w:hAnsi="Times New Roman" w:cs="Times New Roman"/>
          <w:sz w:val="24"/>
          <w:szCs w:val="24"/>
        </w:rPr>
        <w:t>campaign &gt;= 7)</w:t>
      </w:r>
      <w:r w:rsidR="00C65DCC" w:rsidRPr="00DC40A1">
        <w:rPr>
          <w:rFonts w:ascii="Times New Roman" w:hAnsi="Times New Roman" w:cs="Times New Roman"/>
          <w:sz w:val="24"/>
          <w:szCs w:val="24"/>
        </w:rPr>
        <w:t>[min = 1, max = 58]</w:t>
      </w:r>
      <w:r w:rsidR="0069303E" w:rsidRPr="00DC40A1">
        <w:rPr>
          <w:rFonts w:ascii="Times New Roman" w:hAnsi="Times New Roman" w:cs="Times New Roman"/>
          <w:sz w:val="24"/>
          <w:szCs w:val="24"/>
        </w:rPr>
        <w:t>.</w:t>
      </w:r>
      <w:r w:rsidR="00B13F96" w:rsidRPr="00DC40A1">
        <w:rPr>
          <w:rFonts w:ascii="Times New Roman" w:hAnsi="Times New Roman" w:cs="Times New Roman"/>
          <w:sz w:val="24"/>
          <w:szCs w:val="24"/>
        </w:rPr>
        <w:t xml:space="preserve"> </w:t>
      </w:r>
      <w:r w:rsidR="00077D8C" w:rsidRPr="00DC40A1">
        <w:rPr>
          <w:rFonts w:ascii="Times New Roman" w:hAnsi="Times New Roman" w:cs="Times New Roman"/>
          <w:sz w:val="24"/>
          <w:szCs w:val="24"/>
        </w:rPr>
        <w:t>In</w:t>
      </w:r>
      <w:r w:rsidR="00077D8C" w:rsidRPr="00DC40A1">
        <w:rPr>
          <w:rFonts w:ascii="Times New Roman" w:hAnsi="Times New Roman" w:cs="Times New Roman"/>
          <w:sz w:val="24"/>
          <w:szCs w:val="24"/>
        </w:rPr>
        <w:t xml:space="preserve"> </w:t>
      </w:r>
      <w:r w:rsidR="00077D8C" w:rsidRPr="00DC40A1">
        <w:rPr>
          <w:rFonts w:ascii="Times New Roman" w:hAnsi="Times New Roman" w:cs="Times New Roman"/>
          <w:sz w:val="24"/>
          <w:szCs w:val="24"/>
        </w:rPr>
        <w:t xml:space="preserve">order to maximize the Clients for subscription of term deposit </w:t>
      </w:r>
      <w:r w:rsidR="00B44A74" w:rsidRPr="00DC40A1">
        <w:rPr>
          <w:rFonts w:ascii="Times New Roman" w:hAnsi="Times New Roman" w:cs="Times New Roman"/>
          <w:sz w:val="24"/>
          <w:szCs w:val="24"/>
        </w:rPr>
        <w:t>58</w:t>
      </w:r>
      <w:r w:rsidR="00077D8C" w:rsidRPr="00DC40A1">
        <w:rPr>
          <w:rFonts w:ascii="Times New Roman" w:hAnsi="Times New Roman" w:cs="Times New Roman"/>
          <w:sz w:val="24"/>
          <w:szCs w:val="24"/>
        </w:rPr>
        <w:t xml:space="preserve"> </w:t>
      </w:r>
      <w:r w:rsidR="00077D8C" w:rsidRPr="00DC40A1">
        <w:rPr>
          <w:rFonts w:ascii="Times New Roman" w:hAnsi="Times New Roman" w:cs="Times New Roman"/>
          <w:sz w:val="24"/>
          <w:szCs w:val="24"/>
        </w:rPr>
        <w:t>is quite reliable count so no change was made in this variable as well.</w:t>
      </w:r>
    </w:p>
    <w:p w14:paraId="2B154396" w14:textId="559319C5" w:rsidR="00FF6348" w:rsidRPr="0015496E" w:rsidRDefault="00FF6348" w:rsidP="008626E7">
      <w:pPr>
        <w:pStyle w:val="ListParagraph"/>
        <w:numPr>
          <w:ilvl w:val="0"/>
          <w:numId w:val="1"/>
        </w:numPr>
        <w:jc w:val="both"/>
        <w:rPr>
          <w:rFonts w:ascii="Times New Roman" w:hAnsi="Times New Roman" w:cs="Times New Roman"/>
          <w:b/>
          <w:bCs/>
          <w:sz w:val="24"/>
          <w:szCs w:val="24"/>
        </w:rPr>
      </w:pPr>
      <w:proofErr w:type="spellStart"/>
      <w:r w:rsidRPr="00FF6348">
        <w:rPr>
          <w:rFonts w:ascii="Times New Roman" w:hAnsi="Times New Roman" w:cs="Times New Roman"/>
          <w:b/>
          <w:bCs/>
          <w:sz w:val="24"/>
          <w:szCs w:val="24"/>
        </w:rPr>
        <w:t>Pdays</w:t>
      </w:r>
      <w:proofErr w:type="spellEnd"/>
      <w:r w:rsidRPr="00FF6348">
        <w:rPr>
          <w:rFonts w:ascii="Times New Roman" w:hAnsi="Times New Roman" w:cs="Times New Roman"/>
          <w:b/>
          <w:bCs/>
          <w:sz w:val="24"/>
          <w:szCs w:val="24"/>
        </w:rPr>
        <w:t>:</w:t>
      </w:r>
      <w:r w:rsidR="00C74FF6">
        <w:rPr>
          <w:rFonts w:ascii="Times New Roman" w:hAnsi="Times New Roman" w:cs="Times New Roman"/>
          <w:b/>
          <w:bCs/>
          <w:sz w:val="24"/>
          <w:szCs w:val="24"/>
        </w:rPr>
        <w:t xml:space="preserve"> </w:t>
      </w:r>
      <w:r w:rsidR="00C74FF6">
        <w:rPr>
          <w:rFonts w:ascii="Times New Roman" w:hAnsi="Times New Roman" w:cs="Times New Roman"/>
          <w:sz w:val="24"/>
          <w:szCs w:val="24"/>
        </w:rPr>
        <w:t xml:space="preserve">This variable </w:t>
      </w:r>
      <w:r w:rsidR="0069488B">
        <w:rPr>
          <w:rFonts w:ascii="Times New Roman" w:hAnsi="Times New Roman" w:cs="Times New Roman"/>
          <w:sz w:val="24"/>
          <w:szCs w:val="24"/>
        </w:rPr>
        <w:t>was</w:t>
      </w:r>
      <w:r w:rsidR="00C74FF6">
        <w:rPr>
          <w:rFonts w:ascii="Times New Roman" w:hAnsi="Times New Roman" w:cs="Times New Roman"/>
          <w:sz w:val="24"/>
          <w:szCs w:val="24"/>
        </w:rPr>
        <w:t xml:space="preserve"> also right skewed and ha</w:t>
      </w:r>
      <w:r w:rsidR="0069488B">
        <w:rPr>
          <w:rFonts w:ascii="Times New Roman" w:hAnsi="Times New Roman" w:cs="Times New Roman"/>
          <w:sz w:val="24"/>
          <w:szCs w:val="24"/>
        </w:rPr>
        <w:t>d</w:t>
      </w:r>
      <w:r w:rsidR="00C74FF6">
        <w:rPr>
          <w:rFonts w:ascii="Times New Roman" w:hAnsi="Times New Roman" w:cs="Times New Roman"/>
          <w:sz w:val="24"/>
          <w:szCs w:val="24"/>
        </w:rPr>
        <w:t xml:space="preserve"> around </w:t>
      </w:r>
      <w:r w:rsidR="001852EE">
        <w:rPr>
          <w:rFonts w:ascii="Times New Roman" w:hAnsi="Times New Roman" w:cs="Times New Roman"/>
          <w:sz w:val="24"/>
          <w:szCs w:val="24"/>
        </w:rPr>
        <w:t>4000</w:t>
      </w:r>
      <w:r w:rsidR="00C74FF6">
        <w:rPr>
          <w:rFonts w:ascii="Times New Roman" w:hAnsi="Times New Roman" w:cs="Times New Roman"/>
          <w:sz w:val="24"/>
          <w:szCs w:val="24"/>
        </w:rPr>
        <w:t xml:space="preserve"> </w:t>
      </w:r>
      <w:proofErr w:type="gramStart"/>
      <w:r w:rsidR="00C74FF6">
        <w:rPr>
          <w:rFonts w:ascii="Times New Roman" w:hAnsi="Times New Roman" w:cs="Times New Roman"/>
          <w:sz w:val="24"/>
          <w:szCs w:val="24"/>
        </w:rPr>
        <w:t>outliers(</w:t>
      </w:r>
      <w:proofErr w:type="spellStart"/>
      <w:proofErr w:type="gramEnd"/>
      <w:r w:rsidR="00C74FF6">
        <w:rPr>
          <w:rFonts w:ascii="Times New Roman" w:hAnsi="Times New Roman" w:cs="Times New Roman"/>
          <w:sz w:val="24"/>
          <w:szCs w:val="24"/>
        </w:rPr>
        <w:t>pdays</w:t>
      </w:r>
      <w:proofErr w:type="spellEnd"/>
      <w:r w:rsidR="00C74FF6">
        <w:rPr>
          <w:rFonts w:ascii="Times New Roman" w:hAnsi="Times New Roman" w:cs="Times New Roman"/>
          <w:sz w:val="24"/>
          <w:szCs w:val="24"/>
        </w:rPr>
        <w:t xml:space="preserve"> &gt;= 1</w:t>
      </w:r>
      <w:r w:rsidR="00122962">
        <w:rPr>
          <w:rFonts w:ascii="Times New Roman" w:hAnsi="Times New Roman" w:cs="Times New Roman"/>
          <w:sz w:val="24"/>
          <w:szCs w:val="24"/>
        </w:rPr>
        <w:t>)</w:t>
      </w:r>
      <w:r w:rsidR="006269FE">
        <w:rPr>
          <w:rFonts w:ascii="Times New Roman" w:hAnsi="Times New Roman" w:cs="Times New Roman"/>
          <w:sz w:val="24"/>
          <w:szCs w:val="24"/>
        </w:rPr>
        <w:t>[min = -1, max = 854]</w:t>
      </w:r>
      <w:r w:rsidR="006E2EF8">
        <w:rPr>
          <w:rFonts w:ascii="Times New Roman" w:hAnsi="Times New Roman" w:cs="Times New Roman"/>
          <w:sz w:val="24"/>
          <w:szCs w:val="24"/>
        </w:rPr>
        <w:t xml:space="preserve">. Most values </w:t>
      </w:r>
      <w:r w:rsidR="0069488B">
        <w:rPr>
          <w:rFonts w:ascii="Times New Roman" w:hAnsi="Times New Roman" w:cs="Times New Roman"/>
          <w:sz w:val="24"/>
          <w:szCs w:val="24"/>
        </w:rPr>
        <w:t>were</w:t>
      </w:r>
      <w:r w:rsidR="006E2EF8">
        <w:rPr>
          <w:rFonts w:ascii="Times New Roman" w:hAnsi="Times New Roman" w:cs="Times New Roman"/>
          <w:sz w:val="24"/>
          <w:szCs w:val="24"/>
        </w:rPr>
        <w:t xml:space="preserve"> -1 which </w:t>
      </w:r>
      <w:r w:rsidR="006E2EF8" w:rsidRPr="006E2EF8">
        <w:rPr>
          <w:rFonts w:ascii="Times New Roman" w:hAnsi="Times New Roman" w:cs="Times New Roman"/>
          <w:sz w:val="24"/>
          <w:szCs w:val="24"/>
        </w:rPr>
        <w:t>means client was not previously contacted</w:t>
      </w:r>
      <w:r w:rsidR="006E2EF8">
        <w:rPr>
          <w:rFonts w:ascii="Times New Roman" w:hAnsi="Times New Roman" w:cs="Times New Roman"/>
          <w:sz w:val="24"/>
          <w:szCs w:val="24"/>
        </w:rPr>
        <w:t xml:space="preserve">. Due to very high frequency of -1 the other values </w:t>
      </w:r>
      <w:r w:rsidR="0069488B">
        <w:rPr>
          <w:rFonts w:ascii="Times New Roman" w:hAnsi="Times New Roman" w:cs="Times New Roman"/>
          <w:sz w:val="24"/>
          <w:szCs w:val="24"/>
        </w:rPr>
        <w:t>were</w:t>
      </w:r>
      <w:r w:rsidR="006E2EF8">
        <w:rPr>
          <w:rFonts w:ascii="Times New Roman" w:hAnsi="Times New Roman" w:cs="Times New Roman"/>
          <w:sz w:val="24"/>
          <w:szCs w:val="24"/>
        </w:rPr>
        <w:t xml:space="preserve"> treated as outliers.</w:t>
      </w:r>
      <w:r w:rsidR="00856CBC">
        <w:rPr>
          <w:rFonts w:ascii="Times New Roman" w:hAnsi="Times New Roman" w:cs="Times New Roman"/>
          <w:sz w:val="24"/>
          <w:szCs w:val="24"/>
        </w:rPr>
        <w:t xml:space="preserve"> So,</w:t>
      </w:r>
      <w:r w:rsidR="006E2EF8">
        <w:rPr>
          <w:rFonts w:ascii="Times New Roman" w:hAnsi="Times New Roman" w:cs="Times New Roman"/>
          <w:sz w:val="24"/>
          <w:szCs w:val="24"/>
        </w:rPr>
        <w:t xml:space="preserve"> </w:t>
      </w:r>
      <w:r w:rsidR="00856CBC">
        <w:rPr>
          <w:rFonts w:ascii="Times New Roman" w:hAnsi="Times New Roman" w:cs="Times New Roman"/>
          <w:sz w:val="24"/>
          <w:szCs w:val="24"/>
        </w:rPr>
        <w:t>w</w:t>
      </w:r>
      <w:r w:rsidR="006E2EF8">
        <w:rPr>
          <w:rFonts w:ascii="Times New Roman" w:hAnsi="Times New Roman" w:cs="Times New Roman"/>
          <w:sz w:val="24"/>
          <w:szCs w:val="24"/>
        </w:rPr>
        <w:t>e didn’t remove them.</w:t>
      </w:r>
    </w:p>
    <w:p w14:paraId="37ECB08B" w14:textId="391C760C" w:rsidR="0015496E" w:rsidRPr="00FF6348" w:rsidRDefault="0015496E" w:rsidP="008626E7">
      <w:pPr>
        <w:pStyle w:val="ListParagraph"/>
        <w:numPr>
          <w:ilvl w:val="0"/>
          <w:numId w:val="1"/>
        </w:numPr>
        <w:jc w:val="both"/>
        <w:rPr>
          <w:rFonts w:ascii="Times New Roman" w:hAnsi="Times New Roman" w:cs="Times New Roman"/>
          <w:b/>
          <w:bCs/>
          <w:sz w:val="24"/>
          <w:szCs w:val="24"/>
        </w:rPr>
      </w:pPr>
      <w:r>
        <w:rPr>
          <w:rFonts w:ascii="Times New Roman" w:hAnsi="Times New Roman" w:cs="Times New Roman"/>
          <w:b/>
          <w:bCs/>
          <w:sz w:val="24"/>
          <w:szCs w:val="24"/>
        </w:rPr>
        <w:t xml:space="preserve">Previous: </w:t>
      </w:r>
      <w:r>
        <w:rPr>
          <w:rFonts w:ascii="Times New Roman" w:hAnsi="Times New Roman" w:cs="Times New Roman"/>
          <w:sz w:val="24"/>
          <w:szCs w:val="24"/>
        </w:rPr>
        <w:t xml:space="preserve">This variable </w:t>
      </w:r>
      <w:r w:rsidR="004825D4">
        <w:rPr>
          <w:rFonts w:ascii="Times New Roman" w:hAnsi="Times New Roman" w:cs="Times New Roman"/>
          <w:sz w:val="24"/>
          <w:szCs w:val="24"/>
        </w:rPr>
        <w:t>was</w:t>
      </w:r>
      <w:r>
        <w:rPr>
          <w:rFonts w:ascii="Times New Roman" w:hAnsi="Times New Roman" w:cs="Times New Roman"/>
          <w:sz w:val="24"/>
          <w:szCs w:val="24"/>
        </w:rPr>
        <w:t xml:space="preserve"> also right skewed and ha</w:t>
      </w:r>
      <w:r w:rsidR="004825D4">
        <w:rPr>
          <w:rFonts w:ascii="Times New Roman" w:hAnsi="Times New Roman" w:cs="Times New Roman"/>
          <w:sz w:val="24"/>
          <w:szCs w:val="24"/>
        </w:rPr>
        <w:t>d</w:t>
      </w:r>
      <w:r>
        <w:rPr>
          <w:rFonts w:ascii="Times New Roman" w:hAnsi="Times New Roman" w:cs="Times New Roman"/>
          <w:sz w:val="24"/>
          <w:szCs w:val="24"/>
        </w:rPr>
        <w:t xml:space="preserve"> around </w:t>
      </w:r>
      <w:r w:rsidR="00D76083">
        <w:rPr>
          <w:rFonts w:ascii="Times New Roman" w:hAnsi="Times New Roman" w:cs="Times New Roman"/>
          <w:sz w:val="24"/>
          <w:szCs w:val="24"/>
        </w:rPr>
        <w:t>4000</w:t>
      </w:r>
      <w:r>
        <w:rPr>
          <w:rFonts w:ascii="Times New Roman" w:hAnsi="Times New Roman" w:cs="Times New Roman"/>
          <w:sz w:val="24"/>
          <w:szCs w:val="24"/>
        </w:rPr>
        <w:t xml:space="preserve"> </w:t>
      </w:r>
      <w:proofErr w:type="gramStart"/>
      <w:r>
        <w:rPr>
          <w:rFonts w:ascii="Times New Roman" w:hAnsi="Times New Roman" w:cs="Times New Roman"/>
          <w:sz w:val="24"/>
          <w:szCs w:val="24"/>
        </w:rPr>
        <w:t>outliers(</w:t>
      </w:r>
      <w:proofErr w:type="gramEnd"/>
      <w:r>
        <w:rPr>
          <w:rFonts w:ascii="Times New Roman" w:hAnsi="Times New Roman" w:cs="Times New Roman"/>
          <w:sz w:val="24"/>
          <w:szCs w:val="24"/>
        </w:rPr>
        <w:t>p</w:t>
      </w:r>
      <w:r w:rsidR="00FA379A">
        <w:rPr>
          <w:rFonts w:ascii="Times New Roman" w:hAnsi="Times New Roman" w:cs="Times New Roman"/>
          <w:sz w:val="24"/>
          <w:szCs w:val="24"/>
        </w:rPr>
        <w:t>revious</w:t>
      </w:r>
      <w:r>
        <w:rPr>
          <w:rFonts w:ascii="Times New Roman" w:hAnsi="Times New Roman" w:cs="Times New Roman"/>
          <w:sz w:val="24"/>
          <w:szCs w:val="24"/>
        </w:rPr>
        <w:t xml:space="preserve"> &gt;= 1)</w:t>
      </w:r>
      <w:r w:rsidR="00F022AE">
        <w:rPr>
          <w:rFonts w:ascii="Times New Roman" w:hAnsi="Times New Roman" w:cs="Times New Roman"/>
          <w:sz w:val="24"/>
          <w:szCs w:val="24"/>
        </w:rPr>
        <w:t>[min = 0, max = 275]</w:t>
      </w:r>
      <w:r>
        <w:rPr>
          <w:rFonts w:ascii="Times New Roman" w:hAnsi="Times New Roman" w:cs="Times New Roman"/>
          <w:sz w:val="24"/>
          <w:szCs w:val="24"/>
        </w:rPr>
        <w:t xml:space="preserve">. </w:t>
      </w:r>
      <w:r>
        <w:rPr>
          <w:rFonts w:ascii="Times New Roman" w:hAnsi="Times New Roman" w:cs="Times New Roman"/>
          <w:sz w:val="24"/>
          <w:szCs w:val="24"/>
        </w:rPr>
        <w:t xml:space="preserve">Most values </w:t>
      </w:r>
      <w:r w:rsidR="004825D4">
        <w:rPr>
          <w:rFonts w:ascii="Times New Roman" w:hAnsi="Times New Roman" w:cs="Times New Roman"/>
          <w:sz w:val="24"/>
          <w:szCs w:val="24"/>
        </w:rPr>
        <w:t>were</w:t>
      </w:r>
      <w:r>
        <w:rPr>
          <w:rFonts w:ascii="Times New Roman" w:hAnsi="Times New Roman" w:cs="Times New Roman"/>
          <w:sz w:val="24"/>
          <w:szCs w:val="24"/>
        </w:rPr>
        <w:t xml:space="preserve"> </w:t>
      </w:r>
      <w:r>
        <w:rPr>
          <w:rFonts w:ascii="Times New Roman" w:hAnsi="Times New Roman" w:cs="Times New Roman"/>
          <w:sz w:val="24"/>
          <w:szCs w:val="24"/>
        </w:rPr>
        <w:t>0</w:t>
      </w:r>
      <w:r>
        <w:rPr>
          <w:rFonts w:ascii="Times New Roman" w:hAnsi="Times New Roman" w:cs="Times New Roman"/>
          <w:sz w:val="24"/>
          <w:szCs w:val="24"/>
        </w:rPr>
        <w:t xml:space="preserve"> which </w:t>
      </w:r>
      <w:r w:rsidRPr="006E2EF8">
        <w:rPr>
          <w:rFonts w:ascii="Times New Roman" w:hAnsi="Times New Roman" w:cs="Times New Roman"/>
          <w:sz w:val="24"/>
          <w:szCs w:val="24"/>
        </w:rPr>
        <w:t>means client was no</w:t>
      </w:r>
      <w:r>
        <w:rPr>
          <w:rFonts w:ascii="Times New Roman" w:hAnsi="Times New Roman" w:cs="Times New Roman"/>
          <w:sz w:val="24"/>
          <w:szCs w:val="24"/>
        </w:rPr>
        <w:t>t</w:t>
      </w:r>
      <w:r w:rsidRPr="006E2EF8">
        <w:rPr>
          <w:rFonts w:ascii="Times New Roman" w:hAnsi="Times New Roman" w:cs="Times New Roman"/>
          <w:sz w:val="24"/>
          <w:szCs w:val="24"/>
        </w:rPr>
        <w:t xml:space="preserve"> contacted</w:t>
      </w:r>
      <w:r>
        <w:rPr>
          <w:rFonts w:ascii="Times New Roman" w:hAnsi="Times New Roman" w:cs="Times New Roman"/>
          <w:sz w:val="24"/>
          <w:szCs w:val="24"/>
        </w:rPr>
        <w:t xml:space="preserve"> before campaign</w:t>
      </w:r>
      <w:r>
        <w:rPr>
          <w:rFonts w:ascii="Times New Roman" w:hAnsi="Times New Roman" w:cs="Times New Roman"/>
          <w:sz w:val="24"/>
          <w:szCs w:val="24"/>
        </w:rPr>
        <w:t xml:space="preserve">. Due to very high frequency of </w:t>
      </w:r>
      <w:r w:rsidR="003C6750">
        <w:rPr>
          <w:rFonts w:ascii="Times New Roman" w:hAnsi="Times New Roman" w:cs="Times New Roman"/>
          <w:sz w:val="24"/>
          <w:szCs w:val="24"/>
        </w:rPr>
        <w:t>0</w:t>
      </w:r>
      <w:r>
        <w:rPr>
          <w:rFonts w:ascii="Times New Roman" w:hAnsi="Times New Roman" w:cs="Times New Roman"/>
          <w:sz w:val="24"/>
          <w:szCs w:val="24"/>
        </w:rPr>
        <w:t xml:space="preserve"> the other values </w:t>
      </w:r>
      <w:r w:rsidR="004825D4">
        <w:rPr>
          <w:rFonts w:ascii="Times New Roman" w:hAnsi="Times New Roman" w:cs="Times New Roman"/>
          <w:sz w:val="24"/>
          <w:szCs w:val="24"/>
        </w:rPr>
        <w:t>were</w:t>
      </w:r>
      <w:r>
        <w:rPr>
          <w:rFonts w:ascii="Times New Roman" w:hAnsi="Times New Roman" w:cs="Times New Roman"/>
          <w:sz w:val="24"/>
          <w:szCs w:val="24"/>
        </w:rPr>
        <w:t xml:space="preserve"> treated as outliers.</w:t>
      </w:r>
      <w:r w:rsidR="00856CBC">
        <w:rPr>
          <w:rFonts w:ascii="Times New Roman" w:hAnsi="Times New Roman" w:cs="Times New Roman"/>
          <w:sz w:val="24"/>
          <w:szCs w:val="24"/>
        </w:rPr>
        <w:t xml:space="preserve"> So,</w:t>
      </w:r>
      <w:r>
        <w:rPr>
          <w:rFonts w:ascii="Times New Roman" w:hAnsi="Times New Roman" w:cs="Times New Roman"/>
          <w:sz w:val="24"/>
          <w:szCs w:val="24"/>
        </w:rPr>
        <w:t xml:space="preserve"> </w:t>
      </w:r>
      <w:r w:rsidR="00856CBC">
        <w:rPr>
          <w:rFonts w:ascii="Times New Roman" w:hAnsi="Times New Roman" w:cs="Times New Roman"/>
          <w:sz w:val="24"/>
          <w:szCs w:val="24"/>
        </w:rPr>
        <w:t>w</w:t>
      </w:r>
      <w:r>
        <w:rPr>
          <w:rFonts w:ascii="Times New Roman" w:hAnsi="Times New Roman" w:cs="Times New Roman"/>
          <w:sz w:val="24"/>
          <w:szCs w:val="24"/>
        </w:rPr>
        <w:t>e didn’t remove them.</w:t>
      </w:r>
    </w:p>
    <w:p w14:paraId="1756A5A5" w14:textId="222EF09E" w:rsidR="00364F1B" w:rsidRDefault="008626E7" w:rsidP="00364F1B">
      <w:pPr>
        <w:pStyle w:val="ListParagraph"/>
        <w:numPr>
          <w:ilvl w:val="0"/>
          <w:numId w:val="1"/>
        </w:numPr>
        <w:jc w:val="both"/>
        <w:rPr>
          <w:rFonts w:ascii="Times New Roman" w:hAnsi="Times New Roman" w:cs="Times New Roman"/>
          <w:sz w:val="24"/>
          <w:szCs w:val="24"/>
        </w:rPr>
      </w:pPr>
      <w:proofErr w:type="spellStart"/>
      <w:r w:rsidRPr="008626E7">
        <w:rPr>
          <w:rFonts w:ascii="Times New Roman" w:hAnsi="Times New Roman" w:cs="Times New Roman"/>
          <w:b/>
          <w:bCs/>
          <w:sz w:val="24"/>
          <w:szCs w:val="24"/>
        </w:rPr>
        <w:t>Poutcome</w:t>
      </w:r>
      <w:proofErr w:type="spellEnd"/>
      <w:r w:rsidRPr="008626E7">
        <w:rPr>
          <w:rFonts w:ascii="Times New Roman" w:hAnsi="Times New Roman" w:cs="Times New Roman"/>
          <w:b/>
          <w:bCs/>
          <w:sz w:val="24"/>
          <w:szCs w:val="24"/>
        </w:rPr>
        <w:t>:</w:t>
      </w:r>
      <w:r w:rsidRPr="008626E7">
        <w:rPr>
          <w:rFonts w:ascii="Times New Roman" w:hAnsi="Times New Roman" w:cs="Times New Roman"/>
          <w:sz w:val="24"/>
          <w:szCs w:val="24"/>
        </w:rPr>
        <w:t xml:space="preserve"> </w:t>
      </w:r>
      <w:r w:rsidRPr="00831A77">
        <w:rPr>
          <w:rFonts w:ascii="Times New Roman" w:hAnsi="Times New Roman" w:cs="Times New Roman"/>
          <w:sz w:val="24"/>
          <w:szCs w:val="24"/>
        </w:rPr>
        <w:t>The observation "other" was merged with "unknown" as they belong to the same hierarchy according to the dataset</w:t>
      </w:r>
      <w:r w:rsidR="00C9175E">
        <w:rPr>
          <w:rFonts w:ascii="Times New Roman" w:hAnsi="Times New Roman" w:cs="Times New Roman"/>
          <w:sz w:val="24"/>
          <w:szCs w:val="24"/>
        </w:rPr>
        <w:t xml:space="preserve"> </w:t>
      </w:r>
      <w:proofErr w:type="gramStart"/>
      <w:r w:rsidR="00C9175E">
        <w:rPr>
          <w:rFonts w:ascii="Times New Roman" w:hAnsi="Times New Roman" w:cs="Times New Roman"/>
          <w:sz w:val="24"/>
          <w:szCs w:val="24"/>
        </w:rPr>
        <w:t>and also</w:t>
      </w:r>
      <w:proofErr w:type="gramEnd"/>
      <w:r w:rsidR="00C9175E">
        <w:rPr>
          <w:rFonts w:ascii="Times New Roman" w:hAnsi="Times New Roman" w:cs="Times New Roman"/>
          <w:sz w:val="24"/>
          <w:szCs w:val="24"/>
        </w:rPr>
        <w:t xml:space="preserve"> there were total 900 records for ‘others’</w:t>
      </w:r>
      <w:r w:rsidRPr="00831A77">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And also</w:t>
      </w:r>
      <w:proofErr w:type="gramEnd"/>
      <w:r w:rsidR="00AC07D1">
        <w:rPr>
          <w:rFonts w:ascii="Times New Roman" w:hAnsi="Times New Roman" w:cs="Times New Roman"/>
          <w:sz w:val="24"/>
          <w:szCs w:val="24"/>
        </w:rPr>
        <w:t>,</w:t>
      </w:r>
      <w:r>
        <w:rPr>
          <w:rFonts w:ascii="Times New Roman" w:hAnsi="Times New Roman" w:cs="Times New Roman"/>
          <w:sz w:val="24"/>
          <w:szCs w:val="24"/>
        </w:rPr>
        <w:t xml:space="preserve"> they both don’t convey any meaning.</w:t>
      </w:r>
    </w:p>
    <w:p w14:paraId="5BC3656D" w14:textId="5AD59472" w:rsidR="00F70702" w:rsidRPr="009F05E4" w:rsidRDefault="009F05E4" w:rsidP="009F05E4">
      <w:pPr>
        <w:jc w:val="both"/>
        <w:rPr>
          <w:rFonts w:ascii="Times New Roman" w:hAnsi="Times New Roman" w:cs="Times New Roman"/>
          <w:sz w:val="24"/>
          <w:szCs w:val="24"/>
        </w:rPr>
      </w:pPr>
      <w:r w:rsidRPr="00F83F00">
        <w:rPr>
          <w:rFonts w:ascii="Times New Roman" w:hAnsi="Times New Roman" w:cs="Times New Roman"/>
          <w:color w:val="FF0000"/>
          <w:sz w:val="24"/>
          <w:szCs w:val="24"/>
        </w:rPr>
        <w:t>N</w:t>
      </w:r>
      <w:r w:rsidR="00193014" w:rsidRPr="00F83F00">
        <w:rPr>
          <w:rFonts w:ascii="Times New Roman" w:hAnsi="Times New Roman" w:cs="Times New Roman"/>
          <w:color w:val="FF0000"/>
          <w:sz w:val="24"/>
          <w:szCs w:val="24"/>
        </w:rPr>
        <w:t>either</w:t>
      </w:r>
      <w:r w:rsidRPr="00F83F00">
        <w:rPr>
          <w:rFonts w:ascii="Times New Roman" w:hAnsi="Times New Roman" w:cs="Times New Roman"/>
          <w:color w:val="FF0000"/>
          <w:sz w:val="24"/>
          <w:szCs w:val="24"/>
        </w:rPr>
        <w:t xml:space="preserve"> new variables nor any concept hierarchies </w:t>
      </w:r>
      <w:r w:rsidR="00193014" w:rsidRPr="00F83F00">
        <w:rPr>
          <w:rFonts w:ascii="Times New Roman" w:hAnsi="Times New Roman" w:cs="Times New Roman"/>
          <w:color w:val="FF0000"/>
          <w:sz w:val="24"/>
          <w:szCs w:val="24"/>
        </w:rPr>
        <w:t>we</w:t>
      </w:r>
      <w:r w:rsidRPr="00F83F00">
        <w:rPr>
          <w:rFonts w:ascii="Times New Roman" w:hAnsi="Times New Roman" w:cs="Times New Roman"/>
          <w:color w:val="FF0000"/>
          <w:sz w:val="24"/>
          <w:szCs w:val="24"/>
        </w:rPr>
        <w:t xml:space="preserve">re created. </w:t>
      </w:r>
      <w:r w:rsidR="00193014" w:rsidRPr="00F83F00">
        <w:rPr>
          <w:rFonts w:ascii="Times New Roman" w:hAnsi="Times New Roman" w:cs="Times New Roman"/>
          <w:color w:val="FF0000"/>
          <w:sz w:val="24"/>
          <w:szCs w:val="24"/>
        </w:rPr>
        <w:t>Neither any</w:t>
      </w:r>
      <w:r w:rsidRPr="00F83F00">
        <w:rPr>
          <w:rFonts w:ascii="Times New Roman" w:hAnsi="Times New Roman" w:cs="Times New Roman"/>
          <w:color w:val="FF0000"/>
          <w:sz w:val="24"/>
          <w:szCs w:val="24"/>
        </w:rPr>
        <w:t xml:space="preserve"> observation</w:t>
      </w:r>
      <w:r w:rsidR="00193014" w:rsidRPr="00F83F00">
        <w:rPr>
          <w:rFonts w:ascii="Times New Roman" w:hAnsi="Times New Roman" w:cs="Times New Roman"/>
          <w:color w:val="FF0000"/>
          <w:sz w:val="24"/>
          <w:szCs w:val="24"/>
        </w:rPr>
        <w:t>s nor any variables were excluded from</w:t>
      </w:r>
      <w:r w:rsidR="0005264D" w:rsidRPr="00F83F00">
        <w:rPr>
          <w:rFonts w:ascii="Times New Roman" w:hAnsi="Times New Roman" w:cs="Times New Roman"/>
          <w:color w:val="FF0000"/>
          <w:sz w:val="24"/>
          <w:szCs w:val="24"/>
        </w:rPr>
        <w:t xml:space="preserve"> the</w:t>
      </w:r>
      <w:r w:rsidR="00193014" w:rsidRPr="00F83F00">
        <w:rPr>
          <w:rFonts w:ascii="Times New Roman" w:hAnsi="Times New Roman" w:cs="Times New Roman"/>
          <w:color w:val="FF0000"/>
          <w:sz w:val="24"/>
          <w:szCs w:val="24"/>
        </w:rPr>
        <w:t xml:space="preserve"> analysis</w:t>
      </w:r>
      <w:r w:rsidRPr="00F83F00">
        <w:rPr>
          <w:rFonts w:ascii="Times New Roman" w:hAnsi="Times New Roman" w:cs="Times New Roman"/>
          <w:color w:val="FF0000"/>
          <w:sz w:val="24"/>
          <w:szCs w:val="24"/>
        </w:rPr>
        <w:t>.</w:t>
      </w:r>
      <w:r w:rsidR="00F70702" w:rsidRPr="00F83F00">
        <w:rPr>
          <w:rFonts w:ascii="Times New Roman" w:hAnsi="Times New Roman" w:cs="Times New Roman"/>
          <w:color w:val="FF0000"/>
          <w:sz w:val="24"/>
          <w:szCs w:val="24"/>
        </w:rPr>
        <w:t xml:space="preserve"> Dataset </w:t>
      </w:r>
      <w:r w:rsidR="00FC4336">
        <w:rPr>
          <w:rFonts w:ascii="Times New Roman" w:hAnsi="Times New Roman" w:cs="Times New Roman"/>
          <w:color w:val="FF0000"/>
          <w:sz w:val="24"/>
          <w:szCs w:val="24"/>
        </w:rPr>
        <w:t xml:space="preserve">after data </w:t>
      </w:r>
      <w:proofErr w:type="spellStart"/>
      <w:r w:rsidR="00443F06">
        <w:rPr>
          <w:rFonts w:ascii="Times New Roman" w:hAnsi="Times New Roman" w:cs="Times New Roman"/>
          <w:color w:val="FF0000"/>
          <w:sz w:val="24"/>
          <w:szCs w:val="24"/>
        </w:rPr>
        <w:t>preprocessing</w:t>
      </w:r>
      <w:proofErr w:type="spellEnd"/>
      <w:r w:rsidR="00FC4336">
        <w:rPr>
          <w:rFonts w:ascii="Times New Roman" w:hAnsi="Times New Roman" w:cs="Times New Roman"/>
          <w:color w:val="FF0000"/>
          <w:sz w:val="24"/>
          <w:szCs w:val="24"/>
        </w:rPr>
        <w:t xml:space="preserve"> </w:t>
      </w:r>
      <w:r w:rsidR="00F70702" w:rsidRPr="00F83F00">
        <w:rPr>
          <w:rFonts w:ascii="Times New Roman" w:hAnsi="Times New Roman" w:cs="Times New Roman"/>
          <w:color w:val="FF0000"/>
          <w:sz w:val="24"/>
          <w:szCs w:val="24"/>
        </w:rPr>
        <w:t>observation – 22606, predictors – 16, outcome variable - 1</w:t>
      </w:r>
    </w:p>
    <w:p w14:paraId="541AE129" w14:textId="263CB1EB" w:rsidR="00364F1B" w:rsidRDefault="00364F1B" w:rsidP="00364F1B">
      <w:pPr>
        <w:jc w:val="both"/>
        <w:rPr>
          <w:rFonts w:ascii="Times New Roman" w:hAnsi="Times New Roman" w:cs="Times New Roman"/>
          <w:sz w:val="24"/>
          <w:szCs w:val="24"/>
        </w:rPr>
      </w:pPr>
    </w:p>
    <w:p w14:paraId="01825DEA" w14:textId="01598FCF" w:rsidR="00364F1B" w:rsidRDefault="00364F1B" w:rsidP="00364F1B">
      <w:pPr>
        <w:jc w:val="both"/>
        <w:rPr>
          <w:rFonts w:ascii="Times New Roman" w:hAnsi="Times New Roman" w:cs="Times New Roman"/>
          <w:sz w:val="24"/>
          <w:szCs w:val="24"/>
        </w:rPr>
      </w:pPr>
    </w:p>
    <w:p w14:paraId="63EEBBB5" w14:textId="77777777" w:rsidR="00364F1B" w:rsidRPr="00364F1B" w:rsidRDefault="00364F1B" w:rsidP="00364F1B">
      <w:pPr>
        <w:jc w:val="both"/>
        <w:rPr>
          <w:rFonts w:ascii="Times New Roman" w:hAnsi="Times New Roman" w:cs="Times New Roman"/>
          <w:sz w:val="24"/>
          <w:szCs w:val="24"/>
        </w:rPr>
      </w:pPr>
    </w:p>
    <w:p w14:paraId="7EC7610F" w14:textId="77777777" w:rsidR="00147048" w:rsidRPr="00142490" w:rsidRDefault="00147048" w:rsidP="00E84B20">
      <w:pPr>
        <w:jc w:val="both"/>
        <w:rPr>
          <w:rFonts w:ascii="Times New Roman" w:hAnsi="Times New Roman" w:cs="Times New Roman"/>
          <w:sz w:val="24"/>
          <w:szCs w:val="24"/>
        </w:rPr>
      </w:pPr>
    </w:p>
    <w:p w14:paraId="6B84A052" w14:textId="22BFF162" w:rsidR="00E87250" w:rsidRDefault="00805D43" w:rsidP="00805D43">
      <w:pPr>
        <w:jc w:val="center"/>
        <w:rPr>
          <w:rFonts w:ascii="Times New Roman" w:hAnsi="Times New Roman" w:cs="Times New Roman"/>
          <w:b/>
          <w:color w:val="002060"/>
          <w:sz w:val="32"/>
        </w:rPr>
      </w:pPr>
      <w:r w:rsidRPr="00805D43">
        <w:rPr>
          <w:rFonts w:ascii="Times New Roman" w:hAnsi="Times New Roman" w:cs="Times New Roman"/>
          <w:b/>
          <w:color w:val="002060"/>
          <w:sz w:val="32"/>
        </w:rPr>
        <w:t>METHODOLOGY</w:t>
      </w:r>
    </w:p>
    <w:p w14:paraId="389C0907" w14:textId="77777777" w:rsidR="00805D43" w:rsidRPr="00805D43" w:rsidRDefault="00805D43" w:rsidP="00805D43">
      <w:pPr>
        <w:jc w:val="both"/>
        <w:rPr>
          <w:rFonts w:ascii="Times New Roman" w:hAnsi="Times New Roman" w:cs="Times New Roman"/>
          <w:sz w:val="32"/>
        </w:rPr>
      </w:pPr>
    </w:p>
    <w:p w14:paraId="6885B216" w14:textId="6C0DE256" w:rsidR="00E87250" w:rsidRDefault="00E87250"/>
    <w:p w14:paraId="6BB0F01B" w14:textId="77777777" w:rsidR="00E87250" w:rsidRDefault="00E87250"/>
    <w:p w14:paraId="0712103D" w14:textId="77777777" w:rsidR="00E87250" w:rsidRDefault="00E87250"/>
    <w:p w14:paraId="0FF49840" w14:textId="1CCBC5C2" w:rsidR="00E87250" w:rsidRDefault="00E87250"/>
    <w:p w14:paraId="396FB9BC" w14:textId="0E35427B" w:rsidR="00E87250" w:rsidRDefault="00E87250"/>
    <w:p w14:paraId="2C4432B7" w14:textId="4F5A5BA4" w:rsidR="00E87250" w:rsidRDefault="00E87250"/>
    <w:p w14:paraId="587A6F27" w14:textId="6C071D6E" w:rsidR="00E87250" w:rsidRDefault="00E87250"/>
    <w:p w14:paraId="6801053C" w14:textId="0A32CDCE" w:rsidR="00E87250" w:rsidRDefault="00E87250"/>
    <w:p w14:paraId="5A0E06BD" w14:textId="6725759F" w:rsidR="00E87250" w:rsidRDefault="00E87250"/>
    <w:p w14:paraId="231E435C" w14:textId="271B5CB3" w:rsidR="00E87250" w:rsidRDefault="00E87250"/>
    <w:p w14:paraId="5FBFF905" w14:textId="62C130C9" w:rsidR="005B34BE" w:rsidRDefault="005B34BE"/>
    <w:p w14:paraId="287969D6" w14:textId="54DDEFE9" w:rsidR="005B34BE" w:rsidRDefault="005B34BE"/>
    <w:p w14:paraId="6149AE2F" w14:textId="62AC3A88" w:rsidR="005B34BE" w:rsidRDefault="005B34BE"/>
    <w:p w14:paraId="044E5E1C" w14:textId="4D7CFE76" w:rsidR="005B34BE" w:rsidRDefault="005B34BE"/>
    <w:p w14:paraId="4F3AC7BD" w14:textId="77777777" w:rsidR="005B34BE" w:rsidRDefault="005B34BE"/>
    <w:p w14:paraId="4A056980" w14:textId="77777777" w:rsidR="00E87250" w:rsidRDefault="00E87250"/>
    <w:p w14:paraId="44BD4887" w14:textId="0AB8412D" w:rsidR="00E87250" w:rsidRDefault="00E87250"/>
    <w:p w14:paraId="59A9186A" w14:textId="471A75C5" w:rsidR="00871F1C" w:rsidRDefault="00871F1C"/>
    <w:p w14:paraId="5D24E98C" w14:textId="6C2077AC" w:rsidR="00871F1C" w:rsidRDefault="00871F1C"/>
    <w:p w14:paraId="349BFD31" w14:textId="5F4D1671" w:rsidR="00871F1C" w:rsidRDefault="00871F1C"/>
    <w:p w14:paraId="2B62DE7E" w14:textId="0AFE61C4" w:rsidR="00871F1C" w:rsidRDefault="00871F1C"/>
    <w:p w14:paraId="5BF95572" w14:textId="074FEDEE" w:rsidR="00871F1C" w:rsidRDefault="00871F1C"/>
    <w:p w14:paraId="20676C13" w14:textId="77777777" w:rsidR="00871F1C" w:rsidRDefault="00871F1C"/>
    <w:p w14:paraId="4C66AD7E" w14:textId="19FA8320" w:rsidR="00E87250" w:rsidRDefault="00E87250">
      <w:r>
        <w:rPr>
          <w:noProof/>
        </w:rPr>
        <w:drawing>
          <wp:inline distT="0" distB="0" distL="0" distR="0" wp14:anchorId="3A852024" wp14:editId="7F7370B8">
            <wp:extent cx="5043825" cy="26289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45215" cy="2629624"/>
                    </a:xfrm>
                    <a:prstGeom prst="rect">
                      <a:avLst/>
                    </a:prstGeom>
                  </pic:spPr>
                </pic:pic>
              </a:graphicData>
            </a:graphic>
          </wp:inline>
        </w:drawing>
      </w:r>
    </w:p>
    <w:p w14:paraId="6E25AD1B" w14:textId="15F4FDE2" w:rsidR="00B35228" w:rsidRDefault="00B35228">
      <w:r>
        <w:rPr>
          <w:noProof/>
        </w:rPr>
        <w:drawing>
          <wp:inline distT="0" distB="0" distL="0" distR="0" wp14:anchorId="1110C7C8" wp14:editId="4CCE2325">
            <wp:extent cx="5511658" cy="28727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18462" cy="2876286"/>
                    </a:xfrm>
                    <a:prstGeom prst="rect">
                      <a:avLst/>
                    </a:prstGeom>
                  </pic:spPr>
                </pic:pic>
              </a:graphicData>
            </a:graphic>
          </wp:inline>
        </w:drawing>
      </w:r>
    </w:p>
    <w:p w14:paraId="7E5B7719" w14:textId="1668611A" w:rsidR="00871F1C" w:rsidRDefault="00871F1C">
      <w:r>
        <w:rPr>
          <w:noProof/>
        </w:rPr>
        <w:lastRenderedPageBreak/>
        <w:drawing>
          <wp:inline distT="0" distB="0" distL="0" distR="0" wp14:anchorId="1C704D8E" wp14:editId="2317D4D8">
            <wp:extent cx="5532120" cy="399659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5090" cy="4005965"/>
                    </a:xfrm>
                    <a:prstGeom prst="rect">
                      <a:avLst/>
                    </a:prstGeom>
                  </pic:spPr>
                </pic:pic>
              </a:graphicData>
            </a:graphic>
          </wp:inline>
        </w:drawing>
      </w:r>
    </w:p>
    <w:p w14:paraId="3D61E8BB" w14:textId="17D9B485" w:rsidR="001B5669" w:rsidRDefault="001B5669">
      <w:r>
        <w:rPr>
          <w:noProof/>
        </w:rPr>
        <w:drawing>
          <wp:inline distT="0" distB="0" distL="0" distR="0" wp14:anchorId="15EF086B" wp14:editId="4DCCA49E">
            <wp:extent cx="5706289" cy="4122420"/>
            <wp:effectExtent l="0" t="0" r="889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08231" cy="4123823"/>
                    </a:xfrm>
                    <a:prstGeom prst="rect">
                      <a:avLst/>
                    </a:prstGeom>
                  </pic:spPr>
                </pic:pic>
              </a:graphicData>
            </a:graphic>
          </wp:inline>
        </w:drawing>
      </w:r>
    </w:p>
    <w:p w14:paraId="33C1AE01" w14:textId="5A244C5C" w:rsidR="00B35228" w:rsidRDefault="00B35228">
      <w:r>
        <w:rPr>
          <w:noProof/>
        </w:rPr>
        <w:lastRenderedPageBreak/>
        <w:drawing>
          <wp:inline distT="0" distB="0" distL="0" distR="0" wp14:anchorId="47CC284C" wp14:editId="1E07542A">
            <wp:extent cx="6614160" cy="3447376"/>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3272" cy="3462550"/>
                    </a:xfrm>
                    <a:prstGeom prst="rect">
                      <a:avLst/>
                    </a:prstGeom>
                  </pic:spPr>
                </pic:pic>
              </a:graphicData>
            </a:graphic>
          </wp:inline>
        </w:drawing>
      </w:r>
    </w:p>
    <w:p w14:paraId="3D924AA7" w14:textId="79AE8F8E" w:rsidR="00323EF4" w:rsidRDefault="00323EF4"/>
    <w:p w14:paraId="57637962" w14:textId="38C6376B" w:rsidR="003F3848" w:rsidRDefault="003F3848">
      <w:r>
        <w:rPr>
          <w:noProof/>
        </w:rPr>
        <w:drawing>
          <wp:inline distT="0" distB="0" distL="0" distR="0" wp14:anchorId="58FC73B0" wp14:editId="173988D5">
            <wp:extent cx="5448300" cy="3936041"/>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60975" cy="3945198"/>
                    </a:xfrm>
                    <a:prstGeom prst="rect">
                      <a:avLst/>
                    </a:prstGeom>
                  </pic:spPr>
                </pic:pic>
              </a:graphicData>
            </a:graphic>
          </wp:inline>
        </w:drawing>
      </w:r>
    </w:p>
    <w:p w14:paraId="2748CF07" w14:textId="4664586A" w:rsidR="00167197" w:rsidRDefault="00167197"/>
    <w:p w14:paraId="12A0A5F7" w14:textId="380BA4D6" w:rsidR="00167197" w:rsidRDefault="00167197">
      <w:r>
        <w:rPr>
          <w:noProof/>
        </w:rPr>
        <w:lastRenderedPageBreak/>
        <w:drawing>
          <wp:inline distT="0" distB="0" distL="0" distR="0" wp14:anchorId="31BF70BF" wp14:editId="18552269">
            <wp:extent cx="5537526" cy="4000500"/>
            <wp:effectExtent l="0" t="0" r="635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38915" cy="4001504"/>
                    </a:xfrm>
                    <a:prstGeom prst="rect">
                      <a:avLst/>
                    </a:prstGeom>
                  </pic:spPr>
                </pic:pic>
              </a:graphicData>
            </a:graphic>
          </wp:inline>
        </w:drawing>
      </w:r>
    </w:p>
    <w:p w14:paraId="56498C56" w14:textId="4FC30376" w:rsidR="00B35228" w:rsidRDefault="00B35228"/>
    <w:p w14:paraId="43D5C583" w14:textId="7B06FE30" w:rsidR="00B4661C" w:rsidRDefault="000E725B">
      <w:r>
        <w:rPr>
          <w:noProof/>
        </w:rPr>
        <w:drawing>
          <wp:inline distT="0" distB="0" distL="0" distR="0" wp14:anchorId="77595773" wp14:editId="1B06A82B">
            <wp:extent cx="5257800" cy="379841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1626" cy="3801180"/>
                    </a:xfrm>
                    <a:prstGeom prst="rect">
                      <a:avLst/>
                    </a:prstGeom>
                  </pic:spPr>
                </pic:pic>
              </a:graphicData>
            </a:graphic>
          </wp:inline>
        </w:drawing>
      </w:r>
    </w:p>
    <w:p w14:paraId="56528234" w14:textId="1EDE13F1" w:rsidR="00B4661C" w:rsidRDefault="00B4661C">
      <w:r>
        <w:rPr>
          <w:noProof/>
        </w:rPr>
        <w:lastRenderedPageBreak/>
        <w:drawing>
          <wp:inline distT="0" distB="0" distL="0" distR="0" wp14:anchorId="48AFC1D8" wp14:editId="0D19B7D4">
            <wp:extent cx="5337120" cy="38557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48826" cy="3864177"/>
                    </a:xfrm>
                    <a:prstGeom prst="rect">
                      <a:avLst/>
                    </a:prstGeom>
                  </pic:spPr>
                </pic:pic>
              </a:graphicData>
            </a:graphic>
          </wp:inline>
        </w:drawing>
      </w:r>
    </w:p>
    <w:p w14:paraId="134ABF56" w14:textId="2BAFB2A2" w:rsidR="00C54575" w:rsidRDefault="00C54575">
      <w:r>
        <w:rPr>
          <w:noProof/>
        </w:rPr>
        <w:drawing>
          <wp:inline distT="0" distB="0" distL="0" distR="0" wp14:anchorId="38CA6100" wp14:editId="17B54EB4">
            <wp:extent cx="5337120" cy="38557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46500" cy="3862496"/>
                    </a:xfrm>
                    <a:prstGeom prst="rect">
                      <a:avLst/>
                    </a:prstGeom>
                  </pic:spPr>
                </pic:pic>
              </a:graphicData>
            </a:graphic>
          </wp:inline>
        </w:drawing>
      </w:r>
    </w:p>
    <w:p w14:paraId="0E64B3FE" w14:textId="3FE2610D" w:rsidR="008936A2" w:rsidRDefault="008936A2">
      <w:r>
        <w:rPr>
          <w:noProof/>
        </w:rPr>
        <w:lastRenderedPageBreak/>
        <w:drawing>
          <wp:inline distT="0" distB="0" distL="0" distR="0" wp14:anchorId="6AB21792" wp14:editId="5DEB0EEA">
            <wp:extent cx="5716836" cy="41300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2837" cy="4134375"/>
                    </a:xfrm>
                    <a:prstGeom prst="rect">
                      <a:avLst/>
                    </a:prstGeom>
                  </pic:spPr>
                </pic:pic>
              </a:graphicData>
            </a:graphic>
          </wp:inline>
        </w:drawing>
      </w:r>
    </w:p>
    <w:p w14:paraId="5023A9BC" w14:textId="09F8D2B6" w:rsidR="00B35228" w:rsidRDefault="00930B40">
      <w:r>
        <w:rPr>
          <w:noProof/>
        </w:rPr>
        <w:lastRenderedPageBreak/>
        <w:drawing>
          <wp:inline distT="0" distB="0" distL="0" distR="0" wp14:anchorId="31220364" wp14:editId="5477A9CC">
            <wp:extent cx="5136714" cy="3710940"/>
            <wp:effectExtent l="0" t="0" r="6985"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40200" cy="3713459"/>
                    </a:xfrm>
                    <a:prstGeom prst="rect">
                      <a:avLst/>
                    </a:prstGeom>
                  </pic:spPr>
                </pic:pic>
              </a:graphicData>
            </a:graphic>
          </wp:inline>
        </w:drawing>
      </w:r>
      <w:r w:rsidR="002E495D">
        <w:rPr>
          <w:noProof/>
        </w:rPr>
        <w:drawing>
          <wp:inline distT="0" distB="0" distL="0" distR="0" wp14:anchorId="28F63CEB" wp14:editId="304D5253">
            <wp:extent cx="5189453" cy="37490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95030" cy="3753069"/>
                    </a:xfrm>
                    <a:prstGeom prst="rect">
                      <a:avLst/>
                    </a:prstGeom>
                  </pic:spPr>
                </pic:pic>
              </a:graphicData>
            </a:graphic>
          </wp:inline>
        </w:drawing>
      </w:r>
    </w:p>
    <w:p w14:paraId="6B852BBD" w14:textId="239BC913" w:rsidR="00A52EED" w:rsidRDefault="00A52EED">
      <w:r>
        <w:rPr>
          <w:noProof/>
        </w:rPr>
        <w:lastRenderedPageBreak/>
        <w:drawing>
          <wp:inline distT="0" distB="0" distL="0" distR="0" wp14:anchorId="2A7DA4A3" wp14:editId="6921257D">
            <wp:extent cx="5783580" cy="4178258"/>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0430" cy="4183207"/>
                    </a:xfrm>
                    <a:prstGeom prst="rect">
                      <a:avLst/>
                    </a:prstGeom>
                  </pic:spPr>
                </pic:pic>
              </a:graphicData>
            </a:graphic>
          </wp:inline>
        </w:drawing>
      </w:r>
    </w:p>
    <w:p w14:paraId="4BA9768D" w14:textId="655DC0AF" w:rsidR="00B35228" w:rsidRDefault="00540A04">
      <w:r>
        <w:rPr>
          <w:noProof/>
        </w:rPr>
        <w:drawing>
          <wp:inline distT="0" distB="0" distL="0" distR="0" wp14:anchorId="58B5DC41" wp14:editId="22487A37">
            <wp:extent cx="5832861" cy="42138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35789" cy="4215975"/>
                    </a:xfrm>
                    <a:prstGeom prst="rect">
                      <a:avLst/>
                    </a:prstGeom>
                  </pic:spPr>
                </pic:pic>
              </a:graphicData>
            </a:graphic>
          </wp:inline>
        </w:drawing>
      </w:r>
    </w:p>
    <w:p w14:paraId="3EBE2615" w14:textId="1A025454" w:rsidR="00B35228" w:rsidRDefault="00AC4C7E">
      <w:r>
        <w:rPr>
          <w:noProof/>
        </w:rPr>
        <w:lastRenderedPageBreak/>
        <w:drawing>
          <wp:inline distT="0" distB="0" distL="0" distR="0" wp14:anchorId="7B86235C" wp14:editId="2C851928">
            <wp:extent cx="5059680" cy="3655288"/>
            <wp:effectExtent l="0" t="0" r="762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67525" cy="3660955"/>
                    </a:xfrm>
                    <a:prstGeom prst="rect">
                      <a:avLst/>
                    </a:prstGeom>
                  </pic:spPr>
                </pic:pic>
              </a:graphicData>
            </a:graphic>
          </wp:inline>
        </w:drawing>
      </w:r>
    </w:p>
    <w:p w14:paraId="6669ED4F" w14:textId="7564986B" w:rsidR="000229FD" w:rsidRDefault="000229FD">
      <w:r>
        <w:rPr>
          <w:noProof/>
        </w:rPr>
        <w:drawing>
          <wp:inline distT="0" distB="0" distL="0" distR="0" wp14:anchorId="2F383696" wp14:editId="74F5A2CE">
            <wp:extent cx="5252739" cy="3794760"/>
            <wp:effectExtent l="0" t="0" r="508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60801" cy="3800584"/>
                    </a:xfrm>
                    <a:prstGeom prst="rect">
                      <a:avLst/>
                    </a:prstGeom>
                  </pic:spPr>
                </pic:pic>
              </a:graphicData>
            </a:graphic>
          </wp:inline>
        </w:drawing>
      </w:r>
    </w:p>
    <w:p w14:paraId="76E42E66" w14:textId="36CDF5F7" w:rsidR="00B5511F" w:rsidRDefault="00B5511F">
      <w:r>
        <w:rPr>
          <w:noProof/>
        </w:rPr>
        <w:lastRenderedPageBreak/>
        <w:drawing>
          <wp:inline distT="0" distB="0" distL="0" distR="0" wp14:anchorId="63CA054A" wp14:editId="630851CF">
            <wp:extent cx="5073429" cy="36652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79521" cy="3669621"/>
                    </a:xfrm>
                    <a:prstGeom prst="rect">
                      <a:avLst/>
                    </a:prstGeom>
                  </pic:spPr>
                </pic:pic>
              </a:graphicData>
            </a:graphic>
          </wp:inline>
        </w:drawing>
      </w:r>
    </w:p>
    <w:p w14:paraId="1661DEF2" w14:textId="6B1FB057" w:rsidR="002705E4" w:rsidRDefault="002705E4">
      <w:r>
        <w:rPr>
          <w:noProof/>
        </w:rPr>
        <w:drawing>
          <wp:inline distT="0" distB="0" distL="0" distR="0" wp14:anchorId="39BCE7C0" wp14:editId="60AC04B9">
            <wp:extent cx="5041785" cy="3642360"/>
            <wp:effectExtent l="0" t="0" r="698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7009" cy="3646134"/>
                    </a:xfrm>
                    <a:prstGeom prst="rect">
                      <a:avLst/>
                    </a:prstGeom>
                  </pic:spPr>
                </pic:pic>
              </a:graphicData>
            </a:graphic>
          </wp:inline>
        </w:drawing>
      </w:r>
    </w:p>
    <w:p w14:paraId="17EBE664" w14:textId="1A611A68" w:rsidR="001C4250" w:rsidRDefault="001C4250">
      <w:r>
        <w:rPr>
          <w:noProof/>
        </w:rPr>
        <w:lastRenderedPageBreak/>
        <w:drawing>
          <wp:inline distT="0" distB="0" distL="0" distR="0" wp14:anchorId="1A3EBDCF" wp14:editId="05B7827E">
            <wp:extent cx="5250180" cy="3792911"/>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57670" cy="3798322"/>
                    </a:xfrm>
                    <a:prstGeom prst="rect">
                      <a:avLst/>
                    </a:prstGeom>
                  </pic:spPr>
                </pic:pic>
              </a:graphicData>
            </a:graphic>
          </wp:inline>
        </w:drawing>
      </w:r>
    </w:p>
    <w:p w14:paraId="5FEA85DD" w14:textId="4A500ACE" w:rsidR="005D43B3" w:rsidRDefault="005D43B3"/>
    <w:p w14:paraId="096DA576" w14:textId="2B163541" w:rsidR="005D43B3" w:rsidRDefault="005D43B3"/>
    <w:p w14:paraId="470900BF" w14:textId="1405E465" w:rsidR="005D43B3" w:rsidRDefault="00155AD7">
      <w:r>
        <w:rPr>
          <w:noProof/>
        </w:rPr>
        <w:drawing>
          <wp:inline distT="0" distB="0" distL="0" distR="0" wp14:anchorId="4117BCF9" wp14:editId="27F272FC">
            <wp:extent cx="5577840" cy="4029624"/>
            <wp:effectExtent l="0" t="0" r="381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82756" cy="4033175"/>
                    </a:xfrm>
                    <a:prstGeom prst="rect">
                      <a:avLst/>
                    </a:prstGeom>
                  </pic:spPr>
                </pic:pic>
              </a:graphicData>
            </a:graphic>
          </wp:inline>
        </w:drawing>
      </w:r>
    </w:p>
    <w:p w14:paraId="354986F1" w14:textId="7868FE65" w:rsidR="005D43B3" w:rsidRDefault="005D43B3"/>
    <w:p w14:paraId="3034CC2D" w14:textId="1BCC24CE" w:rsidR="00A045F1" w:rsidRDefault="00A045F1">
      <w:r>
        <w:rPr>
          <w:noProof/>
        </w:rPr>
        <w:lastRenderedPageBreak/>
        <w:drawing>
          <wp:inline distT="0" distB="0" distL="0" distR="0" wp14:anchorId="48DF3CE4" wp14:editId="08B11BEB">
            <wp:extent cx="5611360" cy="4053840"/>
            <wp:effectExtent l="0" t="0" r="889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4855" cy="4056365"/>
                    </a:xfrm>
                    <a:prstGeom prst="rect">
                      <a:avLst/>
                    </a:prstGeom>
                  </pic:spPr>
                </pic:pic>
              </a:graphicData>
            </a:graphic>
          </wp:inline>
        </w:drawing>
      </w:r>
    </w:p>
    <w:p w14:paraId="01ACB933" w14:textId="1D27112A" w:rsidR="000A69D7" w:rsidRDefault="000A69D7">
      <w:r>
        <w:rPr>
          <w:noProof/>
        </w:rPr>
        <w:drawing>
          <wp:inline distT="0" distB="0" distL="0" distR="0" wp14:anchorId="7ECA45F4" wp14:editId="5A9B64B7">
            <wp:extent cx="5600700" cy="404613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8036" cy="4051439"/>
                    </a:xfrm>
                    <a:prstGeom prst="rect">
                      <a:avLst/>
                    </a:prstGeom>
                  </pic:spPr>
                </pic:pic>
              </a:graphicData>
            </a:graphic>
          </wp:inline>
        </w:drawing>
      </w:r>
    </w:p>
    <w:p w14:paraId="12410F1C" w14:textId="75BA1FB3" w:rsidR="00D8469D" w:rsidRDefault="00D8469D">
      <w:r>
        <w:rPr>
          <w:noProof/>
        </w:rPr>
        <w:lastRenderedPageBreak/>
        <w:drawing>
          <wp:inline distT="0" distB="0" distL="0" distR="0" wp14:anchorId="53A1F145" wp14:editId="2ECFC195">
            <wp:extent cx="5980528" cy="4320540"/>
            <wp:effectExtent l="0" t="0" r="127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96147" cy="4331824"/>
                    </a:xfrm>
                    <a:prstGeom prst="rect">
                      <a:avLst/>
                    </a:prstGeom>
                  </pic:spPr>
                </pic:pic>
              </a:graphicData>
            </a:graphic>
          </wp:inline>
        </w:drawing>
      </w:r>
    </w:p>
    <w:p w14:paraId="005F0081" w14:textId="5B62CF0F" w:rsidR="00606E71" w:rsidRDefault="00606E71">
      <w:r>
        <w:rPr>
          <w:noProof/>
        </w:rPr>
        <w:drawing>
          <wp:inline distT="0" distB="0" distL="0" distR="0" wp14:anchorId="78AE549A" wp14:editId="6210C0EB">
            <wp:extent cx="5966460" cy="431037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734" cy="4313464"/>
                    </a:xfrm>
                    <a:prstGeom prst="rect">
                      <a:avLst/>
                    </a:prstGeom>
                  </pic:spPr>
                </pic:pic>
              </a:graphicData>
            </a:graphic>
          </wp:inline>
        </w:drawing>
      </w:r>
    </w:p>
    <w:p w14:paraId="41FB594C" w14:textId="0B690D38" w:rsidR="00D8469D" w:rsidRDefault="00D8469D"/>
    <w:p w14:paraId="542F6304" w14:textId="6BD2A6EF" w:rsidR="004C2C9C" w:rsidRDefault="004C2C9C">
      <w:r>
        <w:rPr>
          <w:noProof/>
        </w:rPr>
        <w:lastRenderedPageBreak/>
        <w:drawing>
          <wp:inline distT="0" distB="0" distL="0" distR="0" wp14:anchorId="0B5B0BEC" wp14:editId="41D2DC28">
            <wp:extent cx="5501640" cy="3974575"/>
            <wp:effectExtent l="0" t="0" r="381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06225" cy="3977887"/>
                    </a:xfrm>
                    <a:prstGeom prst="rect">
                      <a:avLst/>
                    </a:prstGeom>
                  </pic:spPr>
                </pic:pic>
              </a:graphicData>
            </a:graphic>
          </wp:inline>
        </w:drawing>
      </w:r>
    </w:p>
    <w:p w14:paraId="04D112F2" w14:textId="665541B7" w:rsidR="00D8469D" w:rsidRDefault="00D8469D"/>
    <w:p w14:paraId="3BB41BF7" w14:textId="10585783" w:rsidR="00AE575B" w:rsidRDefault="00AE575B">
      <w:r>
        <w:rPr>
          <w:noProof/>
        </w:rPr>
        <w:drawing>
          <wp:inline distT="0" distB="0" distL="0" distR="0" wp14:anchorId="2821FDB4" wp14:editId="7D0F2924">
            <wp:extent cx="5524500" cy="3991090"/>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28705" cy="3994128"/>
                    </a:xfrm>
                    <a:prstGeom prst="rect">
                      <a:avLst/>
                    </a:prstGeom>
                  </pic:spPr>
                </pic:pic>
              </a:graphicData>
            </a:graphic>
          </wp:inline>
        </w:drawing>
      </w:r>
    </w:p>
    <w:p w14:paraId="39646997" w14:textId="6C8B686F" w:rsidR="00D8469D" w:rsidRDefault="00AE575B">
      <w:r>
        <w:rPr>
          <w:noProof/>
        </w:rPr>
        <w:lastRenderedPageBreak/>
        <w:drawing>
          <wp:inline distT="0" distB="0" distL="0" distR="0" wp14:anchorId="3B326761" wp14:editId="6738BE55">
            <wp:extent cx="5611360" cy="4053840"/>
            <wp:effectExtent l="0" t="0" r="889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1996" cy="4054300"/>
                    </a:xfrm>
                    <a:prstGeom prst="rect">
                      <a:avLst/>
                    </a:prstGeom>
                  </pic:spPr>
                </pic:pic>
              </a:graphicData>
            </a:graphic>
          </wp:inline>
        </w:drawing>
      </w:r>
    </w:p>
    <w:p w14:paraId="7D0BAFB2" w14:textId="1DF24BA8" w:rsidR="00322888" w:rsidRDefault="00F46061">
      <w:r>
        <w:rPr>
          <w:noProof/>
        </w:rPr>
        <w:drawing>
          <wp:inline distT="0" distB="0" distL="0" distR="0" wp14:anchorId="734D3CE0" wp14:editId="561737BC">
            <wp:extent cx="5790670" cy="4183380"/>
            <wp:effectExtent l="0" t="0" r="635"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0997" cy="4183616"/>
                    </a:xfrm>
                    <a:prstGeom prst="rect">
                      <a:avLst/>
                    </a:prstGeom>
                  </pic:spPr>
                </pic:pic>
              </a:graphicData>
            </a:graphic>
          </wp:inline>
        </w:drawing>
      </w:r>
    </w:p>
    <w:p w14:paraId="03FD336C" w14:textId="0E33C9AC" w:rsidR="00B21E9B" w:rsidRDefault="00C81F7C">
      <w:r>
        <w:rPr>
          <w:noProof/>
        </w:rPr>
        <w:lastRenderedPageBreak/>
        <w:drawing>
          <wp:inline distT="0" distB="0" distL="0" distR="0" wp14:anchorId="73CC8C38" wp14:editId="670F55B1">
            <wp:extent cx="5126167" cy="37033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30139" cy="3706190"/>
                    </a:xfrm>
                    <a:prstGeom prst="rect">
                      <a:avLst/>
                    </a:prstGeom>
                  </pic:spPr>
                </pic:pic>
              </a:graphicData>
            </a:graphic>
          </wp:inline>
        </w:drawing>
      </w:r>
    </w:p>
    <w:p w14:paraId="01706D94" w14:textId="74AF1296" w:rsidR="00B21E9B" w:rsidRDefault="00350637">
      <w:r>
        <w:rPr>
          <w:noProof/>
        </w:rPr>
        <w:drawing>
          <wp:inline distT="0" distB="0" distL="0" distR="0" wp14:anchorId="7B6901EB" wp14:editId="1DB3CDE8">
            <wp:extent cx="5242191" cy="37871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45048" cy="3789204"/>
                    </a:xfrm>
                    <a:prstGeom prst="rect">
                      <a:avLst/>
                    </a:prstGeom>
                  </pic:spPr>
                </pic:pic>
              </a:graphicData>
            </a:graphic>
          </wp:inline>
        </w:drawing>
      </w:r>
    </w:p>
    <w:p w14:paraId="47D2D043" w14:textId="1192AC80" w:rsidR="00B21E9B" w:rsidRDefault="00350637">
      <w:r>
        <w:rPr>
          <w:noProof/>
        </w:rPr>
        <w:lastRenderedPageBreak/>
        <w:drawing>
          <wp:inline distT="0" distB="0" distL="0" distR="0" wp14:anchorId="42F060C0" wp14:editId="1FD8448E">
            <wp:extent cx="5168357" cy="3733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70011" cy="3734995"/>
                    </a:xfrm>
                    <a:prstGeom prst="rect">
                      <a:avLst/>
                    </a:prstGeom>
                  </pic:spPr>
                </pic:pic>
              </a:graphicData>
            </a:graphic>
          </wp:inline>
        </w:drawing>
      </w:r>
    </w:p>
    <w:p w14:paraId="2D454D78" w14:textId="734B3555" w:rsidR="00522700" w:rsidRDefault="00522700" w:rsidP="009D732F">
      <w:pPr>
        <w:ind w:left="-142"/>
      </w:pPr>
      <w:r>
        <w:rPr>
          <w:noProof/>
        </w:rPr>
        <w:drawing>
          <wp:inline distT="0" distB="0" distL="0" distR="0" wp14:anchorId="11E4D6D0" wp14:editId="1059FD0D">
            <wp:extent cx="5674646" cy="409956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75921" cy="4100481"/>
                    </a:xfrm>
                    <a:prstGeom prst="rect">
                      <a:avLst/>
                    </a:prstGeom>
                  </pic:spPr>
                </pic:pic>
              </a:graphicData>
            </a:graphic>
          </wp:inline>
        </w:drawing>
      </w:r>
    </w:p>
    <w:p w14:paraId="274A019B" w14:textId="4DB436C7" w:rsidR="00EB4DD7" w:rsidRDefault="00EB4DD7" w:rsidP="009D732F">
      <w:r>
        <w:rPr>
          <w:noProof/>
        </w:rPr>
        <w:lastRenderedPageBreak/>
        <w:drawing>
          <wp:inline distT="0" distB="0" distL="0" distR="0" wp14:anchorId="34ACC7A8" wp14:editId="364406E0">
            <wp:extent cx="5421502" cy="3916680"/>
            <wp:effectExtent l="0" t="0" r="8255"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23041" cy="3917792"/>
                    </a:xfrm>
                    <a:prstGeom prst="rect">
                      <a:avLst/>
                    </a:prstGeom>
                  </pic:spPr>
                </pic:pic>
              </a:graphicData>
            </a:graphic>
          </wp:inline>
        </w:drawing>
      </w:r>
    </w:p>
    <w:p w14:paraId="605A6EE9" w14:textId="5693F282" w:rsidR="006F4F2A" w:rsidRPr="002F6362" w:rsidRDefault="00CD0699" w:rsidP="009D5A46">
      <w:r>
        <w:rPr>
          <w:noProof/>
        </w:rPr>
        <w:drawing>
          <wp:inline distT="0" distB="0" distL="0" distR="0" wp14:anchorId="32C01D46" wp14:editId="6D6BDA2E">
            <wp:extent cx="5364480" cy="3875486"/>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67374" cy="3877577"/>
                    </a:xfrm>
                    <a:prstGeom prst="rect">
                      <a:avLst/>
                    </a:prstGeom>
                  </pic:spPr>
                </pic:pic>
              </a:graphicData>
            </a:graphic>
          </wp:inline>
        </w:drawing>
      </w:r>
    </w:p>
    <w:p w14:paraId="4BCBB106" w14:textId="11EF4514" w:rsidR="00C32F37" w:rsidRDefault="00C32F37" w:rsidP="009D5A46"/>
    <w:p w14:paraId="2339D5BA" w14:textId="7CC902A7" w:rsidR="0039612C" w:rsidRDefault="0039612C" w:rsidP="009D5A46"/>
    <w:p w14:paraId="4677C8D0" w14:textId="7C5FAF0C" w:rsidR="0039612C" w:rsidRDefault="0039612C" w:rsidP="009D5A46"/>
    <w:p w14:paraId="7DCB573E" w14:textId="7CDED756" w:rsidR="0039612C" w:rsidRDefault="0039612C" w:rsidP="009D5A46"/>
    <w:p w14:paraId="0BF7FB27" w14:textId="436AB2DA" w:rsidR="0039612C" w:rsidRDefault="0039612C" w:rsidP="009D5A46"/>
    <w:p w14:paraId="6F5C2B10" w14:textId="3DECE4CC" w:rsidR="0039612C" w:rsidRDefault="0039612C" w:rsidP="009D5A46"/>
    <w:p w14:paraId="53D988E3" w14:textId="78E9913F" w:rsidR="00C25B41" w:rsidRDefault="00280810" w:rsidP="000A3C1A">
      <w:pPr>
        <w:rPr>
          <w:rFonts w:ascii="Times New Roman" w:hAnsi="Times New Roman" w:cs="Times New Roman"/>
          <w:b/>
          <w:bCs/>
          <w:sz w:val="24"/>
          <w:szCs w:val="24"/>
        </w:rPr>
      </w:pPr>
      <w:r>
        <w:rPr>
          <w:rFonts w:ascii="Times New Roman" w:hAnsi="Times New Roman" w:cs="Times New Roman"/>
          <w:b/>
          <w:bCs/>
          <w:sz w:val="24"/>
          <w:szCs w:val="24"/>
        </w:rPr>
        <w:lastRenderedPageBreak/>
        <w:t>Results</w:t>
      </w:r>
    </w:p>
    <w:p w14:paraId="22D14BE4" w14:textId="66DD83BC" w:rsidR="00717468" w:rsidRDefault="00280810" w:rsidP="00A7521D">
      <w:pPr>
        <w:jc w:val="both"/>
        <w:rPr>
          <w:rFonts w:ascii="Times New Roman" w:hAnsi="Times New Roman" w:cs="Times New Roman"/>
          <w:i/>
          <w:iCs/>
          <w:sz w:val="24"/>
          <w:szCs w:val="24"/>
        </w:rPr>
      </w:pPr>
      <w:r>
        <w:rPr>
          <w:rFonts w:ascii="Times New Roman" w:hAnsi="Times New Roman" w:cs="Times New Roman"/>
          <w:sz w:val="24"/>
          <w:szCs w:val="24"/>
        </w:rPr>
        <w:t>The best model is C5.0 with 30% pruning severity, 500 minimum nodes in child branch,</w:t>
      </w:r>
      <w:r w:rsidR="00834A27">
        <w:rPr>
          <w:rFonts w:ascii="Times New Roman" w:hAnsi="Times New Roman" w:cs="Times New Roman"/>
          <w:sz w:val="24"/>
          <w:szCs w:val="24"/>
        </w:rPr>
        <w:t xml:space="preserve"> with global pruning,</w:t>
      </w:r>
      <w:r>
        <w:rPr>
          <w:rFonts w:ascii="Times New Roman" w:hAnsi="Times New Roman" w:cs="Times New Roman"/>
          <w:sz w:val="24"/>
          <w:szCs w:val="24"/>
        </w:rPr>
        <w:t xml:space="preserve"> with cost ratio of 9:1</w:t>
      </w:r>
      <w:r w:rsidR="004F2925">
        <w:rPr>
          <w:rFonts w:ascii="Times New Roman" w:hAnsi="Times New Roman" w:cs="Times New Roman"/>
          <w:sz w:val="24"/>
          <w:szCs w:val="24"/>
        </w:rPr>
        <w:t>, with overall accuracy of 74.5%, with 73% accuracy</w:t>
      </w:r>
      <w:r w:rsidR="00B54903">
        <w:rPr>
          <w:rFonts w:ascii="Times New Roman" w:hAnsi="Times New Roman" w:cs="Times New Roman"/>
          <w:sz w:val="24"/>
          <w:szCs w:val="24"/>
        </w:rPr>
        <w:t xml:space="preserve"> and lift 1.11</w:t>
      </w:r>
      <w:r w:rsidR="004F2925">
        <w:rPr>
          <w:rFonts w:ascii="Times New Roman" w:hAnsi="Times New Roman" w:cs="Times New Roman"/>
          <w:sz w:val="24"/>
          <w:szCs w:val="24"/>
        </w:rPr>
        <w:t xml:space="preserve"> for class ‘no’</w:t>
      </w:r>
      <w:r w:rsidR="00B54903">
        <w:rPr>
          <w:rFonts w:ascii="Times New Roman" w:hAnsi="Times New Roman" w:cs="Times New Roman"/>
          <w:sz w:val="24"/>
          <w:szCs w:val="24"/>
        </w:rPr>
        <w:t xml:space="preserve"> </w:t>
      </w:r>
      <w:r w:rsidR="004F2925">
        <w:rPr>
          <w:rFonts w:ascii="Times New Roman" w:hAnsi="Times New Roman" w:cs="Times New Roman"/>
          <w:sz w:val="24"/>
          <w:szCs w:val="24"/>
        </w:rPr>
        <w:t xml:space="preserve"> and with 89% accuracy</w:t>
      </w:r>
      <w:r w:rsidR="00B54903">
        <w:rPr>
          <w:rFonts w:ascii="Times New Roman" w:hAnsi="Times New Roman" w:cs="Times New Roman"/>
          <w:sz w:val="24"/>
          <w:szCs w:val="24"/>
        </w:rPr>
        <w:t xml:space="preserve"> and lift 2.6</w:t>
      </w:r>
      <w:r w:rsidR="004F2925">
        <w:rPr>
          <w:rFonts w:ascii="Times New Roman" w:hAnsi="Times New Roman" w:cs="Times New Roman"/>
          <w:sz w:val="24"/>
          <w:szCs w:val="24"/>
        </w:rPr>
        <w:t xml:space="preserve"> </w:t>
      </w:r>
      <w:r w:rsidR="00965DC5">
        <w:rPr>
          <w:rFonts w:ascii="Times New Roman" w:hAnsi="Times New Roman" w:cs="Times New Roman"/>
          <w:sz w:val="24"/>
          <w:szCs w:val="24"/>
        </w:rPr>
        <w:t>for</w:t>
      </w:r>
      <w:r w:rsidR="004F2925">
        <w:rPr>
          <w:rFonts w:ascii="Times New Roman" w:hAnsi="Times New Roman" w:cs="Times New Roman"/>
          <w:sz w:val="24"/>
          <w:szCs w:val="24"/>
        </w:rPr>
        <w:t xml:space="preserve"> class ‘yes’</w:t>
      </w:r>
      <w:r w:rsidR="00B54903">
        <w:rPr>
          <w:rFonts w:ascii="Times New Roman" w:hAnsi="Times New Roman" w:cs="Times New Roman"/>
          <w:sz w:val="24"/>
          <w:szCs w:val="24"/>
        </w:rPr>
        <w:t>.</w:t>
      </w:r>
      <w:r w:rsidR="00317B6C">
        <w:rPr>
          <w:rFonts w:ascii="Times New Roman" w:hAnsi="Times New Roman" w:cs="Times New Roman"/>
          <w:sz w:val="24"/>
          <w:szCs w:val="24"/>
        </w:rPr>
        <w:t xml:space="preserve"> We wanted to correctly identify ‘yes’ </w:t>
      </w:r>
      <w:proofErr w:type="gramStart"/>
      <w:r w:rsidR="00317B6C">
        <w:rPr>
          <w:rFonts w:ascii="Times New Roman" w:hAnsi="Times New Roman" w:cs="Times New Roman"/>
          <w:sz w:val="24"/>
          <w:szCs w:val="24"/>
        </w:rPr>
        <w:t>labels</w:t>
      </w:r>
      <w:proofErr w:type="gramEnd"/>
      <w:r w:rsidR="00317B6C">
        <w:rPr>
          <w:rFonts w:ascii="Times New Roman" w:hAnsi="Times New Roman" w:cs="Times New Roman"/>
          <w:sz w:val="24"/>
          <w:szCs w:val="24"/>
        </w:rPr>
        <w:t xml:space="preserve"> so we compromised the overall accuracy and class ’no’ accuracy.</w:t>
      </w:r>
      <w:r w:rsidR="003A0FCA">
        <w:rPr>
          <w:rFonts w:ascii="Times New Roman" w:hAnsi="Times New Roman" w:cs="Times New Roman"/>
          <w:sz w:val="24"/>
          <w:szCs w:val="24"/>
        </w:rPr>
        <w:t xml:space="preserve"> The accuracies and lift were consistent throughout all the dataset so we can rely on the model. </w:t>
      </w:r>
      <w:r w:rsidR="00220452">
        <w:rPr>
          <w:rFonts w:ascii="Times New Roman" w:hAnsi="Times New Roman" w:cs="Times New Roman"/>
          <w:sz w:val="24"/>
          <w:szCs w:val="24"/>
        </w:rPr>
        <w:t>We can see result</w:t>
      </w:r>
      <w:r w:rsidR="00CE7C05">
        <w:rPr>
          <w:rFonts w:ascii="Times New Roman" w:hAnsi="Times New Roman" w:cs="Times New Roman"/>
          <w:sz w:val="24"/>
          <w:szCs w:val="24"/>
        </w:rPr>
        <w:t>s</w:t>
      </w:r>
      <w:r w:rsidR="00220452">
        <w:rPr>
          <w:rFonts w:ascii="Times New Roman" w:hAnsi="Times New Roman" w:cs="Times New Roman"/>
          <w:sz w:val="24"/>
          <w:szCs w:val="24"/>
        </w:rPr>
        <w:t xml:space="preserve"> in </w:t>
      </w:r>
      <w:r w:rsidR="00F724AA">
        <w:rPr>
          <w:rFonts w:ascii="Times New Roman" w:hAnsi="Times New Roman" w:cs="Times New Roman"/>
          <w:sz w:val="24"/>
          <w:szCs w:val="24"/>
        </w:rPr>
        <w:t>Fig</w:t>
      </w:r>
      <w:r w:rsidR="00220452">
        <w:rPr>
          <w:rFonts w:ascii="Times New Roman" w:hAnsi="Times New Roman" w:cs="Times New Roman"/>
          <w:sz w:val="24"/>
          <w:szCs w:val="24"/>
        </w:rPr>
        <w:t xml:space="preserve"> </w:t>
      </w:r>
      <w:r w:rsidR="00220452" w:rsidRPr="00220452">
        <w:rPr>
          <w:rFonts w:ascii="Times New Roman" w:hAnsi="Times New Roman" w:cs="Times New Roman"/>
          <w:i/>
          <w:iCs/>
          <w:sz w:val="24"/>
          <w:szCs w:val="24"/>
        </w:rPr>
        <w:t>NUMBER</w:t>
      </w:r>
      <w:r w:rsidR="00F03B67">
        <w:rPr>
          <w:rFonts w:ascii="Times New Roman" w:hAnsi="Times New Roman" w:cs="Times New Roman"/>
          <w:i/>
          <w:iCs/>
          <w:sz w:val="24"/>
          <w:szCs w:val="24"/>
        </w:rPr>
        <w:t>.</w:t>
      </w:r>
    </w:p>
    <w:p w14:paraId="5B13A288" w14:textId="1D5A3FE1" w:rsidR="00F06F09" w:rsidRPr="00F06F09" w:rsidRDefault="00F06F09" w:rsidP="00A7521D">
      <w:pPr>
        <w:jc w:val="both"/>
        <w:rPr>
          <w:rFonts w:ascii="Times New Roman" w:hAnsi="Times New Roman" w:cs="Times New Roman"/>
          <w:sz w:val="24"/>
          <w:szCs w:val="24"/>
        </w:rPr>
      </w:pPr>
      <w:r>
        <w:rPr>
          <w:rFonts w:ascii="Times New Roman" w:hAnsi="Times New Roman" w:cs="Times New Roman"/>
          <w:sz w:val="24"/>
          <w:szCs w:val="24"/>
        </w:rPr>
        <w:t xml:space="preserve">Many predictors were given as an </w:t>
      </w:r>
      <w:proofErr w:type="gramStart"/>
      <w:r>
        <w:rPr>
          <w:rFonts w:ascii="Times New Roman" w:hAnsi="Times New Roman" w:cs="Times New Roman"/>
          <w:sz w:val="24"/>
          <w:szCs w:val="24"/>
        </w:rPr>
        <w:t>input</w:t>
      </w:r>
      <w:proofErr w:type="gramEnd"/>
      <w:r>
        <w:rPr>
          <w:rFonts w:ascii="Times New Roman" w:hAnsi="Times New Roman" w:cs="Times New Roman"/>
          <w:sz w:val="24"/>
          <w:szCs w:val="24"/>
        </w:rPr>
        <w:t xml:space="preserve"> but we can see that the 3 most important of them are duration,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and contact in Fig </w:t>
      </w:r>
      <w:r w:rsidRPr="00F06F09">
        <w:rPr>
          <w:rFonts w:ascii="Times New Roman" w:hAnsi="Times New Roman" w:cs="Times New Roman"/>
          <w:i/>
          <w:iCs/>
          <w:sz w:val="24"/>
          <w:szCs w:val="24"/>
        </w:rPr>
        <w:t>NUMBER</w:t>
      </w:r>
      <w:r>
        <w:rPr>
          <w:rFonts w:ascii="Times New Roman" w:hAnsi="Times New Roman" w:cs="Times New Roman"/>
          <w:sz w:val="24"/>
          <w:szCs w:val="24"/>
        </w:rPr>
        <w:t>.</w:t>
      </w:r>
      <w:r w:rsidR="004A58B6">
        <w:rPr>
          <w:rFonts w:ascii="Times New Roman" w:hAnsi="Times New Roman" w:cs="Times New Roman"/>
          <w:sz w:val="24"/>
          <w:szCs w:val="24"/>
        </w:rPr>
        <w:t xml:space="preserve"> We can also</w:t>
      </w:r>
      <w:r w:rsidR="002A0699">
        <w:rPr>
          <w:rFonts w:ascii="Times New Roman" w:hAnsi="Times New Roman" w:cs="Times New Roman"/>
          <w:sz w:val="24"/>
          <w:szCs w:val="24"/>
        </w:rPr>
        <w:t xml:space="preserve"> see most important</w:t>
      </w:r>
      <w:r w:rsidR="004A58B6">
        <w:rPr>
          <w:rFonts w:ascii="Times New Roman" w:hAnsi="Times New Roman" w:cs="Times New Roman"/>
          <w:sz w:val="24"/>
          <w:szCs w:val="24"/>
        </w:rPr>
        <w:t xml:space="preserve"> rules in the table </w:t>
      </w:r>
      <w:proofErr w:type="gramStart"/>
      <w:r w:rsidR="004A58B6">
        <w:rPr>
          <w:rFonts w:ascii="Times New Roman" w:hAnsi="Times New Roman" w:cs="Times New Roman"/>
          <w:sz w:val="24"/>
          <w:szCs w:val="24"/>
        </w:rPr>
        <w:t>below</w:t>
      </w:r>
      <w:r w:rsidR="002A0699">
        <w:rPr>
          <w:rFonts w:ascii="Times New Roman" w:hAnsi="Times New Roman" w:cs="Times New Roman"/>
          <w:sz w:val="24"/>
          <w:szCs w:val="24"/>
        </w:rPr>
        <w:t>[</w:t>
      </w:r>
      <w:proofErr w:type="gramEnd"/>
      <w:r w:rsidR="002A0699">
        <w:rPr>
          <w:rFonts w:ascii="Times New Roman" w:hAnsi="Times New Roman" w:cs="Times New Roman"/>
          <w:sz w:val="24"/>
          <w:szCs w:val="24"/>
        </w:rPr>
        <w:t xml:space="preserve">For all rules Table </w:t>
      </w:r>
      <w:r w:rsidR="002A0699" w:rsidRPr="002A0699">
        <w:rPr>
          <w:rFonts w:ascii="Times New Roman" w:hAnsi="Times New Roman" w:cs="Times New Roman"/>
          <w:i/>
          <w:iCs/>
          <w:sz w:val="24"/>
          <w:szCs w:val="24"/>
        </w:rPr>
        <w:t>NUMBER</w:t>
      </w:r>
      <w:r w:rsidR="002A0699">
        <w:rPr>
          <w:rFonts w:ascii="Times New Roman" w:hAnsi="Times New Roman" w:cs="Times New Roman"/>
          <w:sz w:val="24"/>
          <w:szCs w:val="24"/>
        </w:rPr>
        <w:t>]</w:t>
      </w:r>
      <w:r w:rsidR="004A58B6">
        <w:rPr>
          <w:rFonts w:ascii="Times New Roman" w:hAnsi="Times New Roman" w:cs="Times New Roman"/>
          <w:sz w:val="24"/>
          <w:szCs w:val="24"/>
        </w:rPr>
        <w:t>.</w:t>
      </w:r>
      <w:r>
        <w:rPr>
          <w:rFonts w:ascii="Times New Roman" w:hAnsi="Times New Roman" w:cs="Times New Roman"/>
          <w:sz w:val="24"/>
          <w:szCs w:val="24"/>
        </w:rPr>
        <w:t xml:space="preserve"> </w:t>
      </w:r>
    </w:p>
    <w:tbl>
      <w:tblPr>
        <w:tblStyle w:val="TableGrid"/>
        <w:tblW w:w="10553" w:type="dxa"/>
        <w:tblLook w:val="04A0" w:firstRow="1" w:lastRow="0" w:firstColumn="1" w:lastColumn="0" w:noHBand="0" w:noVBand="1"/>
      </w:tblPr>
      <w:tblGrid>
        <w:gridCol w:w="1417"/>
        <w:gridCol w:w="7919"/>
        <w:gridCol w:w="1217"/>
      </w:tblGrid>
      <w:tr w:rsidR="00BE3F13" w:rsidRPr="00BE3F13" w14:paraId="7F7A26CE" w14:textId="77777777" w:rsidTr="00BE3F13">
        <w:trPr>
          <w:trHeight w:val="409"/>
        </w:trPr>
        <w:tc>
          <w:tcPr>
            <w:tcW w:w="1417" w:type="dxa"/>
            <w:shd w:val="clear" w:color="auto" w:fill="0070C0"/>
          </w:tcPr>
          <w:p w14:paraId="6F3AA088" w14:textId="146EB4A2" w:rsidR="00483EC5" w:rsidRPr="00BE3F13" w:rsidRDefault="00483EC5" w:rsidP="007F55EC">
            <w:pPr>
              <w:jc w:val="center"/>
              <w:rPr>
                <w:rFonts w:ascii="Times New Roman" w:hAnsi="Times New Roman" w:cs="Times New Roman"/>
                <w:b/>
                <w:bCs/>
                <w:color w:val="FFFFFF" w:themeColor="background1"/>
                <w:sz w:val="24"/>
                <w:szCs w:val="24"/>
              </w:rPr>
            </w:pPr>
            <w:r w:rsidRPr="00BE3F13">
              <w:rPr>
                <w:rFonts w:ascii="Times New Roman" w:hAnsi="Times New Roman" w:cs="Times New Roman"/>
                <w:b/>
                <w:bCs/>
                <w:color w:val="FFFFFF" w:themeColor="background1"/>
                <w:sz w:val="24"/>
                <w:szCs w:val="24"/>
              </w:rPr>
              <w:t>#Rule</w:t>
            </w:r>
          </w:p>
        </w:tc>
        <w:tc>
          <w:tcPr>
            <w:tcW w:w="7919" w:type="dxa"/>
            <w:shd w:val="clear" w:color="auto" w:fill="0070C0"/>
          </w:tcPr>
          <w:p w14:paraId="372D61B1" w14:textId="42E41F5E" w:rsidR="00483EC5" w:rsidRPr="00BE3F13" w:rsidRDefault="00483EC5" w:rsidP="007F55EC">
            <w:pPr>
              <w:jc w:val="center"/>
              <w:rPr>
                <w:rFonts w:ascii="Times New Roman" w:hAnsi="Times New Roman" w:cs="Times New Roman"/>
                <w:b/>
                <w:bCs/>
                <w:color w:val="FFFFFF" w:themeColor="background1"/>
                <w:sz w:val="24"/>
                <w:szCs w:val="24"/>
              </w:rPr>
            </w:pPr>
            <w:r w:rsidRPr="00BE3F13">
              <w:rPr>
                <w:rFonts w:ascii="Times New Roman" w:hAnsi="Times New Roman" w:cs="Times New Roman"/>
                <w:b/>
                <w:bCs/>
                <w:color w:val="FFFFFF" w:themeColor="background1"/>
                <w:sz w:val="24"/>
                <w:szCs w:val="24"/>
              </w:rPr>
              <w:t>Rule statement</w:t>
            </w:r>
          </w:p>
        </w:tc>
        <w:tc>
          <w:tcPr>
            <w:tcW w:w="1217" w:type="dxa"/>
            <w:shd w:val="clear" w:color="auto" w:fill="0070C0"/>
          </w:tcPr>
          <w:p w14:paraId="63098682" w14:textId="13AE05AB" w:rsidR="00483EC5" w:rsidRPr="00BE3F13" w:rsidRDefault="00483EC5" w:rsidP="007F55EC">
            <w:pPr>
              <w:jc w:val="center"/>
              <w:rPr>
                <w:rFonts w:ascii="Times New Roman" w:hAnsi="Times New Roman" w:cs="Times New Roman"/>
                <w:b/>
                <w:bCs/>
                <w:color w:val="FFFFFF" w:themeColor="background1"/>
                <w:sz w:val="24"/>
                <w:szCs w:val="24"/>
              </w:rPr>
            </w:pPr>
            <w:r w:rsidRPr="00BE3F13">
              <w:rPr>
                <w:rFonts w:ascii="Times New Roman" w:hAnsi="Times New Roman" w:cs="Times New Roman"/>
                <w:b/>
                <w:bCs/>
                <w:color w:val="FFFFFF" w:themeColor="background1"/>
                <w:sz w:val="24"/>
                <w:szCs w:val="24"/>
              </w:rPr>
              <w:t>Classified as</w:t>
            </w:r>
          </w:p>
        </w:tc>
      </w:tr>
      <w:tr w:rsidR="00483EC5" w14:paraId="14C45B7B" w14:textId="77777777" w:rsidTr="00BE3F13">
        <w:trPr>
          <w:trHeight w:val="201"/>
        </w:trPr>
        <w:tc>
          <w:tcPr>
            <w:tcW w:w="1417" w:type="dxa"/>
            <w:shd w:val="clear" w:color="auto" w:fill="F4B083" w:themeFill="accent2" w:themeFillTint="99"/>
          </w:tcPr>
          <w:p w14:paraId="0C2F972A" w14:textId="161C3ED3" w:rsidR="00483EC5" w:rsidRDefault="00483EC5" w:rsidP="009D5A46">
            <w:pPr>
              <w:rPr>
                <w:rFonts w:ascii="Times New Roman" w:hAnsi="Times New Roman" w:cs="Times New Roman"/>
                <w:sz w:val="24"/>
                <w:szCs w:val="24"/>
              </w:rPr>
            </w:pPr>
            <w:r>
              <w:rPr>
                <w:rFonts w:ascii="Times New Roman" w:hAnsi="Times New Roman" w:cs="Times New Roman"/>
                <w:sz w:val="24"/>
                <w:szCs w:val="24"/>
              </w:rPr>
              <w:t>1</w:t>
            </w:r>
          </w:p>
        </w:tc>
        <w:tc>
          <w:tcPr>
            <w:tcW w:w="7919" w:type="dxa"/>
            <w:shd w:val="clear" w:color="auto" w:fill="F4B083" w:themeFill="accent2" w:themeFillTint="99"/>
          </w:tcPr>
          <w:p w14:paraId="18C6D025" w14:textId="19C2218F" w:rsidR="00483EC5" w:rsidRDefault="00483EC5" w:rsidP="009D5A46">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w:t>
            </w:r>
          </w:p>
        </w:tc>
        <w:tc>
          <w:tcPr>
            <w:tcW w:w="1217" w:type="dxa"/>
            <w:shd w:val="clear" w:color="auto" w:fill="F4B083" w:themeFill="accent2" w:themeFillTint="99"/>
          </w:tcPr>
          <w:p w14:paraId="1E2BE386" w14:textId="373F6D5E" w:rsidR="00483EC5" w:rsidRDefault="00483EC5" w:rsidP="009D5A46">
            <w:pPr>
              <w:rPr>
                <w:rFonts w:ascii="Times New Roman" w:hAnsi="Times New Roman" w:cs="Times New Roman"/>
                <w:sz w:val="24"/>
                <w:szCs w:val="24"/>
              </w:rPr>
            </w:pPr>
            <w:r>
              <w:rPr>
                <w:rFonts w:ascii="Times New Roman" w:hAnsi="Times New Roman" w:cs="Times New Roman"/>
                <w:sz w:val="24"/>
                <w:szCs w:val="24"/>
              </w:rPr>
              <w:t>no</w:t>
            </w:r>
          </w:p>
        </w:tc>
      </w:tr>
      <w:tr w:rsidR="00483EC5" w14:paraId="7FBC0597" w14:textId="77777777" w:rsidTr="009F0A36">
        <w:trPr>
          <w:trHeight w:val="201"/>
        </w:trPr>
        <w:tc>
          <w:tcPr>
            <w:tcW w:w="1417" w:type="dxa"/>
            <w:shd w:val="clear" w:color="auto" w:fill="C5E0B3" w:themeFill="accent6" w:themeFillTint="66"/>
          </w:tcPr>
          <w:p w14:paraId="08173D06" w14:textId="6B2F6DB6" w:rsidR="00483EC5" w:rsidRDefault="00483EC5" w:rsidP="00483EC5">
            <w:pPr>
              <w:rPr>
                <w:rFonts w:ascii="Times New Roman" w:hAnsi="Times New Roman" w:cs="Times New Roman"/>
                <w:sz w:val="24"/>
                <w:szCs w:val="24"/>
              </w:rPr>
            </w:pPr>
            <w:r>
              <w:rPr>
                <w:rFonts w:ascii="Times New Roman" w:hAnsi="Times New Roman" w:cs="Times New Roman"/>
                <w:sz w:val="24"/>
                <w:szCs w:val="24"/>
              </w:rPr>
              <w:t>2</w:t>
            </w:r>
          </w:p>
        </w:tc>
        <w:tc>
          <w:tcPr>
            <w:tcW w:w="7919" w:type="dxa"/>
            <w:shd w:val="clear" w:color="auto" w:fill="C5E0B3" w:themeFill="accent6" w:themeFillTint="66"/>
          </w:tcPr>
          <w:p w14:paraId="7E8CCA5F" w14:textId="52C3B9D6" w:rsidR="00483EC5" w:rsidRDefault="00483EC5" w:rsidP="00483EC5">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w:t>
            </w:r>
            <w:r>
              <w:rPr>
                <w:rFonts w:ascii="Times New Roman" w:hAnsi="Times New Roman" w:cs="Times New Roman"/>
                <w:sz w:val="24"/>
                <w:szCs w:val="24"/>
              </w:rPr>
              <w:t>success</w:t>
            </w:r>
            <w:r>
              <w:rPr>
                <w:rFonts w:ascii="Times New Roman" w:hAnsi="Times New Roman" w:cs="Times New Roman"/>
                <w:sz w:val="24"/>
                <w:szCs w:val="24"/>
              </w:rPr>
              <w:t>’</w:t>
            </w:r>
          </w:p>
        </w:tc>
        <w:tc>
          <w:tcPr>
            <w:tcW w:w="1217" w:type="dxa"/>
            <w:shd w:val="clear" w:color="auto" w:fill="C5E0B3" w:themeFill="accent6" w:themeFillTint="66"/>
          </w:tcPr>
          <w:p w14:paraId="7A3C8B61" w14:textId="49AAB458" w:rsidR="00483EC5" w:rsidRDefault="00483EC5" w:rsidP="00483EC5">
            <w:pPr>
              <w:rPr>
                <w:rFonts w:ascii="Times New Roman" w:hAnsi="Times New Roman" w:cs="Times New Roman"/>
                <w:sz w:val="24"/>
                <w:szCs w:val="24"/>
              </w:rPr>
            </w:pPr>
            <w:r>
              <w:rPr>
                <w:rFonts w:ascii="Times New Roman" w:hAnsi="Times New Roman" w:cs="Times New Roman"/>
                <w:sz w:val="24"/>
                <w:szCs w:val="24"/>
              </w:rPr>
              <w:t>yes</w:t>
            </w:r>
          </w:p>
        </w:tc>
      </w:tr>
      <w:tr w:rsidR="006612D0" w14:paraId="2CBF50FD" w14:textId="77777777" w:rsidTr="009F0A36">
        <w:trPr>
          <w:trHeight w:val="201"/>
        </w:trPr>
        <w:tc>
          <w:tcPr>
            <w:tcW w:w="1417" w:type="dxa"/>
            <w:shd w:val="clear" w:color="auto" w:fill="C5E0B3" w:themeFill="accent6" w:themeFillTint="66"/>
          </w:tcPr>
          <w:p w14:paraId="04C0904E" w14:textId="1ECA9FC6" w:rsidR="006612D0" w:rsidRDefault="00320B96" w:rsidP="006612D0">
            <w:pPr>
              <w:rPr>
                <w:rFonts w:ascii="Times New Roman" w:hAnsi="Times New Roman" w:cs="Times New Roman"/>
                <w:sz w:val="24"/>
                <w:szCs w:val="24"/>
              </w:rPr>
            </w:pPr>
            <w:r>
              <w:rPr>
                <w:rFonts w:ascii="Times New Roman" w:hAnsi="Times New Roman" w:cs="Times New Roman"/>
                <w:sz w:val="24"/>
                <w:szCs w:val="24"/>
              </w:rPr>
              <w:t>3</w:t>
            </w:r>
          </w:p>
        </w:tc>
        <w:tc>
          <w:tcPr>
            <w:tcW w:w="7919" w:type="dxa"/>
            <w:shd w:val="clear" w:color="auto" w:fill="C5E0B3" w:themeFill="accent6" w:themeFillTint="66"/>
          </w:tcPr>
          <w:p w14:paraId="6A6CB96E" w14:textId="343811CE" w:rsidR="006612D0" w:rsidRDefault="006612D0" w:rsidP="006612D0">
            <w:pPr>
              <w:rPr>
                <w:rFonts w:ascii="Times New Roman" w:hAnsi="Times New Roman" w:cs="Times New Roman"/>
                <w:sz w:val="24"/>
                <w:szCs w:val="24"/>
              </w:rPr>
            </w:pPr>
            <w:r>
              <w:rPr>
                <w:rFonts w:ascii="Times New Roman" w:hAnsi="Times New Roman" w:cs="Times New Roman"/>
                <w:sz w:val="24"/>
                <w:szCs w:val="24"/>
              </w:rPr>
              <w:t>duration &lt;= 208.5 and duration &gt; 521.5</w:t>
            </w:r>
          </w:p>
        </w:tc>
        <w:tc>
          <w:tcPr>
            <w:tcW w:w="1217" w:type="dxa"/>
            <w:shd w:val="clear" w:color="auto" w:fill="C5E0B3" w:themeFill="accent6" w:themeFillTint="66"/>
          </w:tcPr>
          <w:p w14:paraId="68129A88" w14:textId="5D852250" w:rsidR="006612D0" w:rsidRDefault="006612D0" w:rsidP="006612D0">
            <w:pPr>
              <w:rPr>
                <w:rFonts w:ascii="Times New Roman" w:hAnsi="Times New Roman" w:cs="Times New Roman"/>
                <w:sz w:val="24"/>
                <w:szCs w:val="24"/>
              </w:rPr>
            </w:pPr>
            <w:r>
              <w:rPr>
                <w:rFonts w:ascii="Times New Roman" w:hAnsi="Times New Roman" w:cs="Times New Roman"/>
                <w:sz w:val="24"/>
                <w:szCs w:val="24"/>
              </w:rPr>
              <w:t>yes</w:t>
            </w:r>
          </w:p>
        </w:tc>
      </w:tr>
      <w:tr w:rsidR="006612D0" w14:paraId="7FFCB69D" w14:textId="77777777" w:rsidTr="009F0A36">
        <w:trPr>
          <w:trHeight w:val="201"/>
        </w:trPr>
        <w:tc>
          <w:tcPr>
            <w:tcW w:w="1417" w:type="dxa"/>
            <w:shd w:val="clear" w:color="auto" w:fill="C5E0B3" w:themeFill="accent6" w:themeFillTint="66"/>
          </w:tcPr>
          <w:p w14:paraId="35850D5E" w14:textId="7B899494" w:rsidR="006612D0" w:rsidRDefault="00320B96" w:rsidP="006612D0">
            <w:pPr>
              <w:rPr>
                <w:rFonts w:ascii="Times New Roman" w:hAnsi="Times New Roman" w:cs="Times New Roman"/>
                <w:sz w:val="24"/>
                <w:szCs w:val="24"/>
              </w:rPr>
            </w:pPr>
            <w:r>
              <w:rPr>
                <w:rFonts w:ascii="Times New Roman" w:hAnsi="Times New Roman" w:cs="Times New Roman"/>
                <w:sz w:val="24"/>
                <w:szCs w:val="24"/>
              </w:rPr>
              <w:t>4</w:t>
            </w:r>
          </w:p>
        </w:tc>
        <w:tc>
          <w:tcPr>
            <w:tcW w:w="7919" w:type="dxa"/>
            <w:shd w:val="clear" w:color="auto" w:fill="C5E0B3" w:themeFill="accent6" w:themeFillTint="66"/>
          </w:tcPr>
          <w:p w14:paraId="4C5E95BB" w14:textId="46E72A76" w:rsidR="006612D0" w:rsidRDefault="006612D0" w:rsidP="006612D0">
            <w:pPr>
              <w:rPr>
                <w:rFonts w:ascii="Times New Roman" w:hAnsi="Times New Roman" w:cs="Times New Roman"/>
                <w:sz w:val="24"/>
                <w:szCs w:val="24"/>
              </w:rPr>
            </w:pPr>
            <w:r>
              <w:rPr>
                <w:rFonts w:ascii="Times New Roman" w:hAnsi="Times New Roman" w:cs="Times New Roman"/>
                <w:sz w:val="24"/>
                <w:szCs w:val="24"/>
              </w:rPr>
              <w:t xml:space="preserve">duration &lt;= 208.5 and duration </w:t>
            </w:r>
            <w:r>
              <w:rPr>
                <w:rFonts w:ascii="Times New Roman" w:hAnsi="Times New Roman" w:cs="Times New Roman"/>
                <w:sz w:val="24"/>
                <w:szCs w:val="24"/>
              </w:rPr>
              <w:t>&lt;=</w:t>
            </w:r>
            <w:r>
              <w:rPr>
                <w:rFonts w:ascii="Times New Roman" w:hAnsi="Times New Roman" w:cs="Times New Roman"/>
                <w:sz w:val="24"/>
                <w:szCs w:val="24"/>
              </w:rPr>
              <w:t xml:space="preserve"> 521.5</w:t>
            </w:r>
            <w:r w:rsidR="004828D5">
              <w:rPr>
                <w:rFonts w:ascii="Times New Roman" w:hAnsi="Times New Roman" w:cs="Times New Roman"/>
                <w:sz w:val="24"/>
                <w:szCs w:val="24"/>
              </w:rPr>
              <w:t xml:space="preserve"> and contact = ‘telephone’</w:t>
            </w:r>
          </w:p>
        </w:tc>
        <w:tc>
          <w:tcPr>
            <w:tcW w:w="1217" w:type="dxa"/>
            <w:shd w:val="clear" w:color="auto" w:fill="C5E0B3" w:themeFill="accent6" w:themeFillTint="66"/>
          </w:tcPr>
          <w:p w14:paraId="63A304D1" w14:textId="4CBCFEAA" w:rsidR="006612D0" w:rsidRDefault="004828D5" w:rsidP="006612D0">
            <w:pPr>
              <w:rPr>
                <w:rFonts w:ascii="Times New Roman" w:hAnsi="Times New Roman" w:cs="Times New Roman"/>
                <w:sz w:val="24"/>
                <w:szCs w:val="24"/>
              </w:rPr>
            </w:pPr>
            <w:r>
              <w:rPr>
                <w:rFonts w:ascii="Times New Roman" w:hAnsi="Times New Roman" w:cs="Times New Roman"/>
                <w:sz w:val="24"/>
                <w:szCs w:val="24"/>
              </w:rPr>
              <w:t>yes</w:t>
            </w:r>
          </w:p>
        </w:tc>
      </w:tr>
      <w:tr w:rsidR="004828D5" w14:paraId="756741DA" w14:textId="77777777" w:rsidTr="00BE3F13">
        <w:trPr>
          <w:trHeight w:val="209"/>
        </w:trPr>
        <w:tc>
          <w:tcPr>
            <w:tcW w:w="1417" w:type="dxa"/>
            <w:shd w:val="clear" w:color="auto" w:fill="F4B083" w:themeFill="accent2" w:themeFillTint="99"/>
          </w:tcPr>
          <w:p w14:paraId="4AA5421D" w14:textId="6815F410" w:rsidR="004828D5" w:rsidRDefault="00320B96" w:rsidP="006612D0">
            <w:pPr>
              <w:rPr>
                <w:rFonts w:ascii="Times New Roman" w:hAnsi="Times New Roman" w:cs="Times New Roman"/>
                <w:sz w:val="24"/>
                <w:szCs w:val="24"/>
              </w:rPr>
            </w:pPr>
            <w:r>
              <w:rPr>
                <w:rFonts w:ascii="Times New Roman" w:hAnsi="Times New Roman" w:cs="Times New Roman"/>
                <w:sz w:val="24"/>
                <w:szCs w:val="24"/>
              </w:rPr>
              <w:t>5</w:t>
            </w:r>
          </w:p>
        </w:tc>
        <w:tc>
          <w:tcPr>
            <w:tcW w:w="7919" w:type="dxa"/>
            <w:shd w:val="clear" w:color="auto" w:fill="F4B083" w:themeFill="accent2" w:themeFillTint="99"/>
          </w:tcPr>
          <w:p w14:paraId="40E64134" w14:textId="7CDE375B" w:rsidR="004828D5" w:rsidRDefault="004828D5" w:rsidP="006612D0">
            <w:pPr>
              <w:rPr>
                <w:rFonts w:ascii="Times New Roman" w:hAnsi="Times New Roman" w:cs="Times New Roman"/>
                <w:sz w:val="24"/>
                <w:szCs w:val="24"/>
              </w:rPr>
            </w:pPr>
            <w:r>
              <w:rPr>
                <w:rFonts w:ascii="Times New Roman" w:hAnsi="Times New Roman" w:cs="Times New Roman"/>
                <w:sz w:val="24"/>
                <w:szCs w:val="24"/>
              </w:rPr>
              <w:t>duration &lt;= 208.5 and duration &lt;= 521.5 and contact = ‘</w:t>
            </w:r>
            <w:r>
              <w:rPr>
                <w:rFonts w:ascii="Times New Roman" w:hAnsi="Times New Roman" w:cs="Times New Roman"/>
                <w:sz w:val="24"/>
                <w:szCs w:val="24"/>
              </w:rPr>
              <w:t>unknown’</w:t>
            </w:r>
          </w:p>
        </w:tc>
        <w:tc>
          <w:tcPr>
            <w:tcW w:w="1217" w:type="dxa"/>
            <w:shd w:val="clear" w:color="auto" w:fill="F4B083" w:themeFill="accent2" w:themeFillTint="99"/>
          </w:tcPr>
          <w:p w14:paraId="5C604C98" w14:textId="0F7F5249" w:rsidR="004828D5" w:rsidRDefault="00B6156D" w:rsidP="006612D0">
            <w:pPr>
              <w:rPr>
                <w:rFonts w:ascii="Times New Roman" w:hAnsi="Times New Roman" w:cs="Times New Roman"/>
                <w:sz w:val="24"/>
                <w:szCs w:val="24"/>
              </w:rPr>
            </w:pPr>
            <w:r>
              <w:rPr>
                <w:rFonts w:ascii="Times New Roman" w:hAnsi="Times New Roman" w:cs="Times New Roman"/>
                <w:sz w:val="24"/>
                <w:szCs w:val="24"/>
              </w:rPr>
              <w:t>no</w:t>
            </w:r>
          </w:p>
        </w:tc>
      </w:tr>
      <w:tr w:rsidR="00B6156D" w14:paraId="24F8D4C9" w14:textId="77777777" w:rsidTr="009F0A36">
        <w:trPr>
          <w:trHeight w:val="401"/>
        </w:trPr>
        <w:tc>
          <w:tcPr>
            <w:tcW w:w="1417" w:type="dxa"/>
            <w:shd w:val="clear" w:color="auto" w:fill="C5E0B3" w:themeFill="accent6" w:themeFillTint="66"/>
          </w:tcPr>
          <w:p w14:paraId="7B7D17F5" w14:textId="32721567" w:rsidR="00B6156D" w:rsidRDefault="00320B96" w:rsidP="006612D0">
            <w:pPr>
              <w:rPr>
                <w:rFonts w:ascii="Times New Roman" w:hAnsi="Times New Roman" w:cs="Times New Roman"/>
                <w:sz w:val="24"/>
                <w:szCs w:val="24"/>
              </w:rPr>
            </w:pPr>
            <w:r>
              <w:rPr>
                <w:rFonts w:ascii="Times New Roman" w:hAnsi="Times New Roman" w:cs="Times New Roman"/>
                <w:sz w:val="24"/>
                <w:szCs w:val="24"/>
              </w:rPr>
              <w:t>6</w:t>
            </w:r>
          </w:p>
        </w:tc>
        <w:tc>
          <w:tcPr>
            <w:tcW w:w="7919" w:type="dxa"/>
            <w:shd w:val="clear" w:color="auto" w:fill="C5E0B3" w:themeFill="accent6" w:themeFillTint="66"/>
          </w:tcPr>
          <w:p w14:paraId="090CF9EF" w14:textId="54F56CF0" w:rsidR="00B6156D" w:rsidRDefault="00B6156D" w:rsidP="006612D0">
            <w:pPr>
              <w:rPr>
                <w:rFonts w:ascii="Times New Roman" w:hAnsi="Times New Roman" w:cs="Times New Roman"/>
                <w:sz w:val="24"/>
                <w:szCs w:val="24"/>
              </w:rPr>
            </w:pPr>
            <w:r>
              <w:rPr>
                <w:rFonts w:ascii="Times New Roman" w:hAnsi="Times New Roman" w:cs="Times New Roman"/>
                <w:sz w:val="24"/>
                <w:szCs w:val="24"/>
              </w:rPr>
              <w:t>duration &lt;= 208.5 and duration &lt;= 521.5 and contact =</w:t>
            </w:r>
            <w:r>
              <w:rPr>
                <w:rFonts w:ascii="Times New Roman" w:hAnsi="Times New Roman" w:cs="Times New Roman"/>
                <w:sz w:val="24"/>
                <w:szCs w:val="24"/>
              </w:rPr>
              <w:t xml:space="preserve">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 ‘success’]</w:t>
            </w:r>
          </w:p>
        </w:tc>
        <w:tc>
          <w:tcPr>
            <w:tcW w:w="1217" w:type="dxa"/>
            <w:shd w:val="clear" w:color="auto" w:fill="C5E0B3" w:themeFill="accent6" w:themeFillTint="66"/>
          </w:tcPr>
          <w:p w14:paraId="51DCF6E7" w14:textId="6B3DEC91" w:rsidR="00B6156D" w:rsidRDefault="00B6156D" w:rsidP="006612D0">
            <w:pPr>
              <w:rPr>
                <w:rFonts w:ascii="Times New Roman" w:hAnsi="Times New Roman" w:cs="Times New Roman"/>
                <w:sz w:val="24"/>
                <w:szCs w:val="24"/>
              </w:rPr>
            </w:pPr>
            <w:r>
              <w:rPr>
                <w:rFonts w:ascii="Times New Roman" w:hAnsi="Times New Roman" w:cs="Times New Roman"/>
                <w:sz w:val="24"/>
                <w:szCs w:val="24"/>
              </w:rPr>
              <w:t>yes</w:t>
            </w:r>
          </w:p>
        </w:tc>
      </w:tr>
    </w:tbl>
    <w:p w14:paraId="77EBA791" w14:textId="30DE66AC" w:rsidR="00DD459B" w:rsidRDefault="00E14557" w:rsidP="00E14557">
      <w:pPr>
        <w:jc w:val="center"/>
        <w:rPr>
          <w:rFonts w:ascii="Times New Roman" w:hAnsi="Times New Roman" w:cs="Times New Roman"/>
          <w:b/>
          <w:bCs/>
          <w:i/>
          <w:iCs/>
          <w:sz w:val="24"/>
          <w:szCs w:val="24"/>
        </w:rPr>
      </w:pPr>
      <w:r w:rsidRPr="000C3CCA">
        <w:rPr>
          <w:rFonts w:ascii="Times New Roman" w:hAnsi="Times New Roman" w:cs="Times New Roman"/>
          <w:b/>
          <w:bCs/>
          <w:sz w:val="24"/>
          <w:szCs w:val="24"/>
        </w:rPr>
        <w:t xml:space="preserve">Table </w:t>
      </w:r>
      <w:r w:rsidRPr="000C3CCA">
        <w:rPr>
          <w:rFonts w:ascii="Times New Roman" w:hAnsi="Times New Roman" w:cs="Times New Roman"/>
          <w:b/>
          <w:bCs/>
          <w:i/>
          <w:iCs/>
          <w:sz w:val="24"/>
          <w:szCs w:val="24"/>
        </w:rPr>
        <w:t>NUMBER</w:t>
      </w:r>
    </w:p>
    <w:p w14:paraId="5F15AD7F" w14:textId="79308CD4" w:rsidR="00271462" w:rsidRPr="00271462" w:rsidRDefault="00271462" w:rsidP="00A7521D">
      <w:pPr>
        <w:jc w:val="both"/>
        <w:rPr>
          <w:rFonts w:ascii="Times New Roman" w:hAnsi="Times New Roman" w:cs="Times New Roman"/>
          <w:sz w:val="24"/>
          <w:szCs w:val="24"/>
        </w:rPr>
      </w:pPr>
      <w:r>
        <w:rPr>
          <w:rFonts w:ascii="Times New Roman" w:hAnsi="Times New Roman" w:cs="Times New Roman"/>
          <w:sz w:val="24"/>
          <w:szCs w:val="24"/>
        </w:rPr>
        <w:t xml:space="preserve">First rule is obvious as duration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were the most important predictors.</w:t>
      </w:r>
      <w:r w:rsidR="00DD3D89">
        <w:rPr>
          <w:rFonts w:ascii="Times New Roman" w:hAnsi="Times New Roman" w:cs="Times New Roman"/>
          <w:sz w:val="24"/>
          <w:szCs w:val="24"/>
        </w:rPr>
        <w:t xml:space="preserve"> </w:t>
      </w:r>
      <w:proofErr w:type="gramStart"/>
      <w:r w:rsidR="00DD3D89">
        <w:rPr>
          <w:rFonts w:ascii="Times New Roman" w:hAnsi="Times New Roman" w:cs="Times New Roman"/>
          <w:sz w:val="24"/>
          <w:szCs w:val="24"/>
        </w:rPr>
        <w:t>And also</w:t>
      </w:r>
      <w:proofErr w:type="gramEnd"/>
      <w:r w:rsidR="00DD3D89">
        <w:rPr>
          <w:rFonts w:ascii="Times New Roman" w:hAnsi="Times New Roman" w:cs="Times New Roman"/>
          <w:sz w:val="24"/>
          <w:szCs w:val="24"/>
        </w:rPr>
        <w:t xml:space="preserve">, if duration of the call is </w:t>
      </w:r>
      <w:r w:rsidR="00410CAF">
        <w:rPr>
          <w:rFonts w:ascii="Times New Roman" w:hAnsi="Times New Roman" w:cs="Times New Roman"/>
          <w:sz w:val="24"/>
          <w:szCs w:val="24"/>
        </w:rPr>
        <w:t>shorter,</w:t>
      </w:r>
      <w:r w:rsidR="00DD3D89">
        <w:rPr>
          <w:rFonts w:ascii="Times New Roman" w:hAnsi="Times New Roman" w:cs="Times New Roman"/>
          <w:sz w:val="24"/>
          <w:szCs w:val="24"/>
        </w:rPr>
        <w:t xml:space="preserve"> it seems that client is</w:t>
      </w:r>
      <w:r w:rsidR="00DE1D57">
        <w:rPr>
          <w:rFonts w:ascii="Times New Roman" w:hAnsi="Times New Roman" w:cs="Times New Roman"/>
          <w:sz w:val="24"/>
          <w:szCs w:val="24"/>
        </w:rPr>
        <w:t xml:space="preserve"> not</w:t>
      </w:r>
      <w:r w:rsidR="00DD3D89">
        <w:rPr>
          <w:rFonts w:ascii="Times New Roman" w:hAnsi="Times New Roman" w:cs="Times New Roman"/>
          <w:sz w:val="24"/>
          <w:szCs w:val="24"/>
        </w:rPr>
        <w:t xml:space="preserve"> interested in the campaign details and</w:t>
      </w:r>
      <w:r w:rsidR="00076518">
        <w:rPr>
          <w:rFonts w:ascii="Times New Roman" w:hAnsi="Times New Roman" w:cs="Times New Roman"/>
          <w:sz w:val="24"/>
          <w:szCs w:val="24"/>
        </w:rPr>
        <w:t xml:space="preserve"> s/he is not</w:t>
      </w:r>
      <w:r w:rsidR="00DD3D89">
        <w:rPr>
          <w:rFonts w:ascii="Times New Roman" w:hAnsi="Times New Roman" w:cs="Times New Roman"/>
          <w:sz w:val="24"/>
          <w:szCs w:val="24"/>
        </w:rPr>
        <w:t xml:space="preserve"> looking forward to </w:t>
      </w:r>
      <w:r w:rsidR="00647134">
        <w:rPr>
          <w:rFonts w:ascii="Times New Roman" w:hAnsi="Times New Roman" w:cs="Times New Roman"/>
          <w:sz w:val="24"/>
          <w:szCs w:val="24"/>
        </w:rPr>
        <w:t>subscribing</w:t>
      </w:r>
      <w:r w:rsidR="00DD3D89">
        <w:rPr>
          <w:rFonts w:ascii="Times New Roman" w:hAnsi="Times New Roman" w:cs="Times New Roman"/>
          <w:sz w:val="24"/>
          <w:szCs w:val="24"/>
        </w:rPr>
        <w:t xml:space="preserve"> the term deposit.</w:t>
      </w:r>
      <w:r w:rsidR="00C00F36">
        <w:rPr>
          <w:rFonts w:ascii="Times New Roman" w:hAnsi="Times New Roman" w:cs="Times New Roman"/>
          <w:sz w:val="24"/>
          <w:szCs w:val="24"/>
        </w:rPr>
        <w:t xml:space="preserve"> Same goes with the result of previous campaign</w:t>
      </w:r>
      <w:r w:rsidR="00076518">
        <w:rPr>
          <w:rFonts w:ascii="Times New Roman" w:hAnsi="Times New Roman" w:cs="Times New Roman"/>
          <w:sz w:val="24"/>
          <w:szCs w:val="24"/>
        </w:rPr>
        <w:t>(</w:t>
      </w:r>
      <w:proofErr w:type="spellStart"/>
      <w:r w:rsidR="00076518">
        <w:rPr>
          <w:rFonts w:ascii="Times New Roman" w:hAnsi="Times New Roman" w:cs="Times New Roman"/>
          <w:sz w:val="24"/>
          <w:szCs w:val="24"/>
        </w:rPr>
        <w:t>poutcome</w:t>
      </w:r>
      <w:proofErr w:type="spellEnd"/>
      <w:r w:rsidR="00076518">
        <w:rPr>
          <w:rFonts w:ascii="Times New Roman" w:hAnsi="Times New Roman" w:cs="Times New Roman"/>
          <w:sz w:val="24"/>
          <w:szCs w:val="24"/>
        </w:rPr>
        <w:t>)</w:t>
      </w:r>
      <w:r w:rsidR="00C00F36">
        <w:rPr>
          <w:rFonts w:ascii="Times New Roman" w:hAnsi="Times New Roman" w:cs="Times New Roman"/>
          <w:sz w:val="24"/>
          <w:szCs w:val="24"/>
        </w:rPr>
        <w:t>,</w:t>
      </w:r>
      <w:r w:rsidR="00076518">
        <w:rPr>
          <w:rFonts w:ascii="Times New Roman" w:hAnsi="Times New Roman" w:cs="Times New Roman"/>
          <w:sz w:val="24"/>
          <w:szCs w:val="24"/>
        </w:rPr>
        <w:t xml:space="preserve"> if a client didn’t invest in the previous campaign s/he is more likely no</w:t>
      </w:r>
      <w:r w:rsidR="00AC6C19">
        <w:rPr>
          <w:rFonts w:ascii="Times New Roman" w:hAnsi="Times New Roman" w:cs="Times New Roman"/>
          <w:sz w:val="24"/>
          <w:szCs w:val="24"/>
        </w:rPr>
        <w:t>t</w:t>
      </w:r>
      <w:r w:rsidR="00076518">
        <w:rPr>
          <w:rFonts w:ascii="Times New Roman" w:hAnsi="Times New Roman" w:cs="Times New Roman"/>
          <w:sz w:val="24"/>
          <w:szCs w:val="24"/>
        </w:rPr>
        <w:t xml:space="preserve"> to subscribe the term deposit.</w:t>
      </w:r>
      <w:r w:rsidR="004771F3">
        <w:rPr>
          <w:rFonts w:ascii="Times New Roman" w:hAnsi="Times New Roman" w:cs="Times New Roman"/>
          <w:sz w:val="24"/>
          <w:szCs w:val="24"/>
        </w:rPr>
        <w:t xml:space="preserve"> So that’s why those observations are labelled as ‘no’.</w:t>
      </w:r>
      <w:r w:rsidR="00BA4FE3">
        <w:rPr>
          <w:rFonts w:ascii="Times New Roman" w:hAnsi="Times New Roman" w:cs="Times New Roman"/>
          <w:sz w:val="24"/>
          <w:szCs w:val="24"/>
        </w:rPr>
        <w:t xml:space="preserve"> Second rule is </w:t>
      </w:r>
      <w:r w:rsidR="004771F3">
        <w:rPr>
          <w:rFonts w:ascii="Times New Roman" w:hAnsi="Times New Roman" w:cs="Times New Roman"/>
          <w:sz w:val="24"/>
          <w:szCs w:val="24"/>
        </w:rPr>
        <w:t xml:space="preserve">the </w:t>
      </w:r>
      <w:r w:rsidR="00BA4FE3">
        <w:rPr>
          <w:rFonts w:ascii="Times New Roman" w:hAnsi="Times New Roman" w:cs="Times New Roman"/>
          <w:sz w:val="24"/>
          <w:szCs w:val="24"/>
        </w:rPr>
        <w:t>exact opposite of the former one and we can see that it is classified as ‘yes’</w:t>
      </w:r>
      <w:r w:rsidR="00C56EF0">
        <w:rPr>
          <w:rFonts w:ascii="Times New Roman" w:hAnsi="Times New Roman" w:cs="Times New Roman"/>
          <w:sz w:val="24"/>
          <w:szCs w:val="24"/>
        </w:rPr>
        <w:t xml:space="preserve">. </w:t>
      </w:r>
      <w:r w:rsidR="00CF4EC3">
        <w:rPr>
          <w:rFonts w:ascii="Times New Roman" w:hAnsi="Times New Roman" w:cs="Times New Roman"/>
          <w:sz w:val="24"/>
          <w:szCs w:val="24"/>
        </w:rPr>
        <w:t xml:space="preserve">Third rule states the same that higher the duration higher the interest of the client in the campaign and higher the chances of the client subscribing the term deposit. </w:t>
      </w:r>
      <w:r w:rsidR="00C56EF0">
        <w:rPr>
          <w:rFonts w:ascii="Times New Roman" w:hAnsi="Times New Roman" w:cs="Times New Roman"/>
          <w:sz w:val="24"/>
          <w:szCs w:val="24"/>
        </w:rPr>
        <w:t xml:space="preserve">Now the third </w:t>
      </w:r>
      <w:r w:rsidR="00C56EF0">
        <w:rPr>
          <w:rFonts w:ascii="Times New Roman" w:hAnsi="Times New Roman" w:cs="Times New Roman"/>
          <w:sz w:val="24"/>
          <w:szCs w:val="24"/>
        </w:rPr>
        <w:t xml:space="preserve">most important </w:t>
      </w:r>
      <w:r w:rsidR="00C56EF0">
        <w:rPr>
          <w:rFonts w:ascii="Times New Roman" w:hAnsi="Times New Roman" w:cs="Times New Roman"/>
          <w:sz w:val="24"/>
          <w:szCs w:val="24"/>
        </w:rPr>
        <w:t>predictor comes into the picture</w:t>
      </w:r>
      <w:r w:rsidR="00C56EF0">
        <w:rPr>
          <w:rFonts w:ascii="Times New Roman" w:hAnsi="Times New Roman" w:cs="Times New Roman"/>
          <w:sz w:val="24"/>
          <w:szCs w:val="24"/>
        </w:rPr>
        <w:t xml:space="preserve"> which is contact. Forth rule indicates that if communication medium is telephone </w:t>
      </w:r>
      <w:r w:rsidR="00DA35C9">
        <w:rPr>
          <w:rFonts w:ascii="Times New Roman" w:hAnsi="Times New Roman" w:cs="Times New Roman"/>
          <w:sz w:val="24"/>
          <w:szCs w:val="24"/>
        </w:rPr>
        <w:t xml:space="preserve">and duration is high then those observation can be classified as </w:t>
      </w:r>
      <w:r w:rsidR="00C8221F">
        <w:rPr>
          <w:rFonts w:ascii="Times New Roman" w:hAnsi="Times New Roman" w:cs="Times New Roman"/>
          <w:sz w:val="24"/>
          <w:szCs w:val="24"/>
        </w:rPr>
        <w:t>‘yes’. The clients are using telephone that suggests that either clients are retired or housewives or someone who stays at home</w:t>
      </w:r>
      <w:r w:rsidR="00C41D09">
        <w:rPr>
          <w:rFonts w:ascii="Times New Roman" w:hAnsi="Times New Roman" w:cs="Times New Roman"/>
          <w:sz w:val="24"/>
          <w:szCs w:val="24"/>
        </w:rPr>
        <w:t>.</w:t>
      </w:r>
      <w:r w:rsidR="00523DA5">
        <w:rPr>
          <w:rFonts w:ascii="Times New Roman" w:hAnsi="Times New Roman" w:cs="Times New Roman"/>
          <w:sz w:val="24"/>
          <w:szCs w:val="24"/>
        </w:rPr>
        <w:t xml:space="preserve"> As these clients have money and easy to </w:t>
      </w:r>
      <w:r w:rsidR="00275A4C">
        <w:rPr>
          <w:rFonts w:ascii="Times New Roman" w:hAnsi="Times New Roman" w:cs="Times New Roman"/>
          <w:sz w:val="24"/>
          <w:szCs w:val="24"/>
        </w:rPr>
        <w:t>convince,</w:t>
      </w:r>
      <w:r w:rsidR="00523DA5">
        <w:rPr>
          <w:rFonts w:ascii="Times New Roman" w:hAnsi="Times New Roman" w:cs="Times New Roman"/>
          <w:sz w:val="24"/>
          <w:szCs w:val="24"/>
        </w:rPr>
        <w:t xml:space="preserve"> </w:t>
      </w:r>
      <w:r w:rsidR="00275A4C">
        <w:rPr>
          <w:rFonts w:ascii="Times New Roman" w:hAnsi="Times New Roman" w:cs="Times New Roman"/>
          <w:sz w:val="24"/>
          <w:szCs w:val="24"/>
        </w:rPr>
        <w:t xml:space="preserve">so </w:t>
      </w:r>
      <w:r w:rsidR="00523DA5">
        <w:rPr>
          <w:rFonts w:ascii="Times New Roman" w:hAnsi="Times New Roman" w:cs="Times New Roman"/>
          <w:sz w:val="24"/>
          <w:szCs w:val="24"/>
        </w:rPr>
        <w:t>they are labelled as ‘yes’.</w:t>
      </w:r>
      <w:r w:rsidR="00F81B82">
        <w:rPr>
          <w:rFonts w:ascii="Times New Roman" w:hAnsi="Times New Roman" w:cs="Times New Roman"/>
          <w:sz w:val="24"/>
          <w:szCs w:val="24"/>
        </w:rPr>
        <w:t xml:space="preserve"> Fifth rule same as forth rule, different in the terms of only communication medium</w:t>
      </w:r>
      <w:r w:rsidR="00C8221F">
        <w:rPr>
          <w:rFonts w:ascii="Times New Roman" w:hAnsi="Times New Roman" w:cs="Times New Roman"/>
          <w:sz w:val="24"/>
          <w:szCs w:val="24"/>
        </w:rPr>
        <w:t xml:space="preserve"> </w:t>
      </w:r>
      <w:r w:rsidR="003E5749">
        <w:rPr>
          <w:rFonts w:ascii="Times New Roman" w:hAnsi="Times New Roman" w:cs="Times New Roman"/>
          <w:sz w:val="24"/>
          <w:szCs w:val="24"/>
        </w:rPr>
        <w:t>which is ‘unknown’. Unknown can mean many things that client was not contacted or contacted through mediums like word of mouth</w:t>
      </w:r>
      <w:r w:rsidR="0074196E">
        <w:rPr>
          <w:rFonts w:ascii="Times New Roman" w:hAnsi="Times New Roman" w:cs="Times New Roman"/>
          <w:sz w:val="24"/>
          <w:szCs w:val="24"/>
        </w:rPr>
        <w:t xml:space="preserve"> by bank employee</w:t>
      </w:r>
      <w:r w:rsidR="003E5749">
        <w:rPr>
          <w:rFonts w:ascii="Times New Roman" w:hAnsi="Times New Roman" w:cs="Times New Roman"/>
          <w:sz w:val="24"/>
          <w:szCs w:val="24"/>
        </w:rPr>
        <w:t xml:space="preserve">, </w:t>
      </w:r>
      <w:r w:rsidR="0074196E">
        <w:rPr>
          <w:rFonts w:ascii="Times New Roman" w:hAnsi="Times New Roman" w:cs="Times New Roman"/>
          <w:sz w:val="24"/>
          <w:szCs w:val="24"/>
        </w:rPr>
        <w:t>other platforms like bank’s mobile application or email</w:t>
      </w:r>
      <w:r w:rsidR="00BB2ABB">
        <w:rPr>
          <w:rFonts w:ascii="Times New Roman" w:hAnsi="Times New Roman" w:cs="Times New Roman"/>
          <w:sz w:val="24"/>
          <w:szCs w:val="24"/>
        </w:rPr>
        <w:t>s.</w:t>
      </w:r>
      <w:r w:rsidR="008273F5">
        <w:rPr>
          <w:rFonts w:ascii="Times New Roman" w:hAnsi="Times New Roman" w:cs="Times New Roman"/>
          <w:sz w:val="24"/>
          <w:szCs w:val="24"/>
        </w:rPr>
        <w:t xml:space="preserve"> They are labelled as ‘no’</w:t>
      </w:r>
      <w:r w:rsidR="00BA6284">
        <w:rPr>
          <w:rFonts w:ascii="Times New Roman" w:hAnsi="Times New Roman" w:cs="Times New Roman"/>
          <w:sz w:val="24"/>
          <w:szCs w:val="24"/>
        </w:rPr>
        <w:t xml:space="preserve">. Sixth rule is the combination of all the above rules except the communication medium is ‘cellular’ and </w:t>
      </w:r>
      <w:proofErr w:type="spellStart"/>
      <w:r w:rsidR="00BA6284">
        <w:rPr>
          <w:rFonts w:ascii="Times New Roman" w:hAnsi="Times New Roman" w:cs="Times New Roman"/>
          <w:sz w:val="24"/>
          <w:szCs w:val="24"/>
        </w:rPr>
        <w:t>poutcome</w:t>
      </w:r>
      <w:proofErr w:type="spellEnd"/>
      <w:r w:rsidR="00BA6284">
        <w:rPr>
          <w:rFonts w:ascii="Times New Roman" w:hAnsi="Times New Roman" w:cs="Times New Roman"/>
          <w:sz w:val="24"/>
          <w:szCs w:val="24"/>
        </w:rPr>
        <w:t xml:space="preserve"> is </w:t>
      </w:r>
      <w:r w:rsidR="004F09E6">
        <w:rPr>
          <w:rFonts w:ascii="Times New Roman" w:hAnsi="Times New Roman" w:cs="Times New Roman"/>
          <w:sz w:val="24"/>
          <w:szCs w:val="24"/>
        </w:rPr>
        <w:t>either ‘failure’ or ‘success’</w:t>
      </w:r>
      <w:r w:rsidR="0027514C">
        <w:rPr>
          <w:rFonts w:ascii="Times New Roman" w:hAnsi="Times New Roman" w:cs="Times New Roman"/>
          <w:sz w:val="24"/>
          <w:szCs w:val="24"/>
        </w:rPr>
        <w:t xml:space="preserve"> and they are labelled as ‘yes’.</w:t>
      </w:r>
      <w:r w:rsidR="00B83DBA">
        <w:rPr>
          <w:rFonts w:ascii="Times New Roman" w:hAnsi="Times New Roman" w:cs="Times New Roman"/>
          <w:sz w:val="24"/>
          <w:szCs w:val="24"/>
        </w:rPr>
        <w:t xml:space="preserve"> These rules show that duration, </w:t>
      </w:r>
      <w:proofErr w:type="spellStart"/>
      <w:r w:rsidR="00B83DBA">
        <w:rPr>
          <w:rFonts w:ascii="Times New Roman" w:hAnsi="Times New Roman" w:cs="Times New Roman"/>
          <w:sz w:val="24"/>
          <w:szCs w:val="24"/>
        </w:rPr>
        <w:t>poutcome</w:t>
      </w:r>
      <w:proofErr w:type="spellEnd"/>
      <w:r w:rsidR="00B83DBA">
        <w:rPr>
          <w:rFonts w:ascii="Times New Roman" w:hAnsi="Times New Roman" w:cs="Times New Roman"/>
          <w:sz w:val="24"/>
          <w:szCs w:val="24"/>
        </w:rPr>
        <w:t xml:space="preserve"> and the contact is the most associated with the outcome whether client subscribes a term deposit or not.</w:t>
      </w:r>
      <w:r w:rsidR="00BA6284">
        <w:rPr>
          <w:rFonts w:ascii="Times New Roman" w:hAnsi="Times New Roman" w:cs="Times New Roman"/>
          <w:sz w:val="24"/>
          <w:szCs w:val="24"/>
        </w:rPr>
        <w:t xml:space="preserve"> </w:t>
      </w:r>
    </w:p>
    <w:p w14:paraId="52D1CD6D" w14:textId="77777777" w:rsidR="00A165A3" w:rsidRPr="00A165A3" w:rsidRDefault="00A165A3" w:rsidP="00A165A3">
      <w:pPr>
        <w:rPr>
          <w:rFonts w:ascii="Times New Roman" w:hAnsi="Times New Roman" w:cs="Times New Roman"/>
          <w:sz w:val="24"/>
          <w:szCs w:val="24"/>
        </w:rPr>
      </w:pPr>
    </w:p>
    <w:p w14:paraId="75E50713" w14:textId="3892B1D2" w:rsidR="0039612C" w:rsidRPr="0039612C" w:rsidRDefault="0039612C" w:rsidP="0039612C">
      <w:r>
        <w:br w:type="page"/>
      </w:r>
    </w:p>
    <w:p w14:paraId="2679DA6D" w14:textId="1D20F06D" w:rsidR="0039612C" w:rsidRDefault="001D2EE6" w:rsidP="0039612C">
      <w:r w:rsidRPr="001D2EE6">
        <w:lastRenderedPageBreak/>
        <w:drawing>
          <wp:inline distT="0" distB="0" distL="0" distR="0" wp14:anchorId="30879887" wp14:editId="47E57E44">
            <wp:extent cx="6645910" cy="836739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45910" cy="8367395"/>
                    </a:xfrm>
                    <a:prstGeom prst="rect">
                      <a:avLst/>
                    </a:prstGeom>
                  </pic:spPr>
                </pic:pic>
              </a:graphicData>
            </a:graphic>
          </wp:inline>
        </w:drawing>
      </w:r>
    </w:p>
    <w:p w14:paraId="13B43E65" w14:textId="02D94737" w:rsidR="00F06F09" w:rsidRDefault="00F06F09" w:rsidP="0039612C">
      <w:r w:rsidRPr="00F06F09">
        <w:lastRenderedPageBreak/>
        <w:drawing>
          <wp:inline distT="0" distB="0" distL="0" distR="0" wp14:anchorId="498AB5D4" wp14:editId="4F6E7207">
            <wp:extent cx="6645910" cy="3234690"/>
            <wp:effectExtent l="0" t="0" r="254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45910" cy="3234690"/>
                    </a:xfrm>
                    <a:prstGeom prst="rect">
                      <a:avLst/>
                    </a:prstGeom>
                  </pic:spPr>
                </pic:pic>
              </a:graphicData>
            </a:graphic>
          </wp:inline>
        </w:drawing>
      </w:r>
    </w:p>
    <w:tbl>
      <w:tblPr>
        <w:tblStyle w:val="TableGrid"/>
        <w:tblW w:w="10553" w:type="dxa"/>
        <w:tblLook w:val="04A0" w:firstRow="1" w:lastRow="0" w:firstColumn="1" w:lastColumn="0" w:noHBand="0" w:noVBand="1"/>
      </w:tblPr>
      <w:tblGrid>
        <w:gridCol w:w="1417"/>
        <w:gridCol w:w="7919"/>
        <w:gridCol w:w="1217"/>
      </w:tblGrid>
      <w:tr w:rsidR="002A0699" w:rsidRPr="007F55EC" w14:paraId="1BABCC39" w14:textId="77777777" w:rsidTr="00A26A3E">
        <w:trPr>
          <w:trHeight w:val="409"/>
        </w:trPr>
        <w:tc>
          <w:tcPr>
            <w:tcW w:w="1420" w:type="dxa"/>
          </w:tcPr>
          <w:p w14:paraId="2D529CDE" w14:textId="77777777" w:rsidR="002A0699" w:rsidRPr="007F55EC" w:rsidRDefault="002A0699" w:rsidP="00A26A3E">
            <w:pPr>
              <w:jc w:val="center"/>
              <w:rPr>
                <w:rFonts w:ascii="Times New Roman" w:hAnsi="Times New Roman" w:cs="Times New Roman"/>
                <w:b/>
                <w:bCs/>
                <w:sz w:val="24"/>
                <w:szCs w:val="24"/>
              </w:rPr>
            </w:pPr>
            <w:r w:rsidRPr="007F55EC">
              <w:rPr>
                <w:rFonts w:ascii="Times New Roman" w:hAnsi="Times New Roman" w:cs="Times New Roman"/>
                <w:b/>
                <w:bCs/>
                <w:sz w:val="24"/>
                <w:szCs w:val="24"/>
              </w:rPr>
              <w:t>#Rule</w:t>
            </w:r>
          </w:p>
        </w:tc>
        <w:tc>
          <w:tcPr>
            <w:tcW w:w="7946" w:type="dxa"/>
          </w:tcPr>
          <w:p w14:paraId="5558C4DE" w14:textId="77777777" w:rsidR="002A0699" w:rsidRPr="007F55EC" w:rsidRDefault="002A0699" w:rsidP="00A26A3E">
            <w:pPr>
              <w:jc w:val="center"/>
              <w:rPr>
                <w:rFonts w:ascii="Times New Roman" w:hAnsi="Times New Roman" w:cs="Times New Roman"/>
                <w:b/>
                <w:bCs/>
                <w:sz w:val="24"/>
                <w:szCs w:val="24"/>
              </w:rPr>
            </w:pPr>
            <w:r w:rsidRPr="007F55EC">
              <w:rPr>
                <w:rFonts w:ascii="Times New Roman" w:hAnsi="Times New Roman" w:cs="Times New Roman"/>
                <w:b/>
                <w:bCs/>
                <w:sz w:val="24"/>
                <w:szCs w:val="24"/>
              </w:rPr>
              <w:t>Rule statement</w:t>
            </w:r>
          </w:p>
        </w:tc>
        <w:tc>
          <w:tcPr>
            <w:tcW w:w="1187" w:type="dxa"/>
          </w:tcPr>
          <w:p w14:paraId="498558C8" w14:textId="77777777" w:rsidR="002A0699" w:rsidRPr="007F55EC" w:rsidRDefault="002A0699" w:rsidP="00A26A3E">
            <w:pPr>
              <w:jc w:val="center"/>
              <w:rPr>
                <w:rFonts w:ascii="Times New Roman" w:hAnsi="Times New Roman" w:cs="Times New Roman"/>
                <w:b/>
                <w:bCs/>
                <w:sz w:val="24"/>
                <w:szCs w:val="24"/>
              </w:rPr>
            </w:pPr>
            <w:r w:rsidRPr="007F55EC">
              <w:rPr>
                <w:rFonts w:ascii="Times New Roman" w:hAnsi="Times New Roman" w:cs="Times New Roman"/>
                <w:b/>
                <w:bCs/>
                <w:sz w:val="24"/>
                <w:szCs w:val="24"/>
              </w:rPr>
              <w:t>Classified as</w:t>
            </w:r>
          </w:p>
        </w:tc>
      </w:tr>
      <w:tr w:rsidR="002A0699" w14:paraId="65E112DE" w14:textId="77777777" w:rsidTr="00A26A3E">
        <w:trPr>
          <w:trHeight w:val="201"/>
        </w:trPr>
        <w:tc>
          <w:tcPr>
            <w:tcW w:w="1420" w:type="dxa"/>
          </w:tcPr>
          <w:p w14:paraId="28C658D6"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1</w:t>
            </w:r>
          </w:p>
        </w:tc>
        <w:tc>
          <w:tcPr>
            <w:tcW w:w="7946" w:type="dxa"/>
          </w:tcPr>
          <w:p w14:paraId="5C4AD113"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w:t>
            </w:r>
          </w:p>
        </w:tc>
        <w:tc>
          <w:tcPr>
            <w:tcW w:w="1187" w:type="dxa"/>
          </w:tcPr>
          <w:p w14:paraId="3D439CBF"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no</w:t>
            </w:r>
          </w:p>
        </w:tc>
      </w:tr>
      <w:tr w:rsidR="002A0699" w14:paraId="3F6FEBB9" w14:textId="77777777" w:rsidTr="00A26A3E">
        <w:trPr>
          <w:trHeight w:val="201"/>
        </w:trPr>
        <w:tc>
          <w:tcPr>
            <w:tcW w:w="1420" w:type="dxa"/>
          </w:tcPr>
          <w:p w14:paraId="069DB36E"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2</w:t>
            </w:r>
          </w:p>
        </w:tc>
        <w:tc>
          <w:tcPr>
            <w:tcW w:w="7946" w:type="dxa"/>
          </w:tcPr>
          <w:p w14:paraId="6AF94233"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success’</w:t>
            </w:r>
          </w:p>
        </w:tc>
        <w:tc>
          <w:tcPr>
            <w:tcW w:w="1187" w:type="dxa"/>
          </w:tcPr>
          <w:p w14:paraId="776D840D"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yes</w:t>
            </w:r>
          </w:p>
        </w:tc>
      </w:tr>
      <w:tr w:rsidR="002A0699" w14:paraId="283B5902" w14:textId="77777777" w:rsidTr="00A26A3E">
        <w:trPr>
          <w:trHeight w:val="401"/>
        </w:trPr>
        <w:tc>
          <w:tcPr>
            <w:tcW w:w="1420" w:type="dxa"/>
          </w:tcPr>
          <w:p w14:paraId="43B2DB91"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3</w:t>
            </w:r>
          </w:p>
        </w:tc>
        <w:tc>
          <w:tcPr>
            <w:tcW w:w="7946" w:type="dxa"/>
          </w:tcPr>
          <w:p w14:paraId="3F9E2ED4"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month = [‘</w:t>
            </w:r>
            <w:proofErr w:type="spellStart"/>
            <w:r>
              <w:rPr>
                <w:rFonts w:ascii="Times New Roman" w:hAnsi="Times New Roman" w:cs="Times New Roman"/>
                <w:sz w:val="24"/>
                <w:szCs w:val="24"/>
              </w:rPr>
              <w:t>apr</w:t>
            </w:r>
            <w:proofErr w:type="spellEnd"/>
            <w:r>
              <w:rPr>
                <w:rFonts w:ascii="Times New Roman" w:hAnsi="Times New Roman" w:cs="Times New Roman"/>
                <w:sz w:val="24"/>
                <w:szCs w:val="24"/>
              </w:rPr>
              <w:t>’, ‘march’, ‘oct’, ‘</w:t>
            </w:r>
            <w:proofErr w:type="spellStart"/>
            <w:r>
              <w:rPr>
                <w:rFonts w:ascii="Times New Roman" w:hAnsi="Times New Roman" w:cs="Times New Roman"/>
                <w:sz w:val="24"/>
                <w:szCs w:val="24"/>
              </w:rPr>
              <w:t>sep</w:t>
            </w:r>
            <w:proofErr w:type="spellEnd"/>
            <w:r>
              <w:rPr>
                <w:rFonts w:ascii="Times New Roman" w:hAnsi="Times New Roman" w:cs="Times New Roman"/>
                <w:sz w:val="24"/>
                <w:szCs w:val="24"/>
              </w:rPr>
              <w:t xml:space="preserve">’] </w:t>
            </w:r>
          </w:p>
        </w:tc>
        <w:tc>
          <w:tcPr>
            <w:tcW w:w="1187" w:type="dxa"/>
          </w:tcPr>
          <w:p w14:paraId="32775D19"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yes</w:t>
            </w:r>
          </w:p>
        </w:tc>
      </w:tr>
      <w:tr w:rsidR="002A0699" w14:paraId="1BF11776" w14:textId="77777777" w:rsidTr="00A26A3E">
        <w:trPr>
          <w:trHeight w:val="409"/>
        </w:trPr>
        <w:tc>
          <w:tcPr>
            <w:tcW w:w="1420" w:type="dxa"/>
          </w:tcPr>
          <w:p w14:paraId="07D25BCD"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4</w:t>
            </w:r>
          </w:p>
        </w:tc>
        <w:tc>
          <w:tcPr>
            <w:tcW w:w="7946" w:type="dxa"/>
          </w:tcPr>
          <w:p w14:paraId="2C18722F"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 xml:space="preserve">duration &lt;= 208.5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w:t>
            </w:r>
            <w:proofErr w:type="gramStart"/>
            <w:r>
              <w:rPr>
                <w:rFonts w:ascii="Times New Roman" w:hAnsi="Times New Roman" w:cs="Times New Roman"/>
                <w:sz w:val="24"/>
                <w:szCs w:val="24"/>
              </w:rPr>
              <w:t>month !</w:t>
            </w:r>
            <w:proofErr w:type="gramEnd"/>
            <w:r>
              <w:rPr>
                <w:rFonts w:ascii="Times New Roman" w:hAnsi="Times New Roman" w:cs="Times New Roman"/>
                <w:sz w:val="24"/>
                <w:szCs w:val="24"/>
              </w:rPr>
              <w:t>= [‘</w:t>
            </w:r>
            <w:proofErr w:type="spellStart"/>
            <w:r>
              <w:rPr>
                <w:rFonts w:ascii="Times New Roman" w:hAnsi="Times New Roman" w:cs="Times New Roman"/>
                <w:sz w:val="24"/>
                <w:szCs w:val="24"/>
              </w:rPr>
              <w:t>apr</w:t>
            </w:r>
            <w:proofErr w:type="spellEnd"/>
            <w:r>
              <w:rPr>
                <w:rFonts w:ascii="Times New Roman" w:hAnsi="Times New Roman" w:cs="Times New Roman"/>
                <w:sz w:val="24"/>
                <w:szCs w:val="24"/>
              </w:rPr>
              <w:t>’, ‘march’, ‘oct’, ‘</w:t>
            </w:r>
            <w:proofErr w:type="spellStart"/>
            <w:r>
              <w:rPr>
                <w:rFonts w:ascii="Times New Roman" w:hAnsi="Times New Roman" w:cs="Times New Roman"/>
                <w:sz w:val="24"/>
                <w:szCs w:val="24"/>
              </w:rPr>
              <w:t>sep</w:t>
            </w:r>
            <w:proofErr w:type="spellEnd"/>
            <w:r>
              <w:rPr>
                <w:rFonts w:ascii="Times New Roman" w:hAnsi="Times New Roman" w:cs="Times New Roman"/>
                <w:sz w:val="24"/>
                <w:szCs w:val="24"/>
              </w:rPr>
              <w:t>’]</w:t>
            </w:r>
          </w:p>
        </w:tc>
        <w:tc>
          <w:tcPr>
            <w:tcW w:w="1187" w:type="dxa"/>
          </w:tcPr>
          <w:p w14:paraId="40E13D15"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no</w:t>
            </w:r>
          </w:p>
        </w:tc>
      </w:tr>
      <w:tr w:rsidR="002A0699" w14:paraId="21DFA7E8" w14:textId="77777777" w:rsidTr="00A26A3E">
        <w:trPr>
          <w:trHeight w:val="201"/>
        </w:trPr>
        <w:tc>
          <w:tcPr>
            <w:tcW w:w="1420" w:type="dxa"/>
          </w:tcPr>
          <w:p w14:paraId="0B1DD2A0"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5</w:t>
            </w:r>
          </w:p>
        </w:tc>
        <w:tc>
          <w:tcPr>
            <w:tcW w:w="7946" w:type="dxa"/>
          </w:tcPr>
          <w:p w14:paraId="122605EA"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duration &lt;= 208.5 and duration &gt; 521.5</w:t>
            </w:r>
          </w:p>
        </w:tc>
        <w:tc>
          <w:tcPr>
            <w:tcW w:w="1187" w:type="dxa"/>
          </w:tcPr>
          <w:p w14:paraId="57BDA7EA"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yes</w:t>
            </w:r>
          </w:p>
        </w:tc>
      </w:tr>
      <w:tr w:rsidR="002A0699" w14:paraId="7A32B3C8" w14:textId="77777777" w:rsidTr="00A26A3E">
        <w:trPr>
          <w:trHeight w:val="201"/>
        </w:trPr>
        <w:tc>
          <w:tcPr>
            <w:tcW w:w="1420" w:type="dxa"/>
          </w:tcPr>
          <w:p w14:paraId="1C393857"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6</w:t>
            </w:r>
          </w:p>
        </w:tc>
        <w:tc>
          <w:tcPr>
            <w:tcW w:w="7946" w:type="dxa"/>
          </w:tcPr>
          <w:p w14:paraId="5A3318E7"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duration &lt;= 208.5 and duration &lt;= 521.5 and contact = ‘telephone’</w:t>
            </w:r>
          </w:p>
        </w:tc>
        <w:tc>
          <w:tcPr>
            <w:tcW w:w="1187" w:type="dxa"/>
          </w:tcPr>
          <w:p w14:paraId="754F31B4"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yes</w:t>
            </w:r>
          </w:p>
        </w:tc>
      </w:tr>
      <w:tr w:rsidR="002A0699" w14:paraId="1F42D911" w14:textId="77777777" w:rsidTr="00A26A3E">
        <w:trPr>
          <w:trHeight w:val="209"/>
        </w:trPr>
        <w:tc>
          <w:tcPr>
            <w:tcW w:w="1420" w:type="dxa"/>
          </w:tcPr>
          <w:p w14:paraId="0628075B"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7</w:t>
            </w:r>
          </w:p>
        </w:tc>
        <w:tc>
          <w:tcPr>
            <w:tcW w:w="7946" w:type="dxa"/>
          </w:tcPr>
          <w:p w14:paraId="48AEDFBC"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duration &lt;= 208.5 and duration &lt;= 521.5 and contact = ‘unknown’</w:t>
            </w:r>
          </w:p>
        </w:tc>
        <w:tc>
          <w:tcPr>
            <w:tcW w:w="1187" w:type="dxa"/>
          </w:tcPr>
          <w:p w14:paraId="77CA198B"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no</w:t>
            </w:r>
          </w:p>
        </w:tc>
      </w:tr>
      <w:tr w:rsidR="002A0699" w14:paraId="2DADAB20" w14:textId="77777777" w:rsidTr="00A26A3E">
        <w:trPr>
          <w:trHeight w:val="401"/>
        </w:trPr>
        <w:tc>
          <w:tcPr>
            <w:tcW w:w="1420" w:type="dxa"/>
          </w:tcPr>
          <w:p w14:paraId="628E267C"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8</w:t>
            </w:r>
          </w:p>
        </w:tc>
        <w:tc>
          <w:tcPr>
            <w:tcW w:w="7946" w:type="dxa"/>
          </w:tcPr>
          <w:p w14:paraId="02673D90"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failure’, ‘success’]</w:t>
            </w:r>
          </w:p>
        </w:tc>
        <w:tc>
          <w:tcPr>
            <w:tcW w:w="1187" w:type="dxa"/>
          </w:tcPr>
          <w:p w14:paraId="4DB180F9"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yes</w:t>
            </w:r>
          </w:p>
        </w:tc>
      </w:tr>
      <w:tr w:rsidR="002A0699" w14:paraId="179139ED" w14:textId="77777777" w:rsidTr="00A26A3E">
        <w:trPr>
          <w:trHeight w:val="409"/>
        </w:trPr>
        <w:tc>
          <w:tcPr>
            <w:tcW w:w="1420" w:type="dxa"/>
          </w:tcPr>
          <w:p w14:paraId="7A8AACDC"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9</w:t>
            </w:r>
          </w:p>
        </w:tc>
        <w:tc>
          <w:tcPr>
            <w:tcW w:w="7946" w:type="dxa"/>
          </w:tcPr>
          <w:p w14:paraId="351663A4"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no’ and balance &lt;= 106.5</w:t>
            </w:r>
          </w:p>
        </w:tc>
        <w:tc>
          <w:tcPr>
            <w:tcW w:w="1187" w:type="dxa"/>
          </w:tcPr>
          <w:p w14:paraId="36F95DD3"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no</w:t>
            </w:r>
          </w:p>
        </w:tc>
      </w:tr>
      <w:tr w:rsidR="002A0699" w14:paraId="708F804B" w14:textId="77777777" w:rsidTr="00A26A3E">
        <w:trPr>
          <w:trHeight w:val="401"/>
        </w:trPr>
        <w:tc>
          <w:tcPr>
            <w:tcW w:w="1420" w:type="dxa"/>
          </w:tcPr>
          <w:p w14:paraId="3967FD82"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10</w:t>
            </w:r>
          </w:p>
        </w:tc>
        <w:tc>
          <w:tcPr>
            <w:tcW w:w="7946" w:type="dxa"/>
          </w:tcPr>
          <w:p w14:paraId="657537D8"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no’ and balance &gt; 106.5</w:t>
            </w:r>
          </w:p>
        </w:tc>
        <w:tc>
          <w:tcPr>
            <w:tcW w:w="1187" w:type="dxa"/>
          </w:tcPr>
          <w:p w14:paraId="5CEC4E95"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yes</w:t>
            </w:r>
          </w:p>
        </w:tc>
      </w:tr>
      <w:tr w:rsidR="002A0699" w14:paraId="281504FA" w14:textId="77777777" w:rsidTr="00A26A3E">
        <w:trPr>
          <w:trHeight w:val="409"/>
        </w:trPr>
        <w:tc>
          <w:tcPr>
            <w:tcW w:w="1420" w:type="dxa"/>
          </w:tcPr>
          <w:p w14:paraId="4C39B91A"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11</w:t>
            </w:r>
          </w:p>
        </w:tc>
        <w:tc>
          <w:tcPr>
            <w:tcW w:w="7946" w:type="dxa"/>
          </w:tcPr>
          <w:p w14:paraId="5D7EFE06"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yes’ and duration &gt; 381.5</w:t>
            </w:r>
          </w:p>
        </w:tc>
        <w:tc>
          <w:tcPr>
            <w:tcW w:w="1187" w:type="dxa"/>
          </w:tcPr>
          <w:p w14:paraId="6BE41560"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yes</w:t>
            </w:r>
          </w:p>
        </w:tc>
      </w:tr>
      <w:tr w:rsidR="002A0699" w14:paraId="0D7717BC" w14:textId="77777777" w:rsidTr="00A26A3E">
        <w:trPr>
          <w:trHeight w:val="401"/>
        </w:trPr>
        <w:tc>
          <w:tcPr>
            <w:tcW w:w="1420" w:type="dxa"/>
          </w:tcPr>
          <w:p w14:paraId="496CC376"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12</w:t>
            </w:r>
          </w:p>
        </w:tc>
        <w:tc>
          <w:tcPr>
            <w:tcW w:w="7946" w:type="dxa"/>
          </w:tcPr>
          <w:p w14:paraId="6C935B22"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yes’ and duration &lt;= 381.5 and age = ‘Retired’</w:t>
            </w:r>
          </w:p>
        </w:tc>
        <w:tc>
          <w:tcPr>
            <w:tcW w:w="1187" w:type="dxa"/>
          </w:tcPr>
          <w:p w14:paraId="6C1C1C50"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yes</w:t>
            </w:r>
          </w:p>
        </w:tc>
      </w:tr>
      <w:tr w:rsidR="002A0699" w14:paraId="2EFECF13" w14:textId="77777777" w:rsidTr="00A26A3E">
        <w:trPr>
          <w:trHeight w:val="611"/>
        </w:trPr>
        <w:tc>
          <w:tcPr>
            <w:tcW w:w="1420" w:type="dxa"/>
          </w:tcPr>
          <w:p w14:paraId="2CD645B7"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13</w:t>
            </w:r>
          </w:p>
        </w:tc>
        <w:tc>
          <w:tcPr>
            <w:tcW w:w="7946" w:type="dxa"/>
          </w:tcPr>
          <w:p w14:paraId="333D3CB9"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 xml:space="preserve">duration &lt;= 208.5 and duration &lt;= 521.5 and contact = ‘cellular’ and </w:t>
            </w:r>
            <w:proofErr w:type="spellStart"/>
            <w:r>
              <w:rPr>
                <w:rFonts w:ascii="Times New Roman" w:hAnsi="Times New Roman" w:cs="Times New Roman"/>
                <w:sz w:val="24"/>
                <w:szCs w:val="24"/>
              </w:rPr>
              <w:t>poutcome</w:t>
            </w:r>
            <w:proofErr w:type="spellEnd"/>
            <w:r>
              <w:rPr>
                <w:rFonts w:ascii="Times New Roman" w:hAnsi="Times New Roman" w:cs="Times New Roman"/>
                <w:sz w:val="24"/>
                <w:szCs w:val="24"/>
              </w:rPr>
              <w:t xml:space="preserve"> = ‘unknown’ and housing = ‘yes’ and duration &lt;= 381.5 and age = [‘Workforce’, ‘Youth’]</w:t>
            </w:r>
          </w:p>
        </w:tc>
        <w:tc>
          <w:tcPr>
            <w:tcW w:w="1187" w:type="dxa"/>
          </w:tcPr>
          <w:p w14:paraId="4F4F445F" w14:textId="77777777" w:rsidR="002A0699" w:rsidRDefault="002A0699" w:rsidP="00A26A3E">
            <w:pPr>
              <w:rPr>
                <w:rFonts w:ascii="Times New Roman" w:hAnsi="Times New Roman" w:cs="Times New Roman"/>
                <w:sz w:val="24"/>
                <w:szCs w:val="24"/>
              </w:rPr>
            </w:pPr>
            <w:r>
              <w:rPr>
                <w:rFonts w:ascii="Times New Roman" w:hAnsi="Times New Roman" w:cs="Times New Roman"/>
                <w:sz w:val="24"/>
                <w:szCs w:val="24"/>
              </w:rPr>
              <w:t>no</w:t>
            </w:r>
          </w:p>
        </w:tc>
      </w:tr>
    </w:tbl>
    <w:p w14:paraId="648DC1D9" w14:textId="77777777" w:rsidR="002A0699" w:rsidRPr="0039612C" w:rsidRDefault="002A0699" w:rsidP="0039612C"/>
    <w:p w14:paraId="163C91D1" w14:textId="7AE8C43C" w:rsidR="0039612C" w:rsidRDefault="00572DD3" w:rsidP="0039612C">
      <w:r w:rsidRPr="00572DD3">
        <w:lastRenderedPageBreak/>
        <w:drawing>
          <wp:inline distT="0" distB="0" distL="0" distR="0" wp14:anchorId="473E4AEA" wp14:editId="3BCCCD39">
            <wp:extent cx="5303980" cy="3787468"/>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03980" cy="3787468"/>
                    </a:xfrm>
                    <a:prstGeom prst="rect">
                      <a:avLst/>
                    </a:prstGeom>
                  </pic:spPr>
                </pic:pic>
              </a:graphicData>
            </a:graphic>
          </wp:inline>
        </w:drawing>
      </w:r>
    </w:p>
    <w:p w14:paraId="4EBD2D81" w14:textId="0D52D354" w:rsidR="00D33C26" w:rsidRDefault="00D33C26" w:rsidP="0039612C"/>
    <w:p w14:paraId="3D81F6C3" w14:textId="3DE467FD" w:rsidR="00D33C26" w:rsidRDefault="00D33C26" w:rsidP="0039612C"/>
    <w:p w14:paraId="7E7623E2" w14:textId="154B802D" w:rsidR="00D33C26" w:rsidRDefault="00D33C26" w:rsidP="0039612C"/>
    <w:p w14:paraId="0C81078E" w14:textId="4D0B97D2" w:rsidR="00D33C26" w:rsidRDefault="00D33C26" w:rsidP="0039612C"/>
    <w:p w14:paraId="50CC26D5" w14:textId="42FAA786" w:rsidR="00D33C26" w:rsidRDefault="00D33C26" w:rsidP="0039612C"/>
    <w:p w14:paraId="24F999F8" w14:textId="16949437" w:rsidR="00D33C26" w:rsidRDefault="00D33C26" w:rsidP="0039612C"/>
    <w:p w14:paraId="5D06C2A4" w14:textId="6766046A" w:rsidR="00D33C26" w:rsidRDefault="00D33C26" w:rsidP="0039612C"/>
    <w:p w14:paraId="4FC4337E" w14:textId="34F85293" w:rsidR="00D33C26" w:rsidRDefault="00D33C26" w:rsidP="0039612C"/>
    <w:p w14:paraId="35849729" w14:textId="3AA7DDDB" w:rsidR="00D33C26" w:rsidRDefault="00D33C26" w:rsidP="0039612C"/>
    <w:p w14:paraId="54F6EBDB" w14:textId="1FC30D79" w:rsidR="00D33C26" w:rsidRDefault="00D33C26" w:rsidP="0039612C"/>
    <w:p w14:paraId="18E8976D" w14:textId="2E05FA7A" w:rsidR="00D33C26" w:rsidRDefault="00D33C26" w:rsidP="0039612C"/>
    <w:p w14:paraId="3666F7E8" w14:textId="2741541A" w:rsidR="00D33C26" w:rsidRDefault="00D33C26" w:rsidP="0039612C"/>
    <w:p w14:paraId="1044349A" w14:textId="23A2B28B" w:rsidR="00D33C26" w:rsidRDefault="00D33C26" w:rsidP="0039612C"/>
    <w:p w14:paraId="33A8339F" w14:textId="56D12C48" w:rsidR="00D33C26" w:rsidRDefault="00D33C26" w:rsidP="0039612C"/>
    <w:p w14:paraId="319CB7F9" w14:textId="644AA1EC" w:rsidR="00D33C26" w:rsidRDefault="00D33C26" w:rsidP="0039612C"/>
    <w:p w14:paraId="1E32CC1A" w14:textId="1DCCD478" w:rsidR="00D33C26" w:rsidRDefault="00D33C26" w:rsidP="0039612C"/>
    <w:p w14:paraId="55FFBCF6" w14:textId="4F00FA24" w:rsidR="00D33C26" w:rsidRDefault="00D33C26" w:rsidP="0039612C"/>
    <w:p w14:paraId="73890992" w14:textId="6B4125B7" w:rsidR="00D33C26" w:rsidRDefault="00D33C26" w:rsidP="0039612C"/>
    <w:p w14:paraId="3D50CB1A" w14:textId="5F8C7464" w:rsidR="00D33C26" w:rsidRDefault="00D33C26" w:rsidP="0039612C"/>
    <w:p w14:paraId="2A5A1944" w14:textId="5D87FF9F" w:rsidR="00D33C26" w:rsidRPr="00770FFF" w:rsidRDefault="00D33C26" w:rsidP="0039612C">
      <w:pPr>
        <w:rPr>
          <w:rFonts w:ascii="Times New Roman" w:hAnsi="Times New Roman" w:cs="Times New Roman"/>
        </w:rPr>
      </w:pPr>
    </w:p>
    <w:tbl>
      <w:tblPr>
        <w:tblStyle w:val="TableGrid"/>
        <w:tblW w:w="0" w:type="auto"/>
        <w:tblLook w:val="04A0" w:firstRow="1" w:lastRow="0" w:firstColumn="1" w:lastColumn="0" w:noHBand="0" w:noVBand="1"/>
      </w:tblPr>
      <w:tblGrid>
        <w:gridCol w:w="2416"/>
        <w:gridCol w:w="1366"/>
        <w:gridCol w:w="1284"/>
        <w:gridCol w:w="1312"/>
        <w:gridCol w:w="1371"/>
        <w:gridCol w:w="1326"/>
        <w:gridCol w:w="1381"/>
      </w:tblGrid>
      <w:tr w:rsidR="0064691A" w:rsidRPr="00770FFF" w14:paraId="05F11124" w14:textId="77777777" w:rsidTr="00770FFF">
        <w:tc>
          <w:tcPr>
            <w:tcW w:w="1493" w:type="dxa"/>
            <w:shd w:val="clear" w:color="auto" w:fill="BFBFBF" w:themeFill="background1" w:themeFillShade="BF"/>
          </w:tcPr>
          <w:p w14:paraId="140553DE" w14:textId="4D4B7C53" w:rsidR="00D33C26" w:rsidRPr="00770FFF" w:rsidRDefault="00D33C26" w:rsidP="0039612C">
            <w:pPr>
              <w:rPr>
                <w:rFonts w:ascii="Times New Roman" w:hAnsi="Times New Roman" w:cs="Times New Roman"/>
                <w:b/>
                <w:bCs/>
                <w:sz w:val="24"/>
                <w:szCs w:val="24"/>
              </w:rPr>
            </w:pPr>
            <w:r w:rsidRPr="00770FFF">
              <w:rPr>
                <w:rFonts w:ascii="Times New Roman" w:hAnsi="Times New Roman" w:cs="Times New Roman"/>
                <w:b/>
                <w:bCs/>
                <w:sz w:val="24"/>
                <w:szCs w:val="24"/>
              </w:rPr>
              <w:lastRenderedPageBreak/>
              <w:t>Variable</w:t>
            </w:r>
          </w:p>
        </w:tc>
        <w:tc>
          <w:tcPr>
            <w:tcW w:w="1493" w:type="dxa"/>
            <w:shd w:val="clear" w:color="auto" w:fill="BFBFBF" w:themeFill="background1" w:themeFillShade="BF"/>
          </w:tcPr>
          <w:p w14:paraId="2B6F1E87" w14:textId="775FF10F" w:rsidR="00D33C26" w:rsidRPr="00770FFF" w:rsidRDefault="00D33C26" w:rsidP="0039612C">
            <w:pPr>
              <w:rPr>
                <w:rFonts w:ascii="Times New Roman" w:hAnsi="Times New Roman" w:cs="Times New Roman"/>
                <w:b/>
                <w:bCs/>
                <w:sz w:val="24"/>
                <w:szCs w:val="24"/>
              </w:rPr>
            </w:pPr>
            <w:r w:rsidRPr="00770FFF">
              <w:rPr>
                <w:rFonts w:ascii="Times New Roman" w:hAnsi="Times New Roman" w:cs="Times New Roman"/>
                <w:b/>
                <w:bCs/>
                <w:sz w:val="24"/>
                <w:szCs w:val="24"/>
              </w:rPr>
              <w:t>Type</w:t>
            </w:r>
          </w:p>
        </w:tc>
        <w:tc>
          <w:tcPr>
            <w:tcW w:w="1494" w:type="dxa"/>
            <w:shd w:val="clear" w:color="auto" w:fill="BFBFBF" w:themeFill="background1" w:themeFillShade="BF"/>
          </w:tcPr>
          <w:p w14:paraId="60F2E154" w14:textId="22D493C4" w:rsidR="00D33C26" w:rsidRPr="00770FFF" w:rsidRDefault="00D33C26" w:rsidP="0039612C">
            <w:pPr>
              <w:rPr>
                <w:rFonts w:ascii="Times New Roman" w:hAnsi="Times New Roman" w:cs="Times New Roman"/>
                <w:b/>
                <w:bCs/>
                <w:sz w:val="24"/>
                <w:szCs w:val="24"/>
              </w:rPr>
            </w:pPr>
            <w:r w:rsidRPr="00770FFF">
              <w:rPr>
                <w:rFonts w:ascii="Times New Roman" w:hAnsi="Times New Roman" w:cs="Times New Roman"/>
                <w:b/>
                <w:bCs/>
                <w:sz w:val="24"/>
                <w:szCs w:val="24"/>
              </w:rPr>
              <w:t>Min</w:t>
            </w:r>
          </w:p>
        </w:tc>
        <w:tc>
          <w:tcPr>
            <w:tcW w:w="1494" w:type="dxa"/>
            <w:shd w:val="clear" w:color="auto" w:fill="BFBFBF" w:themeFill="background1" w:themeFillShade="BF"/>
          </w:tcPr>
          <w:p w14:paraId="60BB4DDF" w14:textId="346D5C15" w:rsidR="00D33C26" w:rsidRPr="00770FFF" w:rsidRDefault="00D33C26" w:rsidP="0039612C">
            <w:pPr>
              <w:rPr>
                <w:rFonts w:ascii="Times New Roman" w:hAnsi="Times New Roman" w:cs="Times New Roman"/>
                <w:b/>
                <w:bCs/>
                <w:sz w:val="24"/>
                <w:szCs w:val="24"/>
              </w:rPr>
            </w:pPr>
            <w:r w:rsidRPr="00770FFF">
              <w:rPr>
                <w:rFonts w:ascii="Times New Roman" w:hAnsi="Times New Roman" w:cs="Times New Roman"/>
                <w:b/>
                <w:bCs/>
                <w:sz w:val="24"/>
                <w:szCs w:val="24"/>
              </w:rPr>
              <w:t>Max</w:t>
            </w:r>
          </w:p>
        </w:tc>
        <w:tc>
          <w:tcPr>
            <w:tcW w:w="1494" w:type="dxa"/>
            <w:shd w:val="clear" w:color="auto" w:fill="BFBFBF" w:themeFill="background1" w:themeFillShade="BF"/>
          </w:tcPr>
          <w:p w14:paraId="0CA7559B" w14:textId="1F42EC66" w:rsidR="00D33C26" w:rsidRPr="00770FFF" w:rsidRDefault="00D33C26" w:rsidP="0039612C">
            <w:pPr>
              <w:rPr>
                <w:rFonts w:ascii="Times New Roman" w:hAnsi="Times New Roman" w:cs="Times New Roman"/>
                <w:b/>
                <w:bCs/>
                <w:sz w:val="24"/>
                <w:szCs w:val="24"/>
              </w:rPr>
            </w:pPr>
            <w:r w:rsidRPr="00770FFF">
              <w:rPr>
                <w:rFonts w:ascii="Times New Roman" w:hAnsi="Times New Roman" w:cs="Times New Roman"/>
                <w:b/>
                <w:bCs/>
                <w:sz w:val="24"/>
                <w:szCs w:val="24"/>
              </w:rPr>
              <w:t>Median</w:t>
            </w:r>
          </w:p>
        </w:tc>
        <w:tc>
          <w:tcPr>
            <w:tcW w:w="1494" w:type="dxa"/>
            <w:shd w:val="clear" w:color="auto" w:fill="BFBFBF" w:themeFill="background1" w:themeFillShade="BF"/>
          </w:tcPr>
          <w:p w14:paraId="0A8BDCE0" w14:textId="4D26F890" w:rsidR="00D33C26" w:rsidRPr="00770FFF" w:rsidRDefault="00D33C26" w:rsidP="0039612C">
            <w:pPr>
              <w:rPr>
                <w:rFonts w:ascii="Times New Roman" w:hAnsi="Times New Roman" w:cs="Times New Roman"/>
                <w:b/>
                <w:bCs/>
                <w:sz w:val="24"/>
                <w:szCs w:val="24"/>
              </w:rPr>
            </w:pPr>
            <w:r w:rsidRPr="00770FFF">
              <w:rPr>
                <w:rFonts w:ascii="Times New Roman" w:hAnsi="Times New Roman" w:cs="Times New Roman"/>
                <w:b/>
                <w:bCs/>
                <w:sz w:val="24"/>
                <w:szCs w:val="24"/>
              </w:rPr>
              <w:t>Mean</w:t>
            </w:r>
          </w:p>
        </w:tc>
        <w:tc>
          <w:tcPr>
            <w:tcW w:w="1494" w:type="dxa"/>
            <w:shd w:val="clear" w:color="auto" w:fill="BFBFBF" w:themeFill="background1" w:themeFillShade="BF"/>
          </w:tcPr>
          <w:p w14:paraId="32A52E61" w14:textId="5B51C34F" w:rsidR="00D33C26" w:rsidRPr="00770FFF" w:rsidRDefault="00D33C26" w:rsidP="0039612C">
            <w:pPr>
              <w:rPr>
                <w:rFonts w:ascii="Times New Roman" w:hAnsi="Times New Roman" w:cs="Times New Roman"/>
                <w:b/>
                <w:bCs/>
                <w:sz w:val="24"/>
                <w:szCs w:val="24"/>
              </w:rPr>
            </w:pPr>
            <w:proofErr w:type="spellStart"/>
            <w:r w:rsidRPr="00770FFF">
              <w:rPr>
                <w:rFonts w:ascii="Times New Roman" w:hAnsi="Times New Roman" w:cs="Times New Roman"/>
                <w:b/>
                <w:bCs/>
                <w:sz w:val="24"/>
                <w:szCs w:val="24"/>
              </w:rPr>
              <w:t>Std.Dev</w:t>
            </w:r>
            <w:proofErr w:type="spellEnd"/>
          </w:p>
        </w:tc>
      </w:tr>
      <w:tr w:rsidR="00770FFF" w:rsidRPr="00770FFF" w14:paraId="3292F22D" w14:textId="77777777" w:rsidTr="005F67B3">
        <w:tc>
          <w:tcPr>
            <w:tcW w:w="1493" w:type="dxa"/>
          </w:tcPr>
          <w:p w14:paraId="0C2B33A6" w14:textId="10305FB4" w:rsidR="00770FFF" w:rsidRPr="00A5122D" w:rsidRDefault="004109C2" w:rsidP="0039612C">
            <w:pPr>
              <w:rPr>
                <w:rFonts w:ascii="Times New Roman" w:hAnsi="Times New Roman" w:cs="Times New Roman"/>
              </w:rPr>
            </w:pPr>
            <w:r w:rsidRPr="00A5122D">
              <w:rPr>
                <w:rFonts w:ascii="Times New Roman" w:hAnsi="Times New Roman" w:cs="Times New Roman"/>
              </w:rPr>
              <w:t>a</w:t>
            </w:r>
            <w:r w:rsidR="00770FFF" w:rsidRPr="00A5122D">
              <w:rPr>
                <w:rFonts w:ascii="Times New Roman" w:hAnsi="Times New Roman" w:cs="Times New Roman"/>
              </w:rPr>
              <w:t>ge</w:t>
            </w:r>
          </w:p>
        </w:tc>
        <w:tc>
          <w:tcPr>
            <w:tcW w:w="1493" w:type="dxa"/>
          </w:tcPr>
          <w:p w14:paraId="7069292A" w14:textId="0C341BB8" w:rsidR="00770FFF" w:rsidRPr="00A5122D" w:rsidRDefault="00770FFF" w:rsidP="0039612C">
            <w:pPr>
              <w:rPr>
                <w:rFonts w:ascii="Times New Roman" w:hAnsi="Times New Roman" w:cs="Times New Roman"/>
              </w:rPr>
            </w:pPr>
            <w:r w:rsidRPr="00A5122D">
              <w:rPr>
                <w:rFonts w:ascii="Times New Roman" w:hAnsi="Times New Roman" w:cs="Times New Roman"/>
              </w:rPr>
              <w:t>Factor</w:t>
            </w:r>
          </w:p>
        </w:tc>
        <w:tc>
          <w:tcPr>
            <w:tcW w:w="7470" w:type="dxa"/>
            <w:gridSpan w:val="5"/>
          </w:tcPr>
          <w:p w14:paraId="6D8F6E9A" w14:textId="0BCA3A60" w:rsidR="00770FFF" w:rsidRPr="00770FFF" w:rsidRDefault="00770FFF" w:rsidP="0039612C">
            <w:pPr>
              <w:rPr>
                <w:rFonts w:ascii="Times New Roman" w:hAnsi="Times New Roman" w:cs="Times New Roman"/>
              </w:rPr>
            </w:pPr>
            <w:r>
              <w:rPr>
                <w:rFonts w:ascii="Times New Roman" w:hAnsi="Times New Roman" w:cs="Times New Roman"/>
              </w:rPr>
              <w:t>Retired: 883 Youth: 8385 Workforce: 13338</w:t>
            </w:r>
          </w:p>
        </w:tc>
      </w:tr>
      <w:tr w:rsidR="004109C2" w:rsidRPr="00770FFF" w14:paraId="048FF6D2" w14:textId="77777777" w:rsidTr="00071684">
        <w:tc>
          <w:tcPr>
            <w:tcW w:w="1493" w:type="dxa"/>
          </w:tcPr>
          <w:p w14:paraId="4A6165DD" w14:textId="70211BA0" w:rsidR="004109C2" w:rsidRPr="00A5122D" w:rsidRDefault="004109C2" w:rsidP="0039612C">
            <w:pPr>
              <w:rPr>
                <w:rFonts w:ascii="Times New Roman" w:hAnsi="Times New Roman" w:cs="Times New Roman"/>
              </w:rPr>
            </w:pPr>
            <w:r w:rsidRPr="00A5122D">
              <w:rPr>
                <w:rFonts w:ascii="Times New Roman" w:hAnsi="Times New Roman" w:cs="Times New Roman"/>
              </w:rPr>
              <w:t>job</w:t>
            </w:r>
          </w:p>
        </w:tc>
        <w:tc>
          <w:tcPr>
            <w:tcW w:w="1493" w:type="dxa"/>
          </w:tcPr>
          <w:p w14:paraId="158DADFF" w14:textId="1305ED72" w:rsidR="004109C2" w:rsidRPr="00A5122D" w:rsidRDefault="004109C2" w:rsidP="0039612C">
            <w:pPr>
              <w:rPr>
                <w:rFonts w:ascii="Times New Roman" w:hAnsi="Times New Roman" w:cs="Times New Roman"/>
              </w:rPr>
            </w:pPr>
            <w:r w:rsidRPr="00A5122D">
              <w:rPr>
                <w:rFonts w:ascii="Times New Roman" w:hAnsi="Times New Roman" w:cs="Times New Roman"/>
              </w:rPr>
              <w:t>Factor</w:t>
            </w:r>
          </w:p>
        </w:tc>
        <w:tc>
          <w:tcPr>
            <w:tcW w:w="7470" w:type="dxa"/>
            <w:gridSpan w:val="5"/>
          </w:tcPr>
          <w:p w14:paraId="2BF8D855" w14:textId="682E1C83" w:rsidR="004109C2" w:rsidRPr="00770FFF" w:rsidRDefault="004109C2" w:rsidP="0039612C">
            <w:pPr>
              <w:rPr>
                <w:rFonts w:ascii="Times New Roman" w:hAnsi="Times New Roman" w:cs="Times New Roman"/>
              </w:rPr>
            </w:pPr>
            <w:r>
              <w:rPr>
                <w:rFonts w:ascii="Times New Roman" w:hAnsi="Times New Roman" w:cs="Times New Roman"/>
              </w:rPr>
              <w:t xml:space="preserve">admin: 2538 blue-collar: 4831 </w:t>
            </w:r>
            <w:proofErr w:type="gramStart"/>
            <w:r>
              <w:rPr>
                <w:rFonts w:ascii="Times New Roman" w:hAnsi="Times New Roman" w:cs="Times New Roman"/>
              </w:rPr>
              <w:t>entrepreneur</w:t>
            </w:r>
            <w:proofErr w:type="gramEnd"/>
            <w:r>
              <w:rPr>
                <w:rFonts w:ascii="Times New Roman" w:hAnsi="Times New Roman" w:cs="Times New Roman"/>
              </w:rPr>
              <w:t xml:space="preserve">: 743 housemaid: 634 </w:t>
            </w:r>
            <w:r>
              <w:rPr>
                <w:rFonts w:ascii="Times New Roman" w:hAnsi="Times New Roman" w:cs="Times New Roman"/>
              </w:rPr>
              <w:t>student: 461</w:t>
            </w:r>
            <w:r>
              <w:rPr>
                <w:rFonts w:ascii="Times New Roman" w:hAnsi="Times New Roman" w:cs="Times New Roman"/>
              </w:rPr>
              <w:t xml:space="preserve"> management: 4815 retired: 1149 self-employed: 770 services: 2102</w:t>
            </w:r>
            <w:r w:rsidR="00B218DB">
              <w:rPr>
                <w:rFonts w:ascii="Times New Roman" w:hAnsi="Times New Roman" w:cs="Times New Roman"/>
              </w:rPr>
              <w:t xml:space="preserve"> technician:</w:t>
            </w:r>
            <w:r w:rsidR="00B45FB2">
              <w:rPr>
                <w:rFonts w:ascii="Times New Roman" w:hAnsi="Times New Roman" w:cs="Times New Roman"/>
              </w:rPr>
              <w:t xml:space="preserve"> </w:t>
            </w:r>
            <w:r w:rsidR="00B218DB">
              <w:rPr>
                <w:rFonts w:ascii="Times New Roman" w:hAnsi="Times New Roman" w:cs="Times New Roman"/>
              </w:rPr>
              <w:t xml:space="preserve">3779 unemployed: 643 </w:t>
            </w:r>
            <w:bookmarkStart w:id="0" w:name="_GoBack"/>
            <w:bookmarkEnd w:id="0"/>
            <w:r w:rsidR="00B218DB">
              <w:rPr>
                <w:rFonts w:ascii="Times New Roman" w:hAnsi="Times New Roman" w:cs="Times New Roman"/>
              </w:rPr>
              <w:t>unknown: 141</w:t>
            </w:r>
          </w:p>
        </w:tc>
      </w:tr>
      <w:tr w:rsidR="00CC54FF" w:rsidRPr="00770FFF" w14:paraId="6B9D904A" w14:textId="77777777" w:rsidTr="00BF0316">
        <w:tc>
          <w:tcPr>
            <w:tcW w:w="1493" w:type="dxa"/>
          </w:tcPr>
          <w:p w14:paraId="21FC83C6" w14:textId="4B82F6AA" w:rsidR="00CC54FF" w:rsidRPr="00770FFF" w:rsidRDefault="00CC54FF" w:rsidP="0039612C">
            <w:pPr>
              <w:rPr>
                <w:rFonts w:ascii="Times New Roman" w:hAnsi="Times New Roman" w:cs="Times New Roman"/>
              </w:rPr>
            </w:pPr>
            <w:r>
              <w:rPr>
                <w:rFonts w:ascii="Times New Roman" w:hAnsi="Times New Roman" w:cs="Times New Roman"/>
              </w:rPr>
              <w:t>marital</w:t>
            </w:r>
          </w:p>
        </w:tc>
        <w:tc>
          <w:tcPr>
            <w:tcW w:w="1493" w:type="dxa"/>
          </w:tcPr>
          <w:p w14:paraId="6F580038" w14:textId="0FB70AC6" w:rsidR="00CC54FF" w:rsidRPr="00770FFF" w:rsidRDefault="00CC54FF" w:rsidP="0039612C">
            <w:pPr>
              <w:rPr>
                <w:rFonts w:ascii="Times New Roman" w:hAnsi="Times New Roman" w:cs="Times New Roman"/>
              </w:rPr>
            </w:pPr>
            <w:r>
              <w:rPr>
                <w:rFonts w:ascii="Times New Roman" w:hAnsi="Times New Roman" w:cs="Times New Roman"/>
              </w:rPr>
              <w:t>Factor</w:t>
            </w:r>
          </w:p>
        </w:tc>
        <w:tc>
          <w:tcPr>
            <w:tcW w:w="7470" w:type="dxa"/>
            <w:gridSpan w:val="5"/>
          </w:tcPr>
          <w:p w14:paraId="7D100BB1" w14:textId="0B38CEEE" w:rsidR="00CC54FF" w:rsidRPr="00770FFF" w:rsidRDefault="00CC54FF" w:rsidP="0039612C">
            <w:pPr>
              <w:rPr>
                <w:rFonts w:ascii="Times New Roman" w:hAnsi="Times New Roman" w:cs="Times New Roman"/>
              </w:rPr>
            </w:pPr>
            <w:r>
              <w:rPr>
                <w:rFonts w:ascii="Times New Roman" w:hAnsi="Times New Roman" w:cs="Times New Roman"/>
              </w:rPr>
              <w:t xml:space="preserve">married: 13615 </w:t>
            </w:r>
            <w:proofErr w:type="gramStart"/>
            <w:r>
              <w:rPr>
                <w:rFonts w:ascii="Times New Roman" w:hAnsi="Times New Roman" w:cs="Times New Roman"/>
              </w:rPr>
              <w:t>single</w:t>
            </w:r>
            <w:proofErr w:type="gramEnd"/>
            <w:r>
              <w:rPr>
                <w:rFonts w:ascii="Times New Roman" w:hAnsi="Times New Roman" w:cs="Times New Roman"/>
              </w:rPr>
              <w:t>: 6390 divorced</w:t>
            </w:r>
            <w:r w:rsidR="00FB7032">
              <w:rPr>
                <w:rFonts w:ascii="Times New Roman" w:hAnsi="Times New Roman" w:cs="Times New Roman"/>
              </w:rPr>
              <w:t>:</w:t>
            </w:r>
            <w:r>
              <w:rPr>
                <w:rFonts w:ascii="Times New Roman" w:hAnsi="Times New Roman" w:cs="Times New Roman"/>
              </w:rPr>
              <w:t xml:space="preserve"> 6390</w:t>
            </w:r>
          </w:p>
        </w:tc>
      </w:tr>
      <w:tr w:rsidR="00961D99" w:rsidRPr="00770FFF" w14:paraId="08022264" w14:textId="77777777" w:rsidTr="006C7863">
        <w:tc>
          <w:tcPr>
            <w:tcW w:w="1493" w:type="dxa"/>
          </w:tcPr>
          <w:p w14:paraId="16B564FD" w14:textId="6FE7A78F" w:rsidR="00961D99" w:rsidRPr="00770FFF" w:rsidRDefault="00961D99" w:rsidP="0039612C">
            <w:pPr>
              <w:rPr>
                <w:rFonts w:ascii="Times New Roman" w:hAnsi="Times New Roman" w:cs="Times New Roman"/>
              </w:rPr>
            </w:pPr>
            <w:r>
              <w:rPr>
                <w:rFonts w:ascii="Times New Roman" w:hAnsi="Times New Roman" w:cs="Times New Roman"/>
              </w:rPr>
              <w:t>education</w:t>
            </w:r>
          </w:p>
        </w:tc>
        <w:tc>
          <w:tcPr>
            <w:tcW w:w="1493" w:type="dxa"/>
          </w:tcPr>
          <w:p w14:paraId="47F00C5C" w14:textId="166BB9B7" w:rsidR="00961D99" w:rsidRPr="00770FFF" w:rsidRDefault="00961D99" w:rsidP="0039612C">
            <w:pPr>
              <w:rPr>
                <w:rFonts w:ascii="Times New Roman" w:hAnsi="Times New Roman" w:cs="Times New Roman"/>
              </w:rPr>
            </w:pPr>
            <w:r>
              <w:rPr>
                <w:rFonts w:ascii="Times New Roman" w:hAnsi="Times New Roman" w:cs="Times New Roman"/>
              </w:rPr>
              <w:t>Factor</w:t>
            </w:r>
          </w:p>
        </w:tc>
        <w:tc>
          <w:tcPr>
            <w:tcW w:w="7470" w:type="dxa"/>
            <w:gridSpan w:val="5"/>
          </w:tcPr>
          <w:p w14:paraId="2FDB380D" w14:textId="22D4CF9C" w:rsidR="00961D99" w:rsidRPr="00770FFF" w:rsidRDefault="00961D99" w:rsidP="0039612C">
            <w:pPr>
              <w:rPr>
                <w:rFonts w:ascii="Times New Roman" w:hAnsi="Times New Roman" w:cs="Times New Roman"/>
              </w:rPr>
            </w:pPr>
            <w:r>
              <w:rPr>
                <w:rFonts w:ascii="Times New Roman" w:hAnsi="Times New Roman" w:cs="Times New Roman"/>
              </w:rPr>
              <w:t xml:space="preserve">primary: 3430 </w:t>
            </w:r>
            <w:proofErr w:type="gramStart"/>
            <w:r>
              <w:rPr>
                <w:rFonts w:ascii="Times New Roman" w:hAnsi="Times New Roman" w:cs="Times New Roman"/>
              </w:rPr>
              <w:t>secondary</w:t>
            </w:r>
            <w:proofErr w:type="gramEnd"/>
            <w:r>
              <w:rPr>
                <w:rFonts w:ascii="Times New Roman" w:hAnsi="Times New Roman" w:cs="Times New Roman"/>
              </w:rPr>
              <w:t>: 11541 tertiary: 6732 unknown: 903</w:t>
            </w:r>
          </w:p>
        </w:tc>
      </w:tr>
      <w:tr w:rsidR="00E14F79" w:rsidRPr="00770FFF" w14:paraId="29C73AED" w14:textId="77777777" w:rsidTr="00F402FD">
        <w:tc>
          <w:tcPr>
            <w:tcW w:w="1493" w:type="dxa"/>
          </w:tcPr>
          <w:p w14:paraId="54EE1DBC" w14:textId="6EF3171C" w:rsidR="00E14F79" w:rsidRPr="00770FFF" w:rsidRDefault="00E14F79" w:rsidP="0039612C">
            <w:pPr>
              <w:rPr>
                <w:rFonts w:ascii="Times New Roman" w:hAnsi="Times New Roman" w:cs="Times New Roman"/>
              </w:rPr>
            </w:pPr>
            <w:proofErr w:type="spellStart"/>
            <w:r>
              <w:rPr>
                <w:rFonts w:ascii="Times New Roman" w:hAnsi="Times New Roman" w:cs="Times New Roman"/>
              </w:rPr>
              <w:t>default_credit</w:t>
            </w:r>
            <w:proofErr w:type="spellEnd"/>
          </w:p>
        </w:tc>
        <w:tc>
          <w:tcPr>
            <w:tcW w:w="1493" w:type="dxa"/>
          </w:tcPr>
          <w:p w14:paraId="4DF7931B" w14:textId="41820A40" w:rsidR="00E14F79" w:rsidRPr="00770FFF" w:rsidRDefault="009767C8" w:rsidP="0039612C">
            <w:pPr>
              <w:rPr>
                <w:rFonts w:ascii="Times New Roman" w:hAnsi="Times New Roman" w:cs="Times New Roman"/>
              </w:rPr>
            </w:pPr>
            <w:r>
              <w:rPr>
                <w:rFonts w:ascii="Times New Roman" w:hAnsi="Times New Roman" w:cs="Times New Roman"/>
              </w:rPr>
              <w:t>Binary</w:t>
            </w:r>
          </w:p>
        </w:tc>
        <w:tc>
          <w:tcPr>
            <w:tcW w:w="7470" w:type="dxa"/>
            <w:gridSpan w:val="5"/>
          </w:tcPr>
          <w:p w14:paraId="029F0674" w14:textId="20C53EEE" w:rsidR="00E14F79" w:rsidRPr="00770FFF" w:rsidRDefault="00E14F79" w:rsidP="0039612C">
            <w:pPr>
              <w:rPr>
                <w:rFonts w:ascii="Times New Roman" w:hAnsi="Times New Roman" w:cs="Times New Roman"/>
              </w:rPr>
            </w:pPr>
            <w:r>
              <w:rPr>
                <w:rFonts w:ascii="Times New Roman" w:hAnsi="Times New Roman" w:cs="Times New Roman"/>
              </w:rPr>
              <w:t>no: 22198 yes: 408</w:t>
            </w:r>
          </w:p>
        </w:tc>
      </w:tr>
      <w:tr w:rsidR="0064691A" w:rsidRPr="00770FFF" w14:paraId="0FBA8A12" w14:textId="77777777" w:rsidTr="00D33C26">
        <w:tc>
          <w:tcPr>
            <w:tcW w:w="1493" w:type="dxa"/>
          </w:tcPr>
          <w:p w14:paraId="5B2C6513" w14:textId="28BEBF41" w:rsidR="00D33C26" w:rsidRPr="00770FFF" w:rsidRDefault="00E14F79" w:rsidP="0039612C">
            <w:pPr>
              <w:rPr>
                <w:rFonts w:ascii="Times New Roman" w:hAnsi="Times New Roman" w:cs="Times New Roman"/>
              </w:rPr>
            </w:pPr>
            <w:r>
              <w:rPr>
                <w:rFonts w:ascii="Times New Roman" w:hAnsi="Times New Roman" w:cs="Times New Roman"/>
              </w:rPr>
              <w:t>balance</w:t>
            </w:r>
          </w:p>
        </w:tc>
        <w:tc>
          <w:tcPr>
            <w:tcW w:w="1493" w:type="dxa"/>
          </w:tcPr>
          <w:p w14:paraId="512E659D" w14:textId="60D08243" w:rsidR="00D33C26" w:rsidRPr="00770FFF" w:rsidRDefault="00E14F79" w:rsidP="0039612C">
            <w:pPr>
              <w:rPr>
                <w:rFonts w:ascii="Times New Roman" w:hAnsi="Times New Roman" w:cs="Times New Roman"/>
              </w:rPr>
            </w:pPr>
            <w:r>
              <w:rPr>
                <w:rFonts w:ascii="Times New Roman" w:hAnsi="Times New Roman" w:cs="Times New Roman"/>
              </w:rPr>
              <w:t>Numeric</w:t>
            </w:r>
          </w:p>
        </w:tc>
        <w:tc>
          <w:tcPr>
            <w:tcW w:w="1494" w:type="dxa"/>
          </w:tcPr>
          <w:p w14:paraId="7BFD1E75" w14:textId="31EA23B9" w:rsidR="00D33C26" w:rsidRPr="00770FFF" w:rsidRDefault="00E56452" w:rsidP="00AF027D">
            <w:pPr>
              <w:jc w:val="center"/>
              <w:rPr>
                <w:rFonts w:ascii="Times New Roman" w:hAnsi="Times New Roman" w:cs="Times New Roman"/>
              </w:rPr>
            </w:pPr>
            <w:r>
              <w:rPr>
                <w:rFonts w:ascii="Times New Roman" w:hAnsi="Times New Roman" w:cs="Times New Roman"/>
              </w:rPr>
              <w:t>-8019</w:t>
            </w:r>
          </w:p>
        </w:tc>
        <w:tc>
          <w:tcPr>
            <w:tcW w:w="1494" w:type="dxa"/>
          </w:tcPr>
          <w:p w14:paraId="38867A52" w14:textId="71354CAB" w:rsidR="00D33C26" w:rsidRPr="00770FFF" w:rsidRDefault="00E56452" w:rsidP="00AF027D">
            <w:pPr>
              <w:jc w:val="center"/>
              <w:rPr>
                <w:rFonts w:ascii="Times New Roman" w:hAnsi="Times New Roman" w:cs="Times New Roman"/>
              </w:rPr>
            </w:pPr>
            <w:r>
              <w:rPr>
                <w:rFonts w:ascii="Times New Roman" w:hAnsi="Times New Roman" w:cs="Times New Roman"/>
              </w:rPr>
              <w:t>98417</w:t>
            </w:r>
          </w:p>
        </w:tc>
        <w:tc>
          <w:tcPr>
            <w:tcW w:w="1494" w:type="dxa"/>
          </w:tcPr>
          <w:p w14:paraId="1A0F7388" w14:textId="096F7A5F" w:rsidR="00D33C26" w:rsidRPr="00770FFF" w:rsidRDefault="00E56452" w:rsidP="00AF027D">
            <w:pPr>
              <w:jc w:val="center"/>
              <w:rPr>
                <w:rFonts w:ascii="Times New Roman" w:hAnsi="Times New Roman" w:cs="Times New Roman"/>
              </w:rPr>
            </w:pPr>
            <w:r>
              <w:rPr>
                <w:rFonts w:ascii="Times New Roman" w:hAnsi="Times New Roman" w:cs="Times New Roman"/>
              </w:rPr>
              <w:t>442</w:t>
            </w:r>
          </w:p>
        </w:tc>
        <w:tc>
          <w:tcPr>
            <w:tcW w:w="1494" w:type="dxa"/>
          </w:tcPr>
          <w:p w14:paraId="5DCFF6C8" w14:textId="29601201" w:rsidR="00D33C26" w:rsidRPr="00770FFF" w:rsidRDefault="00E56452" w:rsidP="00AF027D">
            <w:pPr>
              <w:jc w:val="center"/>
              <w:rPr>
                <w:rFonts w:ascii="Times New Roman" w:hAnsi="Times New Roman" w:cs="Times New Roman"/>
              </w:rPr>
            </w:pPr>
            <w:r>
              <w:rPr>
                <w:rFonts w:ascii="Times New Roman" w:hAnsi="Times New Roman" w:cs="Times New Roman"/>
              </w:rPr>
              <w:t>1349</w:t>
            </w:r>
          </w:p>
        </w:tc>
        <w:tc>
          <w:tcPr>
            <w:tcW w:w="1494" w:type="dxa"/>
          </w:tcPr>
          <w:p w14:paraId="0E3B3059" w14:textId="0AF20420" w:rsidR="00D33C26" w:rsidRPr="00770FFF" w:rsidRDefault="00E56452" w:rsidP="00AF027D">
            <w:pPr>
              <w:jc w:val="center"/>
              <w:rPr>
                <w:rFonts w:ascii="Times New Roman" w:hAnsi="Times New Roman" w:cs="Times New Roman"/>
              </w:rPr>
            </w:pPr>
            <w:r>
              <w:rPr>
                <w:rFonts w:ascii="Times New Roman" w:hAnsi="Times New Roman" w:cs="Times New Roman"/>
              </w:rPr>
              <w:t>3013.346</w:t>
            </w:r>
          </w:p>
        </w:tc>
      </w:tr>
      <w:tr w:rsidR="009F0BC5" w:rsidRPr="00770FFF" w14:paraId="2CB01805" w14:textId="77777777" w:rsidTr="006C6FEA">
        <w:tc>
          <w:tcPr>
            <w:tcW w:w="1493" w:type="dxa"/>
          </w:tcPr>
          <w:p w14:paraId="024F8FD0" w14:textId="1DF781C1" w:rsidR="009F0BC5" w:rsidRPr="00770FFF" w:rsidRDefault="009F0BC5" w:rsidP="0039612C">
            <w:pPr>
              <w:rPr>
                <w:rFonts w:ascii="Times New Roman" w:hAnsi="Times New Roman" w:cs="Times New Roman"/>
              </w:rPr>
            </w:pPr>
            <w:r>
              <w:rPr>
                <w:rFonts w:ascii="Times New Roman" w:hAnsi="Times New Roman" w:cs="Times New Roman"/>
              </w:rPr>
              <w:t>housing</w:t>
            </w:r>
          </w:p>
        </w:tc>
        <w:tc>
          <w:tcPr>
            <w:tcW w:w="1493" w:type="dxa"/>
          </w:tcPr>
          <w:p w14:paraId="414CC5AD" w14:textId="3AE2A8DA" w:rsidR="009F0BC5" w:rsidRPr="00770FFF" w:rsidRDefault="009767C8" w:rsidP="0039612C">
            <w:pPr>
              <w:rPr>
                <w:rFonts w:ascii="Times New Roman" w:hAnsi="Times New Roman" w:cs="Times New Roman"/>
              </w:rPr>
            </w:pPr>
            <w:r>
              <w:rPr>
                <w:rFonts w:ascii="Times New Roman" w:hAnsi="Times New Roman" w:cs="Times New Roman"/>
              </w:rPr>
              <w:t>Binary</w:t>
            </w:r>
          </w:p>
        </w:tc>
        <w:tc>
          <w:tcPr>
            <w:tcW w:w="7470" w:type="dxa"/>
            <w:gridSpan w:val="5"/>
          </w:tcPr>
          <w:p w14:paraId="5320CEF3" w14:textId="66632491" w:rsidR="009F0BC5" w:rsidRPr="00770FFF" w:rsidRDefault="009F0BC5" w:rsidP="0039612C">
            <w:pPr>
              <w:rPr>
                <w:rFonts w:ascii="Times New Roman" w:hAnsi="Times New Roman" w:cs="Times New Roman"/>
              </w:rPr>
            </w:pPr>
            <w:r>
              <w:rPr>
                <w:rFonts w:ascii="Times New Roman" w:hAnsi="Times New Roman" w:cs="Times New Roman"/>
              </w:rPr>
              <w:t xml:space="preserve">yes: 12588 </w:t>
            </w:r>
            <w:proofErr w:type="gramStart"/>
            <w:r>
              <w:rPr>
                <w:rFonts w:ascii="Times New Roman" w:hAnsi="Times New Roman" w:cs="Times New Roman"/>
              </w:rPr>
              <w:t>no</w:t>
            </w:r>
            <w:proofErr w:type="gramEnd"/>
            <w:r>
              <w:rPr>
                <w:rFonts w:ascii="Times New Roman" w:hAnsi="Times New Roman" w:cs="Times New Roman"/>
              </w:rPr>
              <w:t>: 10018</w:t>
            </w:r>
          </w:p>
        </w:tc>
      </w:tr>
      <w:tr w:rsidR="003634D8" w:rsidRPr="00770FFF" w14:paraId="61B8F721" w14:textId="77777777" w:rsidTr="00206D3C">
        <w:tc>
          <w:tcPr>
            <w:tcW w:w="1493" w:type="dxa"/>
          </w:tcPr>
          <w:p w14:paraId="649743E6" w14:textId="07292CBB" w:rsidR="003634D8" w:rsidRDefault="003634D8" w:rsidP="0039612C">
            <w:pPr>
              <w:rPr>
                <w:rFonts w:ascii="Times New Roman" w:hAnsi="Times New Roman" w:cs="Times New Roman"/>
              </w:rPr>
            </w:pPr>
            <w:r>
              <w:rPr>
                <w:rFonts w:ascii="Times New Roman" w:hAnsi="Times New Roman" w:cs="Times New Roman"/>
              </w:rPr>
              <w:t>loan</w:t>
            </w:r>
          </w:p>
        </w:tc>
        <w:tc>
          <w:tcPr>
            <w:tcW w:w="1493" w:type="dxa"/>
          </w:tcPr>
          <w:p w14:paraId="1A14BE33" w14:textId="6E7EDAC0" w:rsidR="003634D8" w:rsidRDefault="009767C8" w:rsidP="0039612C">
            <w:pPr>
              <w:rPr>
                <w:rFonts w:ascii="Times New Roman" w:hAnsi="Times New Roman" w:cs="Times New Roman"/>
              </w:rPr>
            </w:pPr>
            <w:r>
              <w:rPr>
                <w:rFonts w:ascii="Times New Roman" w:hAnsi="Times New Roman" w:cs="Times New Roman"/>
              </w:rPr>
              <w:t>Binary</w:t>
            </w:r>
          </w:p>
        </w:tc>
        <w:tc>
          <w:tcPr>
            <w:tcW w:w="7470" w:type="dxa"/>
            <w:gridSpan w:val="5"/>
          </w:tcPr>
          <w:p w14:paraId="140A1449" w14:textId="61E83F1F" w:rsidR="003634D8" w:rsidRPr="00770FFF" w:rsidRDefault="003634D8" w:rsidP="0039612C">
            <w:pPr>
              <w:rPr>
                <w:rFonts w:ascii="Times New Roman" w:hAnsi="Times New Roman" w:cs="Times New Roman"/>
              </w:rPr>
            </w:pPr>
            <w:r>
              <w:rPr>
                <w:rFonts w:ascii="Times New Roman" w:hAnsi="Times New Roman" w:cs="Times New Roman"/>
              </w:rPr>
              <w:t xml:space="preserve">yes: 3598 </w:t>
            </w:r>
            <w:proofErr w:type="gramStart"/>
            <w:r>
              <w:rPr>
                <w:rFonts w:ascii="Times New Roman" w:hAnsi="Times New Roman" w:cs="Times New Roman"/>
              </w:rPr>
              <w:t>no</w:t>
            </w:r>
            <w:proofErr w:type="gramEnd"/>
            <w:r>
              <w:rPr>
                <w:rFonts w:ascii="Times New Roman" w:hAnsi="Times New Roman" w:cs="Times New Roman"/>
              </w:rPr>
              <w:t>: 19008</w:t>
            </w:r>
          </w:p>
        </w:tc>
      </w:tr>
      <w:tr w:rsidR="00C810D0" w:rsidRPr="00770FFF" w14:paraId="33DCD214" w14:textId="77777777" w:rsidTr="00F850D9">
        <w:tc>
          <w:tcPr>
            <w:tcW w:w="1493" w:type="dxa"/>
          </w:tcPr>
          <w:p w14:paraId="13B5D499" w14:textId="141BE5EE" w:rsidR="00C810D0" w:rsidRDefault="00C810D0" w:rsidP="0039612C">
            <w:pPr>
              <w:rPr>
                <w:rFonts w:ascii="Times New Roman" w:hAnsi="Times New Roman" w:cs="Times New Roman"/>
              </w:rPr>
            </w:pPr>
            <w:r>
              <w:rPr>
                <w:rFonts w:ascii="Times New Roman" w:hAnsi="Times New Roman" w:cs="Times New Roman"/>
              </w:rPr>
              <w:t>contact</w:t>
            </w:r>
          </w:p>
        </w:tc>
        <w:tc>
          <w:tcPr>
            <w:tcW w:w="1493" w:type="dxa"/>
          </w:tcPr>
          <w:p w14:paraId="41A9A2CF" w14:textId="5C8DBF5C" w:rsidR="00C810D0" w:rsidRDefault="00C810D0" w:rsidP="0039612C">
            <w:pPr>
              <w:rPr>
                <w:rFonts w:ascii="Times New Roman" w:hAnsi="Times New Roman" w:cs="Times New Roman"/>
              </w:rPr>
            </w:pPr>
            <w:r>
              <w:rPr>
                <w:rFonts w:ascii="Times New Roman" w:hAnsi="Times New Roman" w:cs="Times New Roman"/>
              </w:rPr>
              <w:t>Factor</w:t>
            </w:r>
          </w:p>
        </w:tc>
        <w:tc>
          <w:tcPr>
            <w:tcW w:w="7470" w:type="dxa"/>
            <w:gridSpan w:val="5"/>
          </w:tcPr>
          <w:p w14:paraId="3FD6F0B3" w14:textId="7E603F46" w:rsidR="00C810D0" w:rsidRPr="00770FFF" w:rsidRDefault="00C810D0" w:rsidP="0039612C">
            <w:pPr>
              <w:rPr>
                <w:rFonts w:ascii="Times New Roman" w:hAnsi="Times New Roman" w:cs="Times New Roman"/>
              </w:rPr>
            </w:pPr>
            <w:r>
              <w:rPr>
                <w:rFonts w:ascii="Times New Roman" w:hAnsi="Times New Roman" w:cs="Times New Roman"/>
              </w:rPr>
              <w:t>cellular: 14577 telephone: 1482 unknown: 6547</w:t>
            </w:r>
          </w:p>
        </w:tc>
      </w:tr>
      <w:tr w:rsidR="003634D8" w:rsidRPr="00770FFF" w14:paraId="4C558160" w14:textId="77777777" w:rsidTr="00D33C26">
        <w:tc>
          <w:tcPr>
            <w:tcW w:w="1493" w:type="dxa"/>
          </w:tcPr>
          <w:p w14:paraId="4ECC733F" w14:textId="4556D5B9" w:rsidR="003634D8" w:rsidRDefault="00A6205F" w:rsidP="0039612C">
            <w:pPr>
              <w:rPr>
                <w:rFonts w:ascii="Times New Roman" w:hAnsi="Times New Roman" w:cs="Times New Roman"/>
              </w:rPr>
            </w:pPr>
            <w:r>
              <w:rPr>
                <w:rFonts w:ascii="Times New Roman" w:hAnsi="Times New Roman" w:cs="Times New Roman"/>
              </w:rPr>
              <w:t>day</w:t>
            </w:r>
          </w:p>
        </w:tc>
        <w:tc>
          <w:tcPr>
            <w:tcW w:w="1493" w:type="dxa"/>
          </w:tcPr>
          <w:p w14:paraId="146E2044" w14:textId="57B3DC89" w:rsidR="003634D8" w:rsidRDefault="00A6205F" w:rsidP="0039612C">
            <w:pPr>
              <w:rPr>
                <w:rFonts w:ascii="Times New Roman" w:hAnsi="Times New Roman" w:cs="Times New Roman"/>
              </w:rPr>
            </w:pPr>
            <w:r>
              <w:rPr>
                <w:rFonts w:ascii="Times New Roman" w:hAnsi="Times New Roman" w:cs="Times New Roman"/>
              </w:rPr>
              <w:t>Numeric</w:t>
            </w:r>
          </w:p>
        </w:tc>
        <w:tc>
          <w:tcPr>
            <w:tcW w:w="1494" w:type="dxa"/>
          </w:tcPr>
          <w:p w14:paraId="5FD88527" w14:textId="2A204B70" w:rsidR="003634D8" w:rsidRPr="00770FFF" w:rsidRDefault="00A6205F" w:rsidP="00A6205F">
            <w:pPr>
              <w:jc w:val="center"/>
              <w:rPr>
                <w:rFonts w:ascii="Times New Roman" w:hAnsi="Times New Roman" w:cs="Times New Roman"/>
              </w:rPr>
            </w:pPr>
            <w:r>
              <w:rPr>
                <w:rFonts w:ascii="Times New Roman" w:hAnsi="Times New Roman" w:cs="Times New Roman"/>
              </w:rPr>
              <w:t>1</w:t>
            </w:r>
          </w:p>
        </w:tc>
        <w:tc>
          <w:tcPr>
            <w:tcW w:w="1494" w:type="dxa"/>
          </w:tcPr>
          <w:p w14:paraId="107908B4" w14:textId="37E7A988" w:rsidR="003634D8" w:rsidRPr="00770FFF" w:rsidRDefault="00A6205F" w:rsidP="00A6205F">
            <w:pPr>
              <w:jc w:val="center"/>
              <w:rPr>
                <w:rFonts w:ascii="Times New Roman" w:hAnsi="Times New Roman" w:cs="Times New Roman"/>
              </w:rPr>
            </w:pPr>
            <w:r>
              <w:rPr>
                <w:rFonts w:ascii="Times New Roman" w:hAnsi="Times New Roman" w:cs="Times New Roman"/>
              </w:rPr>
              <w:t>31</w:t>
            </w:r>
          </w:p>
        </w:tc>
        <w:tc>
          <w:tcPr>
            <w:tcW w:w="1494" w:type="dxa"/>
          </w:tcPr>
          <w:p w14:paraId="0E4FAB93" w14:textId="6535095B" w:rsidR="003634D8" w:rsidRPr="00770FFF" w:rsidRDefault="00A6205F" w:rsidP="00A6205F">
            <w:pPr>
              <w:jc w:val="center"/>
              <w:rPr>
                <w:rFonts w:ascii="Times New Roman" w:hAnsi="Times New Roman" w:cs="Times New Roman"/>
              </w:rPr>
            </w:pPr>
            <w:r>
              <w:rPr>
                <w:rFonts w:ascii="Times New Roman" w:hAnsi="Times New Roman" w:cs="Times New Roman"/>
              </w:rPr>
              <w:t>16</w:t>
            </w:r>
          </w:p>
        </w:tc>
        <w:tc>
          <w:tcPr>
            <w:tcW w:w="1494" w:type="dxa"/>
          </w:tcPr>
          <w:p w14:paraId="2175D323" w14:textId="24C6B010" w:rsidR="003634D8" w:rsidRPr="00770FFF" w:rsidRDefault="00A6205F" w:rsidP="00A6205F">
            <w:pPr>
              <w:jc w:val="center"/>
              <w:rPr>
                <w:rFonts w:ascii="Times New Roman" w:hAnsi="Times New Roman" w:cs="Times New Roman"/>
              </w:rPr>
            </w:pPr>
            <w:r>
              <w:rPr>
                <w:rFonts w:ascii="Times New Roman" w:hAnsi="Times New Roman" w:cs="Times New Roman"/>
              </w:rPr>
              <w:t>15.85</w:t>
            </w:r>
          </w:p>
        </w:tc>
        <w:tc>
          <w:tcPr>
            <w:tcW w:w="1494" w:type="dxa"/>
          </w:tcPr>
          <w:p w14:paraId="4031AA0D" w14:textId="1C3663B5" w:rsidR="003634D8" w:rsidRPr="00770FFF" w:rsidRDefault="00A6205F" w:rsidP="00A6205F">
            <w:pPr>
              <w:jc w:val="center"/>
              <w:rPr>
                <w:rFonts w:ascii="Times New Roman" w:hAnsi="Times New Roman" w:cs="Times New Roman"/>
              </w:rPr>
            </w:pPr>
            <w:r>
              <w:rPr>
                <w:rFonts w:ascii="Times New Roman" w:hAnsi="Times New Roman" w:cs="Times New Roman"/>
              </w:rPr>
              <w:t>8.29</w:t>
            </w:r>
          </w:p>
        </w:tc>
      </w:tr>
      <w:tr w:rsidR="00A10849" w:rsidRPr="00770FFF" w14:paraId="044EEC44" w14:textId="77777777" w:rsidTr="00472017">
        <w:tc>
          <w:tcPr>
            <w:tcW w:w="1493" w:type="dxa"/>
          </w:tcPr>
          <w:p w14:paraId="6054F091" w14:textId="76A8B213" w:rsidR="00A10849" w:rsidRDefault="00A10849" w:rsidP="0039612C">
            <w:pPr>
              <w:rPr>
                <w:rFonts w:ascii="Times New Roman" w:hAnsi="Times New Roman" w:cs="Times New Roman"/>
              </w:rPr>
            </w:pPr>
            <w:r>
              <w:rPr>
                <w:rFonts w:ascii="Times New Roman" w:hAnsi="Times New Roman" w:cs="Times New Roman"/>
              </w:rPr>
              <w:t>month</w:t>
            </w:r>
          </w:p>
        </w:tc>
        <w:tc>
          <w:tcPr>
            <w:tcW w:w="1493" w:type="dxa"/>
          </w:tcPr>
          <w:p w14:paraId="359DDD51" w14:textId="5F0636DE" w:rsidR="00A10849" w:rsidRDefault="00A10849" w:rsidP="0039612C">
            <w:pPr>
              <w:rPr>
                <w:rFonts w:ascii="Times New Roman" w:hAnsi="Times New Roman" w:cs="Times New Roman"/>
              </w:rPr>
            </w:pPr>
            <w:r>
              <w:rPr>
                <w:rFonts w:ascii="Times New Roman" w:hAnsi="Times New Roman" w:cs="Times New Roman"/>
              </w:rPr>
              <w:t>Factor</w:t>
            </w:r>
          </w:p>
        </w:tc>
        <w:tc>
          <w:tcPr>
            <w:tcW w:w="7470" w:type="dxa"/>
            <w:gridSpan w:val="5"/>
          </w:tcPr>
          <w:p w14:paraId="0EAC553E" w14:textId="48103DFC" w:rsidR="00A10849" w:rsidRPr="00770FFF" w:rsidRDefault="00A10849" w:rsidP="0039612C">
            <w:pPr>
              <w:rPr>
                <w:rFonts w:ascii="Times New Roman" w:hAnsi="Times New Roman" w:cs="Times New Roman"/>
              </w:rPr>
            </w:pPr>
            <w:proofErr w:type="spellStart"/>
            <w:r>
              <w:rPr>
                <w:rFonts w:ascii="Times New Roman" w:hAnsi="Times New Roman" w:cs="Times New Roman"/>
              </w:rPr>
              <w:t>jan</w:t>
            </w:r>
            <w:proofErr w:type="spellEnd"/>
            <w:r>
              <w:rPr>
                <w:rFonts w:ascii="Times New Roman" w:hAnsi="Times New Roman" w:cs="Times New Roman"/>
              </w:rPr>
              <w:t xml:space="preserve">: 668 </w:t>
            </w:r>
            <w:proofErr w:type="spellStart"/>
            <w:r>
              <w:rPr>
                <w:rFonts w:ascii="Times New Roman" w:hAnsi="Times New Roman" w:cs="Times New Roman"/>
              </w:rPr>
              <w:t>feb</w:t>
            </w:r>
            <w:proofErr w:type="spellEnd"/>
            <w:r>
              <w:rPr>
                <w:rFonts w:ascii="Times New Roman" w:hAnsi="Times New Roman" w:cs="Times New Roman"/>
              </w:rPr>
              <w:t xml:space="preserve">: 1293 mar: 246 </w:t>
            </w:r>
            <w:proofErr w:type="spellStart"/>
            <w:r>
              <w:rPr>
                <w:rFonts w:ascii="Times New Roman" w:hAnsi="Times New Roman" w:cs="Times New Roman"/>
              </w:rPr>
              <w:t>apr</w:t>
            </w:r>
            <w:proofErr w:type="spellEnd"/>
            <w:r>
              <w:rPr>
                <w:rFonts w:ascii="Times New Roman" w:hAnsi="Times New Roman" w:cs="Times New Roman"/>
              </w:rPr>
              <w:t xml:space="preserve">: 1427 may: 6917 </w:t>
            </w:r>
            <w:proofErr w:type="spellStart"/>
            <w:r>
              <w:rPr>
                <w:rFonts w:ascii="Times New Roman" w:hAnsi="Times New Roman" w:cs="Times New Roman"/>
              </w:rPr>
              <w:t>jun</w:t>
            </w:r>
            <w:proofErr w:type="spellEnd"/>
            <w:r>
              <w:rPr>
                <w:rFonts w:ascii="Times New Roman" w:hAnsi="Times New Roman" w:cs="Times New Roman"/>
              </w:rPr>
              <w:t xml:space="preserve">: 2691 </w:t>
            </w:r>
            <w:proofErr w:type="spellStart"/>
            <w:r>
              <w:rPr>
                <w:rFonts w:ascii="Times New Roman" w:hAnsi="Times New Roman" w:cs="Times New Roman"/>
              </w:rPr>
              <w:t>jul</w:t>
            </w:r>
            <w:proofErr w:type="spellEnd"/>
            <w:r>
              <w:rPr>
                <w:rFonts w:ascii="Times New Roman" w:hAnsi="Times New Roman" w:cs="Times New Roman"/>
              </w:rPr>
              <w:t xml:space="preserve">: 3464 </w:t>
            </w:r>
            <w:proofErr w:type="spellStart"/>
            <w:r>
              <w:rPr>
                <w:rFonts w:ascii="Times New Roman" w:hAnsi="Times New Roman" w:cs="Times New Roman"/>
              </w:rPr>
              <w:t>aug</w:t>
            </w:r>
            <w:proofErr w:type="spellEnd"/>
            <w:r>
              <w:rPr>
                <w:rFonts w:ascii="Times New Roman" w:hAnsi="Times New Roman" w:cs="Times New Roman"/>
              </w:rPr>
              <w:t xml:space="preserve">: 3121 </w:t>
            </w:r>
            <w:proofErr w:type="spellStart"/>
            <w:r>
              <w:rPr>
                <w:rFonts w:ascii="Times New Roman" w:hAnsi="Times New Roman" w:cs="Times New Roman"/>
              </w:rPr>
              <w:t>sep</w:t>
            </w:r>
            <w:proofErr w:type="spellEnd"/>
            <w:r>
              <w:rPr>
                <w:rFonts w:ascii="Times New Roman" w:hAnsi="Times New Roman" w:cs="Times New Roman"/>
              </w:rPr>
              <w:t xml:space="preserve">: 288 oct: 351 </w:t>
            </w:r>
            <w:proofErr w:type="spellStart"/>
            <w:r>
              <w:rPr>
                <w:rFonts w:ascii="Times New Roman" w:hAnsi="Times New Roman" w:cs="Times New Roman"/>
              </w:rPr>
              <w:t>nov</w:t>
            </w:r>
            <w:proofErr w:type="spellEnd"/>
            <w:r>
              <w:rPr>
                <w:rFonts w:ascii="Times New Roman" w:hAnsi="Times New Roman" w:cs="Times New Roman"/>
              </w:rPr>
              <w:t xml:space="preserve">: 2040 </w:t>
            </w:r>
            <w:proofErr w:type="spellStart"/>
            <w:r>
              <w:rPr>
                <w:rFonts w:ascii="Times New Roman" w:hAnsi="Times New Roman" w:cs="Times New Roman"/>
              </w:rPr>
              <w:t>dec</w:t>
            </w:r>
            <w:proofErr w:type="spellEnd"/>
            <w:r>
              <w:rPr>
                <w:rFonts w:ascii="Times New Roman" w:hAnsi="Times New Roman" w:cs="Times New Roman"/>
              </w:rPr>
              <w:t>: 100</w:t>
            </w:r>
          </w:p>
        </w:tc>
      </w:tr>
      <w:tr w:rsidR="003634D8" w:rsidRPr="00770FFF" w14:paraId="1C3CAC60" w14:textId="77777777" w:rsidTr="00D33C26">
        <w:tc>
          <w:tcPr>
            <w:tcW w:w="1493" w:type="dxa"/>
          </w:tcPr>
          <w:p w14:paraId="0F07E5A5" w14:textId="25B22F24" w:rsidR="003634D8" w:rsidRDefault="00503768" w:rsidP="0039612C">
            <w:pPr>
              <w:rPr>
                <w:rFonts w:ascii="Times New Roman" w:hAnsi="Times New Roman" w:cs="Times New Roman"/>
              </w:rPr>
            </w:pPr>
            <w:r>
              <w:rPr>
                <w:rFonts w:ascii="Times New Roman" w:hAnsi="Times New Roman" w:cs="Times New Roman"/>
              </w:rPr>
              <w:t>duration</w:t>
            </w:r>
          </w:p>
        </w:tc>
        <w:tc>
          <w:tcPr>
            <w:tcW w:w="1493" w:type="dxa"/>
          </w:tcPr>
          <w:p w14:paraId="3D0197D3" w14:textId="34453FAA" w:rsidR="003634D8" w:rsidRDefault="00503768" w:rsidP="0039612C">
            <w:pPr>
              <w:rPr>
                <w:rFonts w:ascii="Times New Roman" w:hAnsi="Times New Roman" w:cs="Times New Roman"/>
              </w:rPr>
            </w:pPr>
            <w:r>
              <w:rPr>
                <w:rFonts w:ascii="Times New Roman" w:hAnsi="Times New Roman" w:cs="Times New Roman"/>
              </w:rPr>
              <w:t>Numeric</w:t>
            </w:r>
          </w:p>
        </w:tc>
        <w:tc>
          <w:tcPr>
            <w:tcW w:w="1494" w:type="dxa"/>
          </w:tcPr>
          <w:p w14:paraId="012A4BEE" w14:textId="2F2F866C" w:rsidR="003634D8" w:rsidRPr="00770FFF" w:rsidRDefault="00503768" w:rsidP="00503768">
            <w:pPr>
              <w:jc w:val="center"/>
              <w:rPr>
                <w:rFonts w:ascii="Times New Roman" w:hAnsi="Times New Roman" w:cs="Times New Roman"/>
              </w:rPr>
            </w:pPr>
            <w:r>
              <w:rPr>
                <w:rFonts w:ascii="Times New Roman" w:hAnsi="Times New Roman" w:cs="Times New Roman"/>
              </w:rPr>
              <w:t>2</w:t>
            </w:r>
          </w:p>
        </w:tc>
        <w:tc>
          <w:tcPr>
            <w:tcW w:w="1494" w:type="dxa"/>
          </w:tcPr>
          <w:p w14:paraId="4EAF8782" w14:textId="73DBE14A" w:rsidR="003634D8" w:rsidRPr="00770FFF" w:rsidRDefault="00503768" w:rsidP="00503768">
            <w:pPr>
              <w:jc w:val="center"/>
              <w:rPr>
                <w:rFonts w:ascii="Times New Roman" w:hAnsi="Times New Roman" w:cs="Times New Roman"/>
              </w:rPr>
            </w:pPr>
            <w:r>
              <w:rPr>
                <w:rFonts w:ascii="Times New Roman" w:hAnsi="Times New Roman" w:cs="Times New Roman"/>
              </w:rPr>
              <w:t>3881</w:t>
            </w:r>
          </w:p>
        </w:tc>
        <w:tc>
          <w:tcPr>
            <w:tcW w:w="1494" w:type="dxa"/>
          </w:tcPr>
          <w:p w14:paraId="3EEE59D9" w14:textId="4C781D3D" w:rsidR="003634D8" w:rsidRPr="00770FFF" w:rsidRDefault="00503768" w:rsidP="00503768">
            <w:pPr>
              <w:jc w:val="center"/>
              <w:rPr>
                <w:rFonts w:ascii="Times New Roman" w:hAnsi="Times New Roman" w:cs="Times New Roman"/>
              </w:rPr>
            </w:pPr>
            <w:r>
              <w:rPr>
                <w:rFonts w:ascii="Times New Roman" w:hAnsi="Times New Roman" w:cs="Times New Roman"/>
              </w:rPr>
              <w:t>181</w:t>
            </w:r>
          </w:p>
        </w:tc>
        <w:tc>
          <w:tcPr>
            <w:tcW w:w="1494" w:type="dxa"/>
          </w:tcPr>
          <w:p w14:paraId="58F9B40B" w14:textId="6872EAA8" w:rsidR="003634D8" w:rsidRPr="00770FFF" w:rsidRDefault="00503768" w:rsidP="00503768">
            <w:pPr>
              <w:jc w:val="center"/>
              <w:rPr>
                <w:rFonts w:ascii="Times New Roman" w:hAnsi="Times New Roman" w:cs="Times New Roman"/>
              </w:rPr>
            </w:pPr>
            <w:r>
              <w:rPr>
                <w:rFonts w:ascii="Times New Roman" w:hAnsi="Times New Roman" w:cs="Times New Roman"/>
              </w:rPr>
              <w:t>258.6</w:t>
            </w:r>
          </w:p>
        </w:tc>
        <w:tc>
          <w:tcPr>
            <w:tcW w:w="1494" w:type="dxa"/>
          </w:tcPr>
          <w:p w14:paraId="7E7CFE82" w14:textId="78BF4D37" w:rsidR="003634D8" w:rsidRPr="00770FFF" w:rsidRDefault="00503768" w:rsidP="00503768">
            <w:pPr>
              <w:jc w:val="center"/>
              <w:rPr>
                <w:rFonts w:ascii="Times New Roman" w:hAnsi="Times New Roman" w:cs="Times New Roman"/>
              </w:rPr>
            </w:pPr>
            <w:r>
              <w:rPr>
                <w:rFonts w:ascii="Times New Roman" w:hAnsi="Times New Roman" w:cs="Times New Roman"/>
              </w:rPr>
              <w:t>257.1873</w:t>
            </w:r>
          </w:p>
        </w:tc>
      </w:tr>
      <w:tr w:rsidR="003634D8" w:rsidRPr="00770FFF" w14:paraId="2632B752" w14:textId="77777777" w:rsidTr="00D33C26">
        <w:tc>
          <w:tcPr>
            <w:tcW w:w="1493" w:type="dxa"/>
          </w:tcPr>
          <w:p w14:paraId="5CDA5742" w14:textId="2B03A6A4" w:rsidR="003634D8" w:rsidRDefault="00503768" w:rsidP="0039612C">
            <w:pPr>
              <w:rPr>
                <w:rFonts w:ascii="Times New Roman" w:hAnsi="Times New Roman" w:cs="Times New Roman"/>
              </w:rPr>
            </w:pPr>
            <w:r>
              <w:rPr>
                <w:rFonts w:ascii="Times New Roman" w:hAnsi="Times New Roman" w:cs="Times New Roman"/>
              </w:rPr>
              <w:t>campaign</w:t>
            </w:r>
          </w:p>
        </w:tc>
        <w:tc>
          <w:tcPr>
            <w:tcW w:w="1493" w:type="dxa"/>
          </w:tcPr>
          <w:p w14:paraId="3F527164" w14:textId="745F9A22" w:rsidR="003634D8" w:rsidRDefault="00503768" w:rsidP="0039612C">
            <w:pPr>
              <w:rPr>
                <w:rFonts w:ascii="Times New Roman" w:hAnsi="Times New Roman" w:cs="Times New Roman"/>
              </w:rPr>
            </w:pPr>
            <w:r>
              <w:rPr>
                <w:rFonts w:ascii="Times New Roman" w:hAnsi="Times New Roman" w:cs="Times New Roman"/>
              </w:rPr>
              <w:t>Numeric</w:t>
            </w:r>
          </w:p>
        </w:tc>
        <w:tc>
          <w:tcPr>
            <w:tcW w:w="1494" w:type="dxa"/>
          </w:tcPr>
          <w:p w14:paraId="58D4F12D" w14:textId="10D9D465" w:rsidR="003634D8" w:rsidRPr="00770FFF" w:rsidRDefault="00503768" w:rsidP="00503768">
            <w:pPr>
              <w:jc w:val="center"/>
              <w:rPr>
                <w:rFonts w:ascii="Times New Roman" w:hAnsi="Times New Roman" w:cs="Times New Roman"/>
              </w:rPr>
            </w:pPr>
            <w:r>
              <w:rPr>
                <w:rFonts w:ascii="Times New Roman" w:hAnsi="Times New Roman" w:cs="Times New Roman"/>
              </w:rPr>
              <w:t>1</w:t>
            </w:r>
          </w:p>
        </w:tc>
        <w:tc>
          <w:tcPr>
            <w:tcW w:w="1494" w:type="dxa"/>
          </w:tcPr>
          <w:p w14:paraId="7C35421B" w14:textId="4FC166CF" w:rsidR="003634D8" w:rsidRPr="00770FFF" w:rsidRDefault="00503768" w:rsidP="00503768">
            <w:pPr>
              <w:jc w:val="center"/>
              <w:rPr>
                <w:rFonts w:ascii="Times New Roman" w:hAnsi="Times New Roman" w:cs="Times New Roman"/>
              </w:rPr>
            </w:pPr>
            <w:r>
              <w:rPr>
                <w:rFonts w:ascii="Times New Roman" w:hAnsi="Times New Roman" w:cs="Times New Roman"/>
              </w:rPr>
              <w:t>58</w:t>
            </w:r>
          </w:p>
        </w:tc>
        <w:tc>
          <w:tcPr>
            <w:tcW w:w="1494" w:type="dxa"/>
          </w:tcPr>
          <w:p w14:paraId="22360231" w14:textId="4991EB64" w:rsidR="003634D8" w:rsidRPr="00770FFF" w:rsidRDefault="00503768" w:rsidP="00503768">
            <w:pPr>
              <w:jc w:val="center"/>
              <w:rPr>
                <w:rFonts w:ascii="Times New Roman" w:hAnsi="Times New Roman" w:cs="Times New Roman"/>
              </w:rPr>
            </w:pPr>
            <w:r>
              <w:rPr>
                <w:rFonts w:ascii="Times New Roman" w:hAnsi="Times New Roman" w:cs="Times New Roman"/>
              </w:rPr>
              <w:t>2</w:t>
            </w:r>
          </w:p>
        </w:tc>
        <w:tc>
          <w:tcPr>
            <w:tcW w:w="1494" w:type="dxa"/>
          </w:tcPr>
          <w:p w14:paraId="0CFED95C" w14:textId="7FD06935" w:rsidR="003634D8" w:rsidRPr="00770FFF" w:rsidRDefault="00503768" w:rsidP="00503768">
            <w:pPr>
              <w:jc w:val="center"/>
              <w:rPr>
                <w:rFonts w:ascii="Times New Roman" w:hAnsi="Times New Roman" w:cs="Times New Roman"/>
              </w:rPr>
            </w:pPr>
            <w:r>
              <w:rPr>
                <w:rFonts w:ascii="Times New Roman" w:hAnsi="Times New Roman" w:cs="Times New Roman"/>
              </w:rPr>
              <w:t>2.756</w:t>
            </w:r>
          </w:p>
        </w:tc>
        <w:tc>
          <w:tcPr>
            <w:tcW w:w="1494" w:type="dxa"/>
          </w:tcPr>
          <w:p w14:paraId="27E563CF" w14:textId="13F30718" w:rsidR="003634D8" w:rsidRPr="00770FFF" w:rsidRDefault="00503768" w:rsidP="00503768">
            <w:pPr>
              <w:jc w:val="center"/>
              <w:rPr>
                <w:rFonts w:ascii="Times New Roman" w:hAnsi="Times New Roman" w:cs="Times New Roman"/>
              </w:rPr>
            </w:pPr>
            <w:r>
              <w:rPr>
                <w:rFonts w:ascii="Times New Roman" w:hAnsi="Times New Roman" w:cs="Times New Roman"/>
              </w:rPr>
              <w:t>3.0656</w:t>
            </w:r>
          </w:p>
        </w:tc>
      </w:tr>
      <w:tr w:rsidR="003634D8" w:rsidRPr="00770FFF" w14:paraId="3FFFBE35" w14:textId="77777777" w:rsidTr="00D33C26">
        <w:tc>
          <w:tcPr>
            <w:tcW w:w="1493" w:type="dxa"/>
          </w:tcPr>
          <w:p w14:paraId="66300DF5" w14:textId="33A606BC" w:rsidR="003634D8" w:rsidRDefault="005D064A" w:rsidP="0039612C">
            <w:pPr>
              <w:rPr>
                <w:rFonts w:ascii="Times New Roman" w:hAnsi="Times New Roman" w:cs="Times New Roman"/>
              </w:rPr>
            </w:pPr>
            <w:proofErr w:type="spellStart"/>
            <w:r>
              <w:rPr>
                <w:rFonts w:ascii="Times New Roman" w:hAnsi="Times New Roman" w:cs="Times New Roman"/>
              </w:rPr>
              <w:t>pdays</w:t>
            </w:r>
            <w:proofErr w:type="spellEnd"/>
          </w:p>
        </w:tc>
        <w:tc>
          <w:tcPr>
            <w:tcW w:w="1493" w:type="dxa"/>
          </w:tcPr>
          <w:p w14:paraId="5C9468C9" w14:textId="6E881A63" w:rsidR="003634D8" w:rsidRDefault="005D064A" w:rsidP="0039612C">
            <w:pPr>
              <w:rPr>
                <w:rFonts w:ascii="Times New Roman" w:hAnsi="Times New Roman" w:cs="Times New Roman"/>
              </w:rPr>
            </w:pPr>
            <w:r>
              <w:rPr>
                <w:rFonts w:ascii="Times New Roman" w:hAnsi="Times New Roman" w:cs="Times New Roman"/>
              </w:rPr>
              <w:t>Numeric</w:t>
            </w:r>
          </w:p>
        </w:tc>
        <w:tc>
          <w:tcPr>
            <w:tcW w:w="1494" w:type="dxa"/>
          </w:tcPr>
          <w:p w14:paraId="4484DFBB" w14:textId="3F7E3151" w:rsidR="003634D8" w:rsidRPr="00770FFF" w:rsidRDefault="005D064A" w:rsidP="00303D99">
            <w:pPr>
              <w:jc w:val="center"/>
              <w:rPr>
                <w:rFonts w:ascii="Times New Roman" w:hAnsi="Times New Roman" w:cs="Times New Roman"/>
              </w:rPr>
            </w:pPr>
            <w:r>
              <w:rPr>
                <w:rFonts w:ascii="Times New Roman" w:hAnsi="Times New Roman" w:cs="Times New Roman"/>
              </w:rPr>
              <w:t>-1</w:t>
            </w:r>
          </w:p>
        </w:tc>
        <w:tc>
          <w:tcPr>
            <w:tcW w:w="1494" w:type="dxa"/>
          </w:tcPr>
          <w:p w14:paraId="3887D450" w14:textId="7EB142C2" w:rsidR="003634D8" w:rsidRPr="00770FFF" w:rsidRDefault="005D064A" w:rsidP="00303D99">
            <w:pPr>
              <w:jc w:val="center"/>
              <w:rPr>
                <w:rFonts w:ascii="Times New Roman" w:hAnsi="Times New Roman" w:cs="Times New Roman"/>
              </w:rPr>
            </w:pPr>
            <w:r>
              <w:rPr>
                <w:rFonts w:ascii="Times New Roman" w:hAnsi="Times New Roman" w:cs="Times New Roman"/>
              </w:rPr>
              <w:t>854</w:t>
            </w:r>
          </w:p>
        </w:tc>
        <w:tc>
          <w:tcPr>
            <w:tcW w:w="1494" w:type="dxa"/>
          </w:tcPr>
          <w:p w14:paraId="4DE8D090" w14:textId="72FF75C5" w:rsidR="003634D8" w:rsidRPr="00770FFF" w:rsidRDefault="005D064A" w:rsidP="00303D99">
            <w:pPr>
              <w:jc w:val="center"/>
              <w:rPr>
                <w:rFonts w:ascii="Times New Roman" w:hAnsi="Times New Roman" w:cs="Times New Roman"/>
              </w:rPr>
            </w:pPr>
            <w:r>
              <w:rPr>
                <w:rFonts w:ascii="Times New Roman" w:hAnsi="Times New Roman" w:cs="Times New Roman"/>
              </w:rPr>
              <w:t>-1</w:t>
            </w:r>
          </w:p>
        </w:tc>
        <w:tc>
          <w:tcPr>
            <w:tcW w:w="1494" w:type="dxa"/>
          </w:tcPr>
          <w:p w14:paraId="7795F36F" w14:textId="07131BD7" w:rsidR="003634D8" w:rsidRPr="00770FFF" w:rsidRDefault="005D064A" w:rsidP="00303D99">
            <w:pPr>
              <w:jc w:val="center"/>
              <w:rPr>
                <w:rFonts w:ascii="Times New Roman" w:hAnsi="Times New Roman" w:cs="Times New Roman"/>
              </w:rPr>
            </w:pPr>
            <w:r>
              <w:rPr>
                <w:rFonts w:ascii="Times New Roman" w:hAnsi="Times New Roman" w:cs="Times New Roman"/>
              </w:rPr>
              <w:t>39.4</w:t>
            </w:r>
          </w:p>
        </w:tc>
        <w:tc>
          <w:tcPr>
            <w:tcW w:w="1494" w:type="dxa"/>
          </w:tcPr>
          <w:p w14:paraId="4EA8E255" w14:textId="2FCD27B6" w:rsidR="003634D8" w:rsidRPr="00770FFF" w:rsidRDefault="005D064A" w:rsidP="00303D99">
            <w:pPr>
              <w:jc w:val="center"/>
              <w:rPr>
                <w:rFonts w:ascii="Times New Roman" w:hAnsi="Times New Roman" w:cs="Times New Roman"/>
              </w:rPr>
            </w:pPr>
            <w:r>
              <w:rPr>
                <w:rFonts w:ascii="Times New Roman" w:hAnsi="Times New Roman" w:cs="Times New Roman"/>
              </w:rPr>
              <w:t>98.998</w:t>
            </w:r>
          </w:p>
        </w:tc>
      </w:tr>
      <w:tr w:rsidR="003634D8" w:rsidRPr="00770FFF" w14:paraId="2B3D6A54" w14:textId="77777777" w:rsidTr="00D33C26">
        <w:tc>
          <w:tcPr>
            <w:tcW w:w="1493" w:type="dxa"/>
          </w:tcPr>
          <w:p w14:paraId="478A0BF4" w14:textId="14B551F4" w:rsidR="003634D8" w:rsidRDefault="005D064A" w:rsidP="0039612C">
            <w:pPr>
              <w:rPr>
                <w:rFonts w:ascii="Times New Roman" w:hAnsi="Times New Roman" w:cs="Times New Roman"/>
              </w:rPr>
            </w:pPr>
            <w:r>
              <w:rPr>
                <w:rFonts w:ascii="Times New Roman" w:hAnsi="Times New Roman" w:cs="Times New Roman"/>
              </w:rPr>
              <w:t>previous</w:t>
            </w:r>
          </w:p>
        </w:tc>
        <w:tc>
          <w:tcPr>
            <w:tcW w:w="1493" w:type="dxa"/>
          </w:tcPr>
          <w:p w14:paraId="15F97B77" w14:textId="2D5D402E" w:rsidR="003634D8" w:rsidRDefault="005D064A" w:rsidP="0039612C">
            <w:pPr>
              <w:rPr>
                <w:rFonts w:ascii="Times New Roman" w:hAnsi="Times New Roman" w:cs="Times New Roman"/>
              </w:rPr>
            </w:pPr>
            <w:r>
              <w:rPr>
                <w:rFonts w:ascii="Times New Roman" w:hAnsi="Times New Roman" w:cs="Times New Roman"/>
              </w:rPr>
              <w:t>Numeric</w:t>
            </w:r>
          </w:p>
        </w:tc>
        <w:tc>
          <w:tcPr>
            <w:tcW w:w="1494" w:type="dxa"/>
          </w:tcPr>
          <w:p w14:paraId="1F024652" w14:textId="6D73F9FA" w:rsidR="003634D8" w:rsidRPr="00770FFF" w:rsidRDefault="005D064A" w:rsidP="00303D99">
            <w:pPr>
              <w:jc w:val="center"/>
              <w:rPr>
                <w:rFonts w:ascii="Times New Roman" w:hAnsi="Times New Roman" w:cs="Times New Roman"/>
              </w:rPr>
            </w:pPr>
            <w:r>
              <w:rPr>
                <w:rFonts w:ascii="Times New Roman" w:hAnsi="Times New Roman" w:cs="Times New Roman"/>
              </w:rPr>
              <w:t>0</w:t>
            </w:r>
          </w:p>
        </w:tc>
        <w:tc>
          <w:tcPr>
            <w:tcW w:w="1494" w:type="dxa"/>
          </w:tcPr>
          <w:p w14:paraId="35507335" w14:textId="395A1FDB" w:rsidR="003634D8" w:rsidRPr="00770FFF" w:rsidRDefault="005D064A" w:rsidP="00303D99">
            <w:pPr>
              <w:jc w:val="center"/>
              <w:rPr>
                <w:rFonts w:ascii="Times New Roman" w:hAnsi="Times New Roman" w:cs="Times New Roman"/>
              </w:rPr>
            </w:pPr>
            <w:r>
              <w:rPr>
                <w:rFonts w:ascii="Times New Roman" w:hAnsi="Times New Roman" w:cs="Times New Roman"/>
              </w:rPr>
              <w:t>275</w:t>
            </w:r>
          </w:p>
        </w:tc>
        <w:tc>
          <w:tcPr>
            <w:tcW w:w="1494" w:type="dxa"/>
          </w:tcPr>
          <w:p w14:paraId="6A6093AA" w14:textId="5184F331" w:rsidR="003634D8" w:rsidRPr="00770FFF" w:rsidRDefault="005D064A" w:rsidP="00303D99">
            <w:pPr>
              <w:jc w:val="center"/>
              <w:rPr>
                <w:rFonts w:ascii="Times New Roman" w:hAnsi="Times New Roman" w:cs="Times New Roman"/>
              </w:rPr>
            </w:pPr>
            <w:r>
              <w:rPr>
                <w:rFonts w:ascii="Times New Roman" w:hAnsi="Times New Roman" w:cs="Times New Roman"/>
              </w:rPr>
              <w:t>0</w:t>
            </w:r>
          </w:p>
        </w:tc>
        <w:tc>
          <w:tcPr>
            <w:tcW w:w="1494" w:type="dxa"/>
          </w:tcPr>
          <w:p w14:paraId="160DD1AD" w14:textId="0EFB8A4C" w:rsidR="003634D8" w:rsidRPr="00770FFF" w:rsidRDefault="005D064A" w:rsidP="00303D99">
            <w:pPr>
              <w:jc w:val="center"/>
              <w:rPr>
                <w:rFonts w:ascii="Times New Roman" w:hAnsi="Times New Roman" w:cs="Times New Roman"/>
              </w:rPr>
            </w:pPr>
            <w:r>
              <w:rPr>
                <w:rFonts w:ascii="Times New Roman" w:hAnsi="Times New Roman" w:cs="Times New Roman"/>
              </w:rPr>
              <w:t>0.5768</w:t>
            </w:r>
          </w:p>
        </w:tc>
        <w:tc>
          <w:tcPr>
            <w:tcW w:w="1494" w:type="dxa"/>
          </w:tcPr>
          <w:p w14:paraId="2B31A96C" w14:textId="4AB154FF" w:rsidR="003634D8" w:rsidRPr="00770FFF" w:rsidRDefault="005D064A" w:rsidP="00303D99">
            <w:pPr>
              <w:jc w:val="center"/>
              <w:rPr>
                <w:rFonts w:ascii="Times New Roman" w:hAnsi="Times New Roman" w:cs="Times New Roman"/>
              </w:rPr>
            </w:pPr>
            <w:r>
              <w:rPr>
                <w:rFonts w:ascii="Times New Roman" w:hAnsi="Times New Roman" w:cs="Times New Roman"/>
              </w:rPr>
              <w:t>2.599</w:t>
            </w:r>
          </w:p>
        </w:tc>
      </w:tr>
      <w:tr w:rsidR="005D064A" w:rsidRPr="00770FFF" w14:paraId="18FC4AFF" w14:textId="77777777" w:rsidTr="0024013E">
        <w:tc>
          <w:tcPr>
            <w:tcW w:w="1493" w:type="dxa"/>
          </w:tcPr>
          <w:p w14:paraId="6833AAA5" w14:textId="62BE717E" w:rsidR="005D064A" w:rsidRDefault="005D064A" w:rsidP="0039612C">
            <w:pPr>
              <w:rPr>
                <w:rFonts w:ascii="Times New Roman" w:hAnsi="Times New Roman" w:cs="Times New Roman"/>
              </w:rPr>
            </w:pPr>
            <w:proofErr w:type="spellStart"/>
            <w:r>
              <w:rPr>
                <w:rFonts w:ascii="Times New Roman" w:hAnsi="Times New Roman" w:cs="Times New Roman"/>
              </w:rPr>
              <w:t>poutcome</w:t>
            </w:r>
            <w:proofErr w:type="spellEnd"/>
          </w:p>
        </w:tc>
        <w:tc>
          <w:tcPr>
            <w:tcW w:w="1493" w:type="dxa"/>
          </w:tcPr>
          <w:p w14:paraId="212667FE" w14:textId="379B74F3" w:rsidR="005D064A" w:rsidRDefault="005D064A" w:rsidP="0039612C">
            <w:pPr>
              <w:rPr>
                <w:rFonts w:ascii="Times New Roman" w:hAnsi="Times New Roman" w:cs="Times New Roman"/>
              </w:rPr>
            </w:pPr>
            <w:r>
              <w:rPr>
                <w:rFonts w:ascii="Times New Roman" w:hAnsi="Times New Roman" w:cs="Times New Roman"/>
              </w:rPr>
              <w:t>Factor</w:t>
            </w:r>
          </w:p>
        </w:tc>
        <w:tc>
          <w:tcPr>
            <w:tcW w:w="7470" w:type="dxa"/>
            <w:gridSpan w:val="5"/>
          </w:tcPr>
          <w:p w14:paraId="79FA78E1" w14:textId="04BC910C" w:rsidR="005D064A" w:rsidRDefault="005D064A" w:rsidP="0039612C">
            <w:pPr>
              <w:rPr>
                <w:rFonts w:ascii="Times New Roman" w:hAnsi="Times New Roman" w:cs="Times New Roman"/>
              </w:rPr>
            </w:pPr>
            <w:r>
              <w:rPr>
                <w:rFonts w:ascii="Times New Roman" w:hAnsi="Times New Roman" w:cs="Times New Roman"/>
              </w:rPr>
              <w:t xml:space="preserve">failure: 2389 success: 756 </w:t>
            </w:r>
            <w:proofErr w:type="gramStart"/>
            <w:r>
              <w:rPr>
                <w:rFonts w:ascii="Times New Roman" w:hAnsi="Times New Roman" w:cs="Times New Roman"/>
              </w:rPr>
              <w:t>unknown</w:t>
            </w:r>
            <w:proofErr w:type="gramEnd"/>
            <w:r>
              <w:rPr>
                <w:rFonts w:ascii="Times New Roman" w:hAnsi="Times New Roman" w:cs="Times New Roman"/>
              </w:rPr>
              <w:t>: 19461</w:t>
            </w:r>
          </w:p>
        </w:tc>
      </w:tr>
      <w:tr w:rsidR="0064691A" w:rsidRPr="00770FFF" w14:paraId="59B8D5F3" w14:textId="77777777" w:rsidTr="0024013E">
        <w:tc>
          <w:tcPr>
            <w:tcW w:w="1493" w:type="dxa"/>
          </w:tcPr>
          <w:p w14:paraId="5CA02E78" w14:textId="2E01CAFA" w:rsidR="0064691A" w:rsidRDefault="0064691A" w:rsidP="0039612C">
            <w:pPr>
              <w:rPr>
                <w:rFonts w:ascii="Times New Roman" w:hAnsi="Times New Roman" w:cs="Times New Roman"/>
              </w:rPr>
            </w:pPr>
            <w:proofErr w:type="spellStart"/>
            <w:r>
              <w:rPr>
                <w:rFonts w:ascii="Times New Roman" w:hAnsi="Times New Roman" w:cs="Times New Roman"/>
              </w:rPr>
              <w:t>term_deposit_subscribed</w:t>
            </w:r>
            <w:proofErr w:type="spellEnd"/>
          </w:p>
        </w:tc>
        <w:tc>
          <w:tcPr>
            <w:tcW w:w="1493" w:type="dxa"/>
          </w:tcPr>
          <w:p w14:paraId="08238CDC" w14:textId="52EA4F62" w:rsidR="0064691A" w:rsidRDefault="00CC7109" w:rsidP="0039612C">
            <w:pPr>
              <w:rPr>
                <w:rFonts w:ascii="Times New Roman" w:hAnsi="Times New Roman" w:cs="Times New Roman"/>
              </w:rPr>
            </w:pPr>
            <w:r>
              <w:rPr>
                <w:rFonts w:ascii="Times New Roman" w:hAnsi="Times New Roman" w:cs="Times New Roman"/>
              </w:rPr>
              <w:t>Factor</w:t>
            </w:r>
          </w:p>
        </w:tc>
        <w:tc>
          <w:tcPr>
            <w:tcW w:w="7470" w:type="dxa"/>
            <w:gridSpan w:val="5"/>
          </w:tcPr>
          <w:p w14:paraId="56DF908A" w14:textId="50FF804D" w:rsidR="0064691A" w:rsidRDefault="00CC7109" w:rsidP="0039612C">
            <w:pPr>
              <w:rPr>
                <w:rFonts w:ascii="Times New Roman" w:hAnsi="Times New Roman" w:cs="Times New Roman"/>
              </w:rPr>
            </w:pPr>
            <w:r>
              <w:rPr>
                <w:rFonts w:ascii="Times New Roman" w:hAnsi="Times New Roman" w:cs="Times New Roman"/>
              </w:rPr>
              <w:t>no: 19939 yes: 2667</w:t>
            </w:r>
          </w:p>
        </w:tc>
      </w:tr>
    </w:tbl>
    <w:p w14:paraId="090DFAF1" w14:textId="77777777" w:rsidR="00D33C26" w:rsidRPr="0039612C" w:rsidRDefault="00D33C26" w:rsidP="0039612C"/>
    <w:p w14:paraId="61920723" w14:textId="3A28A85A" w:rsidR="0039612C" w:rsidRPr="0039612C" w:rsidRDefault="0039612C" w:rsidP="0039612C"/>
    <w:p w14:paraId="44CF47FB" w14:textId="5F09465E" w:rsidR="0039612C" w:rsidRPr="0039612C" w:rsidRDefault="0039612C" w:rsidP="0039612C"/>
    <w:p w14:paraId="01DD6A5B" w14:textId="6447FBCE" w:rsidR="0039612C" w:rsidRPr="0039612C" w:rsidRDefault="0039612C" w:rsidP="0039612C"/>
    <w:p w14:paraId="5F2C617B" w14:textId="44A48200" w:rsidR="0039612C" w:rsidRPr="0039612C" w:rsidRDefault="0039612C" w:rsidP="0039612C"/>
    <w:p w14:paraId="761C1D6D" w14:textId="2FA1E03A" w:rsidR="0039612C" w:rsidRPr="0039612C" w:rsidRDefault="0039612C" w:rsidP="0039612C"/>
    <w:p w14:paraId="7023CDD6" w14:textId="289C707F" w:rsidR="0039612C" w:rsidRPr="0039612C" w:rsidRDefault="0039612C" w:rsidP="0039612C"/>
    <w:p w14:paraId="14948564" w14:textId="20CE0B39" w:rsidR="0039612C" w:rsidRPr="0039612C" w:rsidRDefault="0039612C" w:rsidP="0039612C"/>
    <w:p w14:paraId="1B913E89" w14:textId="2E18C36B" w:rsidR="0039612C" w:rsidRPr="0039612C" w:rsidRDefault="0039612C" w:rsidP="0039612C"/>
    <w:p w14:paraId="070DBBD0" w14:textId="77777777" w:rsidR="0039612C" w:rsidRPr="0039612C" w:rsidRDefault="0039612C" w:rsidP="0039612C"/>
    <w:p w14:paraId="32560E6D" w14:textId="2A743DF2" w:rsidR="0039612C" w:rsidRPr="0039612C" w:rsidRDefault="0039612C" w:rsidP="0039612C"/>
    <w:p w14:paraId="4879384B" w14:textId="6D7164BE" w:rsidR="0039612C" w:rsidRPr="0039612C" w:rsidRDefault="0039612C" w:rsidP="0039612C"/>
    <w:p w14:paraId="3232C283" w14:textId="605CEE3C" w:rsidR="0039612C" w:rsidRPr="0039612C" w:rsidRDefault="0039612C" w:rsidP="0039612C"/>
    <w:p w14:paraId="682C5B0C" w14:textId="08ADC0BE" w:rsidR="0039612C" w:rsidRPr="0039612C" w:rsidRDefault="0039612C" w:rsidP="0039612C"/>
    <w:p w14:paraId="0CC7E349" w14:textId="6B672C14" w:rsidR="0039612C" w:rsidRPr="0039612C" w:rsidRDefault="0039612C" w:rsidP="0039612C"/>
    <w:p w14:paraId="7012DCD2" w14:textId="1EAE5150" w:rsidR="0039612C" w:rsidRPr="0039612C" w:rsidRDefault="0039612C" w:rsidP="0039612C"/>
    <w:p w14:paraId="207228A1" w14:textId="568D75AA" w:rsidR="0039612C" w:rsidRPr="0039612C" w:rsidRDefault="0039612C" w:rsidP="0039612C"/>
    <w:p w14:paraId="0BE7D80C" w14:textId="5857FD4E" w:rsidR="0039612C" w:rsidRPr="0039612C" w:rsidRDefault="0039612C" w:rsidP="0039612C"/>
    <w:p w14:paraId="429D74F9" w14:textId="2D9D53EB" w:rsidR="0039612C" w:rsidRPr="0039612C" w:rsidRDefault="0039612C" w:rsidP="0039612C"/>
    <w:p w14:paraId="07A92196" w14:textId="7E7A2858" w:rsidR="0039612C" w:rsidRPr="0039612C" w:rsidRDefault="0039612C" w:rsidP="0039612C"/>
    <w:p w14:paraId="2F6AA24B" w14:textId="28E0E77F" w:rsidR="0039612C" w:rsidRPr="0039612C" w:rsidRDefault="0039612C" w:rsidP="0039612C"/>
    <w:p w14:paraId="571DBB37" w14:textId="77777777" w:rsidR="0039612C" w:rsidRPr="0039612C" w:rsidRDefault="0039612C" w:rsidP="0039612C"/>
    <w:p w14:paraId="40EBDFFE" w14:textId="33FCF61B" w:rsidR="0039612C" w:rsidRPr="0039612C" w:rsidRDefault="0039612C" w:rsidP="0039612C"/>
    <w:p w14:paraId="0A7A33B1" w14:textId="0D1DC487" w:rsidR="0039612C" w:rsidRPr="0039612C" w:rsidRDefault="0039612C" w:rsidP="0039612C"/>
    <w:p w14:paraId="4A091D80" w14:textId="5ABD82A7" w:rsidR="0039612C" w:rsidRPr="0039612C" w:rsidRDefault="0039612C" w:rsidP="0039612C"/>
    <w:p w14:paraId="334A21A0" w14:textId="3DF8D29D" w:rsidR="0039612C" w:rsidRPr="0039612C" w:rsidRDefault="0039612C" w:rsidP="0039612C"/>
    <w:p w14:paraId="0DB4A28F" w14:textId="65CD1366" w:rsidR="0039612C" w:rsidRPr="0039612C" w:rsidRDefault="0039612C" w:rsidP="0039612C"/>
    <w:p w14:paraId="076E2CE4" w14:textId="28BCCB78" w:rsidR="0039612C" w:rsidRPr="0039612C" w:rsidRDefault="0039612C" w:rsidP="0039612C"/>
    <w:p w14:paraId="6DD68D9D" w14:textId="5B03A3C3" w:rsidR="0039612C" w:rsidRPr="0039612C" w:rsidRDefault="0039612C" w:rsidP="0039612C"/>
    <w:p w14:paraId="35AE670D" w14:textId="7EB4372F" w:rsidR="0039612C" w:rsidRPr="0039612C" w:rsidRDefault="0039612C" w:rsidP="0039612C"/>
    <w:p w14:paraId="62B601A1" w14:textId="7B696B8E" w:rsidR="0039612C" w:rsidRPr="0039612C" w:rsidRDefault="0039612C" w:rsidP="0039612C"/>
    <w:p w14:paraId="16502046" w14:textId="1AF2D04F" w:rsidR="0039612C" w:rsidRPr="0039612C" w:rsidRDefault="0039612C" w:rsidP="0039612C"/>
    <w:p w14:paraId="702E26FC" w14:textId="359A8BE8" w:rsidR="0039612C" w:rsidRPr="0039612C" w:rsidRDefault="0039612C" w:rsidP="0039612C"/>
    <w:p w14:paraId="04F60E97" w14:textId="77777777" w:rsidR="0039612C" w:rsidRPr="0039612C" w:rsidRDefault="0039612C" w:rsidP="0039612C"/>
    <w:p w14:paraId="7F765846" w14:textId="7A256059" w:rsidR="0039612C" w:rsidRPr="0039612C" w:rsidRDefault="0039612C" w:rsidP="0039612C"/>
    <w:p w14:paraId="06EE3E55" w14:textId="7CD9EA10" w:rsidR="0039612C" w:rsidRPr="0039612C" w:rsidRDefault="0039612C" w:rsidP="0039612C"/>
    <w:p w14:paraId="4EF567F0" w14:textId="37A15368" w:rsidR="0039612C" w:rsidRPr="0039612C" w:rsidRDefault="0039612C" w:rsidP="0039612C"/>
    <w:p w14:paraId="430981DE" w14:textId="5EC7E741" w:rsidR="0039612C" w:rsidRPr="0039612C" w:rsidRDefault="0039612C" w:rsidP="0039612C"/>
    <w:p w14:paraId="35FF9F00" w14:textId="2A839C8A" w:rsidR="0039612C" w:rsidRPr="0039612C" w:rsidRDefault="0039612C" w:rsidP="0039612C"/>
    <w:p w14:paraId="1619364C" w14:textId="6044C51E" w:rsidR="0039612C" w:rsidRPr="0039612C" w:rsidRDefault="0039612C" w:rsidP="0039612C"/>
    <w:p w14:paraId="494B02FD" w14:textId="5DBE7DBF" w:rsidR="0039612C" w:rsidRPr="0039612C" w:rsidRDefault="0039612C" w:rsidP="0039612C"/>
    <w:p w14:paraId="6FEB006B" w14:textId="257C08A0" w:rsidR="0039612C" w:rsidRPr="0039612C" w:rsidRDefault="0039612C" w:rsidP="0039612C"/>
    <w:p w14:paraId="2263B06D" w14:textId="65741851" w:rsidR="0039612C" w:rsidRPr="0039612C" w:rsidRDefault="0039612C" w:rsidP="0039612C"/>
    <w:p w14:paraId="31D5C9A6" w14:textId="71A5A032" w:rsidR="0039612C" w:rsidRPr="0039612C" w:rsidRDefault="0039612C" w:rsidP="0039612C"/>
    <w:p w14:paraId="79FF9586" w14:textId="5D181D27" w:rsidR="0039612C" w:rsidRPr="0039612C" w:rsidRDefault="0039612C" w:rsidP="0039612C"/>
    <w:p w14:paraId="01235B88" w14:textId="77777777" w:rsidR="0039612C" w:rsidRPr="0039612C" w:rsidRDefault="0039612C" w:rsidP="0039612C"/>
    <w:p w14:paraId="6EBC3541" w14:textId="4553F287" w:rsidR="0039612C" w:rsidRPr="0039612C" w:rsidRDefault="0039612C" w:rsidP="0039612C"/>
    <w:p w14:paraId="408BFEE2" w14:textId="55BDF5C6" w:rsidR="0039612C" w:rsidRPr="0039612C" w:rsidRDefault="0039612C" w:rsidP="0039612C"/>
    <w:p w14:paraId="738A8651" w14:textId="244FC604" w:rsidR="0039612C" w:rsidRPr="0039612C" w:rsidRDefault="0039612C" w:rsidP="0039612C"/>
    <w:p w14:paraId="236C5335" w14:textId="0DC0E43C" w:rsidR="0039612C" w:rsidRPr="0039612C" w:rsidRDefault="0039612C" w:rsidP="0039612C"/>
    <w:p w14:paraId="3C008C51" w14:textId="7C13D3F1" w:rsidR="0039612C" w:rsidRPr="0039612C" w:rsidRDefault="0039612C" w:rsidP="0039612C"/>
    <w:p w14:paraId="1FB6C08F" w14:textId="4105F91A" w:rsidR="0039612C" w:rsidRPr="0039612C" w:rsidRDefault="0039612C" w:rsidP="0039612C"/>
    <w:p w14:paraId="1D323B68" w14:textId="2B1DB9E8" w:rsidR="0039612C" w:rsidRPr="0039612C" w:rsidRDefault="0039612C" w:rsidP="0039612C"/>
    <w:p w14:paraId="2E71CACE" w14:textId="5E7E0C4A" w:rsidR="0039612C" w:rsidRPr="0039612C" w:rsidRDefault="0039612C" w:rsidP="0039612C"/>
    <w:p w14:paraId="24AA495A" w14:textId="33CCCCB3" w:rsidR="0039612C" w:rsidRPr="0039612C" w:rsidRDefault="0039612C" w:rsidP="0039612C"/>
    <w:p w14:paraId="52D5C20C" w14:textId="6D822A16" w:rsidR="0039612C" w:rsidRPr="0039612C" w:rsidRDefault="0039612C" w:rsidP="0039612C"/>
    <w:p w14:paraId="35958521" w14:textId="442115A2" w:rsidR="0039612C" w:rsidRPr="0039612C" w:rsidRDefault="0039612C" w:rsidP="0039612C"/>
    <w:p w14:paraId="4447CF1A" w14:textId="77777777" w:rsidR="0039612C" w:rsidRPr="0039612C" w:rsidRDefault="0039612C" w:rsidP="0039612C"/>
    <w:p w14:paraId="1EBF4280" w14:textId="2A66FAB3" w:rsidR="0039612C" w:rsidRPr="0039612C" w:rsidRDefault="0039612C" w:rsidP="0039612C"/>
    <w:p w14:paraId="4BAC6278" w14:textId="2F4A6D56" w:rsidR="0039612C" w:rsidRPr="0039612C" w:rsidRDefault="0039612C" w:rsidP="0039612C"/>
    <w:p w14:paraId="55514A9E" w14:textId="2AA86917" w:rsidR="0039612C" w:rsidRPr="0039612C" w:rsidRDefault="0039612C" w:rsidP="0039612C"/>
    <w:p w14:paraId="19D45B18" w14:textId="02B762FE" w:rsidR="0039612C" w:rsidRPr="0039612C" w:rsidRDefault="0039612C" w:rsidP="0039612C"/>
    <w:p w14:paraId="505D5163" w14:textId="270815C4" w:rsidR="0039612C" w:rsidRPr="0039612C" w:rsidRDefault="0039612C" w:rsidP="0039612C"/>
    <w:p w14:paraId="7C37BFAA" w14:textId="01C0D732" w:rsidR="0039612C" w:rsidRPr="0039612C" w:rsidRDefault="0039612C" w:rsidP="0039612C"/>
    <w:p w14:paraId="5E0C4525" w14:textId="17C58E30" w:rsidR="0039612C" w:rsidRPr="0039612C" w:rsidRDefault="0039612C" w:rsidP="0039612C"/>
    <w:p w14:paraId="10EC8794" w14:textId="5D19FED2" w:rsidR="0039612C" w:rsidRPr="0039612C" w:rsidRDefault="0039612C" w:rsidP="0039612C"/>
    <w:p w14:paraId="4951B81F" w14:textId="5F116470" w:rsidR="0039612C" w:rsidRPr="0039612C" w:rsidRDefault="0039612C" w:rsidP="0039612C"/>
    <w:p w14:paraId="3946FB19" w14:textId="731BC2D3" w:rsidR="0039612C" w:rsidRPr="0039612C" w:rsidRDefault="0039612C" w:rsidP="0039612C"/>
    <w:p w14:paraId="0B0E0334" w14:textId="339DA0C2" w:rsidR="0039612C" w:rsidRPr="0039612C" w:rsidRDefault="0039612C" w:rsidP="0039612C"/>
    <w:p w14:paraId="412CF52A" w14:textId="77777777" w:rsidR="0039612C" w:rsidRPr="0039612C" w:rsidRDefault="0039612C" w:rsidP="0039612C"/>
    <w:p w14:paraId="69F1D8D9" w14:textId="7E18E175" w:rsidR="0039612C" w:rsidRPr="0039612C" w:rsidRDefault="0039612C" w:rsidP="0039612C"/>
    <w:p w14:paraId="1B8E4389" w14:textId="3BC1A654" w:rsidR="0039612C" w:rsidRPr="0039612C" w:rsidRDefault="0039612C" w:rsidP="0039612C"/>
    <w:p w14:paraId="0F16A9E7" w14:textId="7380BE09" w:rsidR="0039612C" w:rsidRPr="0039612C" w:rsidRDefault="0039612C" w:rsidP="0039612C"/>
    <w:p w14:paraId="2D07452C" w14:textId="0AF58407" w:rsidR="0039612C" w:rsidRPr="0039612C" w:rsidRDefault="0039612C" w:rsidP="0039612C"/>
    <w:p w14:paraId="07D6A842" w14:textId="5101A9CB" w:rsidR="0039612C" w:rsidRPr="0039612C" w:rsidRDefault="0039612C" w:rsidP="0039612C"/>
    <w:p w14:paraId="47DBA4F7" w14:textId="505477DD" w:rsidR="0039612C" w:rsidRPr="0039612C" w:rsidRDefault="0039612C" w:rsidP="0039612C"/>
    <w:p w14:paraId="538734D9" w14:textId="05034154" w:rsidR="0039612C" w:rsidRPr="0039612C" w:rsidRDefault="0039612C" w:rsidP="0039612C"/>
    <w:p w14:paraId="68EDD47B" w14:textId="06FD6FE4" w:rsidR="0039612C" w:rsidRPr="0039612C" w:rsidRDefault="0039612C" w:rsidP="0039612C"/>
    <w:p w14:paraId="43BA454F" w14:textId="5C01CC7A" w:rsidR="0039612C" w:rsidRPr="0039612C" w:rsidRDefault="0039612C" w:rsidP="0039612C"/>
    <w:p w14:paraId="4C0E49EC" w14:textId="5B36C843" w:rsidR="0039612C" w:rsidRPr="0039612C" w:rsidRDefault="0039612C" w:rsidP="0039612C"/>
    <w:p w14:paraId="5FAD90E6" w14:textId="209CAA3D" w:rsidR="0039612C" w:rsidRPr="0039612C" w:rsidRDefault="0039612C" w:rsidP="0039612C"/>
    <w:p w14:paraId="353BA21B" w14:textId="77777777" w:rsidR="0039612C" w:rsidRPr="0039612C" w:rsidRDefault="0039612C" w:rsidP="0039612C"/>
    <w:p w14:paraId="4B81FC01" w14:textId="54AD7E57" w:rsidR="0039612C" w:rsidRPr="0039612C" w:rsidRDefault="0039612C" w:rsidP="0039612C"/>
    <w:p w14:paraId="1ED4B07D" w14:textId="60837FED" w:rsidR="0039612C" w:rsidRPr="0039612C" w:rsidRDefault="0039612C" w:rsidP="0039612C"/>
    <w:p w14:paraId="2FCFA31B" w14:textId="4BB10DE3" w:rsidR="0039612C" w:rsidRPr="0039612C" w:rsidRDefault="0039612C" w:rsidP="0039612C"/>
    <w:p w14:paraId="626E9774" w14:textId="47B51CC0" w:rsidR="0039612C" w:rsidRPr="0039612C" w:rsidRDefault="0039612C" w:rsidP="0039612C"/>
    <w:p w14:paraId="0A1CC2E7" w14:textId="0C6DC088" w:rsidR="0039612C" w:rsidRPr="0039612C" w:rsidRDefault="0039612C" w:rsidP="0039612C"/>
    <w:p w14:paraId="697FE61D" w14:textId="6AABD607" w:rsidR="0039612C" w:rsidRPr="0039612C" w:rsidRDefault="0039612C" w:rsidP="0039612C"/>
    <w:p w14:paraId="5D3EAF2C" w14:textId="48D302A6" w:rsidR="0039612C" w:rsidRPr="0039612C" w:rsidRDefault="0039612C" w:rsidP="0039612C"/>
    <w:p w14:paraId="62198813" w14:textId="08861EB7" w:rsidR="0039612C" w:rsidRPr="0039612C" w:rsidRDefault="0039612C" w:rsidP="0039612C"/>
    <w:p w14:paraId="1C5515D8" w14:textId="0733BE43" w:rsidR="0039612C" w:rsidRPr="0039612C" w:rsidRDefault="0039612C" w:rsidP="0039612C"/>
    <w:p w14:paraId="6716CC0E" w14:textId="709F2C5E" w:rsidR="0039612C" w:rsidRPr="0039612C" w:rsidRDefault="0039612C" w:rsidP="0039612C"/>
    <w:p w14:paraId="257618F2" w14:textId="3EA7CD10" w:rsidR="0039612C" w:rsidRPr="0039612C" w:rsidRDefault="0039612C" w:rsidP="0039612C"/>
    <w:p w14:paraId="4672ADC9" w14:textId="77777777" w:rsidR="0039612C" w:rsidRPr="0039612C" w:rsidRDefault="0039612C" w:rsidP="0039612C"/>
    <w:p w14:paraId="09135769" w14:textId="460D09DF" w:rsidR="0039612C" w:rsidRPr="0039612C" w:rsidRDefault="0039612C" w:rsidP="0039612C"/>
    <w:p w14:paraId="7D4088B9" w14:textId="2FCA23CF" w:rsidR="0039612C" w:rsidRPr="0039612C" w:rsidRDefault="0039612C" w:rsidP="0039612C"/>
    <w:p w14:paraId="78CC86C0" w14:textId="595A69B0" w:rsidR="0039612C" w:rsidRPr="0039612C" w:rsidRDefault="0039612C" w:rsidP="0039612C"/>
    <w:p w14:paraId="7C955B2D" w14:textId="08D7D02D" w:rsidR="0039612C" w:rsidRPr="0039612C" w:rsidRDefault="0039612C" w:rsidP="0039612C"/>
    <w:p w14:paraId="5A5A0784" w14:textId="4ADF437F" w:rsidR="0039612C" w:rsidRPr="0039612C" w:rsidRDefault="0039612C" w:rsidP="0039612C"/>
    <w:p w14:paraId="722D323B" w14:textId="4AECEC22" w:rsidR="0039612C" w:rsidRPr="0039612C" w:rsidRDefault="0039612C" w:rsidP="0039612C"/>
    <w:p w14:paraId="7E2BA100" w14:textId="6ACC763B" w:rsidR="0039612C" w:rsidRPr="0039612C" w:rsidRDefault="0039612C" w:rsidP="0039612C"/>
    <w:p w14:paraId="40E0B1BD" w14:textId="070F86B1" w:rsidR="0039612C" w:rsidRPr="0039612C" w:rsidRDefault="0039612C" w:rsidP="0039612C"/>
    <w:p w14:paraId="79AEDE68" w14:textId="44973F21" w:rsidR="0039612C" w:rsidRPr="0039612C" w:rsidRDefault="0039612C" w:rsidP="0039612C"/>
    <w:p w14:paraId="795DBEDC" w14:textId="1C6FF104" w:rsidR="0039612C" w:rsidRPr="0039612C" w:rsidRDefault="0039612C" w:rsidP="0039612C"/>
    <w:p w14:paraId="0D7DD9EF" w14:textId="301E5122" w:rsidR="0039612C" w:rsidRPr="0039612C" w:rsidRDefault="0039612C" w:rsidP="0039612C"/>
    <w:p w14:paraId="161B5EBE" w14:textId="77777777" w:rsidR="0039612C" w:rsidRPr="0039612C" w:rsidRDefault="0039612C" w:rsidP="0039612C"/>
    <w:p w14:paraId="7F9D69E8" w14:textId="54F4DA0C" w:rsidR="0039612C" w:rsidRPr="0039612C" w:rsidRDefault="0039612C" w:rsidP="0039612C"/>
    <w:p w14:paraId="505DE66F" w14:textId="3D5E15A1" w:rsidR="0039612C" w:rsidRPr="0039612C" w:rsidRDefault="0039612C" w:rsidP="0039612C"/>
    <w:p w14:paraId="5D708B24" w14:textId="4196D31F" w:rsidR="0039612C" w:rsidRPr="0039612C" w:rsidRDefault="0039612C" w:rsidP="0039612C"/>
    <w:p w14:paraId="522E2D71" w14:textId="50923871" w:rsidR="0039612C" w:rsidRPr="0039612C" w:rsidRDefault="0039612C" w:rsidP="0039612C"/>
    <w:p w14:paraId="148C3293" w14:textId="617CFDFA" w:rsidR="0039612C" w:rsidRPr="0039612C" w:rsidRDefault="0039612C" w:rsidP="0039612C"/>
    <w:p w14:paraId="13285217" w14:textId="0CE1EFE9" w:rsidR="0039612C" w:rsidRPr="0039612C" w:rsidRDefault="0039612C" w:rsidP="0039612C"/>
    <w:p w14:paraId="52BD6FEC" w14:textId="487B8601" w:rsidR="0039612C" w:rsidRPr="0039612C" w:rsidRDefault="0039612C" w:rsidP="0039612C"/>
    <w:p w14:paraId="45D0A2F7" w14:textId="7008A5F5" w:rsidR="0039612C" w:rsidRPr="0039612C" w:rsidRDefault="0039612C" w:rsidP="0039612C"/>
    <w:p w14:paraId="16D3AC1B" w14:textId="517E4446" w:rsidR="0039612C" w:rsidRPr="0039612C" w:rsidRDefault="0039612C" w:rsidP="0039612C"/>
    <w:p w14:paraId="740E21AB" w14:textId="5D2EA112" w:rsidR="0039612C" w:rsidRPr="0039612C" w:rsidRDefault="0039612C" w:rsidP="0039612C"/>
    <w:p w14:paraId="60E6046E" w14:textId="7344E871" w:rsidR="0039612C" w:rsidRPr="0039612C" w:rsidRDefault="0039612C" w:rsidP="0039612C"/>
    <w:p w14:paraId="35963A40" w14:textId="77777777" w:rsidR="0039612C" w:rsidRPr="0039612C" w:rsidRDefault="0039612C" w:rsidP="0039612C"/>
    <w:p w14:paraId="36AF7409" w14:textId="0403498D" w:rsidR="0039612C" w:rsidRPr="0039612C" w:rsidRDefault="0039612C" w:rsidP="0039612C"/>
    <w:p w14:paraId="0D295641" w14:textId="05DEBFA7" w:rsidR="0039612C" w:rsidRPr="0039612C" w:rsidRDefault="0039612C" w:rsidP="0039612C"/>
    <w:p w14:paraId="4D6B1A72" w14:textId="20E26AC5" w:rsidR="0039612C" w:rsidRPr="0039612C" w:rsidRDefault="0039612C" w:rsidP="0039612C"/>
    <w:p w14:paraId="2926DBDD" w14:textId="52CD6E06" w:rsidR="0039612C" w:rsidRPr="0039612C" w:rsidRDefault="0039612C" w:rsidP="0039612C"/>
    <w:p w14:paraId="2E02B39F" w14:textId="38B1B3A1" w:rsidR="0039612C" w:rsidRPr="0039612C" w:rsidRDefault="0039612C" w:rsidP="0039612C"/>
    <w:p w14:paraId="1444EB4D" w14:textId="3303AB36" w:rsidR="0039612C" w:rsidRPr="0039612C" w:rsidRDefault="0039612C" w:rsidP="0039612C"/>
    <w:p w14:paraId="2ECBFFF9" w14:textId="6327C6A0" w:rsidR="0039612C" w:rsidRPr="0039612C" w:rsidRDefault="0039612C" w:rsidP="0039612C"/>
    <w:p w14:paraId="07FBD9CC" w14:textId="63DF0946" w:rsidR="0039612C" w:rsidRPr="0039612C" w:rsidRDefault="0039612C" w:rsidP="0039612C"/>
    <w:p w14:paraId="7E73BC09" w14:textId="39019DE8" w:rsidR="0039612C" w:rsidRPr="0039612C" w:rsidRDefault="0039612C" w:rsidP="0039612C"/>
    <w:p w14:paraId="0E1391D8" w14:textId="1FCEC6AA" w:rsidR="0039612C" w:rsidRPr="0039612C" w:rsidRDefault="0039612C" w:rsidP="0039612C"/>
    <w:p w14:paraId="5AA82E44" w14:textId="0103BDA0" w:rsidR="0039612C" w:rsidRPr="0039612C" w:rsidRDefault="0039612C" w:rsidP="0039612C"/>
    <w:p w14:paraId="078E4B37" w14:textId="77777777" w:rsidR="0039612C" w:rsidRPr="0039612C" w:rsidRDefault="0039612C" w:rsidP="0039612C"/>
    <w:p w14:paraId="187358F1" w14:textId="1C27D072" w:rsidR="0039612C" w:rsidRPr="0039612C" w:rsidRDefault="0039612C" w:rsidP="0039612C"/>
    <w:p w14:paraId="3E747669" w14:textId="14EF818C" w:rsidR="0039612C" w:rsidRPr="0039612C" w:rsidRDefault="0039612C" w:rsidP="0039612C"/>
    <w:p w14:paraId="4349A4D0" w14:textId="7B4487F1" w:rsidR="0039612C" w:rsidRPr="0039612C" w:rsidRDefault="0039612C" w:rsidP="0039612C"/>
    <w:p w14:paraId="0F20143A" w14:textId="5CB4A94B" w:rsidR="0039612C" w:rsidRPr="0039612C" w:rsidRDefault="0039612C" w:rsidP="0039612C"/>
    <w:p w14:paraId="19CF933E" w14:textId="4B5061B4" w:rsidR="0039612C" w:rsidRPr="0039612C" w:rsidRDefault="0039612C" w:rsidP="0039612C"/>
    <w:p w14:paraId="65C1085C" w14:textId="396AA6AF" w:rsidR="0039612C" w:rsidRPr="0039612C" w:rsidRDefault="0039612C" w:rsidP="0039612C"/>
    <w:p w14:paraId="4B896BAE" w14:textId="71F4BF76" w:rsidR="0039612C" w:rsidRPr="0039612C" w:rsidRDefault="0039612C" w:rsidP="0039612C"/>
    <w:p w14:paraId="5561F61F" w14:textId="2A2BDE9A" w:rsidR="0039612C" w:rsidRPr="0039612C" w:rsidRDefault="0039612C" w:rsidP="0039612C"/>
    <w:p w14:paraId="70077D87" w14:textId="6A679E19" w:rsidR="0039612C" w:rsidRPr="0039612C" w:rsidRDefault="0039612C" w:rsidP="0039612C"/>
    <w:p w14:paraId="2429213D" w14:textId="58ECFA2C" w:rsidR="0039612C" w:rsidRPr="0039612C" w:rsidRDefault="0039612C" w:rsidP="0039612C"/>
    <w:p w14:paraId="16466219" w14:textId="252E1314" w:rsidR="0039612C" w:rsidRPr="0039612C" w:rsidRDefault="0039612C" w:rsidP="0039612C"/>
    <w:p w14:paraId="739EB05E" w14:textId="77777777" w:rsidR="0039612C" w:rsidRPr="0039612C" w:rsidRDefault="0039612C" w:rsidP="0039612C"/>
    <w:p w14:paraId="41BC808A" w14:textId="779C10CF" w:rsidR="0039612C" w:rsidRPr="0039612C" w:rsidRDefault="0039612C" w:rsidP="0039612C"/>
    <w:p w14:paraId="393DDDDF" w14:textId="1575737B" w:rsidR="0039612C" w:rsidRPr="0039612C" w:rsidRDefault="0039612C" w:rsidP="0039612C"/>
    <w:p w14:paraId="55DBE364" w14:textId="6FAF4586" w:rsidR="0039612C" w:rsidRPr="0039612C" w:rsidRDefault="0039612C" w:rsidP="0039612C"/>
    <w:p w14:paraId="320B097C" w14:textId="6C77B1C9" w:rsidR="0039612C" w:rsidRPr="0039612C" w:rsidRDefault="0039612C" w:rsidP="0039612C"/>
    <w:p w14:paraId="46EC60C2" w14:textId="7548CC50" w:rsidR="0039612C" w:rsidRPr="0039612C" w:rsidRDefault="0039612C" w:rsidP="0039612C"/>
    <w:p w14:paraId="04D3111A" w14:textId="3043C59F" w:rsidR="0039612C" w:rsidRPr="0039612C" w:rsidRDefault="0039612C" w:rsidP="0039612C"/>
    <w:p w14:paraId="330140ED" w14:textId="5224879B" w:rsidR="0039612C" w:rsidRPr="0039612C" w:rsidRDefault="0039612C" w:rsidP="0039612C"/>
    <w:p w14:paraId="5E733866" w14:textId="05477AE6" w:rsidR="0039612C" w:rsidRPr="0039612C" w:rsidRDefault="0039612C" w:rsidP="0039612C"/>
    <w:p w14:paraId="224274DE" w14:textId="6A8A1BAC" w:rsidR="0039612C" w:rsidRPr="0039612C" w:rsidRDefault="0039612C" w:rsidP="0039612C"/>
    <w:p w14:paraId="4F548A12" w14:textId="7941C6A7" w:rsidR="0039612C" w:rsidRPr="0039612C" w:rsidRDefault="0039612C" w:rsidP="0039612C"/>
    <w:p w14:paraId="6B6EE702" w14:textId="18A118C3" w:rsidR="0039612C" w:rsidRPr="0039612C" w:rsidRDefault="0039612C" w:rsidP="0039612C"/>
    <w:p w14:paraId="773FAD01" w14:textId="77777777" w:rsidR="0039612C" w:rsidRPr="0039612C" w:rsidRDefault="0039612C" w:rsidP="0039612C"/>
    <w:p w14:paraId="5CC0D86F" w14:textId="6D3BF24A" w:rsidR="0039612C" w:rsidRPr="0039612C" w:rsidRDefault="0039612C" w:rsidP="0039612C"/>
    <w:p w14:paraId="2FCAE42A" w14:textId="159FECA9" w:rsidR="0039612C" w:rsidRPr="0039612C" w:rsidRDefault="0039612C" w:rsidP="0039612C"/>
    <w:p w14:paraId="3346DB39" w14:textId="4054ECA7" w:rsidR="0039612C" w:rsidRPr="0039612C" w:rsidRDefault="0039612C" w:rsidP="0039612C"/>
    <w:p w14:paraId="15079F6F" w14:textId="607C13DA" w:rsidR="0039612C" w:rsidRPr="0039612C" w:rsidRDefault="0039612C" w:rsidP="0039612C"/>
    <w:p w14:paraId="13128AAF" w14:textId="495F120C" w:rsidR="0039612C" w:rsidRPr="0039612C" w:rsidRDefault="0039612C" w:rsidP="0039612C"/>
    <w:p w14:paraId="5F443238" w14:textId="564782B5" w:rsidR="0039612C" w:rsidRPr="0039612C" w:rsidRDefault="0039612C" w:rsidP="0039612C"/>
    <w:p w14:paraId="106E36F8" w14:textId="6F3F7A12" w:rsidR="0039612C" w:rsidRPr="0039612C" w:rsidRDefault="0039612C" w:rsidP="0039612C"/>
    <w:p w14:paraId="713AE44B" w14:textId="7B5516D7" w:rsidR="0039612C" w:rsidRPr="0039612C" w:rsidRDefault="0039612C" w:rsidP="0039612C"/>
    <w:p w14:paraId="0A5A3137" w14:textId="411ECF3E" w:rsidR="0039612C" w:rsidRPr="0039612C" w:rsidRDefault="0039612C" w:rsidP="0039612C"/>
    <w:p w14:paraId="56014335" w14:textId="097C1F40" w:rsidR="0039612C" w:rsidRPr="0039612C" w:rsidRDefault="0039612C" w:rsidP="0039612C"/>
    <w:p w14:paraId="79C7894D" w14:textId="76EB51DF" w:rsidR="0039612C" w:rsidRPr="0039612C" w:rsidRDefault="0039612C" w:rsidP="0039612C"/>
    <w:p w14:paraId="3CB0BE70" w14:textId="77777777" w:rsidR="0039612C" w:rsidRPr="0039612C" w:rsidRDefault="0039612C" w:rsidP="0039612C"/>
    <w:p w14:paraId="7B531CD0" w14:textId="3E85463B" w:rsidR="0039612C" w:rsidRPr="0039612C" w:rsidRDefault="0039612C" w:rsidP="0039612C"/>
    <w:p w14:paraId="19E42A37" w14:textId="61343F38" w:rsidR="0039612C" w:rsidRPr="0039612C" w:rsidRDefault="0039612C" w:rsidP="0039612C"/>
    <w:p w14:paraId="2C6A2CE0" w14:textId="00484593" w:rsidR="0039612C" w:rsidRPr="0039612C" w:rsidRDefault="0039612C" w:rsidP="0039612C"/>
    <w:p w14:paraId="6FA1D4B8" w14:textId="2E6A7927" w:rsidR="0039612C" w:rsidRPr="0039612C" w:rsidRDefault="0039612C" w:rsidP="0039612C"/>
    <w:p w14:paraId="45B69B05" w14:textId="0965DE18" w:rsidR="0039612C" w:rsidRPr="0039612C" w:rsidRDefault="0039612C" w:rsidP="0039612C"/>
    <w:p w14:paraId="2405F8F1" w14:textId="142BEE33" w:rsidR="0039612C" w:rsidRPr="0039612C" w:rsidRDefault="0039612C" w:rsidP="0039612C"/>
    <w:p w14:paraId="745DDA4A" w14:textId="4F8C38D3" w:rsidR="0039612C" w:rsidRPr="0039612C" w:rsidRDefault="0039612C" w:rsidP="0039612C"/>
    <w:p w14:paraId="516CDEE0" w14:textId="58AF2A9D" w:rsidR="0039612C" w:rsidRPr="0039612C" w:rsidRDefault="0039612C" w:rsidP="0039612C"/>
    <w:p w14:paraId="5302B0CF" w14:textId="2945E4FE" w:rsidR="0039612C" w:rsidRPr="0039612C" w:rsidRDefault="0039612C" w:rsidP="0039612C"/>
    <w:p w14:paraId="796EBE69" w14:textId="288BAFB1" w:rsidR="0039612C" w:rsidRPr="0039612C" w:rsidRDefault="0039612C" w:rsidP="0039612C"/>
    <w:p w14:paraId="11DFE25C" w14:textId="54FB9AB8" w:rsidR="0039612C" w:rsidRPr="0039612C" w:rsidRDefault="0039612C" w:rsidP="0039612C"/>
    <w:p w14:paraId="536B60A1" w14:textId="77777777" w:rsidR="0039612C" w:rsidRPr="0039612C" w:rsidRDefault="0039612C" w:rsidP="0039612C"/>
    <w:p w14:paraId="4ED973E4" w14:textId="073FD258" w:rsidR="0039612C" w:rsidRPr="0039612C" w:rsidRDefault="0039612C" w:rsidP="0039612C"/>
    <w:p w14:paraId="36751C49" w14:textId="45CAFDB4" w:rsidR="0039612C" w:rsidRPr="0039612C" w:rsidRDefault="0039612C" w:rsidP="0039612C"/>
    <w:p w14:paraId="1773AC6C" w14:textId="4BAA7065" w:rsidR="0039612C" w:rsidRPr="0039612C" w:rsidRDefault="0039612C" w:rsidP="0039612C"/>
    <w:p w14:paraId="64A69F44" w14:textId="6738E5F7" w:rsidR="0039612C" w:rsidRPr="0039612C" w:rsidRDefault="0039612C" w:rsidP="0039612C"/>
    <w:p w14:paraId="0CDB3503" w14:textId="508D665E" w:rsidR="0039612C" w:rsidRPr="0039612C" w:rsidRDefault="0039612C" w:rsidP="0039612C"/>
    <w:p w14:paraId="5B9CF96A" w14:textId="30194C79" w:rsidR="0039612C" w:rsidRPr="0039612C" w:rsidRDefault="0039612C" w:rsidP="0039612C"/>
    <w:p w14:paraId="55978630" w14:textId="3103BD2D" w:rsidR="0039612C" w:rsidRPr="0039612C" w:rsidRDefault="0039612C" w:rsidP="0039612C"/>
    <w:p w14:paraId="777D23BD" w14:textId="16D0F2F0" w:rsidR="0039612C" w:rsidRPr="0039612C" w:rsidRDefault="0039612C" w:rsidP="0039612C"/>
    <w:p w14:paraId="69049C9A" w14:textId="70F8C1B8" w:rsidR="0039612C" w:rsidRPr="0039612C" w:rsidRDefault="0039612C" w:rsidP="0039612C"/>
    <w:p w14:paraId="122CA0C4" w14:textId="5520287D" w:rsidR="0039612C" w:rsidRPr="0039612C" w:rsidRDefault="0039612C" w:rsidP="0039612C"/>
    <w:p w14:paraId="4DBE2078" w14:textId="11F08C5D" w:rsidR="0039612C" w:rsidRPr="0039612C" w:rsidRDefault="0039612C" w:rsidP="0039612C"/>
    <w:p w14:paraId="54458D6C" w14:textId="77777777" w:rsidR="0039612C" w:rsidRPr="0039612C" w:rsidRDefault="0039612C" w:rsidP="0039612C"/>
    <w:p w14:paraId="475B8A09" w14:textId="1DCB62F9" w:rsidR="0039612C" w:rsidRPr="0039612C" w:rsidRDefault="0039612C" w:rsidP="0039612C"/>
    <w:p w14:paraId="1EA0ACEC" w14:textId="151691A2" w:rsidR="0039612C" w:rsidRPr="0039612C" w:rsidRDefault="0039612C" w:rsidP="0039612C"/>
    <w:p w14:paraId="1DDDBAA9" w14:textId="5E4EB1D2" w:rsidR="0039612C" w:rsidRPr="0039612C" w:rsidRDefault="0039612C" w:rsidP="0039612C"/>
    <w:p w14:paraId="0C08A99F" w14:textId="435FF48E" w:rsidR="0039612C" w:rsidRPr="0039612C" w:rsidRDefault="0039612C" w:rsidP="0039612C"/>
    <w:p w14:paraId="5335C37A" w14:textId="5098FBA2" w:rsidR="0039612C" w:rsidRPr="0039612C" w:rsidRDefault="0039612C" w:rsidP="0039612C"/>
    <w:p w14:paraId="17FA474D" w14:textId="778E1974" w:rsidR="0039612C" w:rsidRPr="0039612C" w:rsidRDefault="0039612C" w:rsidP="0039612C"/>
    <w:p w14:paraId="21737818" w14:textId="65D2FB6C" w:rsidR="0039612C" w:rsidRPr="0039612C" w:rsidRDefault="0039612C" w:rsidP="0039612C"/>
    <w:p w14:paraId="6A043BBE" w14:textId="3F74DC3D" w:rsidR="0039612C" w:rsidRPr="0039612C" w:rsidRDefault="0039612C" w:rsidP="0039612C"/>
    <w:p w14:paraId="0131DF70" w14:textId="715585E7" w:rsidR="0039612C" w:rsidRPr="0039612C" w:rsidRDefault="0039612C" w:rsidP="0039612C"/>
    <w:p w14:paraId="78FEF44A" w14:textId="67EEAC8C" w:rsidR="0039612C" w:rsidRPr="0039612C" w:rsidRDefault="0039612C" w:rsidP="0039612C"/>
    <w:p w14:paraId="4A5E65D4" w14:textId="2275503B" w:rsidR="0039612C" w:rsidRPr="0039612C" w:rsidRDefault="0039612C" w:rsidP="0039612C"/>
    <w:p w14:paraId="0993B596" w14:textId="77777777" w:rsidR="0039612C" w:rsidRPr="0039612C" w:rsidRDefault="0039612C" w:rsidP="0039612C"/>
    <w:p w14:paraId="245EFA3E" w14:textId="6AB2E2E1" w:rsidR="0039612C" w:rsidRPr="0039612C" w:rsidRDefault="0039612C" w:rsidP="0039612C"/>
    <w:p w14:paraId="6BB6C114" w14:textId="5D1A1952" w:rsidR="0039612C" w:rsidRPr="0039612C" w:rsidRDefault="0039612C" w:rsidP="0039612C"/>
    <w:p w14:paraId="4D4A3EC6" w14:textId="3456FF8E" w:rsidR="0039612C" w:rsidRPr="0039612C" w:rsidRDefault="0039612C" w:rsidP="0039612C"/>
    <w:p w14:paraId="0896CB52" w14:textId="1C02CF60" w:rsidR="0039612C" w:rsidRPr="0039612C" w:rsidRDefault="0039612C" w:rsidP="0039612C"/>
    <w:p w14:paraId="32DA4D66" w14:textId="7BD80C61" w:rsidR="0039612C" w:rsidRPr="0039612C" w:rsidRDefault="0039612C" w:rsidP="0039612C"/>
    <w:p w14:paraId="2A5FECA3" w14:textId="3D05E562" w:rsidR="0039612C" w:rsidRPr="0039612C" w:rsidRDefault="0039612C" w:rsidP="0039612C"/>
    <w:p w14:paraId="263DB4F9" w14:textId="28547C2A" w:rsidR="0039612C" w:rsidRPr="0039612C" w:rsidRDefault="0039612C" w:rsidP="0039612C"/>
    <w:p w14:paraId="4C2C2A94" w14:textId="556A4901" w:rsidR="0039612C" w:rsidRPr="0039612C" w:rsidRDefault="0039612C" w:rsidP="0039612C"/>
    <w:p w14:paraId="697F9203" w14:textId="5E117772" w:rsidR="0039612C" w:rsidRPr="0039612C" w:rsidRDefault="0039612C" w:rsidP="0039612C"/>
    <w:p w14:paraId="5F204201" w14:textId="73910849" w:rsidR="0039612C" w:rsidRPr="0039612C" w:rsidRDefault="0039612C" w:rsidP="0039612C"/>
    <w:p w14:paraId="1DF7D640" w14:textId="47E3274C" w:rsidR="0039612C" w:rsidRPr="0039612C" w:rsidRDefault="0039612C" w:rsidP="0039612C"/>
    <w:p w14:paraId="70676479" w14:textId="77777777" w:rsidR="0039612C" w:rsidRPr="0039612C" w:rsidRDefault="0039612C" w:rsidP="0039612C"/>
    <w:p w14:paraId="751E6269" w14:textId="29B24677" w:rsidR="0039612C" w:rsidRPr="0039612C" w:rsidRDefault="0039612C" w:rsidP="0039612C"/>
    <w:p w14:paraId="3746017F" w14:textId="13B43CCE" w:rsidR="0039612C" w:rsidRPr="0039612C" w:rsidRDefault="0039612C" w:rsidP="0039612C"/>
    <w:p w14:paraId="048D723F" w14:textId="41649255" w:rsidR="0039612C" w:rsidRPr="0039612C" w:rsidRDefault="0039612C" w:rsidP="0039612C"/>
    <w:p w14:paraId="4A4EB09A" w14:textId="47D9E919" w:rsidR="0039612C" w:rsidRPr="0039612C" w:rsidRDefault="0039612C" w:rsidP="0039612C"/>
    <w:p w14:paraId="0DD0462B" w14:textId="0A208A2F" w:rsidR="0039612C" w:rsidRPr="0039612C" w:rsidRDefault="0039612C" w:rsidP="0039612C"/>
    <w:p w14:paraId="1D61E725" w14:textId="4FED4783" w:rsidR="0039612C" w:rsidRPr="0039612C" w:rsidRDefault="0039612C" w:rsidP="0039612C"/>
    <w:p w14:paraId="5CDD5AF5" w14:textId="32F75833" w:rsidR="0039612C" w:rsidRPr="0039612C" w:rsidRDefault="0039612C" w:rsidP="0039612C"/>
    <w:p w14:paraId="55FF6548" w14:textId="41DD634F" w:rsidR="0039612C" w:rsidRPr="0039612C" w:rsidRDefault="0039612C" w:rsidP="0039612C"/>
    <w:p w14:paraId="6537939B" w14:textId="20268D35" w:rsidR="0039612C" w:rsidRPr="0039612C" w:rsidRDefault="0039612C" w:rsidP="0039612C"/>
    <w:p w14:paraId="0203F350" w14:textId="6C99FB5B" w:rsidR="0039612C" w:rsidRPr="0039612C" w:rsidRDefault="0039612C" w:rsidP="0039612C"/>
    <w:p w14:paraId="6A4CD436" w14:textId="2075F9A8" w:rsidR="0039612C" w:rsidRPr="0039612C" w:rsidRDefault="0039612C" w:rsidP="0039612C"/>
    <w:p w14:paraId="68F753EE" w14:textId="77777777" w:rsidR="0039612C" w:rsidRPr="0039612C" w:rsidRDefault="0039612C" w:rsidP="0039612C"/>
    <w:p w14:paraId="1F531B5D" w14:textId="524D9314" w:rsidR="0039612C" w:rsidRPr="0039612C" w:rsidRDefault="0039612C" w:rsidP="0039612C"/>
    <w:p w14:paraId="05104D5F" w14:textId="5D74E697" w:rsidR="0039612C" w:rsidRPr="0039612C" w:rsidRDefault="0039612C" w:rsidP="0039612C"/>
    <w:p w14:paraId="68BF07B8" w14:textId="03980805" w:rsidR="0039612C" w:rsidRPr="0039612C" w:rsidRDefault="0039612C" w:rsidP="0039612C"/>
    <w:p w14:paraId="7A786A0D" w14:textId="78896470" w:rsidR="0039612C" w:rsidRPr="0039612C" w:rsidRDefault="0039612C" w:rsidP="0039612C"/>
    <w:p w14:paraId="49DF164C" w14:textId="0E6733F5" w:rsidR="0039612C" w:rsidRPr="0039612C" w:rsidRDefault="0039612C" w:rsidP="0039612C"/>
    <w:p w14:paraId="28410962" w14:textId="6211C419" w:rsidR="0039612C" w:rsidRPr="0039612C" w:rsidRDefault="0039612C" w:rsidP="0039612C"/>
    <w:p w14:paraId="5E9CE891" w14:textId="4492FBAF" w:rsidR="0039612C" w:rsidRPr="0039612C" w:rsidRDefault="0039612C" w:rsidP="0039612C"/>
    <w:p w14:paraId="55CE4FD3" w14:textId="66D93707" w:rsidR="0039612C" w:rsidRPr="0039612C" w:rsidRDefault="0039612C" w:rsidP="0039612C"/>
    <w:p w14:paraId="3620FE88" w14:textId="2AD16BF8" w:rsidR="0039612C" w:rsidRPr="0039612C" w:rsidRDefault="0039612C" w:rsidP="0039612C"/>
    <w:p w14:paraId="3F27C44A" w14:textId="73A21163" w:rsidR="0039612C" w:rsidRPr="0039612C" w:rsidRDefault="0039612C" w:rsidP="0039612C"/>
    <w:p w14:paraId="2B82003F" w14:textId="35503F56" w:rsidR="0039612C" w:rsidRPr="0039612C" w:rsidRDefault="0039612C" w:rsidP="0039612C"/>
    <w:p w14:paraId="629AA6E6" w14:textId="77777777" w:rsidR="0039612C" w:rsidRPr="0039612C" w:rsidRDefault="0039612C" w:rsidP="0039612C"/>
    <w:p w14:paraId="269C170B" w14:textId="4D2CDAC2" w:rsidR="0039612C" w:rsidRPr="0039612C" w:rsidRDefault="0039612C" w:rsidP="0039612C"/>
    <w:p w14:paraId="4CD1358B" w14:textId="10FFF303" w:rsidR="0039612C" w:rsidRPr="0039612C" w:rsidRDefault="0039612C" w:rsidP="0039612C"/>
    <w:p w14:paraId="461A6194" w14:textId="7D1E3A09" w:rsidR="0039612C" w:rsidRPr="0039612C" w:rsidRDefault="0039612C" w:rsidP="0039612C"/>
    <w:p w14:paraId="0BA57238" w14:textId="651B8710" w:rsidR="0039612C" w:rsidRPr="0039612C" w:rsidRDefault="0039612C" w:rsidP="0039612C"/>
    <w:p w14:paraId="6C195DE8" w14:textId="2434791B" w:rsidR="0039612C" w:rsidRPr="0039612C" w:rsidRDefault="0039612C" w:rsidP="0039612C"/>
    <w:p w14:paraId="0C16C2F9" w14:textId="60428CD8" w:rsidR="0039612C" w:rsidRPr="0039612C" w:rsidRDefault="0039612C" w:rsidP="0039612C"/>
    <w:p w14:paraId="742211C2" w14:textId="5A1030C4" w:rsidR="0039612C" w:rsidRPr="0039612C" w:rsidRDefault="0039612C" w:rsidP="0039612C"/>
    <w:p w14:paraId="3A2BC19F" w14:textId="3BAFB240" w:rsidR="0039612C" w:rsidRPr="0039612C" w:rsidRDefault="0039612C" w:rsidP="0039612C"/>
    <w:p w14:paraId="5E5611A6" w14:textId="26EFE353" w:rsidR="0039612C" w:rsidRPr="0039612C" w:rsidRDefault="0039612C" w:rsidP="0039612C"/>
    <w:p w14:paraId="5BF0AEB5" w14:textId="3B6B4180" w:rsidR="0039612C" w:rsidRPr="0039612C" w:rsidRDefault="0039612C" w:rsidP="0039612C"/>
    <w:p w14:paraId="1CBCACFC" w14:textId="0D44FF17" w:rsidR="0039612C" w:rsidRPr="0039612C" w:rsidRDefault="0039612C" w:rsidP="0039612C"/>
    <w:p w14:paraId="2AFACA08" w14:textId="77777777" w:rsidR="0039612C" w:rsidRPr="0039612C" w:rsidRDefault="0039612C" w:rsidP="0039612C"/>
    <w:p w14:paraId="07768D63" w14:textId="6A1ABF97" w:rsidR="0039612C" w:rsidRPr="0039612C" w:rsidRDefault="0039612C" w:rsidP="0039612C"/>
    <w:p w14:paraId="1F34FFA4" w14:textId="4F3FECC0" w:rsidR="0039612C" w:rsidRPr="0039612C" w:rsidRDefault="0039612C" w:rsidP="0039612C"/>
    <w:p w14:paraId="626A681A" w14:textId="27288BEF" w:rsidR="0039612C" w:rsidRPr="0039612C" w:rsidRDefault="0039612C" w:rsidP="0039612C"/>
    <w:p w14:paraId="598D052C" w14:textId="120C4F6A" w:rsidR="0039612C" w:rsidRPr="0039612C" w:rsidRDefault="0039612C" w:rsidP="0039612C"/>
    <w:p w14:paraId="7D4F5498" w14:textId="676D492C" w:rsidR="0039612C" w:rsidRPr="0039612C" w:rsidRDefault="0039612C" w:rsidP="0039612C"/>
    <w:p w14:paraId="669D03DC" w14:textId="30A9F7D3" w:rsidR="0039612C" w:rsidRPr="0039612C" w:rsidRDefault="0039612C" w:rsidP="0039612C"/>
    <w:p w14:paraId="03951885" w14:textId="09DA6902" w:rsidR="0039612C" w:rsidRPr="0039612C" w:rsidRDefault="0039612C" w:rsidP="0039612C"/>
    <w:p w14:paraId="1AFB182B" w14:textId="2DDAE411" w:rsidR="0039612C" w:rsidRPr="0039612C" w:rsidRDefault="0039612C" w:rsidP="0039612C"/>
    <w:p w14:paraId="416C2DBA" w14:textId="6E231255" w:rsidR="0039612C" w:rsidRPr="0039612C" w:rsidRDefault="0039612C" w:rsidP="0039612C"/>
    <w:p w14:paraId="528337F2" w14:textId="0F061C81" w:rsidR="0039612C" w:rsidRPr="0039612C" w:rsidRDefault="0039612C" w:rsidP="0039612C"/>
    <w:p w14:paraId="78802F51" w14:textId="68A427F1" w:rsidR="0039612C" w:rsidRPr="0039612C" w:rsidRDefault="0039612C" w:rsidP="0039612C"/>
    <w:p w14:paraId="7C9D2994" w14:textId="77777777" w:rsidR="0039612C" w:rsidRPr="0039612C" w:rsidRDefault="0039612C" w:rsidP="0039612C"/>
    <w:p w14:paraId="1D6A9AD0" w14:textId="1DC1E220" w:rsidR="0039612C" w:rsidRPr="0039612C" w:rsidRDefault="0039612C" w:rsidP="0039612C"/>
    <w:p w14:paraId="320CA0D2" w14:textId="29825ECC" w:rsidR="0039612C" w:rsidRPr="0039612C" w:rsidRDefault="0039612C" w:rsidP="0039612C"/>
    <w:p w14:paraId="097B8F08" w14:textId="642ACDFE" w:rsidR="0039612C" w:rsidRPr="0039612C" w:rsidRDefault="0039612C" w:rsidP="0039612C"/>
    <w:p w14:paraId="592D69EE" w14:textId="3E45B570" w:rsidR="0039612C" w:rsidRPr="0039612C" w:rsidRDefault="0039612C" w:rsidP="0039612C"/>
    <w:p w14:paraId="134E6BB2" w14:textId="4286559E" w:rsidR="0039612C" w:rsidRPr="0039612C" w:rsidRDefault="0039612C" w:rsidP="0039612C"/>
    <w:p w14:paraId="368F72F4" w14:textId="3839CB57" w:rsidR="0039612C" w:rsidRPr="0039612C" w:rsidRDefault="0039612C" w:rsidP="0039612C"/>
    <w:p w14:paraId="1C3A9423" w14:textId="0E51B9CA" w:rsidR="0039612C" w:rsidRPr="0039612C" w:rsidRDefault="0039612C" w:rsidP="0039612C"/>
    <w:p w14:paraId="70514143" w14:textId="7841A118" w:rsidR="0039612C" w:rsidRPr="0039612C" w:rsidRDefault="0039612C" w:rsidP="0039612C"/>
    <w:p w14:paraId="08CE1C5E" w14:textId="6623055B" w:rsidR="0039612C" w:rsidRPr="0039612C" w:rsidRDefault="0039612C" w:rsidP="0039612C"/>
    <w:p w14:paraId="689171A3" w14:textId="2EC1648A" w:rsidR="0039612C" w:rsidRPr="0039612C" w:rsidRDefault="0039612C" w:rsidP="0039612C"/>
    <w:p w14:paraId="4C3AD24E" w14:textId="07A2E1D1" w:rsidR="0039612C" w:rsidRPr="0039612C" w:rsidRDefault="0039612C" w:rsidP="0039612C"/>
    <w:p w14:paraId="0EBDBC7C" w14:textId="77777777" w:rsidR="0039612C" w:rsidRPr="0039612C" w:rsidRDefault="0039612C" w:rsidP="0039612C"/>
    <w:p w14:paraId="01E549CC" w14:textId="544CD274" w:rsidR="0039612C" w:rsidRPr="0039612C" w:rsidRDefault="0039612C" w:rsidP="0039612C"/>
    <w:p w14:paraId="22328097" w14:textId="067BE02C" w:rsidR="0039612C" w:rsidRPr="0039612C" w:rsidRDefault="0039612C" w:rsidP="0039612C"/>
    <w:p w14:paraId="5953BE1E" w14:textId="7CB15F55" w:rsidR="0039612C" w:rsidRPr="0039612C" w:rsidRDefault="0039612C" w:rsidP="0039612C"/>
    <w:p w14:paraId="3BA3494C" w14:textId="023FC78C" w:rsidR="0039612C" w:rsidRPr="0039612C" w:rsidRDefault="0039612C" w:rsidP="0039612C"/>
    <w:p w14:paraId="63D6FEA7" w14:textId="49F440BC" w:rsidR="0039612C" w:rsidRPr="0039612C" w:rsidRDefault="0039612C" w:rsidP="0039612C"/>
    <w:p w14:paraId="3A6444A3" w14:textId="33AA00F9" w:rsidR="0039612C" w:rsidRPr="0039612C" w:rsidRDefault="0039612C" w:rsidP="0039612C"/>
    <w:p w14:paraId="1BF42F8B" w14:textId="01D0AE3C" w:rsidR="0039612C" w:rsidRPr="0039612C" w:rsidRDefault="0039612C" w:rsidP="0039612C"/>
    <w:p w14:paraId="3DB8D2E5" w14:textId="767F5D47" w:rsidR="0039612C" w:rsidRPr="0039612C" w:rsidRDefault="0039612C" w:rsidP="0039612C"/>
    <w:p w14:paraId="0F2A6595" w14:textId="6887B11C" w:rsidR="0039612C" w:rsidRPr="0039612C" w:rsidRDefault="0039612C" w:rsidP="0039612C"/>
    <w:p w14:paraId="38A270EA" w14:textId="4AD29082" w:rsidR="0039612C" w:rsidRPr="0039612C" w:rsidRDefault="0039612C" w:rsidP="0039612C"/>
    <w:p w14:paraId="0AFE9A5B" w14:textId="64744157" w:rsidR="0039612C" w:rsidRPr="0039612C" w:rsidRDefault="0039612C" w:rsidP="0039612C"/>
    <w:p w14:paraId="5AFB8DDB" w14:textId="77777777" w:rsidR="0039612C" w:rsidRPr="0039612C" w:rsidRDefault="0039612C" w:rsidP="0039612C"/>
    <w:p w14:paraId="11114169" w14:textId="5E07008E" w:rsidR="0039612C" w:rsidRPr="0039612C" w:rsidRDefault="0039612C" w:rsidP="0039612C"/>
    <w:p w14:paraId="4DAD3641" w14:textId="09074052" w:rsidR="0039612C" w:rsidRPr="0039612C" w:rsidRDefault="0039612C" w:rsidP="0039612C"/>
    <w:p w14:paraId="763B420F" w14:textId="5A622319" w:rsidR="0039612C" w:rsidRPr="0039612C" w:rsidRDefault="0039612C" w:rsidP="0039612C"/>
    <w:p w14:paraId="01E9546C" w14:textId="6F585AA5" w:rsidR="0039612C" w:rsidRPr="0039612C" w:rsidRDefault="0039612C" w:rsidP="0039612C"/>
    <w:p w14:paraId="2B9A5A9D" w14:textId="5B930E61" w:rsidR="0039612C" w:rsidRPr="0039612C" w:rsidRDefault="0039612C" w:rsidP="0039612C"/>
    <w:p w14:paraId="339B74CF" w14:textId="6DDCED4E" w:rsidR="0039612C" w:rsidRPr="0039612C" w:rsidRDefault="0039612C" w:rsidP="0039612C"/>
    <w:p w14:paraId="4F88CDCF" w14:textId="4E4C5D6F" w:rsidR="0039612C" w:rsidRPr="0039612C" w:rsidRDefault="0039612C" w:rsidP="0039612C"/>
    <w:p w14:paraId="62A93FFE" w14:textId="1208D6DB" w:rsidR="0039612C" w:rsidRPr="0039612C" w:rsidRDefault="0039612C" w:rsidP="0039612C"/>
    <w:p w14:paraId="78275264" w14:textId="1790C76F" w:rsidR="0039612C" w:rsidRPr="0039612C" w:rsidRDefault="0039612C" w:rsidP="0039612C"/>
    <w:p w14:paraId="283F9F9A" w14:textId="2BDAAC37" w:rsidR="0039612C" w:rsidRPr="0039612C" w:rsidRDefault="0039612C" w:rsidP="0039612C"/>
    <w:p w14:paraId="7F0D8894" w14:textId="453D845C" w:rsidR="0039612C" w:rsidRPr="0039612C" w:rsidRDefault="0039612C" w:rsidP="0039612C"/>
    <w:p w14:paraId="640B9B28" w14:textId="77777777" w:rsidR="0039612C" w:rsidRPr="0039612C" w:rsidRDefault="0039612C" w:rsidP="0039612C"/>
    <w:p w14:paraId="79B2303D" w14:textId="43F18740" w:rsidR="0039612C" w:rsidRPr="0039612C" w:rsidRDefault="0039612C" w:rsidP="0039612C"/>
    <w:p w14:paraId="23DE7C17" w14:textId="294B5007" w:rsidR="0039612C" w:rsidRPr="0039612C" w:rsidRDefault="0039612C" w:rsidP="0039612C"/>
    <w:p w14:paraId="4949F5EF" w14:textId="356CA00D" w:rsidR="0039612C" w:rsidRPr="0039612C" w:rsidRDefault="0039612C" w:rsidP="0039612C"/>
    <w:p w14:paraId="2344DE7A" w14:textId="2417BA4D" w:rsidR="0039612C" w:rsidRPr="0039612C" w:rsidRDefault="0039612C" w:rsidP="0039612C"/>
    <w:p w14:paraId="3D52D67E" w14:textId="2DFB744B" w:rsidR="0039612C" w:rsidRPr="0039612C" w:rsidRDefault="0039612C" w:rsidP="0039612C"/>
    <w:p w14:paraId="22A936E4" w14:textId="50AB93E8" w:rsidR="0039612C" w:rsidRPr="0039612C" w:rsidRDefault="0039612C" w:rsidP="0039612C"/>
    <w:p w14:paraId="61560545" w14:textId="3C1507AD" w:rsidR="0039612C" w:rsidRPr="0039612C" w:rsidRDefault="0039612C" w:rsidP="0039612C"/>
    <w:p w14:paraId="0DD44900" w14:textId="24012D9D" w:rsidR="0039612C" w:rsidRPr="0039612C" w:rsidRDefault="0039612C" w:rsidP="0039612C"/>
    <w:p w14:paraId="5C3FA4BE" w14:textId="109FFC85" w:rsidR="0039612C" w:rsidRPr="0039612C" w:rsidRDefault="0039612C" w:rsidP="0039612C"/>
    <w:p w14:paraId="64A73894" w14:textId="7E3283CB" w:rsidR="0039612C" w:rsidRPr="0039612C" w:rsidRDefault="0039612C" w:rsidP="0039612C"/>
    <w:p w14:paraId="72F6F083" w14:textId="0675D5D8" w:rsidR="0039612C" w:rsidRPr="0039612C" w:rsidRDefault="0039612C" w:rsidP="0039612C"/>
    <w:p w14:paraId="71996382" w14:textId="77777777" w:rsidR="0039612C" w:rsidRPr="0039612C" w:rsidRDefault="0039612C" w:rsidP="0039612C"/>
    <w:p w14:paraId="04208DD8" w14:textId="6FEE4CD1" w:rsidR="0039612C" w:rsidRPr="0039612C" w:rsidRDefault="0039612C" w:rsidP="0039612C"/>
    <w:p w14:paraId="2405D45B" w14:textId="0EB0663A" w:rsidR="0039612C" w:rsidRPr="0039612C" w:rsidRDefault="0039612C" w:rsidP="0039612C"/>
    <w:p w14:paraId="204E7745" w14:textId="7D424E61" w:rsidR="0039612C" w:rsidRPr="0039612C" w:rsidRDefault="0039612C" w:rsidP="0039612C"/>
    <w:p w14:paraId="73C5E7E8" w14:textId="0A5E951D" w:rsidR="0039612C" w:rsidRPr="0039612C" w:rsidRDefault="0039612C" w:rsidP="0039612C"/>
    <w:p w14:paraId="698B2750" w14:textId="1A702798" w:rsidR="0039612C" w:rsidRPr="0039612C" w:rsidRDefault="0039612C" w:rsidP="0039612C"/>
    <w:p w14:paraId="5BABAB8A" w14:textId="63E0A53F" w:rsidR="0039612C" w:rsidRPr="0039612C" w:rsidRDefault="0039612C" w:rsidP="0039612C"/>
    <w:p w14:paraId="3C30531B" w14:textId="24F0F7E5" w:rsidR="0039612C" w:rsidRPr="0039612C" w:rsidRDefault="0039612C" w:rsidP="0039612C"/>
    <w:p w14:paraId="4B62D1CD" w14:textId="2917757F" w:rsidR="0039612C" w:rsidRPr="0039612C" w:rsidRDefault="0039612C" w:rsidP="0039612C"/>
    <w:p w14:paraId="040362AE" w14:textId="10ED6303" w:rsidR="0039612C" w:rsidRPr="0039612C" w:rsidRDefault="0039612C" w:rsidP="0039612C"/>
    <w:p w14:paraId="7DFC2D99" w14:textId="4E6E39AC" w:rsidR="0039612C" w:rsidRPr="0039612C" w:rsidRDefault="0039612C" w:rsidP="0039612C"/>
    <w:p w14:paraId="75A75552" w14:textId="2F8122D3" w:rsidR="0039612C" w:rsidRPr="0039612C" w:rsidRDefault="0039612C" w:rsidP="0039612C"/>
    <w:p w14:paraId="0821D232" w14:textId="77777777" w:rsidR="0039612C" w:rsidRPr="0039612C" w:rsidRDefault="0039612C" w:rsidP="0039612C"/>
    <w:p w14:paraId="38C99D74" w14:textId="29AA4B33" w:rsidR="0039612C" w:rsidRPr="0039612C" w:rsidRDefault="0039612C" w:rsidP="0039612C"/>
    <w:p w14:paraId="0513B820" w14:textId="608B59DF" w:rsidR="0039612C" w:rsidRPr="0039612C" w:rsidRDefault="0039612C" w:rsidP="0039612C"/>
    <w:p w14:paraId="5D03AD55" w14:textId="711D703D" w:rsidR="0039612C" w:rsidRPr="0039612C" w:rsidRDefault="0039612C" w:rsidP="0039612C"/>
    <w:p w14:paraId="1167D69D" w14:textId="57A101A7" w:rsidR="0039612C" w:rsidRPr="0039612C" w:rsidRDefault="0039612C" w:rsidP="0039612C"/>
    <w:p w14:paraId="56C93B7C" w14:textId="00FBD965" w:rsidR="0039612C" w:rsidRPr="0039612C" w:rsidRDefault="0039612C" w:rsidP="0039612C"/>
    <w:p w14:paraId="58CFA6E5" w14:textId="314289AB" w:rsidR="0039612C" w:rsidRPr="0039612C" w:rsidRDefault="0039612C" w:rsidP="0039612C"/>
    <w:p w14:paraId="60A82855" w14:textId="2E201C19" w:rsidR="0039612C" w:rsidRPr="0039612C" w:rsidRDefault="0039612C" w:rsidP="0039612C"/>
    <w:p w14:paraId="20E2AF0B" w14:textId="3362092C" w:rsidR="0039612C" w:rsidRPr="0039612C" w:rsidRDefault="0039612C" w:rsidP="0039612C"/>
    <w:p w14:paraId="53069E19" w14:textId="3FEBF901" w:rsidR="0039612C" w:rsidRPr="0039612C" w:rsidRDefault="0039612C" w:rsidP="0039612C"/>
    <w:p w14:paraId="5ABC5F9F" w14:textId="07AD42D0" w:rsidR="0039612C" w:rsidRPr="0039612C" w:rsidRDefault="0039612C" w:rsidP="0039612C"/>
    <w:p w14:paraId="1CE8D632" w14:textId="2B6DEB38" w:rsidR="0039612C" w:rsidRPr="0039612C" w:rsidRDefault="0039612C" w:rsidP="0039612C"/>
    <w:p w14:paraId="32E59FE2" w14:textId="77777777" w:rsidR="0039612C" w:rsidRPr="0039612C" w:rsidRDefault="0039612C" w:rsidP="0039612C"/>
    <w:p w14:paraId="77745CB1" w14:textId="4614F354" w:rsidR="0039612C" w:rsidRPr="0039612C" w:rsidRDefault="0039612C" w:rsidP="0039612C"/>
    <w:p w14:paraId="2CC7AF44" w14:textId="039B7DB4" w:rsidR="0039612C" w:rsidRPr="0039612C" w:rsidRDefault="0039612C" w:rsidP="0039612C"/>
    <w:p w14:paraId="7F320621" w14:textId="3D22127B" w:rsidR="0039612C" w:rsidRPr="0039612C" w:rsidRDefault="0039612C" w:rsidP="0039612C"/>
    <w:p w14:paraId="5F2BC123" w14:textId="2C9D4E5B" w:rsidR="0039612C" w:rsidRPr="0039612C" w:rsidRDefault="0039612C" w:rsidP="0039612C"/>
    <w:p w14:paraId="29D3CF74" w14:textId="3DCA592D" w:rsidR="0039612C" w:rsidRPr="0039612C" w:rsidRDefault="0039612C" w:rsidP="0039612C"/>
    <w:p w14:paraId="16CBEA7E" w14:textId="27EFA0C4" w:rsidR="0039612C" w:rsidRPr="0039612C" w:rsidRDefault="0039612C" w:rsidP="0039612C"/>
    <w:p w14:paraId="2EF75380" w14:textId="614B163D" w:rsidR="0039612C" w:rsidRPr="0039612C" w:rsidRDefault="0039612C" w:rsidP="0039612C"/>
    <w:p w14:paraId="18A0F99B" w14:textId="729461CF" w:rsidR="0039612C" w:rsidRPr="0039612C" w:rsidRDefault="0039612C" w:rsidP="0039612C"/>
    <w:p w14:paraId="41792C5F" w14:textId="60A8212F" w:rsidR="0039612C" w:rsidRPr="0039612C" w:rsidRDefault="0039612C" w:rsidP="0039612C"/>
    <w:p w14:paraId="2D0DFEC3" w14:textId="0CF34DE5" w:rsidR="0039612C" w:rsidRPr="0039612C" w:rsidRDefault="0039612C" w:rsidP="0039612C"/>
    <w:p w14:paraId="6CFFEF81" w14:textId="3194133D" w:rsidR="0039612C" w:rsidRPr="0039612C" w:rsidRDefault="0039612C" w:rsidP="0039612C"/>
    <w:p w14:paraId="18B2C9E1" w14:textId="77777777" w:rsidR="0039612C" w:rsidRPr="0039612C" w:rsidRDefault="0039612C" w:rsidP="0039612C"/>
    <w:p w14:paraId="7BFF9446" w14:textId="16E82FE0" w:rsidR="0039612C" w:rsidRPr="0039612C" w:rsidRDefault="0039612C" w:rsidP="0039612C"/>
    <w:p w14:paraId="64817452" w14:textId="555866B9" w:rsidR="0039612C" w:rsidRPr="0039612C" w:rsidRDefault="0039612C" w:rsidP="0039612C"/>
    <w:p w14:paraId="3B69A77E" w14:textId="5F4B4FE8" w:rsidR="0039612C" w:rsidRPr="0039612C" w:rsidRDefault="0039612C" w:rsidP="0039612C"/>
    <w:p w14:paraId="67456DE4" w14:textId="6D95B245" w:rsidR="0039612C" w:rsidRPr="0039612C" w:rsidRDefault="0039612C" w:rsidP="0039612C"/>
    <w:p w14:paraId="22E4F73B" w14:textId="44ED5725" w:rsidR="0039612C" w:rsidRPr="0039612C" w:rsidRDefault="0039612C" w:rsidP="0039612C"/>
    <w:p w14:paraId="6034EF92" w14:textId="69D798AA" w:rsidR="0039612C" w:rsidRPr="0039612C" w:rsidRDefault="0039612C" w:rsidP="0039612C"/>
    <w:p w14:paraId="0F08AFCA" w14:textId="5B4C9FCA" w:rsidR="0039612C" w:rsidRPr="0039612C" w:rsidRDefault="0039612C" w:rsidP="0039612C"/>
    <w:p w14:paraId="259AE632" w14:textId="427DCF86" w:rsidR="0039612C" w:rsidRPr="0039612C" w:rsidRDefault="0039612C" w:rsidP="0039612C"/>
    <w:p w14:paraId="6F8F2CD5" w14:textId="62B7C975" w:rsidR="0039612C" w:rsidRPr="0039612C" w:rsidRDefault="0039612C" w:rsidP="0039612C"/>
    <w:p w14:paraId="3FB884DD" w14:textId="24CDF9B0" w:rsidR="0039612C" w:rsidRPr="0039612C" w:rsidRDefault="0039612C" w:rsidP="0039612C"/>
    <w:p w14:paraId="0CF0A1E4" w14:textId="067F7036" w:rsidR="0039612C" w:rsidRPr="0039612C" w:rsidRDefault="0039612C" w:rsidP="0039612C"/>
    <w:p w14:paraId="62008CED" w14:textId="77777777" w:rsidR="0039612C" w:rsidRPr="0039612C" w:rsidRDefault="0039612C" w:rsidP="0039612C"/>
    <w:p w14:paraId="32B2B066" w14:textId="0C260B08" w:rsidR="0039612C" w:rsidRPr="0039612C" w:rsidRDefault="0039612C" w:rsidP="0039612C"/>
    <w:p w14:paraId="2A81DA72" w14:textId="52A60527" w:rsidR="0039612C" w:rsidRPr="0039612C" w:rsidRDefault="0039612C" w:rsidP="0039612C"/>
    <w:p w14:paraId="46209CC8" w14:textId="6C2B88E8" w:rsidR="0039612C" w:rsidRPr="0039612C" w:rsidRDefault="0039612C" w:rsidP="0039612C"/>
    <w:p w14:paraId="5D302DD5" w14:textId="1C5B2078" w:rsidR="0039612C" w:rsidRPr="0039612C" w:rsidRDefault="0039612C" w:rsidP="0039612C"/>
    <w:p w14:paraId="6EF95822" w14:textId="6EB7078F" w:rsidR="0039612C" w:rsidRPr="0039612C" w:rsidRDefault="0039612C" w:rsidP="0039612C"/>
    <w:p w14:paraId="7EA9F8D9" w14:textId="59BC9F6E" w:rsidR="0039612C" w:rsidRPr="0039612C" w:rsidRDefault="0039612C" w:rsidP="0039612C"/>
    <w:p w14:paraId="343D2FE1" w14:textId="2A629A50" w:rsidR="0039612C" w:rsidRPr="0039612C" w:rsidRDefault="0039612C" w:rsidP="0039612C"/>
    <w:p w14:paraId="23C6C528" w14:textId="1B865E0F" w:rsidR="0039612C" w:rsidRPr="0039612C" w:rsidRDefault="0039612C" w:rsidP="0039612C"/>
    <w:p w14:paraId="0CD326B7" w14:textId="1B80F5FA" w:rsidR="0039612C" w:rsidRPr="0039612C" w:rsidRDefault="0039612C" w:rsidP="0039612C"/>
    <w:p w14:paraId="3D6933D7" w14:textId="07F6858B" w:rsidR="0039612C" w:rsidRPr="0039612C" w:rsidRDefault="0039612C" w:rsidP="0039612C"/>
    <w:p w14:paraId="176DCF16" w14:textId="6AAE2B33" w:rsidR="0039612C" w:rsidRPr="0039612C" w:rsidRDefault="0039612C" w:rsidP="0039612C"/>
    <w:p w14:paraId="36BC23D0" w14:textId="77777777" w:rsidR="0039612C" w:rsidRPr="0039612C" w:rsidRDefault="0039612C" w:rsidP="0039612C"/>
    <w:p w14:paraId="0C5AECCF" w14:textId="173B6ACA" w:rsidR="0039612C" w:rsidRPr="0039612C" w:rsidRDefault="0039612C" w:rsidP="0039612C"/>
    <w:p w14:paraId="5D7C7397" w14:textId="0A6B4824" w:rsidR="0039612C" w:rsidRPr="0039612C" w:rsidRDefault="0039612C" w:rsidP="0039612C"/>
    <w:p w14:paraId="50BB5037" w14:textId="3D011E3B" w:rsidR="0039612C" w:rsidRPr="0039612C" w:rsidRDefault="0039612C" w:rsidP="0039612C"/>
    <w:p w14:paraId="6EF18583" w14:textId="429BE8C0" w:rsidR="0039612C" w:rsidRPr="0039612C" w:rsidRDefault="0039612C" w:rsidP="0039612C"/>
    <w:p w14:paraId="723CF8D2" w14:textId="28227FC9" w:rsidR="0039612C" w:rsidRPr="0039612C" w:rsidRDefault="0039612C" w:rsidP="0039612C"/>
    <w:p w14:paraId="4E8D0049" w14:textId="1250C830" w:rsidR="0039612C" w:rsidRPr="0039612C" w:rsidRDefault="0039612C" w:rsidP="0039612C"/>
    <w:p w14:paraId="401CA0D8" w14:textId="25535C48" w:rsidR="0039612C" w:rsidRPr="0039612C" w:rsidRDefault="0039612C" w:rsidP="0039612C"/>
    <w:p w14:paraId="0A07F985" w14:textId="6EFC221B" w:rsidR="0039612C" w:rsidRPr="0039612C" w:rsidRDefault="0039612C" w:rsidP="0039612C"/>
    <w:p w14:paraId="59B547E3" w14:textId="1A93C6D4" w:rsidR="0039612C" w:rsidRPr="0039612C" w:rsidRDefault="0039612C" w:rsidP="0039612C"/>
    <w:p w14:paraId="323F740E" w14:textId="47540A0A" w:rsidR="0039612C" w:rsidRPr="0039612C" w:rsidRDefault="0039612C" w:rsidP="0039612C"/>
    <w:p w14:paraId="7E11EA03" w14:textId="104B60C4" w:rsidR="0039612C" w:rsidRPr="0039612C" w:rsidRDefault="0039612C" w:rsidP="0039612C"/>
    <w:p w14:paraId="36CBF36E" w14:textId="77777777" w:rsidR="0039612C" w:rsidRPr="0039612C" w:rsidRDefault="0039612C" w:rsidP="0039612C"/>
    <w:p w14:paraId="4ADC3875" w14:textId="7D6EBB63" w:rsidR="0039612C" w:rsidRPr="0039612C" w:rsidRDefault="0039612C" w:rsidP="0039612C"/>
    <w:p w14:paraId="1C17D1D5" w14:textId="58D99E70" w:rsidR="0039612C" w:rsidRPr="0039612C" w:rsidRDefault="0039612C" w:rsidP="0039612C"/>
    <w:p w14:paraId="2FA00229" w14:textId="287F9FB6" w:rsidR="0039612C" w:rsidRPr="0039612C" w:rsidRDefault="0039612C" w:rsidP="0039612C"/>
    <w:p w14:paraId="431EC12A" w14:textId="0DE53D01" w:rsidR="0039612C" w:rsidRPr="0039612C" w:rsidRDefault="0039612C" w:rsidP="0039612C"/>
    <w:p w14:paraId="2E62138D" w14:textId="0394C6F1" w:rsidR="0039612C" w:rsidRPr="0039612C" w:rsidRDefault="0039612C" w:rsidP="0039612C"/>
    <w:p w14:paraId="7DA0C04C" w14:textId="1AFE1F05" w:rsidR="0039612C" w:rsidRPr="0039612C" w:rsidRDefault="0039612C" w:rsidP="0039612C"/>
    <w:p w14:paraId="21F8BC97" w14:textId="5E67A20E" w:rsidR="0039612C" w:rsidRPr="0039612C" w:rsidRDefault="0039612C" w:rsidP="0039612C"/>
    <w:p w14:paraId="48C0CB93" w14:textId="274EB419" w:rsidR="0039612C" w:rsidRPr="0039612C" w:rsidRDefault="0039612C" w:rsidP="0039612C"/>
    <w:p w14:paraId="115FF9ED" w14:textId="2A03C095" w:rsidR="0039612C" w:rsidRPr="0039612C" w:rsidRDefault="0039612C" w:rsidP="0039612C"/>
    <w:p w14:paraId="6CFFD28B" w14:textId="2D3D041A" w:rsidR="0039612C" w:rsidRPr="0039612C" w:rsidRDefault="0039612C" w:rsidP="0039612C"/>
    <w:p w14:paraId="18D3189D" w14:textId="7563F73A" w:rsidR="0039612C" w:rsidRPr="0039612C" w:rsidRDefault="0039612C" w:rsidP="0039612C"/>
    <w:p w14:paraId="1710751E" w14:textId="77777777" w:rsidR="0039612C" w:rsidRPr="0039612C" w:rsidRDefault="0039612C" w:rsidP="0039612C"/>
    <w:p w14:paraId="051837F1" w14:textId="0D26C177" w:rsidR="0039612C" w:rsidRPr="0039612C" w:rsidRDefault="0039612C" w:rsidP="0039612C"/>
    <w:p w14:paraId="22D8AC74" w14:textId="6D5C96C9" w:rsidR="0039612C" w:rsidRPr="0039612C" w:rsidRDefault="0039612C" w:rsidP="0039612C"/>
    <w:p w14:paraId="14118326" w14:textId="7EE11275" w:rsidR="0039612C" w:rsidRPr="0039612C" w:rsidRDefault="0039612C" w:rsidP="0039612C"/>
    <w:p w14:paraId="1B8E018D" w14:textId="31DE3931" w:rsidR="0039612C" w:rsidRPr="0039612C" w:rsidRDefault="0039612C" w:rsidP="0039612C"/>
    <w:p w14:paraId="3544E4C4" w14:textId="2F09167C" w:rsidR="0039612C" w:rsidRPr="0039612C" w:rsidRDefault="0039612C" w:rsidP="0039612C"/>
    <w:p w14:paraId="0AB06060" w14:textId="2B6E07BC" w:rsidR="0039612C" w:rsidRPr="0039612C" w:rsidRDefault="0039612C" w:rsidP="0039612C"/>
    <w:p w14:paraId="372B8E5D" w14:textId="1D01622D" w:rsidR="0039612C" w:rsidRPr="0039612C" w:rsidRDefault="0039612C" w:rsidP="0039612C"/>
    <w:p w14:paraId="59200A66" w14:textId="3D3BD1C8" w:rsidR="0039612C" w:rsidRPr="0039612C" w:rsidRDefault="0039612C" w:rsidP="0039612C"/>
    <w:p w14:paraId="3AEBC09F" w14:textId="01495ADF" w:rsidR="0039612C" w:rsidRPr="0039612C" w:rsidRDefault="0039612C" w:rsidP="0039612C"/>
    <w:p w14:paraId="762FDEF2" w14:textId="2588E420" w:rsidR="0039612C" w:rsidRPr="0039612C" w:rsidRDefault="0039612C" w:rsidP="0039612C"/>
    <w:p w14:paraId="0FA46889" w14:textId="314AF922" w:rsidR="0039612C" w:rsidRPr="0039612C" w:rsidRDefault="0039612C" w:rsidP="0039612C"/>
    <w:p w14:paraId="24444B05" w14:textId="77777777" w:rsidR="0039612C" w:rsidRPr="0039612C" w:rsidRDefault="0039612C" w:rsidP="0039612C"/>
    <w:p w14:paraId="0C68B643" w14:textId="2824F2BF" w:rsidR="0039612C" w:rsidRPr="0039612C" w:rsidRDefault="0039612C" w:rsidP="0039612C"/>
    <w:p w14:paraId="2C814B07" w14:textId="77280383" w:rsidR="0039612C" w:rsidRPr="0039612C" w:rsidRDefault="0039612C" w:rsidP="0039612C"/>
    <w:p w14:paraId="551BACBA" w14:textId="21BE4A64" w:rsidR="0039612C" w:rsidRPr="0039612C" w:rsidRDefault="0039612C" w:rsidP="0039612C"/>
    <w:p w14:paraId="1C38AA9C" w14:textId="44F5D2B3" w:rsidR="0039612C" w:rsidRPr="0039612C" w:rsidRDefault="0039612C" w:rsidP="0039612C"/>
    <w:p w14:paraId="25A1076D" w14:textId="2DA6B7BE" w:rsidR="0039612C" w:rsidRPr="0039612C" w:rsidRDefault="0039612C" w:rsidP="0039612C"/>
    <w:p w14:paraId="6FE3B103" w14:textId="0D0ABAC0" w:rsidR="0039612C" w:rsidRPr="0039612C" w:rsidRDefault="0039612C" w:rsidP="0039612C"/>
    <w:p w14:paraId="6FAB188F" w14:textId="11DA2ABA" w:rsidR="0039612C" w:rsidRPr="0039612C" w:rsidRDefault="0039612C" w:rsidP="0039612C"/>
    <w:p w14:paraId="79A5CFF3" w14:textId="692787D3" w:rsidR="0039612C" w:rsidRPr="0039612C" w:rsidRDefault="0039612C" w:rsidP="0039612C"/>
    <w:p w14:paraId="2C928EE2" w14:textId="0D8036CB" w:rsidR="0039612C" w:rsidRPr="0039612C" w:rsidRDefault="0039612C" w:rsidP="0039612C"/>
    <w:p w14:paraId="0AC2B030" w14:textId="69EDDBE1" w:rsidR="0039612C" w:rsidRPr="0039612C" w:rsidRDefault="0039612C" w:rsidP="0039612C"/>
    <w:p w14:paraId="65193AA7" w14:textId="13EBF26F" w:rsidR="0039612C" w:rsidRPr="0039612C" w:rsidRDefault="0039612C" w:rsidP="0039612C"/>
    <w:p w14:paraId="5DC05707" w14:textId="77777777" w:rsidR="0039612C" w:rsidRPr="0039612C" w:rsidRDefault="0039612C" w:rsidP="0039612C"/>
    <w:p w14:paraId="04B4F07E" w14:textId="2C7AC03B" w:rsidR="0039612C" w:rsidRPr="0039612C" w:rsidRDefault="0039612C" w:rsidP="0039612C"/>
    <w:p w14:paraId="7C2D6295" w14:textId="742BF572" w:rsidR="0039612C" w:rsidRPr="0039612C" w:rsidRDefault="0039612C" w:rsidP="0039612C"/>
    <w:p w14:paraId="5574186A" w14:textId="61D97A0A" w:rsidR="0039612C" w:rsidRPr="0039612C" w:rsidRDefault="0039612C" w:rsidP="0039612C"/>
    <w:p w14:paraId="6F2BC22C" w14:textId="7CC50B71" w:rsidR="0039612C" w:rsidRPr="0039612C" w:rsidRDefault="0039612C" w:rsidP="0039612C"/>
    <w:p w14:paraId="2E54D8D3" w14:textId="080EEA5A" w:rsidR="0039612C" w:rsidRPr="0039612C" w:rsidRDefault="0039612C" w:rsidP="0039612C"/>
    <w:p w14:paraId="3F412E0D" w14:textId="42907AC5" w:rsidR="0039612C" w:rsidRPr="0039612C" w:rsidRDefault="0039612C" w:rsidP="0039612C"/>
    <w:p w14:paraId="3BC2AD6F" w14:textId="36845B4F" w:rsidR="0039612C" w:rsidRPr="0039612C" w:rsidRDefault="0039612C" w:rsidP="0039612C"/>
    <w:p w14:paraId="0EAFB354" w14:textId="057F57E3" w:rsidR="0039612C" w:rsidRPr="0039612C" w:rsidRDefault="0039612C" w:rsidP="0039612C"/>
    <w:p w14:paraId="015B660D" w14:textId="2A66B83F" w:rsidR="0039612C" w:rsidRPr="0039612C" w:rsidRDefault="0039612C" w:rsidP="0039612C"/>
    <w:p w14:paraId="41B71338" w14:textId="27691184" w:rsidR="0039612C" w:rsidRPr="0039612C" w:rsidRDefault="0039612C" w:rsidP="0039612C"/>
    <w:p w14:paraId="04D1BFBC" w14:textId="7DB54D69" w:rsidR="0039612C" w:rsidRPr="0039612C" w:rsidRDefault="0039612C" w:rsidP="0039612C"/>
    <w:p w14:paraId="2F67A53D" w14:textId="77777777" w:rsidR="0039612C" w:rsidRPr="0039612C" w:rsidRDefault="0039612C" w:rsidP="0039612C"/>
    <w:p w14:paraId="567F8D41" w14:textId="765ACF66" w:rsidR="0039612C" w:rsidRPr="0039612C" w:rsidRDefault="0039612C" w:rsidP="0039612C"/>
    <w:p w14:paraId="14D385A0" w14:textId="11BA117C" w:rsidR="0039612C" w:rsidRPr="0039612C" w:rsidRDefault="0039612C" w:rsidP="0039612C"/>
    <w:p w14:paraId="2A3D8B07" w14:textId="160B623D" w:rsidR="0039612C" w:rsidRPr="0039612C" w:rsidRDefault="0039612C" w:rsidP="0039612C"/>
    <w:p w14:paraId="4DC477B4" w14:textId="0531216A" w:rsidR="0039612C" w:rsidRPr="0039612C" w:rsidRDefault="0039612C" w:rsidP="0039612C"/>
    <w:p w14:paraId="48DB9DFF" w14:textId="2C492C36" w:rsidR="0039612C" w:rsidRPr="0039612C" w:rsidRDefault="0039612C" w:rsidP="0039612C"/>
    <w:p w14:paraId="0E31CEAA" w14:textId="27D20855" w:rsidR="0039612C" w:rsidRPr="0039612C" w:rsidRDefault="0039612C" w:rsidP="0039612C"/>
    <w:p w14:paraId="3F965DAD" w14:textId="0694838D" w:rsidR="0039612C" w:rsidRPr="0039612C" w:rsidRDefault="0039612C" w:rsidP="0039612C"/>
    <w:p w14:paraId="0A877990" w14:textId="0A4F4BC7" w:rsidR="0039612C" w:rsidRPr="0039612C" w:rsidRDefault="0039612C" w:rsidP="0039612C"/>
    <w:p w14:paraId="1F1AC931" w14:textId="61A5239B" w:rsidR="0039612C" w:rsidRPr="0039612C" w:rsidRDefault="0039612C" w:rsidP="0039612C"/>
    <w:p w14:paraId="1753E41A" w14:textId="0862776A" w:rsidR="0039612C" w:rsidRPr="0039612C" w:rsidRDefault="0039612C" w:rsidP="0039612C"/>
    <w:p w14:paraId="448BD94D" w14:textId="441C36DD" w:rsidR="0039612C" w:rsidRPr="0039612C" w:rsidRDefault="0039612C" w:rsidP="0039612C"/>
    <w:p w14:paraId="0971989A" w14:textId="77777777" w:rsidR="0039612C" w:rsidRPr="0039612C" w:rsidRDefault="0039612C" w:rsidP="0039612C"/>
    <w:p w14:paraId="07FAD8B8" w14:textId="3D58B507" w:rsidR="0039612C" w:rsidRPr="0039612C" w:rsidRDefault="0039612C" w:rsidP="0039612C"/>
    <w:p w14:paraId="0F25B180" w14:textId="34173AD1" w:rsidR="0039612C" w:rsidRPr="0039612C" w:rsidRDefault="0039612C" w:rsidP="0039612C"/>
    <w:p w14:paraId="7A382A0E" w14:textId="57B25BE3" w:rsidR="0039612C" w:rsidRPr="0039612C" w:rsidRDefault="0039612C" w:rsidP="0039612C"/>
    <w:p w14:paraId="707BF698" w14:textId="5EB00AF8" w:rsidR="0039612C" w:rsidRPr="0039612C" w:rsidRDefault="0039612C" w:rsidP="0039612C"/>
    <w:p w14:paraId="22A1BFB6" w14:textId="32446702" w:rsidR="0039612C" w:rsidRPr="0039612C" w:rsidRDefault="0039612C" w:rsidP="0039612C"/>
    <w:p w14:paraId="053092EB" w14:textId="3380F705" w:rsidR="0039612C" w:rsidRPr="0039612C" w:rsidRDefault="0039612C" w:rsidP="0039612C"/>
    <w:p w14:paraId="759156C0" w14:textId="63B9FF15" w:rsidR="0039612C" w:rsidRPr="0039612C" w:rsidRDefault="0039612C" w:rsidP="0039612C"/>
    <w:p w14:paraId="717BA1DE" w14:textId="2EFDA84D" w:rsidR="0039612C" w:rsidRPr="0039612C" w:rsidRDefault="0039612C" w:rsidP="0039612C"/>
    <w:p w14:paraId="542E661E" w14:textId="13106611" w:rsidR="0039612C" w:rsidRPr="0039612C" w:rsidRDefault="0039612C" w:rsidP="0039612C"/>
    <w:p w14:paraId="7728537E" w14:textId="61180740" w:rsidR="0039612C" w:rsidRPr="0039612C" w:rsidRDefault="0039612C" w:rsidP="0039612C"/>
    <w:p w14:paraId="71DB1377" w14:textId="7C86A7AD" w:rsidR="0039612C" w:rsidRPr="0039612C" w:rsidRDefault="0039612C" w:rsidP="0039612C"/>
    <w:p w14:paraId="54DB83F8" w14:textId="77777777" w:rsidR="0039612C" w:rsidRPr="0039612C" w:rsidRDefault="0039612C" w:rsidP="0039612C"/>
    <w:p w14:paraId="088F9FCD" w14:textId="08F237A5" w:rsidR="0039612C" w:rsidRPr="0039612C" w:rsidRDefault="0039612C" w:rsidP="0039612C"/>
    <w:p w14:paraId="4F4D62F2" w14:textId="66D9CBFB" w:rsidR="0039612C" w:rsidRPr="0039612C" w:rsidRDefault="0039612C" w:rsidP="0039612C"/>
    <w:p w14:paraId="4C7355DE" w14:textId="7FB1FEE2" w:rsidR="0039612C" w:rsidRPr="0039612C" w:rsidRDefault="0039612C" w:rsidP="0039612C"/>
    <w:p w14:paraId="6A8C311D" w14:textId="1F45200C" w:rsidR="0039612C" w:rsidRPr="0039612C" w:rsidRDefault="0039612C" w:rsidP="0039612C"/>
    <w:p w14:paraId="39EB1F29" w14:textId="0C174795" w:rsidR="0039612C" w:rsidRPr="0039612C" w:rsidRDefault="0039612C" w:rsidP="0039612C"/>
    <w:p w14:paraId="7421D0E1" w14:textId="505738F4" w:rsidR="0039612C" w:rsidRPr="0039612C" w:rsidRDefault="0039612C" w:rsidP="0039612C"/>
    <w:p w14:paraId="3D30D42A" w14:textId="15481BD6" w:rsidR="0039612C" w:rsidRPr="0039612C" w:rsidRDefault="0039612C" w:rsidP="0039612C"/>
    <w:p w14:paraId="0A60ACA6" w14:textId="39CC0FDB" w:rsidR="0039612C" w:rsidRPr="0039612C" w:rsidRDefault="0039612C" w:rsidP="0039612C"/>
    <w:p w14:paraId="64891D32" w14:textId="7B3202CB" w:rsidR="0039612C" w:rsidRPr="0039612C" w:rsidRDefault="0039612C" w:rsidP="0039612C"/>
    <w:p w14:paraId="48A21AB5" w14:textId="0DE7806D" w:rsidR="0039612C" w:rsidRPr="0039612C" w:rsidRDefault="0039612C" w:rsidP="0039612C"/>
    <w:p w14:paraId="053693F1" w14:textId="19D63CD3" w:rsidR="0039612C" w:rsidRPr="0039612C" w:rsidRDefault="0039612C" w:rsidP="0039612C"/>
    <w:p w14:paraId="4AE82DF0" w14:textId="77777777" w:rsidR="0039612C" w:rsidRPr="0039612C" w:rsidRDefault="0039612C" w:rsidP="0039612C"/>
    <w:p w14:paraId="1AA7A9A5" w14:textId="2D23F1BD" w:rsidR="0039612C" w:rsidRPr="0039612C" w:rsidRDefault="0039612C" w:rsidP="0039612C"/>
    <w:p w14:paraId="56FDAE7C" w14:textId="5D1BA82E" w:rsidR="0039612C" w:rsidRPr="0039612C" w:rsidRDefault="0039612C" w:rsidP="0039612C"/>
    <w:p w14:paraId="090FE473" w14:textId="41BBCD4B" w:rsidR="0039612C" w:rsidRPr="0039612C" w:rsidRDefault="0039612C" w:rsidP="0039612C"/>
    <w:p w14:paraId="5CBF94F4" w14:textId="3CC24542" w:rsidR="0039612C" w:rsidRPr="0039612C" w:rsidRDefault="0039612C" w:rsidP="0039612C"/>
    <w:p w14:paraId="03E7CF0B" w14:textId="6EFE9935" w:rsidR="0039612C" w:rsidRPr="0039612C" w:rsidRDefault="0039612C" w:rsidP="0039612C"/>
    <w:p w14:paraId="384879A5" w14:textId="4F6F7E4A" w:rsidR="0039612C" w:rsidRPr="0039612C" w:rsidRDefault="0039612C" w:rsidP="0039612C"/>
    <w:p w14:paraId="034CC470" w14:textId="3318B137" w:rsidR="0039612C" w:rsidRPr="0039612C" w:rsidRDefault="0039612C" w:rsidP="0039612C"/>
    <w:p w14:paraId="55534B1F" w14:textId="7775C152" w:rsidR="0039612C" w:rsidRPr="0039612C" w:rsidRDefault="0039612C" w:rsidP="0039612C"/>
    <w:p w14:paraId="7B86578E" w14:textId="6BD9CAA9" w:rsidR="0039612C" w:rsidRPr="0039612C" w:rsidRDefault="0039612C" w:rsidP="0039612C"/>
    <w:p w14:paraId="1D409AC6" w14:textId="527E6EA0" w:rsidR="0039612C" w:rsidRPr="0039612C" w:rsidRDefault="0039612C" w:rsidP="0039612C"/>
    <w:p w14:paraId="5766E204" w14:textId="20F990E4" w:rsidR="0039612C" w:rsidRPr="0039612C" w:rsidRDefault="0039612C" w:rsidP="0039612C"/>
    <w:p w14:paraId="213841B6" w14:textId="77777777" w:rsidR="0039612C" w:rsidRPr="0039612C" w:rsidRDefault="0039612C" w:rsidP="0039612C"/>
    <w:p w14:paraId="5D212910" w14:textId="5C31301D" w:rsidR="0039612C" w:rsidRPr="0039612C" w:rsidRDefault="0039612C" w:rsidP="0039612C"/>
    <w:p w14:paraId="660FB88D" w14:textId="0427E845" w:rsidR="0039612C" w:rsidRPr="0039612C" w:rsidRDefault="0039612C" w:rsidP="0039612C"/>
    <w:p w14:paraId="0A0659E4" w14:textId="30B3237F" w:rsidR="0039612C" w:rsidRPr="0039612C" w:rsidRDefault="0039612C" w:rsidP="0039612C"/>
    <w:p w14:paraId="6365844B" w14:textId="48912430" w:rsidR="0039612C" w:rsidRPr="0039612C" w:rsidRDefault="0039612C" w:rsidP="0039612C"/>
    <w:p w14:paraId="03261158" w14:textId="66741084" w:rsidR="0039612C" w:rsidRPr="0039612C" w:rsidRDefault="0039612C" w:rsidP="0039612C"/>
    <w:p w14:paraId="0DAA96F6" w14:textId="646E2146" w:rsidR="0039612C" w:rsidRPr="0039612C" w:rsidRDefault="0039612C" w:rsidP="0039612C"/>
    <w:p w14:paraId="6FFF6653" w14:textId="34056D92" w:rsidR="0039612C" w:rsidRPr="0039612C" w:rsidRDefault="0039612C" w:rsidP="0039612C"/>
    <w:p w14:paraId="4F4957C6" w14:textId="4BB929AF" w:rsidR="0039612C" w:rsidRPr="0039612C" w:rsidRDefault="0039612C" w:rsidP="0039612C"/>
    <w:p w14:paraId="198107DA" w14:textId="0616F18B" w:rsidR="0039612C" w:rsidRPr="0039612C" w:rsidRDefault="0039612C" w:rsidP="0039612C"/>
    <w:p w14:paraId="393D0F94" w14:textId="768B6F70" w:rsidR="0039612C" w:rsidRPr="0039612C" w:rsidRDefault="0039612C" w:rsidP="0039612C"/>
    <w:p w14:paraId="5E3F1140" w14:textId="34859DF1" w:rsidR="0039612C" w:rsidRPr="0039612C" w:rsidRDefault="0039612C" w:rsidP="0039612C"/>
    <w:p w14:paraId="0508EA4A" w14:textId="77777777" w:rsidR="0039612C" w:rsidRPr="0039612C" w:rsidRDefault="0039612C" w:rsidP="0039612C"/>
    <w:p w14:paraId="49EF3723" w14:textId="792320BD" w:rsidR="0039612C" w:rsidRPr="0039612C" w:rsidRDefault="0039612C" w:rsidP="0039612C"/>
    <w:p w14:paraId="53ABE97F" w14:textId="05298A47" w:rsidR="0039612C" w:rsidRPr="0039612C" w:rsidRDefault="0039612C" w:rsidP="0039612C"/>
    <w:p w14:paraId="25AA70CE" w14:textId="16B64C5B" w:rsidR="0039612C" w:rsidRPr="0039612C" w:rsidRDefault="0039612C" w:rsidP="0039612C"/>
    <w:p w14:paraId="6A9BF767" w14:textId="7C6F1B08" w:rsidR="0039612C" w:rsidRPr="0039612C" w:rsidRDefault="0039612C" w:rsidP="0039612C"/>
    <w:p w14:paraId="4D6D0255" w14:textId="69FF5D9A" w:rsidR="0039612C" w:rsidRPr="0039612C" w:rsidRDefault="0039612C" w:rsidP="0039612C"/>
    <w:p w14:paraId="04B6DE47" w14:textId="7679EA89" w:rsidR="0039612C" w:rsidRPr="0039612C" w:rsidRDefault="0039612C" w:rsidP="0039612C"/>
    <w:p w14:paraId="3E277212" w14:textId="0A4FF063" w:rsidR="0039612C" w:rsidRPr="0039612C" w:rsidRDefault="0039612C" w:rsidP="0039612C"/>
    <w:p w14:paraId="37C5C342" w14:textId="38E084C8" w:rsidR="0039612C" w:rsidRPr="0039612C" w:rsidRDefault="0039612C" w:rsidP="0039612C"/>
    <w:p w14:paraId="1852C347" w14:textId="3A1A2D5F" w:rsidR="0039612C" w:rsidRPr="0039612C" w:rsidRDefault="0039612C" w:rsidP="0039612C"/>
    <w:p w14:paraId="194B604B" w14:textId="7BB9DB5C" w:rsidR="0039612C" w:rsidRPr="0039612C" w:rsidRDefault="0039612C" w:rsidP="0039612C"/>
    <w:p w14:paraId="24214884" w14:textId="2BE7BF9A" w:rsidR="0039612C" w:rsidRPr="0039612C" w:rsidRDefault="0039612C" w:rsidP="0039612C"/>
    <w:p w14:paraId="74AE5401" w14:textId="77777777" w:rsidR="0039612C" w:rsidRPr="0039612C" w:rsidRDefault="0039612C" w:rsidP="0039612C"/>
    <w:p w14:paraId="6E1D2760" w14:textId="677E7F5B" w:rsidR="0039612C" w:rsidRPr="00522700" w:rsidRDefault="0039612C" w:rsidP="009D5A46"/>
    <w:sectPr w:rsidR="0039612C" w:rsidRPr="00522700" w:rsidSect="00FC023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88565D"/>
    <w:multiLevelType w:val="hybridMultilevel"/>
    <w:tmpl w:val="CB88A1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AEA5519"/>
    <w:multiLevelType w:val="hybridMultilevel"/>
    <w:tmpl w:val="4CACDBC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LYwsDS2NDMwsTBR0lEKTi0uzszPAykwqgUAaCsK7CwAAAA="/>
  </w:docVars>
  <w:rsids>
    <w:rsidRoot w:val="00FC0233"/>
    <w:rsid w:val="000008C8"/>
    <w:rsid w:val="000009AB"/>
    <w:rsid w:val="00002FAA"/>
    <w:rsid w:val="00016E71"/>
    <w:rsid w:val="000229FD"/>
    <w:rsid w:val="000376F9"/>
    <w:rsid w:val="0004726E"/>
    <w:rsid w:val="0005264D"/>
    <w:rsid w:val="00052972"/>
    <w:rsid w:val="000635A7"/>
    <w:rsid w:val="00076518"/>
    <w:rsid w:val="00077D8C"/>
    <w:rsid w:val="0008355F"/>
    <w:rsid w:val="00084396"/>
    <w:rsid w:val="00087847"/>
    <w:rsid w:val="00097202"/>
    <w:rsid w:val="000A3C1A"/>
    <w:rsid w:val="000A40D7"/>
    <w:rsid w:val="000A69D7"/>
    <w:rsid w:val="000C3CCA"/>
    <w:rsid w:val="000D6BE4"/>
    <w:rsid w:val="000E15F0"/>
    <w:rsid w:val="000E3F9A"/>
    <w:rsid w:val="000E490A"/>
    <w:rsid w:val="000E725B"/>
    <w:rsid w:val="000E7B37"/>
    <w:rsid w:val="00106762"/>
    <w:rsid w:val="00107E31"/>
    <w:rsid w:val="00114245"/>
    <w:rsid w:val="00117979"/>
    <w:rsid w:val="00122962"/>
    <w:rsid w:val="00133202"/>
    <w:rsid w:val="00134BEB"/>
    <w:rsid w:val="001364F6"/>
    <w:rsid w:val="00142490"/>
    <w:rsid w:val="00144576"/>
    <w:rsid w:val="00145465"/>
    <w:rsid w:val="00145779"/>
    <w:rsid w:val="00147048"/>
    <w:rsid w:val="001504E3"/>
    <w:rsid w:val="0015496E"/>
    <w:rsid w:val="00154DB4"/>
    <w:rsid w:val="00154DE0"/>
    <w:rsid w:val="00155AD7"/>
    <w:rsid w:val="00167197"/>
    <w:rsid w:val="001700C8"/>
    <w:rsid w:val="00174C49"/>
    <w:rsid w:val="001852EE"/>
    <w:rsid w:val="00193014"/>
    <w:rsid w:val="001A01DC"/>
    <w:rsid w:val="001A078A"/>
    <w:rsid w:val="001A159C"/>
    <w:rsid w:val="001A7ECE"/>
    <w:rsid w:val="001B5669"/>
    <w:rsid w:val="001C4250"/>
    <w:rsid w:val="001D2EE6"/>
    <w:rsid w:val="001D7610"/>
    <w:rsid w:val="001E05FD"/>
    <w:rsid w:val="001E1859"/>
    <w:rsid w:val="00220452"/>
    <w:rsid w:val="00225DAB"/>
    <w:rsid w:val="00226A39"/>
    <w:rsid w:val="00252293"/>
    <w:rsid w:val="00254CEE"/>
    <w:rsid w:val="002705E4"/>
    <w:rsid w:val="00271462"/>
    <w:rsid w:val="0027514C"/>
    <w:rsid w:val="00275A4C"/>
    <w:rsid w:val="00280810"/>
    <w:rsid w:val="002873BD"/>
    <w:rsid w:val="002935CF"/>
    <w:rsid w:val="002A0699"/>
    <w:rsid w:val="002A33D3"/>
    <w:rsid w:val="002B3EF5"/>
    <w:rsid w:val="002B7B66"/>
    <w:rsid w:val="002C366A"/>
    <w:rsid w:val="002D720A"/>
    <w:rsid w:val="002E495D"/>
    <w:rsid w:val="002F015D"/>
    <w:rsid w:val="002F6362"/>
    <w:rsid w:val="003026BE"/>
    <w:rsid w:val="00303D99"/>
    <w:rsid w:val="00304DF5"/>
    <w:rsid w:val="00317B6C"/>
    <w:rsid w:val="00320204"/>
    <w:rsid w:val="00320B96"/>
    <w:rsid w:val="00322888"/>
    <w:rsid w:val="00323EF4"/>
    <w:rsid w:val="00325997"/>
    <w:rsid w:val="00332E78"/>
    <w:rsid w:val="003460C0"/>
    <w:rsid w:val="00350637"/>
    <w:rsid w:val="00362722"/>
    <w:rsid w:val="003634D8"/>
    <w:rsid w:val="00364F1B"/>
    <w:rsid w:val="0039612C"/>
    <w:rsid w:val="003A0FCA"/>
    <w:rsid w:val="003A5312"/>
    <w:rsid w:val="003C0720"/>
    <w:rsid w:val="003C6750"/>
    <w:rsid w:val="003D5D7D"/>
    <w:rsid w:val="003E5749"/>
    <w:rsid w:val="003F3848"/>
    <w:rsid w:val="00405FA7"/>
    <w:rsid w:val="004109C2"/>
    <w:rsid w:val="00410CAF"/>
    <w:rsid w:val="0041130B"/>
    <w:rsid w:val="0041639E"/>
    <w:rsid w:val="00421E32"/>
    <w:rsid w:val="00422CAC"/>
    <w:rsid w:val="00443F06"/>
    <w:rsid w:val="0045215E"/>
    <w:rsid w:val="00471F23"/>
    <w:rsid w:val="0047595D"/>
    <w:rsid w:val="004771F3"/>
    <w:rsid w:val="004825D4"/>
    <w:rsid w:val="004828D5"/>
    <w:rsid w:val="00483351"/>
    <w:rsid w:val="00483EC5"/>
    <w:rsid w:val="00490450"/>
    <w:rsid w:val="00492BBA"/>
    <w:rsid w:val="00492C10"/>
    <w:rsid w:val="004A58B6"/>
    <w:rsid w:val="004C2357"/>
    <w:rsid w:val="004C2C9C"/>
    <w:rsid w:val="004D53C8"/>
    <w:rsid w:val="004F09E6"/>
    <w:rsid w:val="004F2925"/>
    <w:rsid w:val="004F3F3A"/>
    <w:rsid w:val="0050209E"/>
    <w:rsid w:val="00503768"/>
    <w:rsid w:val="00510450"/>
    <w:rsid w:val="00522700"/>
    <w:rsid w:val="00523DA5"/>
    <w:rsid w:val="00531D2C"/>
    <w:rsid w:val="00540A04"/>
    <w:rsid w:val="00572DD3"/>
    <w:rsid w:val="00586786"/>
    <w:rsid w:val="005B34BE"/>
    <w:rsid w:val="005C6514"/>
    <w:rsid w:val="005D064A"/>
    <w:rsid w:val="005D1443"/>
    <w:rsid w:val="005D43B3"/>
    <w:rsid w:val="006040B9"/>
    <w:rsid w:val="00606E71"/>
    <w:rsid w:val="00613D33"/>
    <w:rsid w:val="00621670"/>
    <w:rsid w:val="006237D9"/>
    <w:rsid w:val="006269FE"/>
    <w:rsid w:val="00626FE8"/>
    <w:rsid w:val="00627FD7"/>
    <w:rsid w:val="0064691A"/>
    <w:rsid w:val="00647134"/>
    <w:rsid w:val="006612D0"/>
    <w:rsid w:val="0067684D"/>
    <w:rsid w:val="0069303E"/>
    <w:rsid w:val="0069488B"/>
    <w:rsid w:val="006A6E4A"/>
    <w:rsid w:val="006B5013"/>
    <w:rsid w:val="006B6091"/>
    <w:rsid w:val="006E2EF8"/>
    <w:rsid w:val="006E348F"/>
    <w:rsid w:val="006E51E7"/>
    <w:rsid w:val="006F4F2A"/>
    <w:rsid w:val="007017BA"/>
    <w:rsid w:val="00702427"/>
    <w:rsid w:val="00703C7D"/>
    <w:rsid w:val="00706582"/>
    <w:rsid w:val="00713D61"/>
    <w:rsid w:val="00717468"/>
    <w:rsid w:val="00725419"/>
    <w:rsid w:val="00735239"/>
    <w:rsid w:val="0074196E"/>
    <w:rsid w:val="00747548"/>
    <w:rsid w:val="00770FFF"/>
    <w:rsid w:val="00771D6B"/>
    <w:rsid w:val="00774A8D"/>
    <w:rsid w:val="007A0246"/>
    <w:rsid w:val="007B1B7A"/>
    <w:rsid w:val="007C48DC"/>
    <w:rsid w:val="007D34C8"/>
    <w:rsid w:val="007D5E34"/>
    <w:rsid w:val="007E0A6A"/>
    <w:rsid w:val="007E2293"/>
    <w:rsid w:val="007E65B2"/>
    <w:rsid w:val="007F1B5A"/>
    <w:rsid w:val="007F55EC"/>
    <w:rsid w:val="007F6DEF"/>
    <w:rsid w:val="00805D43"/>
    <w:rsid w:val="0082423D"/>
    <w:rsid w:val="008273F5"/>
    <w:rsid w:val="00831A77"/>
    <w:rsid w:val="00834A27"/>
    <w:rsid w:val="00856CBC"/>
    <w:rsid w:val="008626E7"/>
    <w:rsid w:val="008705B9"/>
    <w:rsid w:val="00871F1C"/>
    <w:rsid w:val="008936A2"/>
    <w:rsid w:val="00896126"/>
    <w:rsid w:val="008A76A7"/>
    <w:rsid w:val="008B2314"/>
    <w:rsid w:val="008C5886"/>
    <w:rsid w:val="008D4922"/>
    <w:rsid w:val="008E048C"/>
    <w:rsid w:val="008E47C3"/>
    <w:rsid w:val="008F3658"/>
    <w:rsid w:val="008F59B6"/>
    <w:rsid w:val="009058C0"/>
    <w:rsid w:val="00906C50"/>
    <w:rsid w:val="00915E76"/>
    <w:rsid w:val="00920346"/>
    <w:rsid w:val="0092483A"/>
    <w:rsid w:val="00930B40"/>
    <w:rsid w:val="00930DC7"/>
    <w:rsid w:val="0093168F"/>
    <w:rsid w:val="00942C86"/>
    <w:rsid w:val="00956D5D"/>
    <w:rsid w:val="00961D99"/>
    <w:rsid w:val="00965DC5"/>
    <w:rsid w:val="00967F51"/>
    <w:rsid w:val="0097054A"/>
    <w:rsid w:val="009767C8"/>
    <w:rsid w:val="009835B3"/>
    <w:rsid w:val="009925FC"/>
    <w:rsid w:val="009A44BB"/>
    <w:rsid w:val="009B3383"/>
    <w:rsid w:val="009B5A2B"/>
    <w:rsid w:val="009C11F7"/>
    <w:rsid w:val="009C27DA"/>
    <w:rsid w:val="009C643D"/>
    <w:rsid w:val="009D5A46"/>
    <w:rsid w:val="009D732F"/>
    <w:rsid w:val="009D7B9F"/>
    <w:rsid w:val="009E1094"/>
    <w:rsid w:val="009F05E4"/>
    <w:rsid w:val="009F0A36"/>
    <w:rsid w:val="009F0BC5"/>
    <w:rsid w:val="00A00B6E"/>
    <w:rsid w:val="00A045F1"/>
    <w:rsid w:val="00A04EB0"/>
    <w:rsid w:val="00A06A92"/>
    <w:rsid w:val="00A10849"/>
    <w:rsid w:val="00A14FAE"/>
    <w:rsid w:val="00A15211"/>
    <w:rsid w:val="00A165A3"/>
    <w:rsid w:val="00A227EC"/>
    <w:rsid w:val="00A37DDD"/>
    <w:rsid w:val="00A40432"/>
    <w:rsid w:val="00A5122D"/>
    <w:rsid w:val="00A52EED"/>
    <w:rsid w:val="00A6205F"/>
    <w:rsid w:val="00A643FB"/>
    <w:rsid w:val="00A7521D"/>
    <w:rsid w:val="00A75245"/>
    <w:rsid w:val="00A81366"/>
    <w:rsid w:val="00A85C27"/>
    <w:rsid w:val="00A96E55"/>
    <w:rsid w:val="00AA407C"/>
    <w:rsid w:val="00AB5805"/>
    <w:rsid w:val="00AB5EDF"/>
    <w:rsid w:val="00AC07D1"/>
    <w:rsid w:val="00AC4C7E"/>
    <w:rsid w:val="00AC6C19"/>
    <w:rsid w:val="00AD3123"/>
    <w:rsid w:val="00AE575B"/>
    <w:rsid w:val="00AF027D"/>
    <w:rsid w:val="00AF3BAA"/>
    <w:rsid w:val="00B13F96"/>
    <w:rsid w:val="00B218DB"/>
    <w:rsid w:val="00B21E9B"/>
    <w:rsid w:val="00B26EB7"/>
    <w:rsid w:val="00B32624"/>
    <w:rsid w:val="00B35228"/>
    <w:rsid w:val="00B41041"/>
    <w:rsid w:val="00B44A74"/>
    <w:rsid w:val="00B45FB2"/>
    <w:rsid w:val="00B4661C"/>
    <w:rsid w:val="00B54903"/>
    <w:rsid w:val="00B5511F"/>
    <w:rsid w:val="00B6156D"/>
    <w:rsid w:val="00B67745"/>
    <w:rsid w:val="00B83DBA"/>
    <w:rsid w:val="00BA01B0"/>
    <w:rsid w:val="00BA228E"/>
    <w:rsid w:val="00BA4FE3"/>
    <w:rsid w:val="00BA6284"/>
    <w:rsid w:val="00BA7DB4"/>
    <w:rsid w:val="00BB2ABB"/>
    <w:rsid w:val="00BB5ADA"/>
    <w:rsid w:val="00BC1A1A"/>
    <w:rsid w:val="00BC3D14"/>
    <w:rsid w:val="00BE3F13"/>
    <w:rsid w:val="00BF5365"/>
    <w:rsid w:val="00C00F36"/>
    <w:rsid w:val="00C02ED8"/>
    <w:rsid w:val="00C119DB"/>
    <w:rsid w:val="00C24936"/>
    <w:rsid w:val="00C25B41"/>
    <w:rsid w:val="00C32F37"/>
    <w:rsid w:val="00C34BD8"/>
    <w:rsid w:val="00C35DCB"/>
    <w:rsid w:val="00C41D09"/>
    <w:rsid w:val="00C54575"/>
    <w:rsid w:val="00C56EF0"/>
    <w:rsid w:val="00C63769"/>
    <w:rsid w:val="00C65DCC"/>
    <w:rsid w:val="00C74FF6"/>
    <w:rsid w:val="00C810D0"/>
    <w:rsid w:val="00C81F7C"/>
    <w:rsid w:val="00C8221F"/>
    <w:rsid w:val="00C9175E"/>
    <w:rsid w:val="00C94B09"/>
    <w:rsid w:val="00CC54FF"/>
    <w:rsid w:val="00CC5808"/>
    <w:rsid w:val="00CC7109"/>
    <w:rsid w:val="00CD0699"/>
    <w:rsid w:val="00CE7C05"/>
    <w:rsid w:val="00CF4EC3"/>
    <w:rsid w:val="00D006EE"/>
    <w:rsid w:val="00D006FC"/>
    <w:rsid w:val="00D13096"/>
    <w:rsid w:val="00D33C26"/>
    <w:rsid w:val="00D408A7"/>
    <w:rsid w:val="00D52445"/>
    <w:rsid w:val="00D52D73"/>
    <w:rsid w:val="00D52E8D"/>
    <w:rsid w:val="00D76083"/>
    <w:rsid w:val="00D77369"/>
    <w:rsid w:val="00D82543"/>
    <w:rsid w:val="00D83A0A"/>
    <w:rsid w:val="00D8469D"/>
    <w:rsid w:val="00D8678B"/>
    <w:rsid w:val="00D9688E"/>
    <w:rsid w:val="00DA20CD"/>
    <w:rsid w:val="00DA35C9"/>
    <w:rsid w:val="00DB20D0"/>
    <w:rsid w:val="00DC40A1"/>
    <w:rsid w:val="00DC4DA0"/>
    <w:rsid w:val="00DD3D89"/>
    <w:rsid w:val="00DD459B"/>
    <w:rsid w:val="00DE1D57"/>
    <w:rsid w:val="00DE653E"/>
    <w:rsid w:val="00E029F9"/>
    <w:rsid w:val="00E12967"/>
    <w:rsid w:val="00E14557"/>
    <w:rsid w:val="00E14F79"/>
    <w:rsid w:val="00E16432"/>
    <w:rsid w:val="00E24F0D"/>
    <w:rsid w:val="00E2515A"/>
    <w:rsid w:val="00E257E1"/>
    <w:rsid w:val="00E42391"/>
    <w:rsid w:val="00E43990"/>
    <w:rsid w:val="00E440A1"/>
    <w:rsid w:val="00E54199"/>
    <w:rsid w:val="00E56452"/>
    <w:rsid w:val="00E56610"/>
    <w:rsid w:val="00E61C33"/>
    <w:rsid w:val="00E635E5"/>
    <w:rsid w:val="00E64C4A"/>
    <w:rsid w:val="00E77E0C"/>
    <w:rsid w:val="00E84B20"/>
    <w:rsid w:val="00E87250"/>
    <w:rsid w:val="00E87DB5"/>
    <w:rsid w:val="00E95A31"/>
    <w:rsid w:val="00E95D88"/>
    <w:rsid w:val="00EB1E3A"/>
    <w:rsid w:val="00EB4DD7"/>
    <w:rsid w:val="00EE2FEA"/>
    <w:rsid w:val="00F022AE"/>
    <w:rsid w:val="00F03B67"/>
    <w:rsid w:val="00F06F09"/>
    <w:rsid w:val="00F31A83"/>
    <w:rsid w:val="00F3341D"/>
    <w:rsid w:val="00F43E12"/>
    <w:rsid w:val="00F46061"/>
    <w:rsid w:val="00F511CB"/>
    <w:rsid w:val="00F54A7F"/>
    <w:rsid w:val="00F57FD0"/>
    <w:rsid w:val="00F6031F"/>
    <w:rsid w:val="00F70702"/>
    <w:rsid w:val="00F724AA"/>
    <w:rsid w:val="00F73F58"/>
    <w:rsid w:val="00F75996"/>
    <w:rsid w:val="00F80EEF"/>
    <w:rsid w:val="00F81B82"/>
    <w:rsid w:val="00F81E58"/>
    <w:rsid w:val="00F83F00"/>
    <w:rsid w:val="00F84040"/>
    <w:rsid w:val="00F91AE5"/>
    <w:rsid w:val="00F9331E"/>
    <w:rsid w:val="00FA379A"/>
    <w:rsid w:val="00FA477D"/>
    <w:rsid w:val="00FB5475"/>
    <w:rsid w:val="00FB7032"/>
    <w:rsid w:val="00FC0233"/>
    <w:rsid w:val="00FC4336"/>
    <w:rsid w:val="00FD3AFA"/>
    <w:rsid w:val="00FD5B48"/>
    <w:rsid w:val="00FF217D"/>
    <w:rsid w:val="00FF6348"/>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20B99"/>
  <w15:chartTrackingRefBased/>
  <w15:docId w15:val="{03761207-ECF9-4F12-872B-EF6CA1370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0009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0009AB"/>
    <w:rPr>
      <w:rFonts w:ascii="Courier New" w:eastAsia="Times New Roman" w:hAnsi="Courier New" w:cs="Courier New"/>
      <w:sz w:val="20"/>
      <w:szCs w:val="20"/>
      <w:lang w:eastAsia="en-AU" w:bidi="gu-IN"/>
    </w:rPr>
  </w:style>
  <w:style w:type="character" w:customStyle="1" w:styleId="gnkrckgcgsb">
    <w:name w:val="gnkrckgcgsb"/>
    <w:basedOn w:val="DefaultParagraphFont"/>
    <w:rsid w:val="000009AB"/>
  </w:style>
  <w:style w:type="character" w:styleId="Hyperlink">
    <w:name w:val="Hyperlink"/>
    <w:basedOn w:val="DefaultParagraphFont"/>
    <w:uiPriority w:val="99"/>
    <w:semiHidden/>
    <w:unhideWhenUsed/>
    <w:rsid w:val="008C5886"/>
    <w:rPr>
      <w:color w:val="0000FF"/>
      <w:u w:val="single"/>
    </w:rPr>
  </w:style>
  <w:style w:type="table" w:styleId="TableGrid">
    <w:name w:val="Table Grid"/>
    <w:basedOn w:val="TableNormal"/>
    <w:uiPriority w:val="39"/>
    <w:rsid w:val="002935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2357"/>
    <w:pPr>
      <w:ind w:left="720"/>
      <w:contextualSpacing/>
    </w:pPr>
  </w:style>
  <w:style w:type="paragraph" w:styleId="NormalWeb">
    <w:name w:val="Normal (Web)"/>
    <w:basedOn w:val="Normal"/>
    <w:uiPriority w:val="99"/>
    <w:semiHidden/>
    <w:unhideWhenUsed/>
    <w:rsid w:val="0045215E"/>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Strong">
    <w:name w:val="Strong"/>
    <w:basedOn w:val="DefaultParagraphFont"/>
    <w:uiPriority w:val="22"/>
    <w:qFormat/>
    <w:rsid w:val="004521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02119">
      <w:bodyDiv w:val="1"/>
      <w:marLeft w:val="0"/>
      <w:marRight w:val="0"/>
      <w:marTop w:val="0"/>
      <w:marBottom w:val="0"/>
      <w:divBdr>
        <w:top w:val="none" w:sz="0" w:space="0" w:color="auto"/>
        <w:left w:val="none" w:sz="0" w:space="0" w:color="auto"/>
        <w:bottom w:val="none" w:sz="0" w:space="0" w:color="auto"/>
        <w:right w:val="none" w:sz="0" w:space="0" w:color="auto"/>
      </w:divBdr>
    </w:div>
    <w:div w:id="105544262">
      <w:bodyDiv w:val="1"/>
      <w:marLeft w:val="0"/>
      <w:marRight w:val="0"/>
      <w:marTop w:val="0"/>
      <w:marBottom w:val="0"/>
      <w:divBdr>
        <w:top w:val="none" w:sz="0" w:space="0" w:color="auto"/>
        <w:left w:val="none" w:sz="0" w:space="0" w:color="auto"/>
        <w:bottom w:val="none" w:sz="0" w:space="0" w:color="auto"/>
        <w:right w:val="none" w:sz="0" w:space="0" w:color="auto"/>
      </w:divBdr>
    </w:div>
    <w:div w:id="137453315">
      <w:bodyDiv w:val="1"/>
      <w:marLeft w:val="0"/>
      <w:marRight w:val="0"/>
      <w:marTop w:val="0"/>
      <w:marBottom w:val="0"/>
      <w:divBdr>
        <w:top w:val="none" w:sz="0" w:space="0" w:color="auto"/>
        <w:left w:val="none" w:sz="0" w:space="0" w:color="auto"/>
        <w:bottom w:val="none" w:sz="0" w:space="0" w:color="auto"/>
        <w:right w:val="none" w:sz="0" w:space="0" w:color="auto"/>
      </w:divBdr>
    </w:div>
    <w:div w:id="230583403">
      <w:bodyDiv w:val="1"/>
      <w:marLeft w:val="0"/>
      <w:marRight w:val="0"/>
      <w:marTop w:val="0"/>
      <w:marBottom w:val="0"/>
      <w:divBdr>
        <w:top w:val="none" w:sz="0" w:space="0" w:color="auto"/>
        <w:left w:val="none" w:sz="0" w:space="0" w:color="auto"/>
        <w:bottom w:val="none" w:sz="0" w:space="0" w:color="auto"/>
        <w:right w:val="none" w:sz="0" w:space="0" w:color="auto"/>
      </w:divBdr>
    </w:div>
    <w:div w:id="267742470">
      <w:bodyDiv w:val="1"/>
      <w:marLeft w:val="0"/>
      <w:marRight w:val="0"/>
      <w:marTop w:val="0"/>
      <w:marBottom w:val="0"/>
      <w:divBdr>
        <w:top w:val="none" w:sz="0" w:space="0" w:color="auto"/>
        <w:left w:val="none" w:sz="0" w:space="0" w:color="auto"/>
        <w:bottom w:val="none" w:sz="0" w:space="0" w:color="auto"/>
        <w:right w:val="none" w:sz="0" w:space="0" w:color="auto"/>
      </w:divBdr>
    </w:div>
    <w:div w:id="309753926">
      <w:bodyDiv w:val="1"/>
      <w:marLeft w:val="0"/>
      <w:marRight w:val="0"/>
      <w:marTop w:val="0"/>
      <w:marBottom w:val="0"/>
      <w:divBdr>
        <w:top w:val="none" w:sz="0" w:space="0" w:color="auto"/>
        <w:left w:val="none" w:sz="0" w:space="0" w:color="auto"/>
        <w:bottom w:val="none" w:sz="0" w:space="0" w:color="auto"/>
        <w:right w:val="none" w:sz="0" w:space="0" w:color="auto"/>
      </w:divBdr>
    </w:div>
    <w:div w:id="487523072">
      <w:bodyDiv w:val="1"/>
      <w:marLeft w:val="0"/>
      <w:marRight w:val="0"/>
      <w:marTop w:val="0"/>
      <w:marBottom w:val="0"/>
      <w:divBdr>
        <w:top w:val="none" w:sz="0" w:space="0" w:color="auto"/>
        <w:left w:val="none" w:sz="0" w:space="0" w:color="auto"/>
        <w:bottom w:val="none" w:sz="0" w:space="0" w:color="auto"/>
        <w:right w:val="none" w:sz="0" w:space="0" w:color="auto"/>
      </w:divBdr>
    </w:div>
    <w:div w:id="851604955">
      <w:bodyDiv w:val="1"/>
      <w:marLeft w:val="0"/>
      <w:marRight w:val="0"/>
      <w:marTop w:val="0"/>
      <w:marBottom w:val="0"/>
      <w:divBdr>
        <w:top w:val="none" w:sz="0" w:space="0" w:color="auto"/>
        <w:left w:val="none" w:sz="0" w:space="0" w:color="auto"/>
        <w:bottom w:val="none" w:sz="0" w:space="0" w:color="auto"/>
        <w:right w:val="none" w:sz="0" w:space="0" w:color="auto"/>
      </w:divBdr>
    </w:div>
    <w:div w:id="1127624735">
      <w:bodyDiv w:val="1"/>
      <w:marLeft w:val="0"/>
      <w:marRight w:val="0"/>
      <w:marTop w:val="0"/>
      <w:marBottom w:val="0"/>
      <w:divBdr>
        <w:top w:val="none" w:sz="0" w:space="0" w:color="auto"/>
        <w:left w:val="none" w:sz="0" w:space="0" w:color="auto"/>
        <w:bottom w:val="none" w:sz="0" w:space="0" w:color="auto"/>
        <w:right w:val="none" w:sz="0" w:space="0" w:color="auto"/>
      </w:divBdr>
    </w:div>
    <w:div w:id="1239900221">
      <w:bodyDiv w:val="1"/>
      <w:marLeft w:val="0"/>
      <w:marRight w:val="0"/>
      <w:marTop w:val="0"/>
      <w:marBottom w:val="0"/>
      <w:divBdr>
        <w:top w:val="none" w:sz="0" w:space="0" w:color="auto"/>
        <w:left w:val="none" w:sz="0" w:space="0" w:color="auto"/>
        <w:bottom w:val="none" w:sz="0" w:space="0" w:color="auto"/>
        <w:right w:val="none" w:sz="0" w:space="0" w:color="auto"/>
      </w:divBdr>
    </w:div>
    <w:div w:id="1272518940">
      <w:bodyDiv w:val="1"/>
      <w:marLeft w:val="0"/>
      <w:marRight w:val="0"/>
      <w:marTop w:val="0"/>
      <w:marBottom w:val="0"/>
      <w:divBdr>
        <w:top w:val="none" w:sz="0" w:space="0" w:color="auto"/>
        <w:left w:val="none" w:sz="0" w:space="0" w:color="auto"/>
        <w:bottom w:val="none" w:sz="0" w:space="0" w:color="auto"/>
        <w:right w:val="none" w:sz="0" w:space="0" w:color="auto"/>
      </w:divBdr>
    </w:div>
    <w:div w:id="1448037125">
      <w:bodyDiv w:val="1"/>
      <w:marLeft w:val="0"/>
      <w:marRight w:val="0"/>
      <w:marTop w:val="0"/>
      <w:marBottom w:val="0"/>
      <w:divBdr>
        <w:top w:val="none" w:sz="0" w:space="0" w:color="auto"/>
        <w:left w:val="none" w:sz="0" w:space="0" w:color="auto"/>
        <w:bottom w:val="none" w:sz="0" w:space="0" w:color="auto"/>
        <w:right w:val="none" w:sz="0" w:space="0" w:color="auto"/>
      </w:divBdr>
    </w:div>
    <w:div w:id="1590194331">
      <w:bodyDiv w:val="1"/>
      <w:marLeft w:val="0"/>
      <w:marRight w:val="0"/>
      <w:marTop w:val="0"/>
      <w:marBottom w:val="0"/>
      <w:divBdr>
        <w:top w:val="none" w:sz="0" w:space="0" w:color="auto"/>
        <w:left w:val="none" w:sz="0" w:space="0" w:color="auto"/>
        <w:bottom w:val="none" w:sz="0" w:space="0" w:color="auto"/>
        <w:right w:val="none" w:sz="0" w:space="0" w:color="auto"/>
      </w:divBdr>
    </w:div>
    <w:div w:id="1676374016">
      <w:bodyDiv w:val="1"/>
      <w:marLeft w:val="0"/>
      <w:marRight w:val="0"/>
      <w:marTop w:val="0"/>
      <w:marBottom w:val="0"/>
      <w:divBdr>
        <w:top w:val="none" w:sz="0" w:space="0" w:color="auto"/>
        <w:left w:val="none" w:sz="0" w:space="0" w:color="auto"/>
        <w:bottom w:val="none" w:sz="0" w:space="0" w:color="auto"/>
        <w:right w:val="none" w:sz="0" w:space="0" w:color="auto"/>
      </w:divBdr>
    </w:div>
    <w:div w:id="1696694263">
      <w:bodyDiv w:val="1"/>
      <w:marLeft w:val="0"/>
      <w:marRight w:val="0"/>
      <w:marTop w:val="0"/>
      <w:marBottom w:val="0"/>
      <w:divBdr>
        <w:top w:val="none" w:sz="0" w:space="0" w:color="auto"/>
        <w:left w:val="none" w:sz="0" w:space="0" w:color="auto"/>
        <w:bottom w:val="none" w:sz="0" w:space="0" w:color="auto"/>
        <w:right w:val="none" w:sz="0" w:space="0" w:color="auto"/>
      </w:divBdr>
    </w:div>
    <w:div w:id="1742094849">
      <w:bodyDiv w:val="1"/>
      <w:marLeft w:val="0"/>
      <w:marRight w:val="0"/>
      <w:marTop w:val="0"/>
      <w:marBottom w:val="0"/>
      <w:divBdr>
        <w:top w:val="none" w:sz="0" w:space="0" w:color="auto"/>
        <w:left w:val="none" w:sz="0" w:space="0" w:color="auto"/>
        <w:bottom w:val="none" w:sz="0" w:space="0" w:color="auto"/>
        <w:right w:val="none" w:sz="0" w:space="0" w:color="auto"/>
      </w:divBdr>
    </w:div>
    <w:div w:id="1884049630">
      <w:bodyDiv w:val="1"/>
      <w:marLeft w:val="0"/>
      <w:marRight w:val="0"/>
      <w:marTop w:val="0"/>
      <w:marBottom w:val="0"/>
      <w:divBdr>
        <w:top w:val="none" w:sz="0" w:space="0" w:color="auto"/>
        <w:left w:val="none" w:sz="0" w:space="0" w:color="auto"/>
        <w:bottom w:val="none" w:sz="0" w:space="0" w:color="auto"/>
        <w:right w:val="none" w:sz="0" w:space="0" w:color="auto"/>
      </w:divBdr>
    </w:div>
    <w:div w:id="2044551006">
      <w:bodyDiv w:val="1"/>
      <w:marLeft w:val="0"/>
      <w:marRight w:val="0"/>
      <w:marTop w:val="0"/>
      <w:marBottom w:val="0"/>
      <w:divBdr>
        <w:top w:val="none" w:sz="0" w:space="0" w:color="auto"/>
        <w:left w:val="none" w:sz="0" w:space="0" w:color="auto"/>
        <w:bottom w:val="none" w:sz="0" w:space="0" w:color="auto"/>
        <w:right w:val="none" w:sz="0" w:space="0" w:color="auto"/>
      </w:divBdr>
    </w:div>
    <w:div w:id="2128313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theme" Target="theme/theme1.xml"/><Relationship Id="rId5" Type="http://schemas.openxmlformats.org/officeDocument/2006/relationships/hyperlink" Target="https://archive.ics.uci.edu/ml/datasets/Bank+Marketing"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3</TotalTime>
  <Pages>42</Pages>
  <Words>2251</Words>
  <Characters>1283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406</cp:revision>
  <dcterms:created xsi:type="dcterms:W3CDTF">2019-05-11T03:56:00Z</dcterms:created>
  <dcterms:modified xsi:type="dcterms:W3CDTF">2019-05-27T14:41:00Z</dcterms:modified>
</cp:coreProperties>
</file>